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BBA7426" w14:textId="77777777" w:rsidR="00B93EF0" w:rsidRPr="00C83B02" w:rsidRDefault="00F4357F" w:rsidP="00C83B02">
      <w:pPr>
        <w:spacing w:line="288" w:lineRule="auto"/>
        <w:jc w:val="center"/>
        <w:rPr>
          <w:sz w:val="28"/>
          <w:szCs w:val="28"/>
          <w:lang w:val="es-ES"/>
        </w:rPr>
      </w:pPr>
      <w:r w:rsidRPr="00C83B02">
        <w:rPr>
          <w:sz w:val="28"/>
          <w:szCs w:val="28"/>
          <w:lang w:val="es-ES"/>
        </w:rPr>
        <w:t>BỘ GIÁO DỤC VÀ ĐÀO TẠO</w:t>
      </w:r>
    </w:p>
    <w:p w14:paraId="2B06A1EF" w14:textId="77777777" w:rsidR="00B93EF0" w:rsidRPr="00C83B02" w:rsidRDefault="00F4357F" w:rsidP="001C4434">
      <w:pPr>
        <w:spacing w:line="288" w:lineRule="auto"/>
        <w:jc w:val="center"/>
        <w:rPr>
          <w:b/>
          <w:bCs/>
          <w:sz w:val="28"/>
          <w:szCs w:val="28"/>
          <w:lang w:val="es-ES"/>
        </w:rPr>
      </w:pPr>
      <w:r w:rsidRPr="00C83B02">
        <w:rPr>
          <w:b/>
          <w:bCs/>
          <w:sz w:val="28"/>
          <w:szCs w:val="28"/>
          <w:lang w:val="es-ES"/>
        </w:rPr>
        <w:t>TRƯỜNG ĐẠI HỌC CẦN THƠ</w:t>
      </w:r>
    </w:p>
    <w:p w14:paraId="387F1648" w14:textId="77777777" w:rsidR="004700EA" w:rsidRPr="00C83B02" w:rsidRDefault="00F4357F" w:rsidP="00F33E0B">
      <w:pPr>
        <w:spacing w:line="288" w:lineRule="auto"/>
        <w:jc w:val="center"/>
        <w:rPr>
          <w:b/>
          <w:sz w:val="28"/>
          <w:szCs w:val="28"/>
          <w:lang w:val="es-ES"/>
        </w:rPr>
      </w:pPr>
      <w:r w:rsidRPr="00C83B02">
        <w:rPr>
          <w:b/>
          <w:sz w:val="28"/>
          <w:szCs w:val="28"/>
          <w:lang w:val="es-ES"/>
        </w:rPr>
        <w:t>KHOA CÔNG NGHỆ THÔNG TIN &amp; TRUYỀN THÔNG</w:t>
      </w:r>
    </w:p>
    <w:p w14:paraId="7E86946E" w14:textId="77777777" w:rsidR="00F4357F" w:rsidRPr="00363133" w:rsidRDefault="00F4357F" w:rsidP="004700EA">
      <w:pPr>
        <w:jc w:val="center"/>
        <w:rPr>
          <w:bCs/>
          <w:sz w:val="40"/>
          <w:szCs w:val="40"/>
          <w:lang w:val="es-ES"/>
        </w:rPr>
      </w:pPr>
      <w:r w:rsidRPr="00363133">
        <w:rPr>
          <w:bCs/>
          <w:sz w:val="40"/>
          <w:szCs w:val="40"/>
          <w:lang w:val="es-ES"/>
        </w:rPr>
        <w:sym w:font="Wingdings" w:char="F09A"/>
      </w:r>
      <w:r w:rsidRPr="00363133">
        <w:rPr>
          <w:bCs/>
          <w:sz w:val="40"/>
          <w:szCs w:val="40"/>
          <w:lang w:val="es-ES"/>
        </w:rPr>
        <w:t xml:space="preserve"> </w:t>
      </w:r>
      <w:r w:rsidRPr="00363133">
        <w:rPr>
          <w:bCs/>
          <w:sz w:val="40"/>
          <w:szCs w:val="40"/>
          <w:lang w:val="es-ES"/>
        </w:rPr>
        <w:sym w:font="Wingdings" w:char="F026"/>
      </w:r>
      <w:r w:rsidRPr="00363133">
        <w:rPr>
          <w:bCs/>
          <w:sz w:val="40"/>
          <w:szCs w:val="40"/>
          <w:lang w:val="es-ES"/>
        </w:rPr>
        <w:t xml:space="preserve"> </w:t>
      </w:r>
      <w:r w:rsidRPr="00363133">
        <w:rPr>
          <w:bCs/>
          <w:sz w:val="40"/>
          <w:szCs w:val="40"/>
          <w:lang w:val="es-ES"/>
        </w:rPr>
        <w:sym w:font="Wingdings" w:char="F09B"/>
      </w:r>
    </w:p>
    <w:p w14:paraId="0BF93CB8" w14:textId="77777777" w:rsidR="00F4357F" w:rsidRDefault="00F4357F" w:rsidP="004700EA">
      <w:pPr>
        <w:jc w:val="center"/>
        <w:rPr>
          <w:lang w:val="es-ES"/>
        </w:rPr>
      </w:pPr>
    </w:p>
    <w:p w14:paraId="739B22F3" w14:textId="77777777" w:rsidR="004700EA" w:rsidRDefault="00F33E0B" w:rsidP="004700EA">
      <w:pPr>
        <w:jc w:val="center"/>
        <w:rPr>
          <w:lang w:val="es-ES"/>
        </w:rPr>
      </w:pPr>
      <w:r>
        <w:rPr>
          <w:noProof/>
          <w:lang w:eastAsia="en-US"/>
        </w:rPr>
        <w:drawing>
          <wp:inline distT="0" distB="0" distL="0" distR="0" wp14:anchorId="5E5A1A8A" wp14:editId="29A75B8C">
            <wp:extent cx="1173261" cy="1044000"/>
            <wp:effectExtent l="0" t="0" r="825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ctu.gif"/>
                    <pic:cNvPicPr/>
                  </pic:nvPicPr>
                  <pic:blipFill>
                    <a:blip r:embed="rId8">
                      <a:extLst>
                        <a:ext uri="{28A0092B-C50C-407E-A947-70E740481C1C}">
                          <a14:useLocalDpi xmlns:a14="http://schemas.microsoft.com/office/drawing/2010/main" val="0"/>
                        </a:ext>
                      </a:extLst>
                    </a:blip>
                    <a:stretch>
                      <a:fillRect/>
                    </a:stretch>
                  </pic:blipFill>
                  <pic:spPr>
                    <a:xfrm>
                      <a:off x="0" y="0"/>
                      <a:ext cx="1173261" cy="1044000"/>
                    </a:xfrm>
                    <a:prstGeom prst="rect">
                      <a:avLst/>
                    </a:prstGeom>
                  </pic:spPr>
                </pic:pic>
              </a:graphicData>
            </a:graphic>
          </wp:inline>
        </w:drawing>
      </w:r>
    </w:p>
    <w:p w14:paraId="2198C8C1" w14:textId="77777777" w:rsidR="004700EA" w:rsidRDefault="004700EA" w:rsidP="004700EA">
      <w:pPr>
        <w:jc w:val="center"/>
        <w:rPr>
          <w:lang w:val="es-ES"/>
        </w:rPr>
      </w:pPr>
    </w:p>
    <w:p w14:paraId="7D5A4CFB" w14:textId="77777777" w:rsidR="004700EA" w:rsidRDefault="004700EA" w:rsidP="00F33E0B">
      <w:pPr>
        <w:rPr>
          <w:lang w:val="es-ES"/>
        </w:rPr>
      </w:pPr>
    </w:p>
    <w:p w14:paraId="0C483438" w14:textId="77777777" w:rsidR="00E352BB" w:rsidRPr="006E21C6" w:rsidRDefault="00E352BB" w:rsidP="00883020">
      <w:pPr>
        <w:ind w:left="284"/>
        <w:jc w:val="center"/>
        <w:rPr>
          <w:sz w:val="32"/>
          <w:szCs w:val="32"/>
          <w:lang w:val="es-ES"/>
        </w:rPr>
      </w:pPr>
    </w:p>
    <w:p w14:paraId="490805B6" w14:textId="32B045A9" w:rsidR="00B93EF0" w:rsidRPr="006E21C6" w:rsidRDefault="00314797" w:rsidP="00314797">
      <w:pPr>
        <w:spacing w:line="288" w:lineRule="auto"/>
        <w:jc w:val="center"/>
        <w:rPr>
          <w:b/>
          <w:bCs/>
          <w:sz w:val="32"/>
          <w:szCs w:val="32"/>
          <w:lang w:val="es-ES"/>
        </w:rPr>
      </w:pPr>
      <w:r w:rsidRPr="006E21C6">
        <w:rPr>
          <w:b/>
          <w:bCs/>
          <w:sz w:val="32"/>
          <w:szCs w:val="32"/>
          <w:lang w:val="es-ES"/>
        </w:rPr>
        <w:t xml:space="preserve">NIÊN LUẬN </w:t>
      </w:r>
      <w:r w:rsidR="00806369" w:rsidRPr="006E21C6">
        <w:rPr>
          <w:b/>
          <w:bCs/>
          <w:sz w:val="32"/>
          <w:szCs w:val="32"/>
          <w:lang w:val="es-ES"/>
        </w:rPr>
        <w:t>NGÀNH</w:t>
      </w:r>
    </w:p>
    <w:p w14:paraId="53CFE7E4" w14:textId="77777777" w:rsidR="00F4357F" w:rsidRPr="00C83B02" w:rsidRDefault="00F4357F" w:rsidP="00314797">
      <w:pPr>
        <w:spacing w:line="288" w:lineRule="auto"/>
        <w:jc w:val="center"/>
        <w:rPr>
          <w:b/>
          <w:bCs/>
          <w:sz w:val="30"/>
          <w:szCs w:val="30"/>
          <w:lang w:val="es-ES"/>
        </w:rPr>
      </w:pPr>
      <w:r w:rsidRPr="006E21C6">
        <w:rPr>
          <w:b/>
          <w:bCs/>
          <w:sz w:val="32"/>
          <w:szCs w:val="32"/>
          <w:lang w:val="es-ES"/>
        </w:rPr>
        <w:t>NGÀNH KHOA HỌC MÁY TÍNH</w:t>
      </w:r>
    </w:p>
    <w:p w14:paraId="69FFE852" w14:textId="77777777" w:rsidR="00F4357F" w:rsidRPr="006E0812" w:rsidRDefault="00F4357F" w:rsidP="004700EA">
      <w:pPr>
        <w:jc w:val="center"/>
        <w:rPr>
          <w:sz w:val="28"/>
          <w:szCs w:val="28"/>
          <w:lang w:val="es-ES" w:eastAsia="en-GB"/>
        </w:rPr>
      </w:pPr>
    </w:p>
    <w:p w14:paraId="19809178" w14:textId="77777777" w:rsidR="00F4357F" w:rsidRDefault="00F4357F" w:rsidP="004700EA">
      <w:pPr>
        <w:jc w:val="center"/>
        <w:rPr>
          <w:b/>
          <w:bCs/>
          <w:sz w:val="28"/>
          <w:szCs w:val="28"/>
          <w:lang w:val="es-ES" w:eastAsia="en-GB"/>
        </w:rPr>
      </w:pPr>
    </w:p>
    <w:p w14:paraId="74596FD9" w14:textId="77777777" w:rsidR="00F4357F" w:rsidRDefault="00F4357F" w:rsidP="004700EA">
      <w:pPr>
        <w:jc w:val="center"/>
        <w:rPr>
          <w:b/>
          <w:bCs/>
          <w:sz w:val="28"/>
          <w:szCs w:val="28"/>
          <w:lang w:val="es-ES" w:eastAsia="en-GB"/>
        </w:rPr>
      </w:pPr>
    </w:p>
    <w:p w14:paraId="2624CE12" w14:textId="77777777" w:rsidR="00F4357F" w:rsidRDefault="00F4357F" w:rsidP="004700EA">
      <w:pPr>
        <w:jc w:val="center"/>
        <w:rPr>
          <w:b/>
          <w:bCs/>
          <w:sz w:val="28"/>
          <w:szCs w:val="28"/>
          <w:lang w:val="es-ES" w:eastAsia="en-GB"/>
        </w:rPr>
      </w:pPr>
    </w:p>
    <w:p w14:paraId="6D02544A" w14:textId="77777777" w:rsidR="00F4357F" w:rsidRDefault="00F4357F" w:rsidP="004700EA">
      <w:pPr>
        <w:jc w:val="center"/>
        <w:rPr>
          <w:b/>
          <w:bCs/>
          <w:sz w:val="32"/>
          <w:szCs w:val="32"/>
          <w:lang w:val="es-ES"/>
        </w:rPr>
      </w:pPr>
      <w:r>
        <w:rPr>
          <w:b/>
          <w:bCs/>
          <w:sz w:val="32"/>
          <w:szCs w:val="32"/>
          <w:lang w:val="es-ES"/>
        </w:rPr>
        <w:t>Đề tài</w:t>
      </w:r>
    </w:p>
    <w:p w14:paraId="0D688D3A" w14:textId="77777777" w:rsidR="00F4357F" w:rsidRDefault="00F4357F" w:rsidP="004700EA">
      <w:pPr>
        <w:jc w:val="center"/>
        <w:rPr>
          <w:b/>
          <w:bCs/>
          <w:sz w:val="32"/>
          <w:szCs w:val="32"/>
          <w:lang w:val="es-ES"/>
        </w:rPr>
      </w:pPr>
    </w:p>
    <w:p w14:paraId="2E250594" w14:textId="77777777" w:rsidR="0073046D" w:rsidRPr="0073046D" w:rsidRDefault="0073046D" w:rsidP="0073046D">
      <w:pPr>
        <w:spacing w:line="288" w:lineRule="auto"/>
        <w:jc w:val="center"/>
        <w:rPr>
          <w:b/>
          <w:bCs/>
          <w:sz w:val="40"/>
          <w:szCs w:val="40"/>
          <w:lang w:val="es-ES"/>
        </w:rPr>
      </w:pPr>
      <w:r w:rsidRPr="0073046D">
        <w:rPr>
          <w:b/>
          <w:bCs/>
          <w:sz w:val="40"/>
          <w:szCs w:val="40"/>
          <w:lang w:val="es-ES"/>
        </w:rPr>
        <w:t>ỨNG DỤNG NHẬN DIỆN KHUÔN MẶT VÀO</w:t>
      </w:r>
    </w:p>
    <w:p w14:paraId="0A02C91F" w14:textId="5D53C2CD" w:rsidR="00F4357F" w:rsidRDefault="0073046D" w:rsidP="0073046D">
      <w:pPr>
        <w:spacing w:line="288" w:lineRule="auto"/>
        <w:jc w:val="center"/>
        <w:rPr>
          <w:b/>
          <w:bCs/>
          <w:sz w:val="28"/>
          <w:szCs w:val="28"/>
          <w:lang w:val="es-ES" w:eastAsia="en-GB"/>
        </w:rPr>
      </w:pPr>
      <w:r w:rsidRPr="0073046D">
        <w:rPr>
          <w:b/>
          <w:bCs/>
          <w:sz w:val="40"/>
          <w:szCs w:val="40"/>
          <w:lang w:val="es-ES"/>
        </w:rPr>
        <w:t>KHOÁ MỞ THÔNG MINH</w:t>
      </w:r>
    </w:p>
    <w:p w14:paraId="27EA5173" w14:textId="77777777" w:rsidR="00F4357F" w:rsidRDefault="00F4357F" w:rsidP="00F33E0B">
      <w:pPr>
        <w:rPr>
          <w:b/>
          <w:bCs/>
          <w:sz w:val="28"/>
          <w:szCs w:val="28"/>
          <w:lang w:val="es-ES" w:eastAsia="en-GB"/>
        </w:rPr>
      </w:pPr>
    </w:p>
    <w:p w14:paraId="6343828A" w14:textId="77777777" w:rsidR="00F33E0B" w:rsidRDefault="00F33E0B" w:rsidP="00F33E0B">
      <w:pPr>
        <w:rPr>
          <w:b/>
          <w:bCs/>
          <w:sz w:val="28"/>
          <w:szCs w:val="28"/>
          <w:lang w:val="es-ES" w:eastAsia="en-GB"/>
        </w:rPr>
      </w:pPr>
    </w:p>
    <w:p w14:paraId="38E0570A" w14:textId="77777777" w:rsidR="00F33E0B" w:rsidRDefault="00F33E0B" w:rsidP="00F33E0B">
      <w:pPr>
        <w:rPr>
          <w:b/>
          <w:bCs/>
          <w:sz w:val="28"/>
          <w:szCs w:val="28"/>
          <w:lang w:val="es-ES" w:eastAsia="en-GB"/>
        </w:rPr>
      </w:pPr>
    </w:p>
    <w:p w14:paraId="1177E87D" w14:textId="77777777" w:rsidR="00D2078E" w:rsidRDefault="00D2078E" w:rsidP="00F33E0B">
      <w:pPr>
        <w:rPr>
          <w:b/>
          <w:bCs/>
          <w:sz w:val="28"/>
          <w:szCs w:val="28"/>
          <w:lang w:val="es-ES" w:eastAsia="en-GB"/>
        </w:rPr>
      </w:pPr>
    </w:p>
    <w:p w14:paraId="401EAC52" w14:textId="77777777" w:rsidR="00F4357F" w:rsidRDefault="00F4357F" w:rsidP="004700EA">
      <w:pPr>
        <w:jc w:val="center"/>
        <w:rPr>
          <w:b/>
          <w:bCs/>
          <w:sz w:val="28"/>
          <w:szCs w:val="28"/>
          <w:lang w:val="es-ES" w:eastAsia="en-GB"/>
        </w:rPr>
      </w:pPr>
    </w:p>
    <w:p w14:paraId="73C5A65E" w14:textId="0309AE7D" w:rsidR="001E4A29" w:rsidRDefault="00EF70F5" w:rsidP="001E4A29">
      <w:pPr>
        <w:spacing w:line="288" w:lineRule="auto"/>
        <w:jc w:val="center"/>
        <w:rPr>
          <w:b/>
          <w:bCs/>
          <w:sz w:val="30"/>
          <w:szCs w:val="30"/>
          <w:lang w:val="es-ES"/>
        </w:rPr>
      </w:pPr>
      <w:r>
        <w:rPr>
          <w:b/>
          <w:bCs/>
          <w:sz w:val="30"/>
          <w:szCs w:val="30"/>
          <w:lang w:val="es-ES"/>
        </w:rPr>
        <w:t>Sinh viên thực hiện</w:t>
      </w:r>
      <w:r w:rsidR="00F33E0B">
        <w:rPr>
          <w:b/>
          <w:bCs/>
          <w:sz w:val="30"/>
          <w:szCs w:val="30"/>
          <w:lang w:val="es-ES"/>
        </w:rPr>
        <w:t xml:space="preserve"> </w:t>
      </w:r>
    </w:p>
    <w:p w14:paraId="0982D9C0" w14:textId="77777777" w:rsidR="001E4A29" w:rsidRPr="001E4A29" w:rsidRDefault="001E4A29" w:rsidP="001E4A29">
      <w:pPr>
        <w:spacing w:line="288" w:lineRule="auto"/>
        <w:jc w:val="center"/>
        <w:rPr>
          <w:b/>
          <w:bCs/>
          <w:sz w:val="30"/>
          <w:szCs w:val="30"/>
          <w:lang w:val="es-ES"/>
        </w:rPr>
      </w:pPr>
      <w:r w:rsidRPr="001E4A29">
        <w:rPr>
          <w:b/>
          <w:bCs/>
          <w:sz w:val="30"/>
          <w:szCs w:val="30"/>
          <w:lang w:val="es-ES"/>
        </w:rPr>
        <w:t>Đào Công Tính</w:t>
      </w:r>
    </w:p>
    <w:p w14:paraId="7BE85138" w14:textId="77777777" w:rsidR="001E4A29" w:rsidRPr="001E4A29" w:rsidRDefault="001E4A29" w:rsidP="001E4A29">
      <w:pPr>
        <w:spacing w:line="288" w:lineRule="auto"/>
        <w:jc w:val="center"/>
        <w:rPr>
          <w:b/>
          <w:bCs/>
          <w:sz w:val="30"/>
          <w:szCs w:val="30"/>
          <w:lang w:val="es-ES"/>
        </w:rPr>
      </w:pPr>
      <w:r w:rsidRPr="001E4A29">
        <w:rPr>
          <w:b/>
          <w:bCs/>
          <w:sz w:val="30"/>
          <w:szCs w:val="30"/>
          <w:lang w:val="es-ES"/>
        </w:rPr>
        <w:t>B1709632, Khóa 43</w:t>
      </w:r>
    </w:p>
    <w:p w14:paraId="1A80D392" w14:textId="77777777" w:rsidR="001E4A29" w:rsidRPr="001E4A29" w:rsidRDefault="001E4A29" w:rsidP="001E4A29">
      <w:pPr>
        <w:spacing w:line="288" w:lineRule="auto"/>
        <w:jc w:val="center"/>
        <w:rPr>
          <w:b/>
          <w:bCs/>
          <w:sz w:val="30"/>
          <w:szCs w:val="30"/>
          <w:lang w:val="es-ES"/>
        </w:rPr>
      </w:pPr>
      <w:r w:rsidRPr="001E4A29">
        <w:rPr>
          <w:b/>
          <w:bCs/>
          <w:sz w:val="30"/>
          <w:szCs w:val="30"/>
          <w:lang w:val="es-ES"/>
        </w:rPr>
        <w:t>Tạ Đặng Vĩnh Phúc</w:t>
      </w:r>
    </w:p>
    <w:p w14:paraId="25B8F972" w14:textId="37077156" w:rsidR="00F4357F" w:rsidRPr="00B93EF0" w:rsidRDefault="001E4A29" w:rsidP="001E4A29">
      <w:pPr>
        <w:spacing w:line="288" w:lineRule="auto"/>
        <w:jc w:val="center"/>
        <w:rPr>
          <w:b/>
          <w:bCs/>
          <w:sz w:val="30"/>
          <w:szCs w:val="30"/>
          <w:lang w:val="es-ES"/>
        </w:rPr>
      </w:pPr>
      <w:r w:rsidRPr="001E4A29">
        <w:rPr>
          <w:b/>
          <w:bCs/>
          <w:sz w:val="30"/>
          <w:szCs w:val="30"/>
          <w:lang w:val="es-ES"/>
        </w:rPr>
        <w:t>B1709618, Khóa 43</w:t>
      </w:r>
    </w:p>
    <w:p w14:paraId="444653FF" w14:textId="77777777" w:rsidR="00F4357F" w:rsidRDefault="00F4357F" w:rsidP="004700EA">
      <w:pPr>
        <w:jc w:val="center"/>
        <w:rPr>
          <w:b/>
          <w:bCs/>
          <w:sz w:val="28"/>
          <w:szCs w:val="28"/>
          <w:lang w:val="es-ES" w:eastAsia="en-GB"/>
        </w:rPr>
      </w:pPr>
    </w:p>
    <w:p w14:paraId="59112AD9" w14:textId="77777777" w:rsidR="00F33E0B" w:rsidRDefault="00F33E0B" w:rsidP="004700EA">
      <w:pPr>
        <w:jc w:val="center"/>
        <w:rPr>
          <w:b/>
          <w:bCs/>
          <w:sz w:val="28"/>
          <w:szCs w:val="28"/>
          <w:lang w:val="es-ES" w:eastAsia="en-GB"/>
        </w:rPr>
      </w:pPr>
    </w:p>
    <w:p w14:paraId="02A5BAD3" w14:textId="77777777" w:rsidR="00EF70F5" w:rsidRDefault="00EF70F5" w:rsidP="004700EA">
      <w:pPr>
        <w:jc w:val="center"/>
        <w:rPr>
          <w:b/>
          <w:bCs/>
          <w:sz w:val="28"/>
          <w:szCs w:val="28"/>
          <w:lang w:val="es-ES" w:eastAsia="en-GB"/>
        </w:rPr>
      </w:pPr>
    </w:p>
    <w:p w14:paraId="2AFCEB06" w14:textId="77777777" w:rsidR="00F33E0B" w:rsidRDefault="00F33E0B" w:rsidP="00642313">
      <w:pPr>
        <w:rPr>
          <w:b/>
          <w:bCs/>
          <w:sz w:val="28"/>
          <w:szCs w:val="28"/>
          <w:lang w:val="es-ES" w:eastAsia="en-GB"/>
        </w:rPr>
      </w:pPr>
    </w:p>
    <w:p w14:paraId="43D10BC4" w14:textId="77777777" w:rsidR="00763EB3" w:rsidRDefault="00763EB3" w:rsidP="00642313">
      <w:pPr>
        <w:rPr>
          <w:b/>
          <w:bCs/>
          <w:sz w:val="28"/>
          <w:szCs w:val="28"/>
          <w:lang w:val="es-ES" w:eastAsia="en-GB"/>
        </w:rPr>
      </w:pPr>
    </w:p>
    <w:p w14:paraId="45BD2CBA" w14:textId="77777777" w:rsidR="00EF70F5" w:rsidRDefault="00EF70F5" w:rsidP="004700EA">
      <w:pPr>
        <w:jc w:val="center"/>
        <w:rPr>
          <w:b/>
          <w:bCs/>
          <w:sz w:val="28"/>
          <w:szCs w:val="28"/>
          <w:lang w:val="es-ES" w:eastAsia="en-GB"/>
        </w:rPr>
      </w:pPr>
    </w:p>
    <w:p w14:paraId="66429FB8" w14:textId="51CB144E" w:rsidR="001E4A29" w:rsidRDefault="00515622" w:rsidP="00C81F73">
      <w:pPr>
        <w:jc w:val="center"/>
        <w:rPr>
          <w:sz w:val="28"/>
          <w:szCs w:val="28"/>
          <w:lang w:val="es-ES"/>
        </w:rPr>
      </w:pPr>
      <w:r>
        <w:rPr>
          <w:sz w:val="32"/>
          <w:szCs w:val="32"/>
          <w:lang w:val="es-ES" w:eastAsia="en-GB"/>
        </w:rPr>
        <w:t>Cần Thơ, 12/2020</w:t>
      </w:r>
      <w:r w:rsidR="001E4A29">
        <w:rPr>
          <w:sz w:val="28"/>
          <w:szCs w:val="28"/>
          <w:lang w:val="es-ES"/>
        </w:rPr>
        <w:br w:type="page"/>
      </w:r>
    </w:p>
    <w:p w14:paraId="49B59D32" w14:textId="4395D614" w:rsidR="008E7AC1" w:rsidRPr="00863495" w:rsidRDefault="00F4357F" w:rsidP="00591AF3">
      <w:pPr>
        <w:spacing w:line="288" w:lineRule="auto"/>
        <w:jc w:val="center"/>
        <w:rPr>
          <w:sz w:val="28"/>
          <w:szCs w:val="28"/>
          <w:lang w:val="es-ES"/>
        </w:rPr>
      </w:pPr>
      <w:r w:rsidRPr="00863495">
        <w:rPr>
          <w:sz w:val="28"/>
          <w:szCs w:val="28"/>
          <w:lang w:val="es-ES"/>
        </w:rPr>
        <w:lastRenderedPageBreak/>
        <w:t>BỘ GIÁO DỤC VÀ ĐÀO TẠO</w:t>
      </w:r>
    </w:p>
    <w:p w14:paraId="575C73F5" w14:textId="77777777" w:rsidR="008E7AC1" w:rsidRPr="00863495" w:rsidRDefault="00F4357F" w:rsidP="00591AF3">
      <w:pPr>
        <w:spacing w:line="288" w:lineRule="auto"/>
        <w:jc w:val="center"/>
        <w:rPr>
          <w:b/>
          <w:bCs/>
          <w:sz w:val="28"/>
          <w:szCs w:val="28"/>
          <w:lang w:val="es-ES"/>
        </w:rPr>
      </w:pPr>
      <w:r w:rsidRPr="00863495">
        <w:rPr>
          <w:b/>
          <w:bCs/>
          <w:sz w:val="28"/>
          <w:szCs w:val="28"/>
          <w:lang w:val="es-ES"/>
        </w:rPr>
        <w:t>T</w:t>
      </w:r>
      <w:r w:rsidR="00EF70F5" w:rsidRPr="00863495">
        <w:rPr>
          <w:b/>
          <w:bCs/>
          <w:sz w:val="28"/>
          <w:szCs w:val="28"/>
          <w:lang w:val="es-ES"/>
        </w:rPr>
        <w:t>RƯỜNG ĐẠI HỌC CẦN THƠ</w:t>
      </w:r>
    </w:p>
    <w:p w14:paraId="10D97452" w14:textId="77777777" w:rsidR="004700EA" w:rsidRPr="00863495" w:rsidRDefault="00F4357F" w:rsidP="00F33E0B">
      <w:pPr>
        <w:spacing w:line="288" w:lineRule="auto"/>
        <w:jc w:val="center"/>
        <w:rPr>
          <w:b/>
          <w:bCs/>
          <w:sz w:val="28"/>
          <w:szCs w:val="28"/>
          <w:lang w:val="es-ES"/>
        </w:rPr>
      </w:pPr>
      <w:r w:rsidRPr="00863495">
        <w:rPr>
          <w:b/>
          <w:bCs/>
          <w:sz w:val="28"/>
          <w:szCs w:val="28"/>
          <w:lang w:val="es-ES"/>
        </w:rPr>
        <w:t>KHOA CÔNG NGHỆ THÔNG TIN &amp; TRUYỀN THÔNG</w:t>
      </w:r>
    </w:p>
    <w:p w14:paraId="01501A00" w14:textId="77777777" w:rsidR="00F4357F" w:rsidRPr="003A4659" w:rsidRDefault="00F4357F" w:rsidP="004700EA">
      <w:pPr>
        <w:jc w:val="center"/>
        <w:rPr>
          <w:bCs/>
          <w:sz w:val="40"/>
          <w:szCs w:val="40"/>
          <w:lang w:val="es-ES"/>
        </w:rPr>
      </w:pPr>
      <w:r w:rsidRPr="003A4659">
        <w:rPr>
          <w:bCs/>
          <w:sz w:val="40"/>
          <w:szCs w:val="40"/>
          <w:lang w:val="es-ES"/>
        </w:rPr>
        <w:sym w:font="Wingdings" w:char="F09A"/>
      </w:r>
      <w:r w:rsidRPr="003A4659">
        <w:rPr>
          <w:bCs/>
          <w:sz w:val="40"/>
          <w:szCs w:val="40"/>
          <w:lang w:val="es-ES"/>
        </w:rPr>
        <w:t xml:space="preserve"> </w:t>
      </w:r>
      <w:r w:rsidRPr="003A4659">
        <w:rPr>
          <w:bCs/>
          <w:sz w:val="40"/>
          <w:szCs w:val="40"/>
          <w:lang w:val="es-ES"/>
        </w:rPr>
        <w:sym w:font="Wingdings" w:char="F026"/>
      </w:r>
      <w:r w:rsidRPr="003A4659">
        <w:rPr>
          <w:bCs/>
          <w:sz w:val="40"/>
          <w:szCs w:val="40"/>
          <w:lang w:val="es-ES"/>
        </w:rPr>
        <w:t xml:space="preserve"> </w:t>
      </w:r>
      <w:r w:rsidRPr="003A4659">
        <w:rPr>
          <w:bCs/>
          <w:sz w:val="40"/>
          <w:szCs w:val="40"/>
          <w:lang w:val="es-ES"/>
        </w:rPr>
        <w:sym w:font="Wingdings" w:char="F09B"/>
      </w:r>
    </w:p>
    <w:p w14:paraId="79022BEB" w14:textId="77777777" w:rsidR="00F4357F" w:rsidRDefault="00F4357F" w:rsidP="004700EA">
      <w:pPr>
        <w:jc w:val="center"/>
        <w:rPr>
          <w:lang w:val="es-ES"/>
        </w:rPr>
      </w:pPr>
    </w:p>
    <w:p w14:paraId="635BBFDF" w14:textId="1F3CC929" w:rsidR="00F4357F" w:rsidRDefault="00182619" w:rsidP="004700EA">
      <w:pPr>
        <w:jc w:val="center"/>
        <w:rPr>
          <w:lang w:val="es-ES"/>
        </w:rPr>
      </w:pPr>
      <w:r>
        <w:rPr>
          <w:noProof/>
          <w:lang w:eastAsia="en-US"/>
        </w:rPr>
        <w:drawing>
          <wp:inline distT="0" distB="0" distL="0" distR="0" wp14:anchorId="79FDFF29" wp14:editId="2032BCDC">
            <wp:extent cx="1173261" cy="1044000"/>
            <wp:effectExtent l="0" t="0" r="825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ctu.gif"/>
                    <pic:cNvPicPr/>
                  </pic:nvPicPr>
                  <pic:blipFill>
                    <a:blip r:embed="rId8">
                      <a:extLst>
                        <a:ext uri="{28A0092B-C50C-407E-A947-70E740481C1C}">
                          <a14:useLocalDpi xmlns:a14="http://schemas.microsoft.com/office/drawing/2010/main" val="0"/>
                        </a:ext>
                      </a:extLst>
                    </a:blip>
                    <a:stretch>
                      <a:fillRect/>
                    </a:stretch>
                  </pic:blipFill>
                  <pic:spPr>
                    <a:xfrm>
                      <a:off x="0" y="0"/>
                      <a:ext cx="1173261" cy="1044000"/>
                    </a:xfrm>
                    <a:prstGeom prst="rect">
                      <a:avLst/>
                    </a:prstGeom>
                  </pic:spPr>
                </pic:pic>
              </a:graphicData>
            </a:graphic>
          </wp:inline>
        </w:drawing>
      </w:r>
    </w:p>
    <w:p w14:paraId="51DCA9CC" w14:textId="77777777" w:rsidR="003431FC" w:rsidRDefault="003431FC" w:rsidP="004700EA">
      <w:pPr>
        <w:jc w:val="center"/>
        <w:rPr>
          <w:lang w:val="es-ES"/>
        </w:rPr>
      </w:pPr>
    </w:p>
    <w:p w14:paraId="196AE482" w14:textId="77777777" w:rsidR="003431FC" w:rsidRDefault="003431FC" w:rsidP="004700EA">
      <w:pPr>
        <w:jc w:val="center"/>
        <w:rPr>
          <w:lang w:val="es-ES"/>
        </w:rPr>
      </w:pPr>
    </w:p>
    <w:p w14:paraId="34CD0A32" w14:textId="77777777" w:rsidR="00F4357F" w:rsidRPr="006A6991" w:rsidRDefault="00F4357F" w:rsidP="004700EA">
      <w:pPr>
        <w:jc w:val="center"/>
        <w:rPr>
          <w:lang w:val="es-ES"/>
        </w:rPr>
      </w:pPr>
    </w:p>
    <w:p w14:paraId="390CF821" w14:textId="77777777" w:rsidR="00F4357F" w:rsidRDefault="00F4357F" w:rsidP="004700EA">
      <w:pPr>
        <w:jc w:val="center"/>
        <w:rPr>
          <w:sz w:val="28"/>
          <w:szCs w:val="28"/>
          <w:lang w:val="es-ES"/>
        </w:rPr>
      </w:pPr>
    </w:p>
    <w:p w14:paraId="4197ED45" w14:textId="4B14FA9D" w:rsidR="008E7AC1" w:rsidRPr="001A2D29" w:rsidRDefault="00806369" w:rsidP="001A2D29">
      <w:pPr>
        <w:spacing w:line="288" w:lineRule="auto"/>
        <w:jc w:val="center"/>
        <w:rPr>
          <w:b/>
          <w:bCs/>
          <w:sz w:val="30"/>
          <w:szCs w:val="30"/>
          <w:lang w:val="es-ES"/>
        </w:rPr>
      </w:pPr>
      <w:r w:rsidRPr="001A2D29">
        <w:rPr>
          <w:b/>
          <w:bCs/>
          <w:sz w:val="30"/>
          <w:szCs w:val="30"/>
          <w:lang w:val="es-ES"/>
        </w:rPr>
        <w:t>NIÊN LUẬN NGÀNH</w:t>
      </w:r>
    </w:p>
    <w:p w14:paraId="7C763D64" w14:textId="77777777" w:rsidR="00F4357F" w:rsidRPr="00863495" w:rsidRDefault="00F4357F" w:rsidP="001A2D29">
      <w:pPr>
        <w:spacing w:line="288" w:lineRule="auto"/>
        <w:jc w:val="center"/>
        <w:rPr>
          <w:b/>
          <w:bCs/>
          <w:sz w:val="30"/>
          <w:szCs w:val="30"/>
          <w:lang w:val="es-ES"/>
        </w:rPr>
      </w:pPr>
      <w:r w:rsidRPr="001A2D29">
        <w:rPr>
          <w:b/>
          <w:bCs/>
          <w:sz w:val="30"/>
          <w:szCs w:val="30"/>
          <w:lang w:val="es-ES"/>
        </w:rPr>
        <w:t>NGÀNH KHOA HỌC MÁY TÍNH</w:t>
      </w:r>
    </w:p>
    <w:p w14:paraId="5F1E108D" w14:textId="77777777" w:rsidR="00F4357F" w:rsidRDefault="00F4357F" w:rsidP="004700EA">
      <w:pPr>
        <w:jc w:val="center"/>
        <w:rPr>
          <w:b/>
          <w:bCs/>
          <w:lang w:val="es-ES"/>
        </w:rPr>
      </w:pPr>
    </w:p>
    <w:p w14:paraId="1F6DC85E" w14:textId="77777777" w:rsidR="00F4357F" w:rsidRDefault="00F4357F" w:rsidP="004700EA">
      <w:pPr>
        <w:jc w:val="center"/>
        <w:rPr>
          <w:lang w:val="es-ES"/>
        </w:rPr>
      </w:pPr>
    </w:p>
    <w:p w14:paraId="51AC7B24" w14:textId="77777777" w:rsidR="00F4357F" w:rsidRDefault="00F4357F" w:rsidP="004700EA">
      <w:pPr>
        <w:jc w:val="center"/>
        <w:rPr>
          <w:lang w:val="es-ES"/>
        </w:rPr>
      </w:pPr>
    </w:p>
    <w:p w14:paraId="60FCE85F" w14:textId="77777777" w:rsidR="00F4357F" w:rsidRDefault="00F4357F" w:rsidP="004700EA">
      <w:pPr>
        <w:jc w:val="center"/>
        <w:rPr>
          <w:lang w:val="es-ES"/>
        </w:rPr>
      </w:pPr>
    </w:p>
    <w:p w14:paraId="616B6B9D" w14:textId="77777777" w:rsidR="00F4357F" w:rsidRDefault="00F4357F" w:rsidP="004700EA">
      <w:pPr>
        <w:jc w:val="center"/>
        <w:rPr>
          <w:b/>
          <w:bCs/>
          <w:sz w:val="32"/>
          <w:szCs w:val="32"/>
          <w:lang w:val="es-ES"/>
        </w:rPr>
      </w:pPr>
    </w:p>
    <w:p w14:paraId="710C3D79" w14:textId="77777777" w:rsidR="00F4357F" w:rsidRDefault="00F4357F" w:rsidP="004700EA">
      <w:pPr>
        <w:jc w:val="center"/>
        <w:rPr>
          <w:b/>
          <w:bCs/>
          <w:sz w:val="32"/>
          <w:szCs w:val="32"/>
          <w:lang w:val="es-ES"/>
        </w:rPr>
      </w:pPr>
      <w:r>
        <w:rPr>
          <w:b/>
          <w:bCs/>
          <w:sz w:val="32"/>
          <w:szCs w:val="32"/>
          <w:lang w:val="es-ES"/>
        </w:rPr>
        <w:t>Đề tài</w:t>
      </w:r>
    </w:p>
    <w:p w14:paraId="7D9F4A2F" w14:textId="77777777" w:rsidR="00F4357F" w:rsidRDefault="00F4357F" w:rsidP="004700EA">
      <w:pPr>
        <w:jc w:val="center"/>
        <w:rPr>
          <w:b/>
          <w:bCs/>
          <w:sz w:val="32"/>
          <w:szCs w:val="32"/>
          <w:lang w:val="es-ES"/>
        </w:rPr>
      </w:pPr>
    </w:p>
    <w:p w14:paraId="4ACDD285" w14:textId="77777777" w:rsidR="001A2D29" w:rsidRPr="001A2D29" w:rsidRDefault="001A2D29" w:rsidP="001A2D29">
      <w:pPr>
        <w:jc w:val="center"/>
        <w:rPr>
          <w:b/>
          <w:bCs/>
          <w:sz w:val="40"/>
          <w:szCs w:val="40"/>
          <w:lang w:val="es-ES"/>
        </w:rPr>
      </w:pPr>
      <w:r w:rsidRPr="001A2D29">
        <w:rPr>
          <w:b/>
          <w:bCs/>
          <w:sz w:val="40"/>
          <w:szCs w:val="40"/>
          <w:lang w:val="es-ES"/>
        </w:rPr>
        <w:t>ỨNG DỤNG NHẬN DIỆN KHUÔN MẶT VÀO</w:t>
      </w:r>
    </w:p>
    <w:p w14:paraId="596D344D" w14:textId="5512209E" w:rsidR="00880FFB" w:rsidRPr="007A5BC3" w:rsidRDefault="001A2D29" w:rsidP="001A2D29">
      <w:pPr>
        <w:jc w:val="center"/>
        <w:rPr>
          <w:lang w:val="es-ES"/>
        </w:rPr>
      </w:pPr>
      <w:r w:rsidRPr="001A2D29">
        <w:rPr>
          <w:b/>
          <w:bCs/>
          <w:sz w:val="40"/>
          <w:szCs w:val="40"/>
          <w:lang w:val="es-ES"/>
        </w:rPr>
        <w:t>KHOÁ MỞ THÔNG MINH</w:t>
      </w:r>
    </w:p>
    <w:p w14:paraId="4D7C5C6B" w14:textId="77777777" w:rsidR="00F4357F" w:rsidRDefault="00F4357F" w:rsidP="004700EA">
      <w:pPr>
        <w:jc w:val="center"/>
        <w:rPr>
          <w:lang w:val="es-ES"/>
        </w:rPr>
      </w:pPr>
    </w:p>
    <w:p w14:paraId="36F244AC" w14:textId="77777777" w:rsidR="00F4357F" w:rsidRDefault="00F4357F" w:rsidP="004700EA">
      <w:pPr>
        <w:jc w:val="center"/>
        <w:rPr>
          <w:lang w:val="es-ES"/>
        </w:rPr>
      </w:pPr>
    </w:p>
    <w:p w14:paraId="07413F1F" w14:textId="77777777" w:rsidR="00EF70F5" w:rsidRDefault="00EF70F5" w:rsidP="004742FB">
      <w:pPr>
        <w:rPr>
          <w:lang w:val="es-ES"/>
        </w:rPr>
      </w:pPr>
    </w:p>
    <w:p w14:paraId="6D1F4A6C" w14:textId="77777777" w:rsidR="00EF70F5" w:rsidRDefault="00EF70F5" w:rsidP="004700EA">
      <w:pPr>
        <w:jc w:val="center"/>
        <w:rPr>
          <w:lang w:val="es-ES"/>
        </w:rPr>
      </w:pPr>
    </w:p>
    <w:p w14:paraId="6476F9FB" w14:textId="77777777" w:rsidR="00F4357F" w:rsidRDefault="00F4357F" w:rsidP="004700EA">
      <w:pPr>
        <w:jc w:val="center"/>
        <w:rPr>
          <w:lang w:val="es-ES"/>
        </w:rPr>
      </w:pPr>
    </w:p>
    <w:p w14:paraId="43610FFD" w14:textId="5AA90258" w:rsidR="00F4357F" w:rsidRDefault="00A1264D" w:rsidP="00A1264D">
      <w:pPr>
        <w:spacing w:line="288" w:lineRule="auto"/>
        <w:jc w:val="center"/>
        <w:rPr>
          <w:b/>
          <w:bCs/>
          <w:sz w:val="30"/>
          <w:szCs w:val="30"/>
          <w:lang w:val="es-ES"/>
        </w:rPr>
      </w:pPr>
      <w:r>
        <w:rPr>
          <w:b/>
          <w:bCs/>
          <w:sz w:val="30"/>
          <w:szCs w:val="30"/>
          <w:lang w:val="es-ES"/>
        </w:rPr>
        <w:t>Giáo viên hướng dẫn</w:t>
      </w:r>
      <w:r w:rsidR="00F4357F">
        <w:rPr>
          <w:b/>
          <w:bCs/>
          <w:sz w:val="30"/>
          <w:szCs w:val="30"/>
          <w:lang w:val="es-ES"/>
        </w:rPr>
        <w:t xml:space="preserve">                     </w:t>
      </w:r>
      <w:r>
        <w:rPr>
          <w:b/>
          <w:bCs/>
          <w:sz w:val="30"/>
          <w:szCs w:val="30"/>
          <w:lang w:val="es-ES"/>
        </w:rPr>
        <w:t xml:space="preserve">            Sinh viên thực hiện</w:t>
      </w:r>
    </w:p>
    <w:p w14:paraId="770036B9" w14:textId="3D966C4C" w:rsidR="00A1264D" w:rsidRPr="00A1264D" w:rsidRDefault="00806369" w:rsidP="0078272A">
      <w:pPr>
        <w:tabs>
          <w:tab w:val="left" w:pos="6237"/>
        </w:tabs>
        <w:spacing w:line="288" w:lineRule="auto"/>
        <w:ind w:firstLine="426"/>
        <w:rPr>
          <w:b/>
          <w:bCs/>
          <w:sz w:val="30"/>
          <w:szCs w:val="30"/>
          <w:lang w:val="es-ES"/>
        </w:rPr>
      </w:pPr>
      <w:r>
        <w:rPr>
          <w:b/>
          <w:bCs/>
          <w:sz w:val="30"/>
          <w:szCs w:val="30"/>
          <w:lang w:val="es-ES"/>
        </w:rPr>
        <w:t>TS.</w:t>
      </w:r>
      <w:r w:rsidR="00BC3B2F">
        <w:rPr>
          <w:b/>
          <w:bCs/>
          <w:sz w:val="30"/>
          <w:szCs w:val="30"/>
          <w:lang w:val="es-ES"/>
        </w:rPr>
        <w:t xml:space="preserve"> </w:t>
      </w:r>
      <w:r w:rsidR="003A5A02">
        <w:rPr>
          <w:b/>
          <w:bCs/>
          <w:sz w:val="30"/>
          <w:szCs w:val="30"/>
          <w:lang w:val="es-ES"/>
        </w:rPr>
        <w:t>Trần Nguyễn Minh Thư</w:t>
      </w:r>
      <w:r w:rsidR="004700EA">
        <w:rPr>
          <w:b/>
          <w:bCs/>
          <w:sz w:val="30"/>
          <w:szCs w:val="30"/>
          <w:lang w:val="es-ES"/>
        </w:rPr>
        <w:t xml:space="preserve">                        </w:t>
      </w:r>
      <w:r w:rsidR="00A1264D">
        <w:rPr>
          <w:b/>
          <w:bCs/>
          <w:sz w:val="30"/>
          <w:szCs w:val="30"/>
          <w:lang w:val="es-ES"/>
        </w:rPr>
        <w:tab/>
      </w:r>
      <w:r w:rsidR="00A1264D" w:rsidRPr="00A1264D">
        <w:rPr>
          <w:b/>
          <w:bCs/>
          <w:sz w:val="30"/>
          <w:szCs w:val="30"/>
          <w:lang w:val="es-ES"/>
        </w:rPr>
        <w:t>Đào Công Tính</w:t>
      </w:r>
      <w:r w:rsidR="00A1264D">
        <w:rPr>
          <w:b/>
          <w:bCs/>
          <w:sz w:val="30"/>
          <w:szCs w:val="30"/>
          <w:lang w:val="es-ES"/>
        </w:rPr>
        <w:t xml:space="preserve"> </w:t>
      </w:r>
    </w:p>
    <w:p w14:paraId="5E403E88" w14:textId="77777777" w:rsidR="00A1264D" w:rsidRPr="00A1264D" w:rsidRDefault="00A1264D" w:rsidP="0078272A">
      <w:pPr>
        <w:spacing w:line="288" w:lineRule="auto"/>
        <w:ind w:left="5103"/>
        <w:jc w:val="center"/>
        <w:rPr>
          <w:b/>
          <w:bCs/>
          <w:sz w:val="30"/>
          <w:szCs w:val="30"/>
          <w:lang w:val="es-ES"/>
        </w:rPr>
      </w:pPr>
      <w:r w:rsidRPr="00A1264D">
        <w:rPr>
          <w:b/>
          <w:bCs/>
          <w:sz w:val="30"/>
          <w:szCs w:val="30"/>
          <w:lang w:val="es-ES"/>
        </w:rPr>
        <w:t>B1709632, Khóa 43</w:t>
      </w:r>
    </w:p>
    <w:p w14:paraId="61ABD3D3" w14:textId="77777777" w:rsidR="00A1264D" w:rsidRPr="00A1264D" w:rsidRDefault="00A1264D" w:rsidP="0078272A">
      <w:pPr>
        <w:spacing w:line="288" w:lineRule="auto"/>
        <w:ind w:left="5103"/>
        <w:jc w:val="center"/>
        <w:rPr>
          <w:b/>
          <w:bCs/>
          <w:sz w:val="30"/>
          <w:szCs w:val="30"/>
          <w:lang w:val="es-ES"/>
        </w:rPr>
      </w:pPr>
      <w:r w:rsidRPr="00A1264D">
        <w:rPr>
          <w:b/>
          <w:bCs/>
          <w:sz w:val="30"/>
          <w:szCs w:val="30"/>
          <w:lang w:val="es-ES"/>
        </w:rPr>
        <w:t>Tạ Đặng Vĩnh Phúc</w:t>
      </w:r>
    </w:p>
    <w:p w14:paraId="7DAF35C6" w14:textId="17EA3F7D" w:rsidR="00A1264D" w:rsidRPr="007A5BC3" w:rsidRDefault="00A1264D" w:rsidP="0078272A">
      <w:pPr>
        <w:spacing w:line="288" w:lineRule="auto"/>
        <w:ind w:left="5103"/>
        <w:jc w:val="center"/>
        <w:rPr>
          <w:lang w:val="es-ES"/>
        </w:rPr>
      </w:pPr>
      <w:r w:rsidRPr="00A1264D">
        <w:rPr>
          <w:b/>
          <w:bCs/>
          <w:sz w:val="30"/>
          <w:szCs w:val="30"/>
          <w:lang w:val="es-ES"/>
        </w:rPr>
        <w:t>B1709618, Khóa 43</w:t>
      </w:r>
    </w:p>
    <w:p w14:paraId="5F7EE91E" w14:textId="3CE4D904" w:rsidR="00F4357F" w:rsidRPr="007A5BC3" w:rsidRDefault="00F4357F" w:rsidP="004700EA">
      <w:pPr>
        <w:jc w:val="center"/>
        <w:rPr>
          <w:lang w:val="es-ES"/>
        </w:rPr>
      </w:pPr>
    </w:p>
    <w:p w14:paraId="22C21A96" w14:textId="77777777" w:rsidR="004700EA" w:rsidRDefault="004700EA" w:rsidP="00F33E0B">
      <w:pPr>
        <w:rPr>
          <w:sz w:val="32"/>
          <w:szCs w:val="32"/>
          <w:lang w:val="es-ES"/>
        </w:rPr>
      </w:pPr>
    </w:p>
    <w:p w14:paraId="0B82BB8C" w14:textId="77777777" w:rsidR="00E50DE9" w:rsidRDefault="00E50DE9" w:rsidP="00E10139">
      <w:pPr>
        <w:rPr>
          <w:sz w:val="32"/>
          <w:szCs w:val="32"/>
          <w:lang w:val="es-ES"/>
        </w:rPr>
      </w:pPr>
    </w:p>
    <w:p w14:paraId="31618F2D" w14:textId="77777777" w:rsidR="004742FB" w:rsidRDefault="004742FB" w:rsidP="00E10139">
      <w:pPr>
        <w:rPr>
          <w:sz w:val="32"/>
          <w:szCs w:val="32"/>
          <w:lang w:val="es-ES"/>
        </w:rPr>
      </w:pPr>
    </w:p>
    <w:p w14:paraId="06BE765C" w14:textId="77777777" w:rsidR="004742FB" w:rsidRDefault="004742FB" w:rsidP="00E10139">
      <w:pPr>
        <w:rPr>
          <w:sz w:val="32"/>
          <w:szCs w:val="32"/>
          <w:lang w:val="es-ES"/>
        </w:rPr>
      </w:pPr>
    </w:p>
    <w:p w14:paraId="53CF6610" w14:textId="77777777" w:rsidR="008A6C83" w:rsidRDefault="008A6C83" w:rsidP="004700EA">
      <w:pPr>
        <w:jc w:val="center"/>
        <w:rPr>
          <w:sz w:val="32"/>
          <w:szCs w:val="32"/>
          <w:lang w:val="es-ES"/>
        </w:rPr>
      </w:pPr>
    </w:p>
    <w:p w14:paraId="568B47F5" w14:textId="1665FCDE" w:rsidR="00F4357F" w:rsidRPr="006E0812" w:rsidRDefault="00C81F73" w:rsidP="004700EA">
      <w:pPr>
        <w:jc w:val="center"/>
        <w:rPr>
          <w:lang w:val="es-ES"/>
        </w:rPr>
        <w:sectPr w:rsidR="00F4357F" w:rsidRPr="006E0812" w:rsidSect="00B36690">
          <w:headerReference w:type="even" r:id="rId9"/>
          <w:headerReference w:type="default" r:id="rId10"/>
          <w:headerReference w:type="first" r:id="rId11"/>
          <w:pgSz w:w="11906" w:h="16838"/>
          <w:pgMar w:top="1134" w:right="851" w:bottom="1134" w:left="1701" w:header="720" w:footer="720" w:gutter="0"/>
          <w:pgBorders>
            <w:top w:val="twistedLines1" w:sz="18" w:space="1" w:color="auto"/>
            <w:left w:val="twistedLines1" w:sz="18" w:space="4" w:color="auto"/>
            <w:bottom w:val="twistedLines1" w:sz="18" w:space="1" w:color="auto"/>
            <w:right w:val="twistedLines1" w:sz="18" w:space="4" w:color="auto"/>
          </w:pgBorders>
          <w:cols w:space="720"/>
          <w:titlePg/>
          <w:docGrid w:linePitch="360"/>
        </w:sectPr>
      </w:pPr>
      <w:r>
        <w:rPr>
          <w:sz w:val="32"/>
          <w:szCs w:val="32"/>
          <w:lang w:val="es-ES"/>
        </w:rPr>
        <w:t>Cần Thơ, 12/2020</w:t>
      </w:r>
    </w:p>
    <w:p w14:paraId="38545B2B" w14:textId="77777777" w:rsidR="007D71E1" w:rsidRDefault="00346FD6" w:rsidP="00CF4AE8">
      <w:pPr>
        <w:rPr>
          <w:b/>
          <w:bCs/>
          <w:sz w:val="32"/>
          <w:szCs w:val="32"/>
          <w:lang w:val="es-ES"/>
        </w:rPr>
      </w:pPr>
      <w:r>
        <w:rPr>
          <w:b/>
          <w:bCs/>
          <w:lang w:val="es-ES"/>
        </w:rPr>
        <w:lastRenderedPageBreak/>
        <w:t xml:space="preserve">                               </w:t>
      </w:r>
      <w:r w:rsidR="00B15D96">
        <w:rPr>
          <w:b/>
          <w:bCs/>
          <w:sz w:val="32"/>
          <w:szCs w:val="32"/>
          <w:lang w:val="es-ES"/>
        </w:rPr>
        <w:t>NHẬN XÉT CỦA GIẢNG VIÊN</w:t>
      </w:r>
    </w:p>
    <w:p w14:paraId="173A604F" w14:textId="77777777" w:rsidR="00A23CF3" w:rsidRDefault="00A23CF3" w:rsidP="00265D22">
      <w:pPr>
        <w:rPr>
          <w:b/>
          <w:bCs/>
          <w:sz w:val="32"/>
          <w:szCs w:val="32"/>
          <w:lang w:val="es-ES"/>
        </w:rPr>
      </w:pPr>
    </w:p>
    <w:p w14:paraId="797F9FB8" w14:textId="5C6C2AC7" w:rsidR="007D71E1" w:rsidRPr="00637EF4" w:rsidRDefault="00363133" w:rsidP="00363133">
      <w:pPr>
        <w:tabs>
          <w:tab w:val="left" w:leader="dot" w:pos="8789"/>
        </w:tabs>
        <w:spacing w:line="360" w:lineRule="auto"/>
        <w:ind w:right="-2"/>
        <w:rPr>
          <w:color w:val="000000" w:themeColor="text1"/>
          <w:sz w:val="32"/>
          <w:szCs w:val="32"/>
          <w:lang w:val="es-ES"/>
        </w:rPr>
      </w:pPr>
      <w:r>
        <w:rPr>
          <w:color w:val="000000" w:themeColor="text1"/>
          <w:sz w:val="32"/>
          <w:szCs w:val="32"/>
          <w:lang w:val="es-ES"/>
        </w:rPr>
        <w:tab/>
      </w:r>
      <w:r>
        <w:rPr>
          <w:color w:val="000000" w:themeColor="text1"/>
          <w:sz w:val="32"/>
          <w:szCs w:val="32"/>
          <w:lang w:val="es-ES"/>
        </w:rPr>
        <w:tab/>
      </w:r>
      <w:r>
        <w:rPr>
          <w:color w:val="000000" w:themeColor="text1"/>
          <w:sz w:val="32"/>
          <w:szCs w:val="32"/>
          <w:lang w:val="es-ES"/>
        </w:rPr>
        <w:tab/>
      </w:r>
      <w:r>
        <w:rPr>
          <w:color w:val="000000" w:themeColor="text1"/>
          <w:sz w:val="32"/>
          <w:szCs w:val="32"/>
          <w:lang w:val="es-ES"/>
        </w:rPr>
        <w:tab/>
      </w:r>
      <w:r>
        <w:rPr>
          <w:color w:val="000000" w:themeColor="text1"/>
          <w:sz w:val="32"/>
          <w:szCs w:val="32"/>
          <w:lang w:val="es-ES"/>
        </w:rPr>
        <w:tab/>
      </w:r>
      <w:r>
        <w:rPr>
          <w:color w:val="000000" w:themeColor="text1"/>
          <w:sz w:val="32"/>
          <w:szCs w:val="32"/>
          <w:lang w:val="es-ES"/>
        </w:rPr>
        <w:tab/>
      </w:r>
      <w:r>
        <w:rPr>
          <w:color w:val="000000" w:themeColor="text1"/>
          <w:sz w:val="32"/>
          <w:szCs w:val="32"/>
          <w:lang w:val="es-ES"/>
        </w:rPr>
        <w:tab/>
      </w:r>
      <w:r>
        <w:rPr>
          <w:color w:val="000000" w:themeColor="text1"/>
          <w:sz w:val="32"/>
          <w:szCs w:val="32"/>
          <w:lang w:val="es-ES"/>
        </w:rPr>
        <w:tab/>
      </w:r>
      <w:r>
        <w:rPr>
          <w:color w:val="000000" w:themeColor="text1"/>
          <w:sz w:val="32"/>
          <w:szCs w:val="32"/>
          <w:lang w:val="es-ES"/>
        </w:rPr>
        <w:tab/>
      </w:r>
      <w:r>
        <w:rPr>
          <w:color w:val="000000" w:themeColor="text1"/>
          <w:sz w:val="32"/>
          <w:szCs w:val="32"/>
          <w:lang w:val="es-ES"/>
        </w:rPr>
        <w:tab/>
      </w:r>
      <w:r>
        <w:rPr>
          <w:color w:val="000000" w:themeColor="text1"/>
          <w:sz w:val="32"/>
          <w:szCs w:val="32"/>
          <w:lang w:val="es-ES"/>
        </w:rPr>
        <w:tab/>
      </w:r>
      <w:r>
        <w:rPr>
          <w:color w:val="000000" w:themeColor="text1"/>
          <w:sz w:val="32"/>
          <w:szCs w:val="32"/>
          <w:lang w:val="es-ES"/>
        </w:rPr>
        <w:tab/>
      </w:r>
      <w:r>
        <w:rPr>
          <w:color w:val="000000" w:themeColor="text1"/>
          <w:sz w:val="32"/>
          <w:szCs w:val="32"/>
          <w:lang w:val="es-ES"/>
        </w:rPr>
        <w:tab/>
      </w:r>
      <w:r>
        <w:rPr>
          <w:color w:val="000000" w:themeColor="text1"/>
          <w:sz w:val="32"/>
          <w:szCs w:val="32"/>
          <w:lang w:val="es-ES"/>
        </w:rPr>
        <w:tab/>
      </w:r>
      <w:r>
        <w:rPr>
          <w:color w:val="000000" w:themeColor="text1"/>
          <w:sz w:val="32"/>
          <w:szCs w:val="32"/>
          <w:lang w:val="es-ES"/>
        </w:rPr>
        <w:tab/>
      </w:r>
    </w:p>
    <w:p w14:paraId="742077B9" w14:textId="7BAD2208" w:rsidR="00637EF4" w:rsidRPr="00FF3588" w:rsidRDefault="00637EF4" w:rsidP="00A5484E">
      <w:pPr>
        <w:tabs>
          <w:tab w:val="left" w:pos="3969"/>
        </w:tabs>
        <w:spacing w:line="360" w:lineRule="auto"/>
        <w:rPr>
          <w:color w:val="000000" w:themeColor="text1"/>
          <w:sz w:val="32"/>
          <w:szCs w:val="32"/>
        </w:rPr>
      </w:pPr>
      <w:r w:rsidRPr="00637EF4">
        <w:rPr>
          <w:color w:val="000000" w:themeColor="text1"/>
          <w:sz w:val="32"/>
          <w:szCs w:val="32"/>
          <w:lang w:val="es-ES"/>
        </w:rPr>
        <w:tab/>
        <w:t>Cần Thơ</w:t>
      </w:r>
      <w:r w:rsidRPr="00637EF4">
        <w:rPr>
          <w:color w:val="000000" w:themeColor="text1"/>
          <w:sz w:val="32"/>
          <w:szCs w:val="32"/>
          <w:lang w:val="vi-VN"/>
        </w:rPr>
        <w:t>, ngày     tháng     năm</w:t>
      </w:r>
      <w:r w:rsidR="00FF3588">
        <w:rPr>
          <w:color w:val="000000" w:themeColor="text1"/>
          <w:sz w:val="32"/>
          <w:szCs w:val="32"/>
        </w:rPr>
        <w:t xml:space="preserve"> 2020</w:t>
      </w:r>
    </w:p>
    <w:p w14:paraId="0382A95B" w14:textId="587F6FA5" w:rsidR="00637EF4" w:rsidRDefault="00FF3588" w:rsidP="00D90CFA">
      <w:pPr>
        <w:tabs>
          <w:tab w:val="left" w:pos="5954"/>
        </w:tabs>
        <w:spacing w:line="360" w:lineRule="auto"/>
        <w:rPr>
          <w:color w:val="000000" w:themeColor="text1"/>
          <w:sz w:val="32"/>
          <w:szCs w:val="32"/>
          <w:lang w:val="vi-VN"/>
        </w:rPr>
      </w:pPr>
      <w:r>
        <w:rPr>
          <w:color w:val="000000" w:themeColor="text1"/>
          <w:sz w:val="32"/>
          <w:szCs w:val="32"/>
          <w:lang w:val="vi-VN"/>
        </w:rPr>
        <w:tab/>
      </w:r>
      <w:r w:rsidR="00637EF4" w:rsidRPr="00637EF4">
        <w:rPr>
          <w:color w:val="000000" w:themeColor="text1"/>
          <w:sz w:val="32"/>
          <w:szCs w:val="32"/>
          <w:lang w:val="vi-VN"/>
        </w:rPr>
        <w:t>GVHD</w:t>
      </w:r>
    </w:p>
    <w:p w14:paraId="2BEAE32F" w14:textId="12E7A825" w:rsidR="00283191" w:rsidRDefault="00283191" w:rsidP="00D90CFA">
      <w:pPr>
        <w:tabs>
          <w:tab w:val="left" w:pos="5954"/>
        </w:tabs>
        <w:spacing w:line="360" w:lineRule="auto"/>
        <w:rPr>
          <w:color w:val="000000" w:themeColor="text1"/>
          <w:sz w:val="32"/>
          <w:szCs w:val="32"/>
          <w:lang w:val="vi-VN"/>
        </w:rPr>
      </w:pPr>
    </w:p>
    <w:p w14:paraId="5C2A4A96" w14:textId="54114630" w:rsidR="00283191" w:rsidRDefault="00283191" w:rsidP="00D90CFA">
      <w:pPr>
        <w:tabs>
          <w:tab w:val="left" w:pos="5954"/>
        </w:tabs>
        <w:spacing w:line="360" w:lineRule="auto"/>
        <w:rPr>
          <w:color w:val="000000" w:themeColor="text1"/>
          <w:sz w:val="32"/>
          <w:szCs w:val="32"/>
          <w:lang w:val="vi-VN"/>
        </w:rPr>
      </w:pPr>
    </w:p>
    <w:p w14:paraId="35BE7EF9" w14:textId="77777777" w:rsidR="00283191" w:rsidRDefault="00283191" w:rsidP="00D90CFA">
      <w:pPr>
        <w:tabs>
          <w:tab w:val="left" w:pos="5954"/>
        </w:tabs>
        <w:spacing w:line="360" w:lineRule="auto"/>
        <w:rPr>
          <w:color w:val="000000" w:themeColor="text1"/>
          <w:sz w:val="32"/>
          <w:szCs w:val="32"/>
          <w:lang w:val="vi-VN"/>
        </w:rPr>
      </w:pPr>
    </w:p>
    <w:p w14:paraId="27A98D28" w14:textId="7D96BAD5" w:rsidR="00283191" w:rsidRDefault="00283191" w:rsidP="00D90CFA">
      <w:pPr>
        <w:tabs>
          <w:tab w:val="left" w:pos="5954"/>
        </w:tabs>
        <w:spacing w:line="360" w:lineRule="auto"/>
        <w:rPr>
          <w:color w:val="000000" w:themeColor="text1"/>
          <w:sz w:val="32"/>
          <w:szCs w:val="32"/>
          <w:lang w:val="vi-VN"/>
        </w:rPr>
      </w:pPr>
    </w:p>
    <w:p w14:paraId="1A8A7531" w14:textId="34D6E64D" w:rsidR="00283191" w:rsidRPr="00283191" w:rsidRDefault="00283191" w:rsidP="00283191">
      <w:pPr>
        <w:tabs>
          <w:tab w:val="left" w:pos="5954"/>
        </w:tabs>
        <w:spacing w:line="360" w:lineRule="auto"/>
        <w:ind w:firstLine="4395"/>
        <w:rPr>
          <w:b/>
          <w:color w:val="000000" w:themeColor="text1"/>
          <w:sz w:val="32"/>
          <w:szCs w:val="32"/>
        </w:rPr>
      </w:pPr>
      <w:r w:rsidRPr="00283191">
        <w:rPr>
          <w:b/>
          <w:color w:val="000000" w:themeColor="text1"/>
          <w:sz w:val="32"/>
          <w:szCs w:val="32"/>
        </w:rPr>
        <w:t>TS. Trần Nguyễn Minh Thư</w:t>
      </w:r>
    </w:p>
    <w:p w14:paraId="07E1BB60" w14:textId="77777777" w:rsidR="009E6C32" w:rsidRDefault="009E6C32">
      <w:pPr>
        <w:spacing w:line="240" w:lineRule="auto"/>
        <w:jc w:val="left"/>
        <w:rPr>
          <w:b/>
          <w:bCs/>
          <w:sz w:val="32"/>
          <w:szCs w:val="32"/>
          <w:lang w:val="es-ES"/>
        </w:rPr>
      </w:pPr>
      <w:r>
        <w:rPr>
          <w:b/>
          <w:bCs/>
          <w:sz w:val="32"/>
          <w:szCs w:val="32"/>
          <w:lang w:val="es-ES"/>
        </w:rPr>
        <w:br w:type="page"/>
      </w:r>
    </w:p>
    <w:p w14:paraId="79DE062C" w14:textId="1AEF9E51" w:rsidR="007D71E1" w:rsidRDefault="007D71E1" w:rsidP="00953D14">
      <w:pPr>
        <w:jc w:val="center"/>
        <w:rPr>
          <w:b/>
          <w:bCs/>
          <w:sz w:val="32"/>
          <w:szCs w:val="32"/>
          <w:lang w:val="es-ES"/>
        </w:rPr>
      </w:pPr>
      <w:r w:rsidRPr="00A23CF3">
        <w:rPr>
          <w:b/>
          <w:bCs/>
          <w:sz w:val="32"/>
          <w:szCs w:val="32"/>
          <w:lang w:val="es-ES"/>
        </w:rPr>
        <w:lastRenderedPageBreak/>
        <w:t>LỜI CẢM ƠN</w:t>
      </w:r>
    </w:p>
    <w:p w14:paraId="759937CE" w14:textId="11FEC463" w:rsidR="007F3533" w:rsidRPr="00A23CF3" w:rsidRDefault="007F3533" w:rsidP="007F3533">
      <w:pPr>
        <w:spacing w:before="120" w:line="288" w:lineRule="auto"/>
        <w:jc w:val="center"/>
        <w:rPr>
          <w:b/>
          <w:bCs/>
          <w:sz w:val="32"/>
          <w:szCs w:val="32"/>
          <w:lang w:val="es-ES"/>
        </w:rPr>
      </w:pPr>
      <w:r w:rsidRPr="009A0713">
        <w:rPr>
          <w:sz w:val="30"/>
        </w:rPr>
        <w:sym w:font="Wingdings" w:char="F09D"/>
      </w:r>
      <w:r w:rsidRPr="009A0713">
        <w:rPr>
          <w:sz w:val="30"/>
        </w:rPr>
        <w:sym w:font="Wingdings" w:char="F026"/>
      </w:r>
      <w:r w:rsidRPr="009A0713">
        <w:rPr>
          <w:sz w:val="30"/>
        </w:rPr>
        <w:sym w:font="Wingdings" w:char="F09C"/>
      </w:r>
    </w:p>
    <w:p w14:paraId="56239694" w14:textId="77777777" w:rsidR="007F3533" w:rsidRDefault="007F3533" w:rsidP="007F3533">
      <w:pPr>
        <w:spacing w:before="100" w:line="288" w:lineRule="auto"/>
        <w:ind w:firstLine="567"/>
        <w:rPr>
          <w:bCs/>
          <w:sz w:val="26"/>
          <w:szCs w:val="26"/>
          <w:lang w:val="es-ES"/>
        </w:rPr>
      </w:pPr>
      <w:r w:rsidRPr="007F3533">
        <w:rPr>
          <w:bCs/>
          <w:sz w:val="26"/>
          <w:szCs w:val="26"/>
          <w:lang w:val="es-ES"/>
        </w:rPr>
        <w:t xml:space="preserve">Chúng em xin cảm ơn Cô Trần Nguyễn Minh Thư đã hướng dẫn và đưa ra nhận xét và góp ý quan trọng trong quá trình chọn lựa đề tài, kiểm tra và đánh giá tiến độ làm niên luận. </w:t>
      </w:r>
    </w:p>
    <w:p w14:paraId="1B71C71A" w14:textId="77777777" w:rsidR="007F3533" w:rsidRDefault="007F3533" w:rsidP="007F3533">
      <w:pPr>
        <w:spacing w:before="100" w:line="288" w:lineRule="auto"/>
        <w:ind w:firstLine="567"/>
        <w:rPr>
          <w:bCs/>
          <w:sz w:val="26"/>
          <w:szCs w:val="26"/>
          <w:lang w:val="es-ES"/>
        </w:rPr>
      </w:pPr>
      <w:r w:rsidRPr="007F3533">
        <w:rPr>
          <w:bCs/>
          <w:sz w:val="26"/>
          <w:szCs w:val="26"/>
          <w:lang w:val="es-ES"/>
        </w:rPr>
        <w:t xml:space="preserve">Để thực hiện đề tài lần này, nhóm chúng em đã cố gắng để đạt được kết quả tốt nhất. Em rất mong nhận được những lời nhận xét và đánh giá từ Cô để niên luận lần này có thể hoàn chỉnh hơn. </w:t>
      </w:r>
    </w:p>
    <w:p w14:paraId="6C46BF68" w14:textId="159DFA47" w:rsidR="007F3533" w:rsidRDefault="007F3533" w:rsidP="007F3533">
      <w:pPr>
        <w:spacing w:before="100" w:line="288" w:lineRule="auto"/>
        <w:ind w:firstLine="567"/>
        <w:rPr>
          <w:bCs/>
          <w:sz w:val="26"/>
          <w:szCs w:val="26"/>
          <w:lang w:val="es-ES"/>
        </w:rPr>
      </w:pPr>
      <w:r w:rsidRPr="007F3533">
        <w:rPr>
          <w:bCs/>
          <w:sz w:val="26"/>
          <w:szCs w:val="26"/>
          <w:lang w:val="es-ES"/>
        </w:rPr>
        <w:t>Cuối lời em xin chúc Cô có nhiều sức khỏe và thành công trong công việc.</w:t>
      </w:r>
    </w:p>
    <w:p w14:paraId="32685D79" w14:textId="784EA317" w:rsidR="00ED640E" w:rsidRDefault="002B52AD" w:rsidP="002B52AD">
      <w:pPr>
        <w:spacing w:before="100" w:line="288" w:lineRule="auto"/>
        <w:ind w:firstLine="567"/>
        <w:rPr>
          <w:bCs/>
          <w:sz w:val="26"/>
          <w:szCs w:val="26"/>
          <w:lang w:val="es-ES"/>
        </w:rPr>
      </w:pPr>
      <w:r w:rsidRPr="002B52AD">
        <w:rPr>
          <w:bCs/>
          <w:sz w:val="26"/>
          <w:szCs w:val="26"/>
          <w:lang w:val="es-ES"/>
        </w:rPr>
        <w:t>Trân trọng!</w:t>
      </w:r>
    </w:p>
    <w:p w14:paraId="25979CCD" w14:textId="77777777" w:rsidR="006D4930" w:rsidRDefault="007D71E1" w:rsidP="006D4930">
      <w:pPr>
        <w:spacing w:before="100" w:line="288" w:lineRule="auto"/>
        <w:rPr>
          <w:bCs/>
          <w:sz w:val="26"/>
          <w:szCs w:val="26"/>
          <w:lang w:val="es-ES"/>
        </w:rPr>
      </w:pPr>
      <w:r>
        <w:rPr>
          <w:bCs/>
          <w:sz w:val="26"/>
          <w:szCs w:val="26"/>
          <w:lang w:val="es-ES"/>
        </w:rPr>
        <w:t xml:space="preserve">                                                                            </w:t>
      </w:r>
      <w:r w:rsidR="006D4930">
        <w:rPr>
          <w:bCs/>
          <w:sz w:val="26"/>
          <w:szCs w:val="26"/>
          <w:lang w:val="es-ES"/>
        </w:rPr>
        <w:t xml:space="preserve"> Cần Thơ, ngày   tháng 12 năm 2020</w:t>
      </w:r>
    </w:p>
    <w:p w14:paraId="11D87CD4" w14:textId="281305FB" w:rsidR="007D71E1" w:rsidRDefault="006D4930" w:rsidP="006D4930">
      <w:pPr>
        <w:tabs>
          <w:tab w:val="left" w:pos="6379"/>
        </w:tabs>
        <w:spacing w:before="100" w:line="288" w:lineRule="auto"/>
        <w:rPr>
          <w:bCs/>
          <w:sz w:val="26"/>
          <w:szCs w:val="26"/>
          <w:lang w:val="es-ES"/>
        </w:rPr>
      </w:pPr>
      <w:r>
        <w:rPr>
          <w:bCs/>
          <w:sz w:val="26"/>
          <w:szCs w:val="26"/>
          <w:lang w:val="es-ES"/>
        </w:rPr>
        <w:tab/>
      </w:r>
      <w:r w:rsidR="007D71E1">
        <w:rPr>
          <w:bCs/>
          <w:sz w:val="26"/>
          <w:szCs w:val="26"/>
          <w:lang w:val="es-ES"/>
        </w:rPr>
        <w:t xml:space="preserve">Người viết </w:t>
      </w:r>
    </w:p>
    <w:p w14:paraId="39398B50" w14:textId="33779828" w:rsidR="00352678" w:rsidRDefault="00352678" w:rsidP="00095FD4">
      <w:pPr>
        <w:spacing w:before="100" w:line="288" w:lineRule="auto"/>
        <w:rPr>
          <w:bCs/>
          <w:sz w:val="26"/>
          <w:szCs w:val="26"/>
          <w:lang w:val="es-ES"/>
        </w:rPr>
      </w:pPr>
    </w:p>
    <w:p w14:paraId="0E14FEFE" w14:textId="77777777" w:rsidR="003D6601" w:rsidRDefault="003D6601" w:rsidP="00095FD4">
      <w:pPr>
        <w:spacing w:before="100" w:line="288" w:lineRule="auto"/>
        <w:rPr>
          <w:bCs/>
          <w:sz w:val="26"/>
          <w:szCs w:val="26"/>
          <w:lang w:val="es-ES"/>
        </w:rPr>
      </w:pPr>
    </w:p>
    <w:p w14:paraId="6FA23BAD" w14:textId="77777777" w:rsidR="00352678" w:rsidRDefault="00352678" w:rsidP="00095FD4">
      <w:pPr>
        <w:spacing w:before="100" w:line="288" w:lineRule="auto"/>
        <w:rPr>
          <w:bCs/>
          <w:sz w:val="26"/>
          <w:szCs w:val="26"/>
          <w:lang w:val="es-ES"/>
        </w:rPr>
      </w:pPr>
    </w:p>
    <w:p w14:paraId="3DD83DDB" w14:textId="4D88D7EC" w:rsidR="007D71E1" w:rsidRPr="00CD5ACC" w:rsidRDefault="007D71E1" w:rsidP="00434E3D">
      <w:pPr>
        <w:tabs>
          <w:tab w:val="left" w:pos="6096"/>
        </w:tabs>
        <w:spacing w:before="100" w:line="288" w:lineRule="auto"/>
        <w:rPr>
          <w:b/>
          <w:bCs/>
          <w:sz w:val="26"/>
          <w:szCs w:val="26"/>
          <w:lang w:val="es-ES"/>
        </w:rPr>
      </w:pPr>
      <w:r>
        <w:rPr>
          <w:bCs/>
          <w:sz w:val="26"/>
          <w:szCs w:val="26"/>
          <w:lang w:val="es-ES"/>
        </w:rPr>
        <w:t xml:space="preserve">                                                       </w:t>
      </w:r>
      <w:r w:rsidR="007D41BF">
        <w:rPr>
          <w:bCs/>
          <w:sz w:val="26"/>
          <w:szCs w:val="26"/>
          <w:lang w:val="es-ES"/>
        </w:rPr>
        <w:t xml:space="preserve">                              </w:t>
      </w:r>
      <w:r w:rsidR="008B3C33">
        <w:rPr>
          <w:bCs/>
          <w:sz w:val="26"/>
          <w:szCs w:val="26"/>
          <w:lang w:val="es-ES"/>
        </w:rPr>
        <w:tab/>
      </w:r>
      <w:r w:rsidR="008B3C33" w:rsidRPr="00CD5ACC">
        <w:rPr>
          <w:b/>
          <w:bCs/>
          <w:sz w:val="26"/>
          <w:szCs w:val="26"/>
          <w:lang w:val="es-ES"/>
        </w:rPr>
        <w:t>Đào Công Tính</w:t>
      </w:r>
    </w:p>
    <w:p w14:paraId="2BC9C484" w14:textId="77777777" w:rsidR="00B15D96" w:rsidRDefault="00724211" w:rsidP="00265D22">
      <w:pPr>
        <w:rPr>
          <w:color w:val="333333"/>
          <w:sz w:val="26"/>
          <w:szCs w:val="26"/>
          <w:shd w:val="clear" w:color="auto" w:fill="FFFFFF"/>
          <w:lang w:val="es-ES"/>
        </w:rPr>
        <w:sectPr w:rsidR="00B15D96" w:rsidSect="003A4659">
          <w:headerReference w:type="default" r:id="rId12"/>
          <w:footerReference w:type="default" r:id="rId13"/>
          <w:pgSz w:w="11906" w:h="16838"/>
          <w:pgMar w:top="1701" w:right="1132" w:bottom="1701" w:left="1985" w:header="720" w:footer="720" w:gutter="0"/>
          <w:cols w:space="720"/>
          <w:docGrid w:linePitch="360"/>
        </w:sectPr>
      </w:pPr>
      <w:r>
        <w:rPr>
          <w:color w:val="333333"/>
          <w:sz w:val="26"/>
          <w:szCs w:val="26"/>
          <w:shd w:val="clear" w:color="auto" w:fill="FFFFFF"/>
          <w:lang w:val="es-ES"/>
        </w:rPr>
        <w:t xml:space="preserve">  </w:t>
      </w:r>
    </w:p>
    <w:p w14:paraId="7684BA24" w14:textId="77777777" w:rsidR="00F4357F" w:rsidRDefault="00F4357F" w:rsidP="00724211">
      <w:pPr>
        <w:jc w:val="center"/>
        <w:rPr>
          <w:b/>
          <w:bCs/>
          <w:sz w:val="32"/>
          <w:szCs w:val="32"/>
          <w:lang w:val="es-ES"/>
        </w:rPr>
      </w:pPr>
      <w:r w:rsidRPr="00A80674">
        <w:rPr>
          <w:b/>
          <w:bCs/>
          <w:sz w:val="32"/>
          <w:szCs w:val="32"/>
          <w:lang w:val="es-ES"/>
        </w:rPr>
        <w:lastRenderedPageBreak/>
        <w:t>MỤC LỤC</w:t>
      </w:r>
    </w:p>
    <w:sdt>
      <w:sdtPr>
        <w:rPr>
          <w:rFonts w:ascii="Times New Roman" w:eastAsia="Times New Roman" w:hAnsi="Times New Roman" w:cs="Times New Roman"/>
          <w:color w:val="auto"/>
          <w:sz w:val="26"/>
          <w:szCs w:val="26"/>
          <w:lang w:eastAsia="zh-CN"/>
        </w:rPr>
        <w:id w:val="850299880"/>
        <w:docPartObj>
          <w:docPartGallery w:val="Table of Contents"/>
          <w:docPartUnique/>
        </w:docPartObj>
      </w:sdtPr>
      <w:sdtEndPr>
        <w:rPr>
          <w:b/>
          <w:bCs/>
          <w:noProof/>
        </w:rPr>
      </w:sdtEndPr>
      <w:sdtContent>
        <w:p w14:paraId="7BEDA6AD" w14:textId="77777777" w:rsidR="004700EA" w:rsidRPr="007B222A" w:rsidRDefault="004700EA">
          <w:pPr>
            <w:pStyle w:val="TOCHeading"/>
            <w:rPr>
              <w:rFonts w:ascii="Times New Roman" w:hAnsi="Times New Roman" w:cs="Times New Roman"/>
              <w:sz w:val="26"/>
              <w:szCs w:val="26"/>
            </w:rPr>
          </w:pPr>
        </w:p>
        <w:p w14:paraId="36FB33D6" w14:textId="49BE06B6" w:rsidR="005775A0" w:rsidRDefault="009F0D10">
          <w:pPr>
            <w:pStyle w:val="TOC1"/>
            <w:rPr>
              <w:rFonts w:asciiTheme="minorHAnsi" w:eastAsiaTheme="minorEastAsia" w:hAnsiTheme="minorHAnsi" w:cstheme="minorBidi"/>
              <w:b w:val="0"/>
              <w:lang w:val="en-VN" w:eastAsia="en-US"/>
            </w:rPr>
          </w:pPr>
          <w:r w:rsidRPr="007B222A">
            <w:rPr>
              <w:b w:val="0"/>
              <w:sz w:val="26"/>
              <w:szCs w:val="26"/>
            </w:rPr>
            <w:fldChar w:fldCharType="begin"/>
          </w:r>
          <w:r w:rsidRPr="007B222A">
            <w:rPr>
              <w:b w:val="0"/>
              <w:sz w:val="26"/>
              <w:szCs w:val="26"/>
            </w:rPr>
            <w:instrText xml:space="preserve"> TOC \o "1-4" \h \z \u </w:instrText>
          </w:r>
          <w:r w:rsidRPr="007B222A">
            <w:rPr>
              <w:b w:val="0"/>
              <w:sz w:val="26"/>
              <w:szCs w:val="26"/>
            </w:rPr>
            <w:fldChar w:fldCharType="separate"/>
          </w:r>
          <w:hyperlink w:anchor="_Toc55763978" w:history="1">
            <w:r w:rsidR="005775A0" w:rsidRPr="00120141">
              <w:rPr>
                <w:rStyle w:val="Hyperlink"/>
              </w:rPr>
              <w:t>PHẦN GIỚI THIỆU</w:t>
            </w:r>
            <w:r w:rsidR="005775A0">
              <w:rPr>
                <w:webHidden/>
              </w:rPr>
              <w:tab/>
            </w:r>
            <w:r w:rsidR="005775A0">
              <w:rPr>
                <w:webHidden/>
              </w:rPr>
              <w:fldChar w:fldCharType="begin"/>
            </w:r>
            <w:r w:rsidR="005775A0">
              <w:rPr>
                <w:webHidden/>
              </w:rPr>
              <w:instrText xml:space="preserve"> PAGEREF _Toc55763978 \h </w:instrText>
            </w:r>
            <w:r w:rsidR="005775A0">
              <w:rPr>
                <w:webHidden/>
              </w:rPr>
            </w:r>
            <w:r w:rsidR="005775A0">
              <w:rPr>
                <w:webHidden/>
              </w:rPr>
              <w:fldChar w:fldCharType="separate"/>
            </w:r>
            <w:r w:rsidR="005775A0">
              <w:rPr>
                <w:webHidden/>
              </w:rPr>
              <w:t>7</w:t>
            </w:r>
            <w:r w:rsidR="005775A0">
              <w:rPr>
                <w:webHidden/>
              </w:rPr>
              <w:fldChar w:fldCharType="end"/>
            </w:r>
          </w:hyperlink>
        </w:p>
        <w:p w14:paraId="5E006864" w14:textId="43925532" w:rsidR="005775A0" w:rsidRDefault="005775A0">
          <w:pPr>
            <w:pStyle w:val="TOC2"/>
            <w:tabs>
              <w:tab w:val="right" w:leader="dot" w:pos="8777"/>
            </w:tabs>
            <w:rPr>
              <w:rFonts w:asciiTheme="minorHAnsi" w:eastAsiaTheme="minorEastAsia" w:hAnsiTheme="minorHAnsi" w:cstheme="minorBidi"/>
              <w:noProof/>
              <w:lang w:val="en-VN" w:eastAsia="en-US"/>
            </w:rPr>
          </w:pPr>
          <w:hyperlink w:anchor="_Toc55763979" w:history="1">
            <w:r w:rsidRPr="00120141">
              <w:rPr>
                <w:rStyle w:val="Hyperlink"/>
                <w:noProof/>
                <w:lang w:val="es-ES"/>
              </w:rPr>
              <w:t>1. Đặt vấn đề</w:t>
            </w:r>
            <w:r>
              <w:rPr>
                <w:noProof/>
                <w:webHidden/>
              </w:rPr>
              <w:tab/>
            </w:r>
            <w:r>
              <w:rPr>
                <w:noProof/>
                <w:webHidden/>
              </w:rPr>
              <w:fldChar w:fldCharType="begin"/>
            </w:r>
            <w:r>
              <w:rPr>
                <w:noProof/>
                <w:webHidden/>
              </w:rPr>
              <w:instrText xml:space="preserve"> PAGEREF _Toc55763979 \h </w:instrText>
            </w:r>
            <w:r>
              <w:rPr>
                <w:noProof/>
                <w:webHidden/>
              </w:rPr>
            </w:r>
            <w:r>
              <w:rPr>
                <w:noProof/>
                <w:webHidden/>
              </w:rPr>
              <w:fldChar w:fldCharType="separate"/>
            </w:r>
            <w:r>
              <w:rPr>
                <w:noProof/>
                <w:webHidden/>
              </w:rPr>
              <w:t>7</w:t>
            </w:r>
            <w:r>
              <w:rPr>
                <w:noProof/>
                <w:webHidden/>
              </w:rPr>
              <w:fldChar w:fldCharType="end"/>
            </w:r>
          </w:hyperlink>
        </w:p>
        <w:p w14:paraId="50B1A163" w14:textId="491DFEF3" w:rsidR="005775A0" w:rsidRDefault="005775A0">
          <w:pPr>
            <w:pStyle w:val="TOC2"/>
            <w:tabs>
              <w:tab w:val="right" w:leader="dot" w:pos="8777"/>
            </w:tabs>
            <w:rPr>
              <w:rFonts w:asciiTheme="minorHAnsi" w:eastAsiaTheme="minorEastAsia" w:hAnsiTheme="minorHAnsi" w:cstheme="minorBidi"/>
              <w:noProof/>
              <w:lang w:val="en-VN" w:eastAsia="en-US"/>
            </w:rPr>
          </w:pPr>
          <w:hyperlink w:anchor="_Toc55763980" w:history="1">
            <w:r w:rsidRPr="00120141">
              <w:rPr>
                <w:rStyle w:val="Hyperlink"/>
                <w:noProof/>
                <w:lang w:val="es-ES"/>
              </w:rPr>
              <w:t>2. Lịch sử giải quyết vấn đề</w:t>
            </w:r>
            <w:r>
              <w:rPr>
                <w:noProof/>
                <w:webHidden/>
              </w:rPr>
              <w:tab/>
            </w:r>
            <w:r>
              <w:rPr>
                <w:noProof/>
                <w:webHidden/>
              </w:rPr>
              <w:fldChar w:fldCharType="begin"/>
            </w:r>
            <w:r>
              <w:rPr>
                <w:noProof/>
                <w:webHidden/>
              </w:rPr>
              <w:instrText xml:space="preserve"> PAGEREF _Toc55763980 \h </w:instrText>
            </w:r>
            <w:r>
              <w:rPr>
                <w:noProof/>
                <w:webHidden/>
              </w:rPr>
            </w:r>
            <w:r>
              <w:rPr>
                <w:noProof/>
                <w:webHidden/>
              </w:rPr>
              <w:fldChar w:fldCharType="separate"/>
            </w:r>
            <w:r>
              <w:rPr>
                <w:noProof/>
                <w:webHidden/>
              </w:rPr>
              <w:t>8</w:t>
            </w:r>
            <w:r>
              <w:rPr>
                <w:noProof/>
                <w:webHidden/>
              </w:rPr>
              <w:fldChar w:fldCharType="end"/>
            </w:r>
          </w:hyperlink>
        </w:p>
        <w:p w14:paraId="498943BB" w14:textId="3BCB4B93" w:rsidR="005775A0" w:rsidRDefault="005775A0">
          <w:pPr>
            <w:pStyle w:val="TOC2"/>
            <w:tabs>
              <w:tab w:val="right" w:leader="dot" w:pos="8777"/>
            </w:tabs>
            <w:rPr>
              <w:rFonts w:asciiTheme="minorHAnsi" w:eastAsiaTheme="minorEastAsia" w:hAnsiTheme="minorHAnsi" w:cstheme="minorBidi"/>
              <w:noProof/>
              <w:lang w:val="en-VN" w:eastAsia="en-US"/>
            </w:rPr>
          </w:pPr>
          <w:hyperlink w:anchor="_Toc55763981" w:history="1">
            <w:r w:rsidRPr="00120141">
              <w:rPr>
                <w:rStyle w:val="Hyperlink"/>
                <w:noProof/>
                <w:lang w:val="es-ES"/>
              </w:rPr>
              <w:t>3. Mục tiêu đề tài</w:t>
            </w:r>
            <w:r>
              <w:rPr>
                <w:noProof/>
                <w:webHidden/>
              </w:rPr>
              <w:tab/>
            </w:r>
            <w:r>
              <w:rPr>
                <w:noProof/>
                <w:webHidden/>
              </w:rPr>
              <w:fldChar w:fldCharType="begin"/>
            </w:r>
            <w:r>
              <w:rPr>
                <w:noProof/>
                <w:webHidden/>
              </w:rPr>
              <w:instrText xml:space="preserve"> PAGEREF _Toc55763981 \h </w:instrText>
            </w:r>
            <w:r>
              <w:rPr>
                <w:noProof/>
                <w:webHidden/>
              </w:rPr>
            </w:r>
            <w:r>
              <w:rPr>
                <w:noProof/>
                <w:webHidden/>
              </w:rPr>
              <w:fldChar w:fldCharType="separate"/>
            </w:r>
            <w:r>
              <w:rPr>
                <w:noProof/>
                <w:webHidden/>
              </w:rPr>
              <w:t>9</w:t>
            </w:r>
            <w:r>
              <w:rPr>
                <w:noProof/>
                <w:webHidden/>
              </w:rPr>
              <w:fldChar w:fldCharType="end"/>
            </w:r>
          </w:hyperlink>
        </w:p>
        <w:p w14:paraId="31F844EF" w14:textId="3795B329" w:rsidR="005775A0" w:rsidRDefault="005775A0">
          <w:pPr>
            <w:pStyle w:val="TOC2"/>
            <w:tabs>
              <w:tab w:val="right" w:leader="dot" w:pos="8777"/>
            </w:tabs>
            <w:rPr>
              <w:rFonts w:asciiTheme="minorHAnsi" w:eastAsiaTheme="minorEastAsia" w:hAnsiTheme="minorHAnsi" w:cstheme="minorBidi"/>
              <w:noProof/>
              <w:lang w:val="en-VN" w:eastAsia="en-US"/>
            </w:rPr>
          </w:pPr>
          <w:hyperlink w:anchor="_Toc55763982" w:history="1">
            <w:r w:rsidRPr="00120141">
              <w:rPr>
                <w:rStyle w:val="Hyperlink"/>
                <w:noProof/>
                <w:lang w:val="es-ES"/>
              </w:rPr>
              <w:t>4. Đối tượng và phạm vi nghiên cứu</w:t>
            </w:r>
            <w:r>
              <w:rPr>
                <w:noProof/>
                <w:webHidden/>
              </w:rPr>
              <w:tab/>
            </w:r>
            <w:r>
              <w:rPr>
                <w:noProof/>
                <w:webHidden/>
              </w:rPr>
              <w:fldChar w:fldCharType="begin"/>
            </w:r>
            <w:r>
              <w:rPr>
                <w:noProof/>
                <w:webHidden/>
              </w:rPr>
              <w:instrText xml:space="preserve"> PAGEREF _Toc55763982 \h </w:instrText>
            </w:r>
            <w:r>
              <w:rPr>
                <w:noProof/>
                <w:webHidden/>
              </w:rPr>
            </w:r>
            <w:r>
              <w:rPr>
                <w:noProof/>
                <w:webHidden/>
              </w:rPr>
              <w:fldChar w:fldCharType="separate"/>
            </w:r>
            <w:r>
              <w:rPr>
                <w:noProof/>
                <w:webHidden/>
              </w:rPr>
              <w:t>10</w:t>
            </w:r>
            <w:r>
              <w:rPr>
                <w:noProof/>
                <w:webHidden/>
              </w:rPr>
              <w:fldChar w:fldCharType="end"/>
            </w:r>
          </w:hyperlink>
        </w:p>
        <w:p w14:paraId="1C796329" w14:textId="492D1659" w:rsidR="005775A0" w:rsidRDefault="005775A0">
          <w:pPr>
            <w:pStyle w:val="TOC2"/>
            <w:tabs>
              <w:tab w:val="right" w:leader="dot" w:pos="8777"/>
            </w:tabs>
            <w:rPr>
              <w:rFonts w:asciiTheme="minorHAnsi" w:eastAsiaTheme="minorEastAsia" w:hAnsiTheme="minorHAnsi" w:cstheme="minorBidi"/>
              <w:noProof/>
              <w:lang w:val="en-VN" w:eastAsia="en-US"/>
            </w:rPr>
          </w:pPr>
          <w:hyperlink w:anchor="_Toc55763983" w:history="1">
            <w:r w:rsidRPr="00120141">
              <w:rPr>
                <w:rStyle w:val="Hyperlink"/>
                <w:noProof/>
                <w:lang w:val="es-ES"/>
              </w:rPr>
              <w:t>5. Phương pháp nghiên cứu</w:t>
            </w:r>
            <w:r>
              <w:rPr>
                <w:noProof/>
                <w:webHidden/>
              </w:rPr>
              <w:tab/>
            </w:r>
            <w:r>
              <w:rPr>
                <w:noProof/>
                <w:webHidden/>
              </w:rPr>
              <w:fldChar w:fldCharType="begin"/>
            </w:r>
            <w:r>
              <w:rPr>
                <w:noProof/>
                <w:webHidden/>
              </w:rPr>
              <w:instrText xml:space="preserve"> PAGEREF _Toc55763983 \h </w:instrText>
            </w:r>
            <w:r>
              <w:rPr>
                <w:noProof/>
                <w:webHidden/>
              </w:rPr>
            </w:r>
            <w:r>
              <w:rPr>
                <w:noProof/>
                <w:webHidden/>
              </w:rPr>
              <w:fldChar w:fldCharType="separate"/>
            </w:r>
            <w:r>
              <w:rPr>
                <w:noProof/>
                <w:webHidden/>
              </w:rPr>
              <w:t>10</w:t>
            </w:r>
            <w:r>
              <w:rPr>
                <w:noProof/>
                <w:webHidden/>
              </w:rPr>
              <w:fldChar w:fldCharType="end"/>
            </w:r>
          </w:hyperlink>
        </w:p>
        <w:p w14:paraId="77DDE9AB" w14:textId="7A817318" w:rsidR="005775A0" w:rsidRDefault="005775A0">
          <w:pPr>
            <w:pStyle w:val="TOC2"/>
            <w:tabs>
              <w:tab w:val="right" w:leader="dot" w:pos="8777"/>
            </w:tabs>
            <w:rPr>
              <w:rFonts w:asciiTheme="minorHAnsi" w:eastAsiaTheme="minorEastAsia" w:hAnsiTheme="minorHAnsi" w:cstheme="minorBidi"/>
              <w:noProof/>
              <w:lang w:val="en-VN" w:eastAsia="en-US"/>
            </w:rPr>
          </w:pPr>
          <w:hyperlink w:anchor="_Toc55763984" w:history="1">
            <w:r w:rsidRPr="00120141">
              <w:rPr>
                <w:rStyle w:val="Hyperlink"/>
                <w:noProof/>
                <w:lang w:val="es-ES"/>
              </w:rPr>
              <w:t>6. Kết quả đạt được</w:t>
            </w:r>
            <w:r>
              <w:rPr>
                <w:noProof/>
                <w:webHidden/>
              </w:rPr>
              <w:tab/>
            </w:r>
            <w:r>
              <w:rPr>
                <w:noProof/>
                <w:webHidden/>
              </w:rPr>
              <w:fldChar w:fldCharType="begin"/>
            </w:r>
            <w:r>
              <w:rPr>
                <w:noProof/>
                <w:webHidden/>
              </w:rPr>
              <w:instrText xml:space="preserve"> PAGEREF _Toc55763984 \h </w:instrText>
            </w:r>
            <w:r>
              <w:rPr>
                <w:noProof/>
                <w:webHidden/>
              </w:rPr>
            </w:r>
            <w:r>
              <w:rPr>
                <w:noProof/>
                <w:webHidden/>
              </w:rPr>
              <w:fldChar w:fldCharType="separate"/>
            </w:r>
            <w:r>
              <w:rPr>
                <w:noProof/>
                <w:webHidden/>
              </w:rPr>
              <w:t>10</w:t>
            </w:r>
            <w:r>
              <w:rPr>
                <w:noProof/>
                <w:webHidden/>
              </w:rPr>
              <w:fldChar w:fldCharType="end"/>
            </w:r>
          </w:hyperlink>
        </w:p>
        <w:p w14:paraId="175A33CB" w14:textId="2B1C8D14" w:rsidR="005775A0" w:rsidRDefault="005775A0">
          <w:pPr>
            <w:pStyle w:val="TOC2"/>
            <w:tabs>
              <w:tab w:val="right" w:leader="dot" w:pos="8777"/>
            </w:tabs>
            <w:rPr>
              <w:rFonts w:asciiTheme="minorHAnsi" w:eastAsiaTheme="minorEastAsia" w:hAnsiTheme="minorHAnsi" w:cstheme="minorBidi"/>
              <w:noProof/>
              <w:lang w:val="en-VN" w:eastAsia="en-US"/>
            </w:rPr>
          </w:pPr>
          <w:hyperlink w:anchor="_Toc55763985" w:history="1">
            <w:r w:rsidRPr="00120141">
              <w:rPr>
                <w:rStyle w:val="Hyperlink"/>
                <w:noProof/>
                <w:lang w:val="es-ES"/>
              </w:rPr>
              <w:t>7. Bố cục luận văn</w:t>
            </w:r>
            <w:r>
              <w:rPr>
                <w:noProof/>
                <w:webHidden/>
              </w:rPr>
              <w:tab/>
            </w:r>
            <w:r>
              <w:rPr>
                <w:noProof/>
                <w:webHidden/>
              </w:rPr>
              <w:fldChar w:fldCharType="begin"/>
            </w:r>
            <w:r>
              <w:rPr>
                <w:noProof/>
                <w:webHidden/>
              </w:rPr>
              <w:instrText xml:space="preserve"> PAGEREF _Toc55763985 \h </w:instrText>
            </w:r>
            <w:r>
              <w:rPr>
                <w:noProof/>
                <w:webHidden/>
              </w:rPr>
            </w:r>
            <w:r>
              <w:rPr>
                <w:noProof/>
                <w:webHidden/>
              </w:rPr>
              <w:fldChar w:fldCharType="separate"/>
            </w:r>
            <w:r>
              <w:rPr>
                <w:noProof/>
                <w:webHidden/>
              </w:rPr>
              <w:t>10</w:t>
            </w:r>
            <w:r>
              <w:rPr>
                <w:noProof/>
                <w:webHidden/>
              </w:rPr>
              <w:fldChar w:fldCharType="end"/>
            </w:r>
          </w:hyperlink>
        </w:p>
        <w:p w14:paraId="7A81B128" w14:textId="2E6F70F5" w:rsidR="005775A0" w:rsidRDefault="005775A0">
          <w:pPr>
            <w:pStyle w:val="TOC1"/>
            <w:rPr>
              <w:rFonts w:asciiTheme="minorHAnsi" w:eastAsiaTheme="minorEastAsia" w:hAnsiTheme="minorHAnsi" w:cstheme="minorBidi"/>
              <w:b w:val="0"/>
              <w:lang w:val="en-VN" w:eastAsia="en-US"/>
            </w:rPr>
          </w:pPr>
          <w:hyperlink w:anchor="_Toc55763986" w:history="1">
            <w:r w:rsidRPr="00120141">
              <w:rPr>
                <w:rStyle w:val="Hyperlink"/>
              </w:rPr>
              <w:t>PHẦN NỘI DUNG</w:t>
            </w:r>
            <w:r>
              <w:rPr>
                <w:webHidden/>
              </w:rPr>
              <w:tab/>
            </w:r>
            <w:r>
              <w:rPr>
                <w:webHidden/>
              </w:rPr>
              <w:fldChar w:fldCharType="begin"/>
            </w:r>
            <w:r>
              <w:rPr>
                <w:webHidden/>
              </w:rPr>
              <w:instrText xml:space="preserve"> PAGEREF _Toc55763986 \h </w:instrText>
            </w:r>
            <w:r>
              <w:rPr>
                <w:webHidden/>
              </w:rPr>
            </w:r>
            <w:r>
              <w:rPr>
                <w:webHidden/>
              </w:rPr>
              <w:fldChar w:fldCharType="separate"/>
            </w:r>
            <w:r>
              <w:rPr>
                <w:webHidden/>
              </w:rPr>
              <w:t>11</w:t>
            </w:r>
            <w:r>
              <w:rPr>
                <w:webHidden/>
              </w:rPr>
              <w:fldChar w:fldCharType="end"/>
            </w:r>
          </w:hyperlink>
        </w:p>
        <w:p w14:paraId="5C76577F" w14:textId="61E439C0" w:rsidR="005775A0" w:rsidRDefault="005775A0">
          <w:pPr>
            <w:pStyle w:val="TOC1"/>
            <w:rPr>
              <w:rFonts w:asciiTheme="minorHAnsi" w:eastAsiaTheme="minorEastAsia" w:hAnsiTheme="minorHAnsi" w:cstheme="minorBidi"/>
              <w:b w:val="0"/>
              <w:lang w:val="en-VN" w:eastAsia="en-US"/>
            </w:rPr>
          </w:pPr>
          <w:hyperlink w:anchor="_Toc55763987" w:history="1">
            <w:r w:rsidRPr="00120141">
              <w:rPr>
                <w:rStyle w:val="Hyperlink"/>
              </w:rPr>
              <w:t>CHƯƠNG 1</w:t>
            </w:r>
            <w:r>
              <w:rPr>
                <w:webHidden/>
              </w:rPr>
              <w:tab/>
            </w:r>
            <w:r>
              <w:rPr>
                <w:webHidden/>
              </w:rPr>
              <w:fldChar w:fldCharType="begin"/>
            </w:r>
            <w:r>
              <w:rPr>
                <w:webHidden/>
              </w:rPr>
              <w:instrText xml:space="preserve"> PAGEREF _Toc55763987 \h </w:instrText>
            </w:r>
            <w:r>
              <w:rPr>
                <w:webHidden/>
              </w:rPr>
            </w:r>
            <w:r>
              <w:rPr>
                <w:webHidden/>
              </w:rPr>
              <w:fldChar w:fldCharType="separate"/>
            </w:r>
            <w:r>
              <w:rPr>
                <w:webHidden/>
              </w:rPr>
              <w:t>11</w:t>
            </w:r>
            <w:r>
              <w:rPr>
                <w:webHidden/>
              </w:rPr>
              <w:fldChar w:fldCharType="end"/>
            </w:r>
          </w:hyperlink>
        </w:p>
        <w:p w14:paraId="430788AA" w14:textId="3B99C33A" w:rsidR="005775A0" w:rsidRDefault="005775A0">
          <w:pPr>
            <w:pStyle w:val="TOC1"/>
            <w:rPr>
              <w:rFonts w:asciiTheme="minorHAnsi" w:eastAsiaTheme="minorEastAsia" w:hAnsiTheme="minorHAnsi" w:cstheme="minorBidi"/>
              <w:b w:val="0"/>
              <w:lang w:val="en-VN" w:eastAsia="en-US"/>
            </w:rPr>
          </w:pPr>
          <w:hyperlink w:anchor="_Toc55763988" w:history="1">
            <w:r w:rsidRPr="00120141">
              <w:rPr>
                <w:rStyle w:val="Hyperlink"/>
              </w:rPr>
              <w:t>MÔ TẢ BÀI TOÁN</w:t>
            </w:r>
            <w:r>
              <w:rPr>
                <w:webHidden/>
              </w:rPr>
              <w:tab/>
            </w:r>
            <w:r>
              <w:rPr>
                <w:webHidden/>
              </w:rPr>
              <w:fldChar w:fldCharType="begin"/>
            </w:r>
            <w:r>
              <w:rPr>
                <w:webHidden/>
              </w:rPr>
              <w:instrText xml:space="preserve"> PAGEREF _Toc55763988 \h </w:instrText>
            </w:r>
            <w:r>
              <w:rPr>
                <w:webHidden/>
              </w:rPr>
            </w:r>
            <w:r>
              <w:rPr>
                <w:webHidden/>
              </w:rPr>
              <w:fldChar w:fldCharType="separate"/>
            </w:r>
            <w:r>
              <w:rPr>
                <w:webHidden/>
              </w:rPr>
              <w:t>11</w:t>
            </w:r>
            <w:r>
              <w:rPr>
                <w:webHidden/>
              </w:rPr>
              <w:fldChar w:fldCharType="end"/>
            </w:r>
          </w:hyperlink>
        </w:p>
        <w:p w14:paraId="1312C052" w14:textId="2ADD361C" w:rsidR="005775A0" w:rsidRDefault="005775A0">
          <w:pPr>
            <w:pStyle w:val="TOC2"/>
            <w:tabs>
              <w:tab w:val="right" w:leader="dot" w:pos="8777"/>
            </w:tabs>
            <w:rPr>
              <w:rFonts w:asciiTheme="minorHAnsi" w:eastAsiaTheme="minorEastAsia" w:hAnsiTheme="minorHAnsi" w:cstheme="minorBidi"/>
              <w:noProof/>
              <w:lang w:val="en-VN" w:eastAsia="en-US"/>
            </w:rPr>
          </w:pPr>
          <w:hyperlink w:anchor="_Toc55763989" w:history="1">
            <w:r w:rsidRPr="00120141">
              <w:rPr>
                <w:rStyle w:val="Hyperlink"/>
                <w:noProof/>
                <w:lang w:val="es-ES"/>
              </w:rPr>
              <w:t xml:space="preserve">1. </w:t>
            </w:r>
            <w:r w:rsidRPr="00120141">
              <w:rPr>
                <w:rStyle w:val="Hyperlink"/>
                <w:noProof/>
                <w:lang w:val="es-ES" w:eastAsia="vi-VN"/>
              </w:rPr>
              <w:t>Mô tả chi tiết bài toán</w:t>
            </w:r>
            <w:r>
              <w:rPr>
                <w:noProof/>
                <w:webHidden/>
              </w:rPr>
              <w:tab/>
            </w:r>
            <w:r>
              <w:rPr>
                <w:noProof/>
                <w:webHidden/>
              </w:rPr>
              <w:fldChar w:fldCharType="begin"/>
            </w:r>
            <w:r>
              <w:rPr>
                <w:noProof/>
                <w:webHidden/>
              </w:rPr>
              <w:instrText xml:space="preserve"> PAGEREF _Toc55763989 \h </w:instrText>
            </w:r>
            <w:r>
              <w:rPr>
                <w:noProof/>
                <w:webHidden/>
              </w:rPr>
            </w:r>
            <w:r>
              <w:rPr>
                <w:noProof/>
                <w:webHidden/>
              </w:rPr>
              <w:fldChar w:fldCharType="separate"/>
            </w:r>
            <w:r>
              <w:rPr>
                <w:noProof/>
                <w:webHidden/>
              </w:rPr>
              <w:t>11</w:t>
            </w:r>
            <w:r>
              <w:rPr>
                <w:noProof/>
                <w:webHidden/>
              </w:rPr>
              <w:fldChar w:fldCharType="end"/>
            </w:r>
          </w:hyperlink>
        </w:p>
        <w:p w14:paraId="5168C61B" w14:textId="17CE62DD" w:rsidR="005775A0" w:rsidRDefault="005775A0">
          <w:pPr>
            <w:pStyle w:val="TOC2"/>
            <w:tabs>
              <w:tab w:val="right" w:leader="dot" w:pos="8777"/>
            </w:tabs>
            <w:rPr>
              <w:rFonts w:asciiTheme="minorHAnsi" w:eastAsiaTheme="minorEastAsia" w:hAnsiTheme="minorHAnsi" w:cstheme="minorBidi"/>
              <w:noProof/>
              <w:lang w:val="en-VN" w:eastAsia="en-US"/>
            </w:rPr>
          </w:pPr>
          <w:hyperlink w:anchor="_Toc55763990" w:history="1">
            <w:r w:rsidRPr="00120141">
              <w:rPr>
                <w:rStyle w:val="Hyperlink"/>
                <w:noProof/>
                <w:lang w:val="es-ES" w:eastAsia="vi-VN"/>
              </w:rPr>
              <w:t>2. Vấn đề và giải pháp liên quan đến bài toán</w:t>
            </w:r>
            <w:r>
              <w:rPr>
                <w:noProof/>
                <w:webHidden/>
              </w:rPr>
              <w:tab/>
            </w:r>
            <w:r>
              <w:rPr>
                <w:noProof/>
                <w:webHidden/>
              </w:rPr>
              <w:fldChar w:fldCharType="begin"/>
            </w:r>
            <w:r>
              <w:rPr>
                <w:noProof/>
                <w:webHidden/>
              </w:rPr>
              <w:instrText xml:space="preserve"> PAGEREF _Toc55763990 \h </w:instrText>
            </w:r>
            <w:r>
              <w:rPr>
                <w:noProof/>
                <w:webHidden/>
              </w:rPr>
            </w:r>
            <w:r>
              <w:rPr>
                <w:noProof/>
                <w:webHidden/>
              </w:rPr>
              <w:fldChar w:fldCharType="separate"/>
            </w:r>
            <w:r>
              <w:rPr>
                <w:noProof/>
                <w:webHidden/>
              </w:rPr>
              <w:t>11</w:t>
            </w:r>
            <w:r>
              <w:rPr>
                <w:noProof/>
                <w:webHidden/>
              </w:rPr>
              <w:fldChar w:fldCharType="end"/>
            </w:r>
          </w:hyperlink>
        </w:p>
        <w:p w14:paraId="3B84DC1D" w14:textId="66F16509" w:rsidR="005775A0" w:rsidRDefault="005775A0">
          <w:pPr>
            <w:pStyle w:val="TOC3"/>
            <w:tabs>
              <w:tab w:val="right" w:leader="dot" w:pos="8777"/>
            </w:tabs>
            <w:rPr>
              <w:rFonts w:asciiTheme="minorHAnsi" w:eastAsiaTheme="minorEastAsia" w:hAnsiTheme="minorHAnsi" w:cstheme="minorBidi"/>
              <w:noProof/>
              <w:lang w:val="en-VN" w:eastAsia="en-US"/>
            </w:rPr>
          </w:pPr>
          <w:hyperlink w:anchor="_Toc55763991" w:history="1">
            <w:r w:rsidRPr="00120141">
              <w:rPr>
                <w:rStyle w:val="Hyperlink"/>
                <w:noProof/>
                <w:lang w:val="es-ES" w:eastAsia="vi-VN"/>
              </w:rPr>
              <w:t>2.</w:t>
            </w:r>
            <w:r w:rsidRPr="00120141">
              <w:rPr>
                <w:rStyle w:val="Hyperlink"/>
                <w:noProof/>
                <w:lang w:val="es-ES"/>
              </w:rPr>
              <w:t>1.</w:t>
            </w:r>
            <w:r>
              <w:rPr>
                <w:noProof/>
                <w:webHidden/>
              </w:rPr>
              <w:tab/>
            </w:r>
            <w:r>
              <w:rPr>
                <w:noProof/>
                <w:webHidden/>
              </w:rPr>
              <w:fldChar w:fldCharType="begin"/>
            </w:r>
            <w:r>
              <w:rPr>
                <w:noProof/>
                <w:webHidden/>
              </w:rPr>
              <w:instrText xml:space="preserve"> PAGEREF _Toc55763991 \h </w:instrText>
            </w:r>
            <w:r>
              <w:rPr>
                <w:noProof/>
                <w:webHidden/>
              </w:rPr>
            </w:r>
            <w:r>
              <w:rPr>
                <w:noProof/>
                <w:webHidden/>
              </w:rPr>
              <w:fldChar w:fldCharType="separate"/>
            </w:r>
            <w:r>
              <w:rPr>
                <w:noProof/>
                <w:webHidden/>
              </w:rPr>
              <w:t>11</w:t>
            </w:r>
            <w:r>
              <w:rPr>
                <w:noProof/>
                <w:webHidden/>
              </w:rPr>
              <w:fldChar w:fldCharType="end"/>
            </w:r>
          </w:hyperlink>
        </w:p>
        <w:p w14:paraId="72FD2A5C" w14:textId="07254DB2" w:rsidR="005775A0" w:rsidRDefault="005775A0">
          <w:pPr>
            <w:pStyle w:val="TOC1"/>
            <w:rPr>
              <w:rFonts w:asciiTheme="minorHAnsi" w:eastAsiaTheme="minorEastAsia" w:hAnsiTheme="minorHAnsi" w:cstheme="minorBidi"/>
              <w:b w:val="0"/>
              <w:lang w:val="en-VN" w:eastAsia="en-US"/>
            </w:rPr>
          </w:pPr>
          <w:hyperlink w:anchor="_Toc55763992" w:history="1">
            <w:r w:rsidRPr="00120141">
              <w:rPr>
                <w:rStyle w:val="Hyperlink"/>
              </w:rPr>
              <w:t>CHƯƠNG 2</w:t>
            </w:r>
            <w:r>
              <w:rPr>
                <w:webHidden/>
              </w:rPr>
              <w:tab/>
            </w:r>
            <w:r>
              <w:rPr>
                <w:webHidden/>
              </w:rPr>
              <w:fldChar w:fldCharType="begin"/>
            </w:r>
            <w:r>
              <w:rPr>
                <w:webHidden/>
              </w:rPr>
              <w:instrText xml:space="preserve"> PAGEREF _Toc55763992 \h </w:instrText>
            </w:r>
            <w:r>
              <w:rPr>
                <w:webHidden/>
              </w:rPr>
            </w:r>
            <w:r>
              <w:rPr>
                <w:webHidden/>
              </w:rPr>
              <w:fldChar w:fldCharType="separate"/>
            </w:r>
            <w:r>
              <w:rPr>
                <w:webHidden/>
              </w:rPr>
              <w:t>12</w:t>
            </w:r>
            <w:r>
              <w:rPr>
                <w:webHidden/>
              </w:rPr>
              <w:fldChar w:fldCharType="end"/>
            </w:r>
          </w:hyperlink>
        </w:p>
        <w:p w14:paraId="754F05DA" w14:textId="44144F4A" w:rsidR="005775A0" w:rsidRDefault="005775A0">
          <w:pPr>
            <w:pStyle w:val="TOC1"/>
            <w:rPr>
              <w:rFonts w:asciiTheme="minorHAnsi" w:eastAsiaTheme="minorEastAsia" w:hAnsiTheme="minorHAnsi" w:cstheme="minorBidi"/>
              <w:b w:val="0"/>
              <w:lang w:val="en-VN" w:eastAsia="en-US"/>
            </w:rPr>
          </w:pPr>
          <w:hyperlink w:anchor="_Toc55763993" w:history="1">
            <w:r w:rsidRPr="00120141">
              <w:rPr>
                <w:rStyle w:val="Hyperlink"/>
              </w:rPr>
              <w:t>THIẾT KẾ VÀ CÀI ĐẶT</w:t>
            </w:r>
            <w:r>
              <w:rPr>
                <w:webHidden/>
              </w:rPr>
              <w:tab/>
            </w:r>
            <w:r>
              <w:rPr>
                <w:webHidden/>
              </w:rPr>
              <w:fldChar w:fldCharType="begin"/>
            </w:r>
            <w:r>
              <w:rPr>
                <w:webHidden/>
              </w:rPr>
              <w:instrText xml:space="preserve"> PAGEREF _Toc55763993 \h </w:instrText>
            </w:r>
            <w:r>
              <w:rPr>
                <w:webHidden/>
              </w:rPr>
            </w:r>
            <w:r>
              <w:rPr>
                <w:webHidden/>
              </w:rPr>
              <w:fldChar w:fldCharType="separate"/>
            </w:r>
            <w:r>
              <w:rPr>
                <w:webHidden/>
              </w:rPr>
              <w:t>12</w:t>
            </w:r>
            <w:r>
              <w:rPr>
                <w:webHidden/>
              </w:rPr>
              <w:fldChar w:fldCharType="end"/>
            </w:r>
          </w:hyperlink>
        </w:p>
        <w:p w14:paraId="73A074E7" w14:textId="2346538B" w:rsidR="005775A0" w:rsidRDefault="005775A0">
          <w:pPr>
            <w:pStyle w:val="TOC2"/>
            <w:tabs>
              <w:tab w:val="right" w:leader="dot" w:pos="8777"/>
            </w:tabs>
            <w:rPr>
              <w:rFonts w:asciiTheme="minorHAnsi" w:eastAsiaTheme="minorEastAsia" w:hAnsiTheme="minorHAnsi" w:cstheme="minorBidi"/>
              <w:noProof/>
              <w:lang w:val="en-VN" w:eastAsia="en-US"/>
            </w:rPr>
          </w:pPr>
          <w:hyperlink w:anchor="_Toc55763994" w:history="1">
            <w:r w:rsidRPr="00120141">
              <w:rPr>
                <w:rStyle w:val="Hyperlink"/>
                <w:noProof/>
                <w:lang w:val="es-ES"/>
              </w:rPr>
              <w:t>1. Thiết kế hệ thống</w:t>
            </w:r>
            <w:r>
              <w:rPr>
                <w:noProof/>
                <w:webHidden/>
              </w:rPr>
              <w:tab/>
            </w:r>
            <w:r>
              <w:rPr>
                <w:noProof/>
                <w:webHidden/>
              </w:rPr>
              <w:fldChar w:fldCharType="begin"/>
            </w:r>
            <w:r>
              <w:rPr>
                <w:noProof/>
                <w:webHidden/>
              </w:rPr>
              <w:instrText xml:space="preserve"> PAGEREF _Toc55763994 \h </w:instrText>
            </w:r>
            <w:r>
              <w:rPr>
                <w:noProof/>
                <w:webHidden/>
              </w:rPr>
            </w:r>
            <w:r>
              <w:rPr>
                <w:noProof/>
                <w:webHidden/>
              </w:rPr>
              <w:fldChar w:fldCharType="separate"/>
            </w:r>
            <w:r>
              <w:rPr>
                <w:noProof/>
                <w:webHidden/>
              </w:rPr>
              <w:t>12</w:t>
            </w:r>
            <w:r>
              <w:rPr>
                <w:noProof/>
                <w:webHidden/>
              </w:rPr>
              <w:fldChar w:fldCharType="end"/>
            </w:r>
          </w:hyperlink>
        </w:p>
        <w:p w14:paraId="6DB1B3BB" w14:textId="4A3AAD38" w:rsidR="005775A0" w:rsidRDefault="005775A0">
          <w:pPr>
            <w:pStyle w:val="TOC2"/>
            <w:tabs>
              <w:tab w:val="right" w:leader="dot" w:pos="8777"/>
            </w:tabs>
            <w:rPr>
              <w:rFonts w:asciiTheme="minorHAnsi" w:eastAsiaTheme="minorEastAsia" w:hAnsiTheme="minorHAnsi" w:cstheme="minorBidi"/>
              <w:noProof/>
              <w:lang w:val="en-VN" w:eastAsia="en-US"/>
            </w:rPr>
          </w:pPr>
          <w:hyperlink w:anchor="_Toc55763995" w:history="1">
            <w:r w:rsidRPr="00120141">
              <w:rPr>
                <w:rStyle w:val="Hyperlink"/>
                <w:noProof/>
                <w:lang w:val="es-ES"/>
              </w:rPr>
              <w:t xml:space="preserve">2. </w:t>
            </w:r>
            <w:r w:rsidRPr="00120141">
              <w:rPr>
                <w:rStyle w:val="Hyperlink"/>
                <w:noProof/>
              </w:rPr>
              <w:t>C</w:t>
            </w:r>
            <w:r w:rsidRPr="00120141">
              <w:rPr>
                <w:rStyle w:val="Hyperlink"/>
                <w:noProof/>
                <w:lang w:val="es-ES"/>
              </w:rPr>
              <w:t>ài đặ</w:t>
            </w:r>
            <w:r w:rsidRPr="00120141">
              <w:rPr>
                <w:rStyle w:val="Hyperlink"/>
                <w:noProof/>
                <w:lang w:val="es-ES"/>
              </w:rPr>
              <w:t>t</w:t>
            </w:r>
            <w:r w:rsidRPr="00120141">
              <w:rPr>
                <w:rStyle w:val="Hyperlink"/>
                <w:noProof/>
                <w:lang w:val="es-ES"/>
              </w:rPr>
              <w:t xml:space="preserve"> giải thuật</w:t>
            </w:r>
            <w:r>
              <w:rPr>
                <w:noProof/>
                <w:webHidden/>
              </w:rPr>
              <w:tab/>
            </w:r>
            <w:r>
              <w:rPr>
                <w:noProof/>
                <w:webHidden/>
              </w:rPr>
              <w:fldChar w:fldCharType="begin"/>
            </w:r>
            <w:r>
              <w:rPr>
                <w:noProof/>
                <w:webHidden/>
              </w:rPr>
              <w:instrText xml:space="preserve"> PAGEREF _Toc55763995 \h </w:instrText>
            </w:r>
            <w:r>
              <w:rPr>
                <w:noProof/>
                <w:webHidden/>
              </w:rPr>
            </w:r>
            <w:r>
              <w:rPr>
                <w:noProof/>
                <w:webHidden/>
              </w:rPr>
              <w:fldChar w:fldCharType="separate"/>
            </w:r>
            <w:r>
              <w:rPr>
                <w:noProof/>
                <w:webHidden/>
              </w:rPr>
              <w:t>12</w:t>
            </w:r>
            <w:r>
              <w:rPr>
                <w:noProof/>
                <w:webHidden/>
              </w:rPr>
              <w:fldChar w:fldCharType="end"/>
            </w:r>
          </w:hyperlink>
        </w:p>
        <w:p w14:paraId="554909D7" w14:textId="75A31E13" w:rsidR="005775A0" w:rsidRDefault="005775A0">
          <w:pPr>
            <w:pStyle w:val="TOC1"/>
            <w:rPr>
              <w:rFonts w:asciiTheme="minorHAnsi" w:eastAsiaTheme="minorEastAsia" w:hAnsiTheme="minorHAnsi" w:cstheme="minorBidi"/>
              <w:b w:val="0"/>
              <w:lang w:val="en-VN" w:eastAsia="en-US"/>
            </w:rPr>
          </w:pPr>
          <w:hyperlink w:anchor="_Toc55763996" w:history="1">
            <w:r w:rsidRPr="00120141">
              <w:rPr>
                <w:rStyle w:val="Hyperlink"/>
              </w:rPr>
              <w:t>CHƯƠNG 3</w:t>
            </w:r>
            <w:r>
              <w:rPr>
                <w:webHidden/>
              </w:rPr>
              <w:tab/>
            </w:r>
            <w:r>
              <w:rPr>
                <w:webHidden/>
              </w:rPr>
              <w:fldChar w:fldCharType="begin"/>
            </w:r>
            <w:r>
              <w:rPr>
                <w:webHidden/>
              </w:rPr>
              <w:instrText xml:space="preserve"> PAGEREF _Toc55763996 \h </w:instrText>
            </w:r>
            <w:r>
              <w:rPr>
                <w:webHidden/>
              </w:rPr>
            </w:r>
            <w:r>
              <w:rPr>
                <w:webHidden/>
              </w:rPr>
              <w:fldChar w:fldCharType="separate"/>
            </w:r>
            <w:r>
              <w:rPr>
                <w:webHidden/>
              </w:rPr>
              <w:t>13</w:t>
            </w:r>
            <w:r>
              <w:rPr>
                <w:webHidden/>
              </w:rPr>
              <w:fldChar w:fldCharType="end"/>
            </w:r>
          </w:hyperlink>
        </w:p>
        <w:p w14:paraId="6E0B4F26" w14:textId="4FE15811" w:rsidR="005775A0" w:rsidRDefault="005775A0">
          <w:pPr>
            <w:pStyle w:val="TOC1"/>
            <w:rPr>
              <w:rFonts w:asciiTheme="minorHAnsi" w:eastAsiaTheme="minorEastAsia" w:hAnsiTheme="minorHAnsi" w:cstheme="minorBidi"/>
              <w:b w:val="0"/>
              <w:lang w:val="en-VN" w:eastAsia="en-US"/>
            </w:rPr>
          </w:pPr>
          <w:hyperlink w:anchor="_Toc55763997" w:history="1">
            <w:r w:rsidRPr="00120141">
              <w:rPr>
                <w:rStyle w:val="Hyperlink"/>
              </w:rPr>
              <w:t>KIỂM THỬ VÀ ĐÁNH GIÁ</w:t>
            </w:r>
            <w:r w:rsidRPr="00120141">
              <w:rPr>
                <w:rStyle w:val="Hyperlink"/>
                <w:lang w:val="vi-VN"/>
              </w:rPr>
              <w:t xml:space="preserve"> =&gt; giới thiệu demo</w:t>
            </w:r>
            <w:r>
              <w:rPr>
                <w:webHidden/>
              </w:rPr>
              <w:tab/>
            </w:r>
            <w:r>
              <w:rPr>
                <w:webHidden/>
              </w:rPr>
              <w:fldChar w:fldCharType="begin"/>
            </w:r>
            <w:r>
              <w:rPr>
                <w:webHidden/>
              </w:rPr>
              <w:instrText xml:space="preserve"> PAGEREF _Toc55763997 \h </w:instrText>
            </w:r>
            <w:r>
              <w:rPr>
                <w:webHidden/>
              </w:rPr>
            </w:r>
            <w:r>
              <w:rPr>
                <w:webHidden/>
              </w:rPr>
              <w:fldChar w:fldCharType="separate"/>
            </w:r>
            <w:r>
              <w:rPr>
                <w:webHidden/>
              </w:rPr>
              <w:t>13</w:t>
            </w:r>
            <w:r>
              <w:rPr>
                <w:webHidden/>
              </w:rPr>
              <w:fldChar w:fldCharType="end"/>
            </w:r>
          </w:hyperlink>
        </w:p>
        <w:p w14:paraId="42E86109" w14:textId="404AFC35" w:rsidR="005775A0" w:rsidRDefault="005775A0">
          <w:pPr>
            <w:pStyle w:val="TOC2"/>
            <w:tabs>
              <w:tab w:val="left" w:pos="720"/>
              <w:tab w:val="right" w:leader="dot" w:pos="8777"/>
            </w:tabs>
            <w:rPr>
              <w:rFonts w:asciiTheme="minorHAnsi" w:eastAsiaTheme="minorEastAsia" w:hAnsiTheme="minorHAnsi" w:cstheme="minorBidi"/>
              <w:noProof/>
              <w:lang w:val="en-VN" w:eastAsia="en-US"/>
            </w:rPr>
          </w:pPr>
          <w:hyperlink w:anchor="_Toc55763998" w:history="1">
            <w:r w:rsidRPr="00120141">
              <w:rPr>
                <w:rStyle w:val="Hyperlink"/>
                <w:noProof/>
                <w:lang w:val="es-ES"/>
              </w:rPr>
              <w:t>1.</w:t>
            </w:r>
            <w:r>
              <w:rPr>
                <w:rFonts w:asciiTheme="minorHAnsi" w:eastAsiaTheme="minorEastAsia" w:hAnsiTheme="minorHAnsi" w:cstheme="minorBidi"/>
                <w:noProof/>
                <w:lang w:val="en-VN" w:eastAsia="en-US"/>
              </w:rPr>
              <w:tab/>
            </w:r>
            <w:r w:rsidRPr="00120141">
              <w:rPr>
                <w:rStyle w:val="Hyperlink"/>
                <w:noProof/>
                <w:lang w:val="es-ES"/>
              </w:rPr>
              <w:t xml:space="preserve">Kết quả </w:t>
            </w:r>
            <w:r w:rsidRPr="00120141">
              <w:rPr>
                <w:rStyle w:val="Hyperlink"/>
                <w:noProof/>
                <w:lang w:val="es-ES"/>
              </w:rPr>
              <w:t>k</w:t>
            </w:r>
            <w:r w:rsidRPr="00120141">
              <w:rPr>
                <w:rStyle w:val="Hyperlink"/>
                <w:noProof/>
                <w:lang w:val="es-ES"/>
              </w:rPr>
              <w:t>iểm tra</w:t>
            </w:r>
            <w:r>
              <w:rPr>
                <w:noProof/>
                <w:webHidden/>
              </w:rPr>
              <w:tab/>
            </w:r>
            <w:r>
              <w:rPr>
                <w:noProof/>
                <w:webHidden/>
              </w:rPr>
              <w:fldChar w:fldCharType="begin"/>
            </w:r>
            <w:r>
              <w:rPr>
                <w:noProof/>
                <w:webHidden/>
              </w:rPr>
              <w:instrText xml:space="preserve"> PAGEREF _Toc55763998 \h </w:instrText>
            </w:r>
            <w:r>
              <w:rPr>
                <w:noProof/>
                <w:webHidden/>
              </w:rPr>
            </w:r>
            <w:r>
              <w:rPr>
                <w:noProof/>
                <w:webHidden/>
              </w:rPr>
              <w:fldChar w:fldCharType="separate"/>
            </w:r>
            <w:r>
              <w:rPr>
                <w:noProof/>
                <w:webHidden/>
              </w:rPr>
              <w:t>13</w:t>
            </w:r>
            <w:r>
              <w:rPr>
                <w:noProof/>
                <w:webHidden/>
              </w:rPr>
              <w:fldChar w:fldCharType="end"/>
            </w:r>
          </w:hyperlink>
        </w:p>
        <w:p w14:paraId="67DF7667" w14:textId="6C25555A" w:rsidR="005775A0" w:rsidRDefault="005775A0">
          <w:pPr>
            <w:pStyle w:val="TOC1"/>
            <w:rPr>
              <w:rFonts w:asciiTheme="minorHAnsi" w:eastAsiaTheme="minorEastAsia" w:hAnsiTheme="minorHAnsi" w:cstheme="minorBidi"/>
              <w:b w:val="0"/>
              <w:lang w:val="en-VN" w:eastAsia="en-US"/>
            </w:rPr>
          </w:pPr>
          <w:hyperlink w:anchor="_Toc55763999" w:history="1">
            <w:r w:rsidRPr="00120141">
              <w:rPr>
                <w:rStyle w:val="Hyperlink"/>
              </w:rPr>
              <w:t>PHẦN KẾT LUẬN</w:t>
            </w:r>
            <w:r>
              <w:rPr>
                <w:webHidden/>
              </w:rPr>
              <w:tab/>
            </w:r>
            <w:r>
              <w:rPr>
                <w:webHidden/>
              </w:rPr>
              <w:fldChar w:fldCharType="begin"/>
            </w:r>
            <w:r>
              <w:rPr>
                <w:webHidden/>
              </w:rPr>
              <w:instrText xml:space="preserve"> PAGEREF _Toc55763999 \h </w:instrText>
            </w:r>
            <w:r>
              <w:rPr>
                <w:webHidden/>
              </w:rPr>
            </w:r>
            <w:r>
              <w:rPr>
                <w:webHidden/>
              </w:rPr>
              <w:fldChar w:fldCharType="separate"/>
            </w:r>
            <w:r>
              <w:rPr>
                <w:webHidden/>
              </w:rPr>
              <w:t>14</w:t>
            </w:r>
            <w:r>
              <w:rPr>
                <w:webHidden/>
              </w:rPr>
              <w:fldChar w:fldCharType="end"/>
            </w:r>
          </w:hyperlink>
        </w:p>
        <w:p w14:paraId="02CE28FC" w14:textId="5CD10140" w:rsidR="005775A0" w:rsidRDefault="005775A0">
          <w:pPr>
            <w:pStyle w:val="TOC2"/>
            <w:tabs>
              <w:tab w:val="right" w:leader="dot" w:pos="8777"/>
            </w:tabs>
            <w:rPr>
              <w:rFonts w:asciiTheme="minorHAnsi" w:eastAsiaTheme="minorEastAsia" w:hAnsiTheme="minorHAnsi" w:cstheme="minorBidi"/>
              <w:noProof/>
              <w:lang w:val="en-VN" w:eastAsia="en-US"/>
            </w:rPr>
          </w:pPr>
          <w:hyperlink w:anchor="_Toc55764000" w:history="1">
            <w:r w:rsidRPr="00120141">
              <w:rPr>
                <w:rStyle w:val="Hyperlink"/>
                <w:noProof/>
                <w:lang w:val="es-ES"/>
              </w:rPr>
              <w:t>1. Kết quả đạt được</w:t>
            </w:r>
            <w:r>
              <w:rPr>
                <w:noProof/>
                <w:webHidden/>
              </w:rPr>
              <w:tab/>
            </w:r>
            <w:r>
              <w:rPr>
                <w:noProof/>
                <w:webHidden/>
              </w:rPr>
              <w:fldChar w:fldCharType="begin"/>
            </w:r>
            <w:r>
              <w:rPr>
                <w:noProof/>
                <w:webHidden/>
              </w:rPr>
              <w:instrText xml:space="preserve"> PAGEREF _Toc55764000 \h </w:instrText>
            </w:r>
            <w:r>
              <w:rPr>
                <w:noProof/>
                <w:webHidden/>
              </w:rPr>
            </w:r>
            <w:r>
              <w:rPr>
                <w:noProof/>
                <w:webHidden/>
              </w:rPr>
              <w:fldChar w:fldCharType="separate"/>
            </w:r>
            <w:r>
              <w:rPr>
                <w:noProof/>
                <w:webHidden/>
              </w:rPr>
              <w:t>14</w:t>
            </w:r>
            <w:r>
              <w:rPr>
                <w:noProof/>
                <w:webHidden/>
              </w:rPr>
              <w:fldChar w:fldCharType="end"/>
            </w:r>
          </w:hyperlink>
        </w:p>
        <w:p w14:paraId="3A06FDAD" w14:textId="151D6B06" w:rsidR="005775A0" w:rsidRDefault="005775A0">
          <w:pPr>
            <w:pStyle w:val="TOC2"/>
            <w:tabs>
              <w:tab w:val="right" w:leader="dot" w:pos="8777"/>
            </w:tabs>
            <w:rPr>
              <w:rFonts w:asciiTheme="minorHAnsi" w:eastAsiaTheme="minorEastAsia" w:hAnsiTheme="minorHAnsi" w:cstheme="minorBidi"/>
              <w:noProof/>
              <w:lang w:val="en-VN" w:eastAsia="en-US"/>
            </w:rPr>
          </w:pPr>
          <w:hyperlink w:anchor="_Toc55764001" w:history="1">
            <w:r w:rsidRPr="00120141">
              <w:rPr>
                <w:rStyle w:val="Hyperlink"/>
                <w:noProof/>
                <w:lang w:val="es-ES"/>
              </w:rPr>
              <w:t>2. Hướng phát triển</w:t>
            </w:r>
            <w:r>
              <w:rPr>
                <w:noProof/>
                <w:webHidden/>
              </w:rPr>
              <w:tab/>
            </w:r>
            <w:r>
              <w:rPr>
                <w:noProof/>
                <w:webHidden/>
              </w:rPr>
              <w:fldChar w:fldCharType="begin"/>
            </w:r>
            <w:r>
              <w:rPr>
                <w:noProof/>
                <w:webHidden/>
              </w:rPr>
              <w:instrText xml:space="preserve"> PAGEREF _Toc55764001 \h </w:instrText>
            </w:r>
            <w:r>
              <w:rPr>
                <w:noProof/>
                <w:webHidden/>
              </w:rPr>
            </w:r>
            <w:r>
              <w:rPr>
                <w:noProof/>
                <w:webHidden/>
              </w:rPr>
              <w:fldChar w:fldCharType="separate"/>
            </w:r>
            <w:r>
              <w:rPr>
                <w:noProof/>
                <w:webHidden/>
              </w:rPr>
              <w:t>14</w:t>
            </w:r>
            <w:r>
              <w:rPr>
                <w:noProof/>
                <w:webHidden/>
              </w:rPr>
              <w:fldChar w:fldCharType="end"/>
            </w:r>
          </w:hyperlink>
        </w:p>
        <w:p w14:paraId="393E9D2F" w14:textId="5853C612" w:rsidR="005775A0" w:rsidRDefault="005775A0">
          <w:pPr>
            <w:pStyle w:val="TOC1"/>
            <w:rPr>
              <w:rFonts w:asciiTheme="minorHAnsi" w:eastAsiaTheme="minorEastAsia" w:hAnsiTheme="minorHAnsi" w:cstheme="minorBidi"/>
              <w:b w:val="0"/>
              <w:lang w:val="en-VN" w:eastAsia="en-US"/>
            </w:rPr>
          </w:pPr>
          <w:hyperlink w:anchor="_Toc55764002" w:history="1">
            <w:r w:rsidRPr="00120141">
              <w:rPr>
                <w:rStyle w:val="Hyperlink"/>
              </w:rPr>
              <w:t>TÀI LIỆU THAM KHẢO</w:t>
            </w:r>
            <w:r>
              <w:rPr>
                <w:webHidden/>
              </w:rPr>
              <w:tab/>
            </w:r>
            <w:r>
              <w:rPr>
                <w:webHidden/>
              </w:rPr>
              <w:fldChar w:fldCharType="begin"/>
            </w:r>
            <w:r>
              <w:rPr>
                <w:webHidden/>
              </w:rPr>
              <w:instrText xml:space="preserve"> PAGEREF _Toc55764002 \h </w:instrText>
            </w:r>
            <w:r>
              <w:rPr>
                <w:webHidden/>
              </w:rPr>
            </w:r>
            <w:r>
              <w:rPr>
                <w:webHidden/>
              </w:rPr>
              <w:fldChar w:fldCharType="separate"/>
            </w:r>
            <w:r>
              <w:rPr>
                <w:webHidden/>
              </w:rPr>
              <w:t>15</w:t>
            </w:r>
            <w:r>
              <w:rPr>
                <w:webHidden/>
              </w:rPr>
              <w:fldChar w:fldCharType="end"/>
            </w:r>
          </w:hyperlink>
        </w:p>
        <w:p w14:paraId="283892FF" w14:textId="3220DB8F" w:rsidR="004700EA" w:rsidRPr="00993A84" w:rsidRDefault="009F0D10">
          <w:pPr>
            <w:rPr>
              <w:b/>
              <w:noProof/>
              <w:sz w:val="26"/>
              <w:szCs w:val="26"/>
              <w:lang w:val="es-ES"/>
            </w:rPr>
          </w:pPr>
          <w:r w:rsidRPr="007B222A">
            <w:rPr>
              <w:b/>
              <w:noProof/>
              <w:sz w:val="26"/>
              <w:szCs w:val="26"/>
              <w:lang w:val="es-ES"/>
            </w:rPr>
            <w:fldChar w:fldCharType="end"/>
          </w:r>
        </w:p>
      </w:sdtContent>
    </w:sdt>
    <w:p w14:paraId="4F28B6CA" w14:textId="77777777" w:rsidR="005C2A38" w:rsidRDefault="005C2A38" w:rsidP="00E102E8">
      <w:pPr>
        <w:jc w:val="center"/>
        <w:rPr>
          <w:b/>
          <w:bCs/>
          <w:sz w:val="32"/>
          <w:szCs w:val="32"/>
          <w:lang w:val="es-ES"/>
        </w:rPr>
      </w:pPr>
    </w:p>
    <w:p w14:paraId="6656F3BF" w14:textId="77777777" w:rsidR="005C2A38" w:rsidRDefault="005C2A38" w:rsidP="00E102E8">
      <w:pPr>
        <w:jc w:val="center"/>
        <w:rPr>
          <w:b/>
          <w:bCs/>
          <w:sz w:val="32"/>
          <w:szCs w:val="32"/>
          <w:lang w:val="es-ES"/>
        </w:rPr>
      </w:pPr>
    </w:p>
    <w:p w14:paraId="25D6396B" w14:textId="77777777" w:rsidR="005C2A38" w:rsidRDefault="005C2A38" w:rsidP="00E102E8">
      <w:pPr>
        <w:jc w:val="center"/>
        <w:rPr>
          <w:b/>
          <w:bCs/>
          <w:sz w:val="32"/>
          <w:szCs w:val="32"/>
          <w:lang w:val="es-ES"/>
        </w:rPr>
      </w:pPr>
    </w:p>
    <w:p w14:paraId="04904A9F" w14:textId="77777777" w:rsidR="005C2A38" w:rsidRDefault="005C2A38" w:rsidP="00E102E8">
      <w:pPr>
        <w:jc w:val="center"/>
        <w:rPr>
          <w:b/>
          <w:bCs/>
          <w:sz w:val="32"/>
          <w:szCs w:val="32"/>
          <w:lang w:val="es-ES"/>
        </w:rPr>
      </w:pPr>
    </w:p>
    <w:p w14:paraId="54CF2FCA" w14:textId="77777777" w:rsidR="005C2A38" w:rsidRDefault="005C2A38" w:rsidP="00E102E8">
      <w:pPr>
        <w:jc w:val="center"/>
        <w:rPr>
          <w:b/>
          <w:bCs/>
          <w:sz w:val="32"/>
          <w:szCs w:val="32"/>
          <w:lang w:val="es-ES"/>
        </w:rPr>
      </w:pPr>
    </w:p>
    <w:p w14:paraId="22286DDC" w14:textId="77777777" w:rsidR="005C2A38" w:rsidRDefault="005C2A38" w:rsidP="00E102E8">
      <w:pPr>
        <w:jc w:val="center"/>
        <w:rPr>
          <w:b/>
          <w:bCs/>
          <w:sz w:val="32"/>
          <w:szCs w:val="32"/>
          <w:lang w:val="es-ES"/>
        </w:rPr>
      </w:pPr>
    </w:p>
    <w:p w14:paraId="44165710" w14:textId="77777777" w:rsidR="005C2A38" w:rsidRDefault="005C2A38" w:rsidP="00E102E8">
      <w:pPr>
        <w:jc w:val="center"/>
        <w:rPr>
          <w:b/>
          <w:bCs/>
          <w:sz w:val="32"/>
          <w:szCs w:val="32"/>
          <w:lang w:val="es-ES"/>
        </w:rPr>
      </w:pPr>
    </w:p>
    <w:p w14:paraId="6B9AD55A" w14:textId="77777777" w:rsidR="005C2A38" w:rsidRDefault="005C2A38" w:rsidP="00E102E8">
      <w:pPr>
        <w:jc w:val="center"/>
        <w:rPr>
          <w:b/>
          <w:bCs/>
          <w:sz w:val="32"/>
          <w:szCs w:val="32"/>
          <w:lang w:val="es-ES"/>
        </w:rPr>
      </w:pPr>
    </w:p>
    <w:p w14:paraId="776A9B34" w14:textId="77777777" w:rsidR="005C2A38" w:rsidRDefault="005C2A38" w:rsidP="00E102E8">
      <w:pPr>
        <w:jc w:val="center"/>
        <w:rPr>
          <w:b/>
          <w:bCs/>
          <w:sz w:val="32"/>
          <w:szCs w:val="32"/>
          <w:lang w:val="es-ES"/>
        </w:rPr>
      </w:pPr>
    </w:p>
    <w:p w14:paraId="5B331C34" w14:textId="77777777" w:rsidR="005C2A38" w:rsidRDefault="005C2A38" w:rsidP="00E102E8">
      <w:pPr>
        <w:jc w:val="center"/>
        <w:rPr>
          <w:b/>
          <w:bCs/>
          <w:sz w:val="32"/>
          <w:szCs w:val="32"/>
          <w:lang w:val="es-ES"/>
        </w:rPr>
      </w:pPr>
    </w:p>
    <w:p w14:paraId="03245974" w14:textId="77777777" w:rsidR="005C2A38" w:rsidRDefault="005C2A38" w:rsidP="00E102E8">
      <w:pPr>
        <w:jc w:val="center"/>
        <w:rPr>
          <w:b/>
          <w:bCs/>
          <w:sz w:val="32"/>
          <w:szCs w:val="32"/>
          <w:lang w:val="es-ES"/>
        </w:rPr>
      </w:pPr>
    </w:p>
    <w:p w14:paraId="5221239F" w14:textId="77777777" w:rsidR="005C2A38" w:rsidRDefault="005C2A38" w:rsidP="00E102E8">
      <w:pPr>
        <w:jc w:val="center"/>
        <w:rPr>
          <w:b/>
          <w:bCs/>
          <w:sz w:val="32"/>
          <w:szCs w:val="32"/>
          <w:lang w:val="es-ES"/>
        </w:rPr>
      </w:pPr>
    </w:p>
    <w:p w14:paraId="3164AB20" w14:textId="77777777" w:rsidR="005C2A38" w:rsidRDefault="005C2A38" w:rsidP="00E102E8">
      <w:pPr>
        <w:jc w:val="center"/>
        <w:rPr>
          <w:b/>
          <w:bCs/>
          <w:sz w:val="32"/>
          <w:szCs w:val="32"/>
          <w:lang w:val="es-ES"/>
        </w:rPr>
      </w:pPr>
    </w:p>
    <w:p w14:paraId="4B0F22C2" w14:textId="77777777" w:rsidR="005C2A38" w:rsidRDefault="005C2A38" w:rsidP="00E102E8">
      <w:pPr>
        <w:jc w:val="center"/>
        <w:rPr>
          <w:b/>
          <w:bCs/>
          <w:sz w:val="32"/>
          <w:szCs w:val="32"/>
          <w:lang w:val="es-ES"/>
        </w:rPr>
      </w:pPr>
    </w:p>
    <w:p w14:paraId="1B8A524A" w14:textId="77777777" w:rsidR="005C2A38" w:rsidRDefault="005C2A38" w:rsidP="00E102E8">
      <w:pPr>
        <w:jc w:val="center"/>
        <w:rPr>
          <w:b/>
          <w:bCs/>
          <w:sz w:val="32"/>
          <w:szCs w:val="32"/>
          <w:lang w:val="es-ES"/>
        </w:rPr>
      </w:pPr>
    </w:p>
    <w:p w14:paraId="6F00D319" w14:textId="77777777" w:rsidR="005C2A38" w:rsidRDefault="005C2A38" w:rsidP="00E102E8">
      <w:pPr>
        <w:jc w:val="center"/>
        <w:rPr>
          <w:b/>
          <w:bCs/>
          <w:sz w:val="32"/>
          <w:szCs w:val="32"/>
          <w:lang w:val="es-ES"/>
        </w:rPr>
      </w:pPr>
    </w:p>
    <w:p w14:paraId="7D435E3A" w14:textId="12EF2ADC" w:rsidR="00B325BC" w:rsidRDefault="00B325BC">
      <w:pPr>
        <w:spacing w:line="240" w:lineRule="auto"/>
        <w:jc w:val="left"/>
        <w:rPr>
          <w:b/>
          <w:bCs/>
          <w:sz w:val="32"/>
          <w:szCs w:val="32"/>
          <w:lang w:val="es-ES"/>
        </w:rPr>
      </w:pPr>
      <w:r>
        <w:rPr>
          <w:b/>
          <w:bCs/>
          <w:sz w:val="32"/>
          <w:szCs w:val="32"/>
          <w:lang w:val="es-ES"/>
        </w:rPr>
        <w:br w:type="page"/>
      </w:r>
    </w:p>
    <w:p w14:paraId="1D6BFEFB" w14:textId="49B343F8" w:rsidR="00F4357F" w:rsidRPr="000C0695" w:rsidRDefault="00F4357F" w:rsidP="00E102E8">
      <w:pPr>
        <w:jc w:val="center"/>
        <w:rPr>
          <w:b/>
          <w:bCs/>
          <w:sz w:val="32"/>
          <w:szCs w:val="32"/>
          <w:lang w:val="es-ES"/>
        </w:rPr>
      </w:pPr>
      <w:r w:rsidRPr="000C0695">
        <w:rPr>
          <w:b/>
          <w:bCs/>
          <w:sz w:val="32"/>
          <w:szCs w:val="32"/>
          <w:lang w:val="es-ES"/>
        </w:rPr>
        <w:lastRenderedPageBreak/>
        <w:t>DANH MỤC HÌNH</w:t>
      </w:r>
    </w:p>
    <w:p w14:paraId="53219B74" w14:textId="77777777" w:rsidR="00F4357F" w:rsidRDefault="00F4357F" w:rsidP="00265D22">
      <w:pPr>
        <w:rPr>
          <w:b/>
          <w:bCs/>
          <w:lang w:val="es-ES"/>
        </w:rPr>
      </w:pPr>
    </w:p>
    <w:p w14:paraId="2E201592" w14:textId="0428D305" w:rsidR="00A16C63" w:rsidRPr="00A16C63" w:rsidRDefault="00F73FE2" w:rsidP="00993A84">
      <w:pPr>
        <w:rPr>
          <w:bCs/>
          <w:sz w:val="26"/>
          <w:szCs w:val="26"/>
          <w:lang w:val="es-ES"/>
        </w:rPr>
      </w:pPr>
      <w:r>
        <w:rPr>
          <w:bCs/>
          <w:sz w:val="26"/>
          <w:szCs w:val="26"/>
          <w:lang w:val="es-ES"/>
        </w:rPr>
        <w:fldChar w:fldCharType="begin"/>
      </w:r>
      <w:r>
        <w:rPr>
          <w:bCs/>
          <w:sz w:val="26"/>
          <w:szCs w:val="26"/>
          <w:lang w:val="es-ES"/>
        </w:rPr>
        <w:instrText xml:space="preserve"> TOC \h \z \c "Hình" </w:instrText>
      </w:r>
      <w:r>
        <w:rPr>
          <w:bCs/>
          <w:sz w:val="26"/>
          <w:szCs w:val="26"/>
          <w:lang w:val="es-ES"/>
        </w:rPr>
        <w:fldChar w:fldCharType="separate"/>
      </w:r>
      <w:r w:rsidR="003A4659">
        <w:rPr>
          <w:b/>
          <w:noProof/>
          <w:sz w:val="26"/>
          <w:szCs w:val="26"/>
        </w:rPr>
        <w:t>No table of figures entries found.</w:t>
      </w:r>
      <w:r>
        <w:rPr>
          <w:bCs/>
          <w:sz w:val="26"/>
          <w:szCs w:val="26"/>
          <w:lang w:val="es-ES"/>
        </w:rPr>
        <w:fldChar w:fldCharType="end"/>
      </w:r>
    </w:p>
    <w:p w14:paraId="00FF1AE4" w14:textId="77777777" w:rsidR="00A16C63" w:rsidRPr="00A16C63" w:rsidRDefault="00A16C63" w:rsidP="0037257F">
      <w:pPr>
        <w:tabs>
          <w:tab w:val="left" w:leader="dot" w:pos="7938"/>
        </w:tabs>
        <w:rPr>
          <w:bCs/>
          <w:sz w:val="26"/>
          <w:szCs w:val="26"/>
          <w:lang w:val="es-ES"/>
        </w:rPr>
      </w:pPr>
    </w:p>
    <w:p w14:paraId="55B73B66" w14:textId="1E8A6C36" w:rsidR="00113EE9" w:rsidRDefault="00113EE9">
      <w:pPr>
        <w:spacing w:line="240" w:lineRule="auto"/>
        <w:jc w:val="left"/>
        <w:rPr>
          <w:b/>
          <w:bCs/>
          <w:lang w:val="es-ES"/>
        </w:rPr>
      </w:pPr>
      <w:r>
        <w:rPr>
          <w:b/>
          <w:bCs/>
          <w:lang w:val="es-ES"/>
        </w:rPr>
        <w:br w:type="page"/>
      </w:r>
    </w:p>
    <w:p w14:paraId="28C8CDEC" w14:textId="77777777" w:rsidR="00F4357F" w:rsidRPr="000C0695" w:rsidRDefault="00F4357F" w:rsidP="00953D14">
      <w:pPr>
        <w:jc w:val="center"/>
        <w:rPr>
          <w:b/>
          <w:bCs/>
          <w:sz w:val="32"/>
          <w:szCs w:val="32"/>
          <w:lang w:val="es-ES"/>
        </w:rPr>
      </w:pPr>
      <w:r w:rsidRPr="000C0695">
        <w:rPr>
          <w:b/>
          <w:bCs/>
          <w:sz w:val="32"/>
          <w:szCs w:val="32"/>
          <w:lang w:val="es-ES"/>
        </w:rPr>
        <w:lastRenderedPageBreak/>
        <w:t>DANH MỤC BẢNG</w:t>
      </w:r>
    </w:p>
    <w:p w14:paraId="6E0D3A79" w14:textId="6B017186" w:rsidR="00F4357F" w:rsidRDefault="008D66B8" w:rsidP="00265D22">
      <w:pPr>
        <w:rPr>
          <w:b/>
          <w:bCs/>
          <w:lang w:val="es-ES"/>
        </w:rPr>
      </w:pPr>
      <w:r>
        <w:rPr>
          <w:b/>
          <w:bCs/>
          <w:lang w:val="es-ES"/>
        </w:rPr>
        <w:fldChar w:fldCharType="begin"/>
      </w:r>
      <w:r>
        <w:rPr>
          <w:b/>
          <w:bCs/>
          <w:lang w:val="es-ES"/>
        </w:rPr>
        <w:instrText xml:space="preserve"> TOC \h \z \c "Bảng" </w:instrText>
      </w:r>
      <w:r>
        <w:rPr>
          <w:b/>
          <w:bCs/>
          <w:lang w:val="es-ES"/>
        </w:rPr>
        <w:fldChar w:fldCharType="separate"/>
      </w:r>
      <w:r w:rsidR="003A4659">
        <w:rPr>
          <w:noProof/>
        </w:rPr>
        <w:t>No table of figures entries found.</w:t>
      </w:r>
      <w:r>
        <w:rPr>
          <w:b/>
          <w:bCs/>
          <w:lang w:val="es-ES"/>
        </w:rPr>
        <w:fldChar w:fldCharType="end"/>
      </w:r>
    </w:p>
    <w:p w14:paraId="0C89269A" w14:textId="77777777" w:rsidR="00F4357F" w:rsidRDefault="00F4357F" w:rsidP="00265D22">
      <w:pPr>
        <w:rPr>
          <w:b/>
          <w:bCs/>
          <w:lang w:val="es-ES"/>
        </w:rPr>
      </w:pPr>
    </w:p>
    <w:p w14:paraId="049A9221" w14:textId="77777777" w:rsidR="00F51CFD" w:rsidRDefault="00F51CFD" w:rsidP="00265D22">
      <w:pPr>
        <w:rPr>
          <w:b/>
          <w:bCs/>
          <w:lang w:val="es-ES"/>
        </w:rPr>
      </w:pPr>
    </w:p>
    <w:p w14:paraId="38E4A799" w14:textId="77777777" w:rsidR="00F51CFD" w:rsidRDefault="00F51CFD" w:rsidP="00265D22">
      <w:pPr>
        <w:rPr>
          <w:b/>
          <w:bCs/>
          <w:lang w:val="es-ES"/>
        </w:rPr>
      </w:pPr>
    </w:p>
    <w:p w14:paraId="36FE677B" w14:textId="77777777" w:rsidR="00F51CFD" w:rsidRDefault="00F51CFD" w:rsidP="00265D22">
      <w:pPr>
        <w:rPr>
          <w:b/>
          <w:bCs/>
          <w:lang w:val="es-ES"/>
        </w:rPr>
      </w:pPr>
    </w:p>
    <w:p w14:paraId="58D4BDC9" w14:textId="77777777" w:rsidR="00F51CFD" w:rsidRDefault="00F51CFD" w:rsidP="00265D22">
      <w:pPr>
        <w:rPr>
          <w:b/>
          <w:bCs/>
          <w:lang w:val="es-ES"/>
        </w:rPr>
      </w:pPr>
    </w:p>
    <w:p w14:paraId="7481BBA2" w14:textId="77777777" w:rsidR="00F51CFD" w:rsidRDefault="00F51CFD" w:rsidP="00265D22">
      <w:pPr>
        <w:rPr>
          <w:b/>
          <w:bCs/>
          <w:lang w:val="es-ES"/>
        </w:rPr>
      </w:pPr>
    </w:p>
    <w:p w14:paraId="30081A1B" w14:textId="77777777" w:rsidR="00F4357F" w:rsidRDefault="00F4357F" w:rsidP="00265D22">
      <w:pPr>
        <w:rPr>
          <w:b/>
          <w:bCs/>
          <w:lang w:val="es-ES"/>
        </w:rPr>
      </w:pPr>
    </w:p>
    <w:p w14:paraId="41DE5925" w14:textId="77777777" w:rsidR="00F4357F" w:rsidRDefault="00F4357F" w:rsidP="00265D22">
      <w:pPr>
        <w:rPr>
          <w:b/>
          <w:bCs/>
          <w:lang w:val="es-ES"/>
        </w:rPr>
      </w:pPr>
    </w:p>
    <w:p w14:paraId="0A0ECA65" w14:textId="77777777" w:rsidR="00F4357F" w:rsidRDefault="00F4357F" w:rsidP="00265D22">
      <w:pPr>
        <w:rPr>
          <w:b/>
          <w:bCs/>
          <w:lang w:val="es-ES"/>
        </w:rPr>
      </w:pPr>
    </w:p>
    <w:p w14:paraId="74773205" w14:textId="77777777" w:rsidR="00F4357F" w:rsidRDefault="00F4357F" w:rsidP="00265D22">
      <w:pPr>
        <w:rPr>
          <w:b/>
          <w:bCs/>
          <w:lang w:val="es-ES"/>
        </w:rPr>
      </w:pPr>
    </w:p>
    <w:p w14:paraId="1BC6E5E6" w14:textId="77777777" w:rsidR="00F4357F" w:rsidRDefault="00F4357F" w:rsidP="00265D22">
      <w:pPr>
        <w:rPr>
          <w:b/>
          <w:bCs/>
          <w:lang w:val="es-ES"/>
        </w:rPr>
      </w:pPr>
    </w:p>
    <w:p w14:paraId="386E7A9A" w14:textId="77777777" w:rsidR="00F4357F" w:rsidRDefault="00F4357F" w:rsidP="00265D22">
      <w:pPr>
        <w:rPr>
          <w:b/>
          <w:bCs/>
          <w:lang w:val="es-ES"/>
        </w:rPr>
      </w:pPr>
    </w:p>
    <w:p w14:paraId="01623BD1" w14:textId="77777777" w:rsidR="00F4357F" w:rsidRDefault="00F4357F" w:rsidP="00265D22">
      <w:pPr>
        <w:rPr>
          <w:b/>
          <w:bCs/>
          <w:lang w:val="es-ES"/>
        </w:rPr>
      </w:pPr>
    </w:p>
    <w:p w14:paraId="309D7A8C" w14:textId="77777777" w:rsidR="00924A25" w:rsidRDefault="00924A25" w:rsidP="00265D22">
      <w:pPr>
        <w:rPr>
          <w:b/>
          <w:bCs/>
          <w:lang w:val="es-ES"/>
        </w:rPr>
      </w:pPr>
    </w:p>
    <w:p w14:paraId="24731A7D" w14:textId="77777777" w:rsidR="008E1100" w:rsidRDefault="008E1100" w:rsidP="00265D22">
      <w:pPr>
        <w:rPr>
          <w:b/>
          <w:bCs/>
          <w:lang w:val="es-ES"/>
        </w:rPr>
      </w:pPr>
    </w:p>
    <w:p w14:paraId="6ECBF347" w14:textId="77777777" w:rsidR="008E1100" w:rsidRDefault="008E1100" w:rsidP="00265D22">
      <w:pPr>
        <w:rPr>
          <w:b/>
          <w:bCs/>
          <w:lang w:val="es-ES"/>
        </w:rPr>
      </w:pPr>
    </w:p>
    <w:p w14:paraId="2140E664" w14:textId="77777777" w:rsidR="00A77ADC" w:rsidRDefault="00A77ADC" w:rsidP="00265D22">
      <w:pPr>
        <w:rPr>
          <w:b/>
          <w:bCs/>
          <w:lang w:val="es-ES"/>
        </w:rPr>
      </w:pPr>
    </w:p>
    <w:p w14:paraId="51D3424C" w14:textId="77777777" w:rsidR="00C15E54" w:rsidRDefault="00701632" w:rsidP="00701632">
      <w:pPr>
        <w:spacing w:line="288" w:lineRule="auto"/>
        <w:rPr>
          <w:bCs/>
          <w:sz w:val="26"/>
          <w:szCs w:val="26"/>
          <w:lang w:val="es-ES"/>
        </w:rPr>
      </w:pPr>
      <w:r>
        <w:rPr>
          <w:bCs/>
          <w:sz w:val="26"/>
          <w:szCs w:val="26"/>
          <w:lang w:val="es-ES"/>
        </w:rPr>
        <w:t xml:space="preserve">                                                    </w:t>
      </w:r>
    </w:p>
    <w:p w14:paraId="30A351C0" w14:textId="77777777" w:rsidR="00C15E54" w:rsidRDefault="00C15E54">
      <w:pPr>
        <w:spacing w:line="240" w:lineRule="auto"/>
        <w:jc w:val="left"/>
        <w:rPr>
          <w:bCs/>
          <w:sz w:val="26"/>
          <w:szCs w:val="26"/>
          <w:lang w:val="es-ES"/>
        </w:rPr>
      </w:pPr>
      <w:r>
        <w:rPr>
          <w:bCs/>
          <w:sz w:val="26"/>
          <w:szCs w:val="26"/>
          <w:lang w:val="es-ES"/>
        </w:rPr>
        <w:br w:type="page"/>
      </w:r>
    </w:p>
    <w:p w14:paraId="0483FB0F" w14:textId="77777777" w:rsidR="00701632" w:rsidRDefault="00701632" w:rsidP="00C15E54">
      <w:pPr>
        <w:spacing w:line="288" w:lineRule="auto"/>
        <w:jc w:val="center"/>
        <w:rPr>
          <w:b/>
          <w:bCs/>
          <w:sz w:val="32"/>
          <w:szCs w:val="32"/>
          <w:lang w:val="es-ES"/>
        </w:rPr>
      </w:pPr>
      <w:r>
        <w:rPr>
          <w:b/>
          <w:bCs/>
          <w:sz w:val="32"/>
          <w:szCs w:val="32"/>
          <w:lang w:val="es-ES"/>
        </w:rPr>
        <w:lastRenderedPageBreak/>
        <w:t>ABSTRACT</w:t>
      </w:r>
    </w:p>
    <w:p w14:paraId="56432CCA" w14:textId="77777777" w:rsidR="00701632" w:rsidRDefault="00701632" w:rsidP="00701632">
      <w:pPr>
        <w:spacing w:line="288" w:lineRule="auto"/>
        <w:rPr>
          <w:b/>
          <w:bCs/>
          <w:sz w:val="32"/>
          <w:szCs w:val="32"/>
          <w:lang w:val="es-ES"/>
        </w:rPr>
      </w:pPr>
    </w:p>
    <w:p w14:paraId="6A1A2004" w14:textId="77777777" w:rsidR="00701632" w:rsidRPr="00C036E4" w:rsidRDefault="00701632" w:rsidP="00701632">
      <w:pPr>
        <w:spacing w:line="276" w:lineRule="auto"/>
        <w:rPr>
          <w:sz w:val="26"/>
          <w:szCs w:val="26"/>
        </w:rPr>
      </w:pPr>
    </w:p>
    <w:p w14:paraId="074B231B" w14:textId="77777777" w:rsidR="00701632" w:rsidRPr="00701632" w:rsidRDefault="00701632" w:rsidP="00953D14">
      <w:pPr>
        <w:jc w:val="center"/>
        <w:rPr>
          <w:b/>
          <w:bCs/>
          <w:sz w:val="32"/>
          <w:szCs w:val="32"/>
        </w:rPr>
      </w:pPr>
    </w:p>
    <w:p w14:paraId="688E7AA1" w14:textId="77777777" w:rsidR="00C15E54" w:rsidRDefault="00C15E54">
      <w:pPr>
        <w:spacing w:line="240" w:lineRule="auto"/>
        <w:jc w:val="left"/>
        <w:rPr>
          <w:b/>
          <w:bCs/>
          <w:sz w:val="32"/>
          <w:szCs w:val="32"/>
          <w:lang w:val="es-ES"/>
        </w:rPr>
      </w:pPr>
      <w:r>
        <w:rPr>
          <w:b/>
          <w:bCs/>
          <w:sz w:val="32"/>
          <w:szCs w:val="32"/>
          <w:lang w:val="es-ES"/>
        </w:rPr>
        <w:br w:type="page"/>
      </w:r>
    </w:p>
    <w:p w14:paraId="3D0358B1" w14:textId="77777777" w:rsidR="00F4357F" w:rsidRDefault="008473F1" w:rsidP="00953D14">
      <w:pPr>
        <w:jc w:val="center"/>
        <w:rPr>
          <w:b/>
          <w:bCs/>
          <w:sz w:val="32"/>
          <w:szCs w:val="32"/>
          <w:lang w:val="es-ES"/>
        </w:rPr>
      </w:pPr>
      <w:r>
        <w:rPr>
          <w:b/>
          <w:bCs/>
          <w:sz w:val="32"/>
          <w:szCs w:val="32"/>
          <w:lang w:val="es-ES"/>
        </w:rPr>
        <w:lastRenderedPageBreak/>
        <w:t>TÓM TẮT</w:t>
      </w:r>
    </w:p>
    <w:p w14:paraId="446E4ED9" w14:textId="257D6790" w:rsidR="00F4357F" w:rsidRPr="000C0695" w:rsidRDefault="00174199" w:rsidP="00174199">
      <w:pPr>
        <w:spacing w:line="288" w:lineRule="auto"/>
        <w:rPr>
          <w:b/>
          <w:bCs/>
          <w:sz w:val="26"/>
          <w:szCs w:val="26"/>
          <w:lang w:val="es-ES"/>
        </w:rPr>
      </w:pPr>
      <w:r w:rsidRPr="00191112">
        <w:rPr>
          <w:szCs w:val="26"/>
        </w:rPr>
        <w:t>Trong bối cảnh hội nhập quốc tế hiện nay cùng với sự phát triển mạnh mẽ của cuộc cách mạng công nghiệp 4.0, tin học hóa toàn cầu hứa hẹn sẽ mang lại bước đột phá mới.</w:t>
      </w:r>
      <w:r>
        <w:rPr>
          <w:szCs w:val="26"/>
        </w:rPr>
        <w:t xml:space="preserve"> </w:t>
      </w:r>
      <w:r w:rsidRPr="005E0572">
        <w:rPr>
          <w:szCs w:val="26"/>
        </w:rPr>
        <w:t>Những tiến bộ trong lĩnh vực trí tuệ nhân tạo nói chung và máy học nói riêng đã và đang được ứng dụng rộng rãi trong nhiều lĩnh vực</w:t>
      </w:r>
      <w:r>
        <w:rPr>
          <w:szCs w:val="26"/>
        </w:rPr>
        <w:t xml:space="preserve"> khác nhau</w:t>
      </w:r>
      <w:r w:rsidRPr="005E0572">
        <w:rPr>
          <w:szCs w:val="26"/>
        </w:rPr>
        <w:t>. Đặc biệt, các nhiệm vụ thị giác máy tính để phát hiện đối tượng trong những năm gần đây đã đạt được nhiều thành tựu</w:t>
      </w:r>
      <w:r>
        <w:rPr>
          <w:szCs w:val="26"/>
        </w:rPr>
        <w:t xml:space="preserve"> đáng kể</w:t>
      </w:r>
      <w:r w:rsidRPr="005E0572">
        <w:rPr>
          <w:szCs w:val="26"/>
        </w:rPr>
        <w:t xml:space="preserve">, thậm chí còn tốt hơn khả năng nhận dạng của con người. </w:t>
      </w:r>
      <w:r>
        <w:rPr>
          <w:szCs w:val="26"/>
        </w:rPr>
        <w:t>Trong bài báo cáo này sử dụng</w:t>
      </w:r>
      <w:r w:rsidRPr="005E0572">
        <w:rPr>
          <w:szCs w:val="26"/>
        </w:rPr>
        <w:t xml:space="preserve"> các phương pháp </w:t>
      </w:r>
      <w:r w:rsidRPr="00191112">
        <w:rPr>
          <w:szCs w:val="26"/>
          <w:highlight w:val="yellow"/>
        </w:rPr>
        <w:t>học máy</w:t>
      </w:r>
      <w:r>
        <w:rPr>
          <w:szCs w:val="26"/>
        </w:rPr>
        <w:t xml:space="preserve"> kết hợp với máy tính Raspberry Pi 3 </w:t>
      </w:r>
      <w:r w:rsidRPr="005E0572">
        <w:rPr>
          <w:szCs w:val="26"/>
        </w:rPr>
        <w:t>để</w:t>
      </w:r>
      <w:r>
        <w:rPr>
          <w:szCs w:val="26"/>
        </w:rPr>
        <w:t xml:space="preserve"> nhận diện khuôn mặt một cách tự động đồng thời khoá điện sẽ tự động mở nếu </w:t>
      </w:r>
      <w:r w:rsidRPr="00191112">
        <w:rPr>
          <w:szCs w:val="26"/>
          <w:highlight w:val="yellow"/>
        </w:rPr>
        <w:t>xác thực chính xác (verify)</w:t>
      </w:r>
      <w:r w:rsidRPr="005E0572">
        <w:rPr>
          <w:szCs w:val="26"/>
        </w:rPr>
        <w:t xml:space="preserve">. Phương pháp đề xuất được thử nghiệm trên nhiều tình huống khác nhau và dự kiến sẽ áp dụng trong các trường hợp thực tế. Chúng tôi </w:t>
      </w:r>
      <w:r>
        <w:rPr>
          <w:szCs w:val="26"/>
        </w:rPr>
        <w:t>sử dụng thư viện OpenCV</w:t>
      </w:r>
      <w:r w:rsidRPr="005E0572">
        <w:rPr>
          <w:szCs w:val="26"/>
        </w:rPr>
        <w:t xml:space="preserve"> để phát hiện khuôn mặt và </w:t>
      </w:r>
      <w:r w:rsidRPr="00191112">
        <w:rPr>
          <w:szCs w:val="26"/>
          <w:highlight w:val="yellow"/>
        </w:rPr>
        <w:t>sử dụng mô hình học sâu</w:t>
      </w:r>
      <w:r w:rsidRPr="005E0572">
        <w:rPr>
          <w:szCs w:val="26"/>
        </w:rPr>
        <w:t xml:space="preserve"> để nhận dạng khuôn mặt. </w:t>
      </w:r>
      <w:r w:rsidRPr="00A243D5">
        <w:rPr>
          <w:szCs w:val="26"/>
          <w:highlight w:val="yellow"/>
        </w:rPr>
        <w:t xml:space="preserve">Mục đích của nghiên cứu này là nhận dạng khuôn mặt trong thời gian thực và mở khoá tự động, tức là sử dụng camera và khoá điện </w:t>
      </w:r>
      <w:r>
        <w:rPr>
          <w:szCs w:val="26"/>
          <w:highlight w:val="yellow"/>
        </w:rPr>
        <w:t xml:space="preserve">được </w:t>
      </w:r>
      <w:r w:rsidRPr="00A243D5">
        <w:rPr>
          <w:szCs w:val="26"/>
          <w:highlight w:val="yellow"/>
        </w:rPr>
        <w:t>kết nối với máy tính Raspberry. Nhận dạng khuôn mặt sử dụng hai camera và xử lý để tránh trường hợp không phải con người, hay bị tác động bởi môi trường chẳng hạn như độ sáng, góc quay.</w:t>
      </w:r>
      <w:r w:rsidRPr="005E0572">
        <w:rPr>
          <w:szCs w:val="26"/>
        </w:rPr>
        <w:t xml:space="preserve"> Chúng tôi đánh giá kết quả nh</w:t>
      </w:r>
      <w:r>
        <w:rPr>
          <w:szCs w:val="26"/>
        </w:rPr>
        <w:t>ậ</w:t>
      </w:r>
      <w:r w:rsidRPr="005E0572">
        <w:rPr>
          <w:szCs w:val="26"/>
        </w:rPr>
        <w:t>n dạng dựa trên các độ đo khác nhau AUC, ACC</w:t>
      </w:r>
      <w:r>
        <w:rPr>
          <w:szCs w:val="26"/>
        </w:rPr>
        <w:t xml:space="preserve">. </w:t>
      </w:r>
      <w:r w:rsidRPr="005E0572">
        <w:rPr>
          <w:szCs w:val="26"/>
        </w:rPr>
        <w:t xml:space="preserve">Chúng tôi nhận thấy rằng việc sử dụng </w:t>
      </w:r>
      <w:r w:rsidRPr="00A243D5">
        <w:rPr>
          <w:szCs w:val="26"/>
          <w:highlight w:val="yellow"/>
        </w:rPr>
        <w:t>mô hình học sâu</w:t>
      </w:r>
      <w:r w:rsidRPr="005E0572">
        <w:rPr>
          <w:szCs w:val="26"/>
        </w:rPr>
        <w:t xml:space="preserve"> để phát hiện khuôn mặt ngày càng hiệu quả hơn và tránh tốn thời gian.</w:t>
      </w:r>
    </w:p>
    <w:p w14:paraId="56D3BEC9" w14:textId="77777777" w:rsidR="00F4357F" w:rsidRDefault="002E50FE" w:rsidP="005D3073">
      <w:pPr>
        <w:spacing w:line="288" w:lineRule="auto"/>
        <w:rPr>
          <w:bCs/>
          <w:sz w:val="26"/>
          <w:szCs w:val="26"/>
          <w:lang w:val="es-ES"/>
        </w:rPr>
      </w:pPr>
      <w:r>
        <w:rPr>
          <w:bCs/>
          <w:sz w:val="26"/>
          <w:szCs w:val="26"/>
          <w:lang w:val="es-ES"/>
        </w:rPr>
        <w:t xml:space="preserve">          </w:t>
      </w:r>
    </w:p>
    <w:p w14:paraId="144B0AB3" w14:textId="77777777" w:rsidR="00701632" w:rsidRPr="00C07353" w:rsidRDefault="00480037" w:rsidP="00C07353">
      <w:pPr>
        <w:spacing w:line="288" w:lineRule="auto"/>
        <w:rPr>
          <w:bCs/>
          <w:sz w:val="26"/>
          <w:szCs w:val="26"/>
          <w:lang w:val="es-ES"/>
        </w:rPr>
      </w:pPr>
      <w:r>
        <w:rPr>
          <w:bCs/>
          <w:sz w:val="26"/>
          <w:szCs w:val="26"/>
          <w:lang w:val="es-ES"/>
        </w:rPr>
        <w:t xml:space="preserve">      </w:t>
      </w:r>
    </w:p>
    <w:p w14:paraId="1DE63B2A" w14:textId="77777777" w:rsidR="009E6C32" w:rsidRDefault="009E6C32">
      <w:pPr>
        <w:spacing w:line="240" w:lineRule="auto"/>
        <w:jc w:val="left"/>
        <w:rPr>
          <w:b/>
          <w:sz w:val="32"/>
          <w:szCs w:val="32"/>
          <w:lang w:val="es-ES"/>
        </w:rPr>
      </w:pPr>
      <w:r>
        <w:rPr>
          <w:bCs/>
          <w:sz w:val="32"/>
          <w:szCs w:val="32"/>
          <w:lang w:val="es-ES"/>
        </w:rPr>
        <w:br w:type="page"/>
      </w:r>
    </w:p>
    <w:p w14:paraId="24786E56" w14:textId="0BC25E1B" w:rsidR="00FC5EBA" w:rsidRDefault="008473F1" w:rsidP="00363133">
      <w:pPr>
        <w:pStyle w:val="Heading1"/>
        <w:tabs>
          <w:tab w:val="left" w:pos="8787"/>
        </w:tabs>
        <w:jc w:val="center"/>
        <w:rPr>
          <w:bCs w:val="0"/>
          <w:sz w:val="32"/>
          <w:szCs w:val="32"/>
          <w:lang w:val="es-ES"/>
        </w:rPr>
      </w:pPr>
      <w:bookmarkStart w:id="0" w:name="_Toc55763978"/>
      <w:r w:rsidRPr="00C144D4">
        <w:rPr>
          <w:bCs w:val="0"/>
          <w:sz w:val="32"/>
          <w:szCs w:val="32"/>
          <w:lang w:val="es-ES"/>
        </w:rPr>
        <w:lastRenderedPageBreak/>
        <w:t xml:space="preserve">PHẦN </w:t>
      </w:r>
      <w:r w:rsidR="003912DB" w:rsidRPr="00C144D4">
        <w:rPr>
          <w:bCs w:val="0"/>
          <w:sz w:val="32"/>
          <w:szCs w:val="32"/>
          <w:lang w:val="es-ES"/>
        </w:rPr>
        <w:t>GIỚI THIỆU</w:t>
      </w:r>
      <w:bookmarkEnd w:id="0"/>
    </w:p>
    <w:p w14:paraId="3B2D95EF" w14:textId="77777777" w:rsidR="00C144D4" w:rsidRPr="00C144D4" w:rsidRDefault="00C144D4" w:rsidP="00C144D4">
      <w:pPr>
        <w:rPr>
          <w:lang w:val="es-ES"/>
        </w:rPr>
      </w:pPr>
    </w:p>
    <w:p w14:paraId="5EDDD09B" w14:textId="77777777" w:rsidR="00F4357F" w:rsidRPr="00465A36" w:rsidRDefault="008473F1" w:rsidP="000066B9">
      <w:pPr>
        <w:pStyle w:val="Heading1"/>
        <w:rPr>
          <w:bCs w:val="0"/>
          <w:sz w:val="28"/>
          <w:szCs w:val="28"/>
          <w:lang w:val="es-ES"/>
        </w:rPr>
      </w:pPr>
      <w:r w:rsidRPr="00465A36">
        <w:rPr>
          <w:bCs w:val="0"/>
          <w:sz w:val="28"/>
          <w:szCs w:val="28"/>
          <w:lang w:val="es-ES"/>
        </w:rPr>
        <w:t xml:space="preserve">      </w:t>
      </w:r>
    </w:p>
    <w:p w14:paraId="7E98C1E4" w14:textId="1EE276BB" w:rsidR="00B34C40" w:rsidRDefault="00E43A1E" w:rsidP="000066B9">
      <w:pPr>
        <w:pStyle w:val="Heading2"/>
        <w:rPr>
          <w:bCs w:val="0"/>
          <w:sz w:val="26"/>
          <w:szCs w:val="26"/>
          <w:lang w:val="es-ES"/>
        </w:rPr>
      </w:pPr>
      <w:bookmarkStart w:id="1" w:name="_Toc55763979"/>
      <w:r w:rsidRPr="00465A36">
        <w:rPr>
          <w:bCs w:val="0"/>
          <w:sz w:val="26"/>
          <w:szCs w:val="26"/>
          <w:lang w:val="es-ES"/>
        </w:rPr>
        <w:t>1</w:t>
      </w:r>
      <w:r w:rsidR="00FF2632" w:rsidRPr="00465A36">
        <w:rPr>
          <w:bCs w:val="0"/>
          <w:sz w:val="26"/>
          <w:szCs w:val="26"/>
          <w:lang w:val="es-ES"/>
        </w:rPr>
        <w:t>.</w:t>
      </w:r>
      <w:r w:rsidR="00B34C40" w:rsidRPr="00465A36">
        <w:rPr>
          <w:bCs w:val="0"/>
          <w:sz w:val="26"/>
          <w:szCs w:val="26"/>
          <w:lang w:val="es-ES"/>
        </w:rPr>
        <w:t xml:space="preserve"> Đặt vấn đề</w:t>
      </w:r>
      <w:bookmarkEnd w:id="1"/>
    </w:p>
    <w:p w14:paraId="248F2987" w14:textId="77777777" w:rsidR="00174199" w:rsidRPr="00174199" w:rsidRDefault="00174199" w:rsidP="00174199">
      <w:pPr>
        <w:spacing w:after="120" w:line="288" w:lineRule="auto"/>
        <w:ind w:firstLine="567"/>
        <w:rPr>
          <w:sz w:val="26"/>
          <w:szCs w:val="26"/>
          <w:lang w:val="vi-VN"/>
        </w:rPr>
      </w:pPr>
      <w:r w:rsidRPr="00174199">
        <w:rPr>
          <w:sz w:val="26"/>
          <w:szCs w:val="26"/>
          <w:lang w:val="vi-VN"/>
        </w:rPr>
        <w:t>Trong những năm gần đây, sự phát triển nhanh chóng của trí tuệ nhân tạo đã tạo động lực để các nhà khoa học nghiên cứu những ứng dụng thông minh đáp ứng nhu cầu của con người trong xã hội hiện đại. Trí tuệ nhân tạo nói chung và xử lý ảnh hay thị giác máy tính nói riêng đã và đang thúc đẩy và phát triển mạnh mẽ với những tiến bộ trong mọi lĩnh vực của xã hội như an ninh, y tế, chính phủ, thương mại điện tử, bán lẻ, giáo dục và nhiều lĩnh vực khác. Một trong những ứng dụng quan trọng trong xử lý hình ảnh là Nhận dạng khuôn mặt ngày càng được quan tâm nhiều hơn. Vì vậy, nhận dạng khuôn mặt đã dần trở thành một lĩnh vực không chỉ quan trọng mà còn là một lĩnh vực phổ biến với nhiều ứng dụng có lợi. Có một loạt các ứng dụng liên quan của phân tích hình ảnh như chẩn đoán bệnh tật, sản xuất phim, tương tác giữa người và máy, an ninh và quốc phòng, v.v. được đặc biệt áp dụng trong việc tham dự.</w:t>
      </w:r>
    </w:p>
    <w:p w14:paraId="2338F5D7" w14:textId="77777777" w:rsidR="00174199" w:rsidRPr="00174199" w:rsidRDefault="00174199" w:rsidP="00174199">
      <w:pPr>
        <w:spacing w:after="120" w:line="288" w:lineRule="auto"/>
        <w:ind w:firstLine="567"/>
        <w:rPr>
          <w:sz w:val="26"/>
          <w:szCs w:val="26"/>
          <w:lang w:val="vi-VN"/>
        </w:rPr>
      </w:pPr>
      <w:r w:rsidRPr="00174199">
        <w:rPr>
          <w:sz w:val="26"/>
          <w:szCs w:val="26"/>
          <w:lang w:val="vi-VN"/>
        </w:rPr>
        <w:t>Nhận dạng khuôn mặt là kỹ thuật cung cấp các tính năng xác định danh tính của con người trong hình ảnh đầu vào khi hình ảnh khuôn mặt tồn tại trong cơ sở dữ liệu. Điều này tự động được phát hiện dưới dạng khuôn mặt và nhận dạng một người cụ thể từ ảnh hoặc video và so sánh các đặc điểm trên khuôn mặt với hình ảnh trong cơ sở dữ liệu. Có hai kỹ thuật để phát hiện khuôn mặt là dựa trên mô hình và dựa trên tính năng. Trong những năm qua, đã có nhiều nghiên cứu về vấn đề nhận dạng khuôn mặt người từ đen trắng, xám, và màu. Nghiên cứu đi từ vấn đề đơn giản là ảnh chỉ có mặt người nhìn thẳng vào máy ảnh và đầu ở tư thế thẳng đứng, đến ảnh màu có nhiều mặt người trong cùng một bức ảnh, khuôn mặt có góc quay nhỏ hoặc một phần được che mờ bằng những hình ảnh nền của ảnh ngoại cảnh nhằm đáp ứng nhu cầu thực sự cần thiết của mọi người. Bài toán xác định khuôn mặt người là sử dụng kỹ thuật máy tính để xác định vị trí và kích thước của khuôn mặt trong ảnh kỹ thuật số. Kỹ thuật này nhận dạng các đặc điểm khuôn mặt và bỏ qua những thứ theo ngữ cảnh như tòa nhà, cây cối, đường xá, v.v. Có nhiều giai đoạn trong hệ thống nhận dạng khuôn mặt bao gồm thu thập hình ảnh, xây dựng cơ sở dữ liệu, phát hiện khuôn mặt, xử lý trước, trích xuất đối tượng và giai đoạn phân loại. Với việc trích xuất khuôn mặt người như đã nói ở trên, nó được camera thu thập từ hình ảnh và xác định các đối tượng trong hệ thống dựa trên hình ảnh khuôn mặt đã được trích xuất.</w:t>
      </w:r>
    </w:p>
    <w:p w14:paraId="45534422" w14:textId="5B3BEBC1" w:rsidR="00BF763F" w:rsidRPr="00BC2296" w:rsidRDefault="00174199" w:rsidP="00174199">
      <w:pPr>
        <w:spacing w:after="120" w:line="288" w:lineRule="auto"/>
        <w:ind w:firstLine="567"/>
        <w:rPr>
          <w:sz w:val="26"/>
          <w:szCs w:val="26"/>
          <w:lang w:val="vi-VN"/>
        </w:rPr>
      </w:pPr>
      <w:r w:rsidRPr="00174199">
        <w:rPr>
          <w:sz w:val="26"/>
          <w:szCs w:val="26"/>
          <w:lang w:val="vi-VN"/>
        </w:rPr>
        <w:t xml:space="preserve">Ngày nay, xu hướng sử dụng thiết bị nhà thông minh (smart home) ngày càng trở nên phổ biến đó là khi một khu vực sinh sống được ứng dụng các thiết bị công nghệ được kết nối với nhau một cách linh hoạt bao gồm: điều hòa, tủ lạnh, lò vi sóng, tivi thông minh, đèn thông minh, bộ sạc thông minh, chuông cửa thông minh,... thông </w:t>
      </w:r>
      <w:r w:rsidRPr="00174199">
        <w:rPr>
          <w:sz w:val="26"/>
          <w:szCs w:val="26"/>
          <w:lang w:val="vi-VN"/>
        </w:rPr>
        <w:lastRenderedPageBreak/>
        <w:t>qua các thiết bị smartphone. Các công nghệ nhà thông minh hứa hẹn sẽ làm cho không gian sống của chúng ta thoải mái, thuận tiện và an toàn hơn. Một trong số các thiết bị an ninh và đáp ứng nhu cầu sinh hoạt của con người đó là thiết bị mở cửa tự động ứng dụng nhận diện gương mặt. Ứng dụng nhận diện khuôn mặt vào môi trường nhà ở dân dụng để nhận diện khuôn mặt để mở cửa mang đến những lợi ít tuyệt vời cho người dùng như không cần sử dụng chìa khóa (dễ thất lạc và hao mòn), giúp phát hiện sự xuất hiện của những người lạ mặt (danh sách đen), lưu trữ video thông minh giúp trích xuất sự kiện đã diễn ra. Ngoài ra, Đài CGTN (phiên bản quốc tế của Đài truyền hình trung ương CCTV của Trung Quốc) tường thuật các nhà khoa học ở thành phố Quảng Châu, tỉnh Quảng Đông ở đông nam Trung Quốc đã phát hiện virus corona chủng mới xuất hiện ở môi trường bên ngoài đó là axit nucleic của virus corona chủng mới (2019-nCoV) trên tay nắm cửa tại nhà của một bệnh nhân nhiễm loại virus mới này. Do đó, trong tình hình dịch bệnh diễn biến phức tạp hiện nay, thiết bị mở cửa tự động bằng camera nhận dạng gương mặt sẽ mang lại lợi ích đáng kể vì người dùng không phải chạm tay hay tiếp xúc với tay nắm cửa nên hạn chế sự lây lan của dịch bệnh.</w:t>
      </w:r>
      <w:r w:rsidR="00BC2296">
        <w:rPr>
          <w:sz w:val="26"/>
          <w:szCs w:val="26"/>
          <w:lang w:val="vi-VN"/>
        </w:rPr>
        <w:t xml:space="preserve"> </w:t>
      </w:r>
    </w:p>
    <w:p w14:paraId="2669B361" w14:textId="1735F1FB" w:rsidR="00FD7807" w:rsidRDefault="00C45652" w:rsidP="00AE3B26">
      <w:pPr>
        <w:pStyle w:val="Heading2"/>
        <w:spacing w:before="140" w:line="288" w:lineRule="auto"/>
        <w:rPr>
          <w:bCs w:val="0"/>
          <w:sz w:val="26"/>
          <w:szCs w:val="26"/>
          <w:lang w:val="es-ES"/>
        </w:rPr>
      </w:pPr>
      <w:bookmarkStart w:id="2" w:name="_Toc55763980"/>
      <w:r w:rsidRPr="00C45652">
        <w:rPr>
          <w:bCs w:val="0"/>
          <w:sz w:val="26"/>
          <w:szCs w:val="26"/>
          <w:lang w:val="es-ES"/>
        </w:rPr>
        <w:t>2. Lịch sử giải quyết vấn đề</w:t>
      </w:r>
      <w:bookmarkEnd w:id="2"/>
    </w:p>
    <w:p w14:paraId="4EAB0B1F" w14:textId="77777777" w:rsidR="0072489C" w:rsidRPr="0072489C" w:rsidRDefault="0072489C" w:rsidP="0072489C">
      <w:pPr>
        <w:spacing w:after="120" w:line="288" w:lineRule="auto"/>
        <w:ind w:firstLine="567"/>
        <w:rPr>
          <w:sz w:val="26"/>
          <w:szCs w:val="26"/>
          <w:lang w:val="vi-VN"/>
        </w:rPr>
      </w:pPr>
      <w:r w:rsidRPr="0072489C">
        <w:rPr>
          <w:sz w:val="26"/>
          <w:szCs w:val="26"/>
          <w:lang w:val="vi-VN"/>
        </w:rPr>
        <w:t>Trong nhiều phương pháp hiện đại, học sâu như một cách tiếp cận để trích xuất mô tả phân cấp của dữ liệu trong bối cảnh nhận dạng khuôn mặt. Học sâu là một khuôn khổ quan trọng trong học máy liên quan đến một loạt các thuật toán giải quyết các vấn đề khác nhau bao gồm hình ảnh, văn bản và giọng nói để đạt được kết quả cao. Song song giữa việc phát triển học sâu và mạng nơ-ron tích hợp (CNN), độ chính xác và giảm thời gian nhận dạng khuôn mặt. Trong suốt hai thập kỷ qua, nhận dạng khuôn mặt đã được chú ý đáng kể. Các nhà nghiên cứu đã đề xuất nhiều thuật toán nhận dạng khuôn mặt như Eigenfaces, Fisherfaces (PCA + LDA), phân tích thành phần độc lập, phân tích đặc điểm cục bộ, đối sánh đồ thị chùm đàn hồi (EBGM).</w:t>
      </w:r>
    </w:p>
    <w:p w14:paraId="12D69675" w14:textId="77777777" w:rsidR="0072489C" w:rsidRPr="0072489C" w:rsidRDefault="0072489C" w:rsidP="0072489C">
      <w:pPr>
        <w:spacing w:after="120" w:line="288" w:lineRule="auto"/>
        <w:ind w:firstLine="567"/>
        <w:rPr>
          <w:sz w:val="26"/>
          <w:szCs w:val="26"/>
          <w:lang w:val="vi-VN"/>
        </w:rPr>
      </w:pPr>
      <w:r w:rsidRPr="0072489C">
        <w:rPr>
          <w:sz w:val="26"/>
          <w:szCs w:val="26"/>
          <w:lang w:val="vi-VN"/>
        </w:rPr>
        <w:t>Như đã đề cập ở trên, nhận dạng khuôn mặt là một chủ đề nghiên cứu quan trọng. Bên cạnh đó, việc giải quyết vấn đề bối cảnh phức tạp bằng cách sử dụng các thuật toán tốt nhất xử lý được tính toán cao để xử lý thời gian thực. Cách tiếp cận nhận dạng khuôn mặt đã cung cấp rất nhiều khả năng quan sát trong nhiều ứng dụng phân tích hình ảnh. Hiện nay, một loạt các dự án cạnh tranh về đổi mới sinh trắc học đang diễn ra, đặc biệt là nhận dạng khuôn mặt. Các công ty lớn nhất trên thế giới như Google, Apple, Facebook, Amazon và Microsoft phát hiện nhanh chóng để triển khai phân tích thông minh luồng video trong điều kiện thực tế.</w:t>
      </w:r>
    </w:p>
    <w:p w14:paraId="4D56B316" w14:textId="77777777" w:rsidR="0072489C" w:rsidRPr="0072489C" w:rsidRDefault="0072489C" w:rsidP="0072489C">
      <w:pPr>
        <w:spacing w:after="120" w:line="288" w:lineRule="auto"/>
        <w:ind w:firstLine="567"/>
        <w:rPr>
          <w:sz w:val="26"/>
          <w:szCs w:val="26"/>
          <w:lang w:val="vi-VN"/>
        </w:rPr>
      </w:pPr>
      <w:r w:rsidRPr="0072489C">
        <w:rPr>
          <w:sz w:val="26"/>
          <w:szCs w:val="26"/>
          <w:lang w:val="vi-VN"/>
        </w:rPr>
        <w:t xml:space="preserve">Năm 2018, Cục Khoa học và Công nghệ An ninh Nội địa Hoa Kỳ đã trình bày các kết quả tiềm năng của hệ thống nhận dạng khuôn mặt tốt nhất. Bên cạnh đó, Đại </w:t>
      </w:r>
      <w:r w:rsidRPr="0072489C">
        <w:rPr>
          <w:sz w:val="26"/>
          <w:szCs w:val="26"/>
          <w:lang w:val="vi-VN"/>
        </w:rPr>
        <w:lastRenderedPageBreak/>
        <w:t>học Hồng Kông Trung Quốc đã nhận xét thành công khi xác định bằng Mô hình biến tiềm ẩn quá trình Gaussian phân biệt (DGPLVM) có tên GaussianFace rằng con số cho điểm tốt hơn so với con người là một tiến bộ lớn. Hơn nữa, Facebook đã phát triển một chương trình nổi tiếng, đó là DeepFace, có thể xác định xem hai khuôn mặt có thuộc cùng một cá nhân hay không. Mặt khác, Google đã đi tốt hơn với FaceNet được sử dụng tập dữ liệu Khuôn mặt được gắn nhãn trong vùng hoang dã (LFW), FaceNet đạt được độ chính xác kỷ lục là 99,63%. OpenFace được phát triển bởi Mountain View đã chứng tỏ tầm quan trọng trong bối cảnh sinh trắc học.</w:t>
      </w:r>
    </w:p>
    <w:p w14:paraId="401360B6" w14:textId="12212FC2" w:rsidR="00AE3B26" w:rsidRPr="00BC2296" w:rsidRDefault="0072489C" w:rsidP="0072489C">
      <w:pPr>
        <w:spacing w:after="120" w:line="288" w:lineRule="auto"/>
        <w:ind w:firstLine="567"/>
        <w:rPr>
          <w:sz w:val="26"/>
          <w:szCs w:val="26"/>
          <w:lang w:val="vi-VN"/>
        </w:rPr>
      </w:pPr>
      <w:r w:rsidRPr="0072489C">
        <w:rPr>
          <w:sz w:val="26"/>
          <w:szCs w:val="26"/>
          <w:lang w:val="vi-VN"/>
        </w:rPr>
        <w:t>Tỷ lệ lỗi nhận dạng khuôn mặt đã giảm trong hai mươi năm qua ba bậc độ lớn. khi nhận dạng khuôn mặt chính diện trong ảnh tĩnh được chụp trong môi trường được kiểm soát (hạn chế) không nhất quán. Nhiều nhà cung cấp triển khai các hệ thống phức tạp để ứng dụng kiểm soát biên giới và nhận dạng sinh trắc học thông minh. Nhận dạng khuôn mặt bao gồm hai bước, trong bước đầu tiên, khuôn mặt được phát hiện trong hình ảnh và sau đó những khuôn mặt được phát hiện này được so sánh với cơ sở dữ liệu để xác minh. Một số phương pháp đã được đề xuất như thuật toán Ada Boost, thuật toán Float Boost, thuật toán S-Ada Boost Hỗ trợ máy vectơ (SVM) và bộ phân loại Bayes. Hiệu quả của thuật toán nhận dạng khuôn mặt có thể được tăng lên với thuật toán nhận diện khuôn mặt nhanh. Trong tất cả các phương pháp trên. Phương pháp Tăng tốc tính năng mạnh mẽ (SURF) là hiệu quả nhất. Các tác giả trong hệ thống đã sử dụng thuật toán này để phát hiện khuôn mặt trong hình ảnh phòng làm việc. Các tác giả trong đã đề xuất một phương pháp cho hệ thống điểm danh của học sinh trong lớp học sử dụng kỹ thuật nhận dạng khuôn mặt bằng cách kết hợp Biến đổi Wavelet rời rạc (DWT) và Biến đổi Cosin rời rạc (DCT). Các thuật toán này được sử dụng để trích xuất các đặc điểm của khuôn mặt của một học sinh, sau đó áp dụng Hàm cơ bản xuyên tâm (RBF) để phân loại các đối tượng trên khuôn mặt. Hệ thống này đạt tỷ lệ chính xác là 82%.</w:t>
      </w:r>
    </w:p>
    <w:p w14:paraId="4272031A" w14:textId="6672BFA9" w:rsidR="00960B23" w:rsidRDefault="00C45652" w:rsidP="0095341F">
      <w:pPr>
        <w:pStyle w:val="Heading2"/>
        <w:spacing w:before="140" w:line="288" w:lineRule="auto"/>
        <w:rPr>
          <w:bCs w:val="0"/>
          <w:sz w:val="26"/>
          <w:szCs w:val="26"/>
          <w:lang w:val="es-ES"/>
        </w:rPr>
      </w:pPr>
      <w:bookmarkStart w:id="3" w:name="_Toc55763981"/>
      <w:r>
        <w:rPr>
          <w:bCs w:val="0"/>
          <w:sz w:val="26"/>
          <w:szCs w:val="26"/>
          <w:lang w:val="es-ES"/>
        </w:rPr>
        <w:t>3</w:t>
      </w:r>
      <w:r w:rsidR="00A54266" w:rsidRPr="00465A36">
        <w:rPr>
          <w:bCs w:val="0"/>
          <w:sz w:val="26"/>
          <w:szCs w:val="26"/>
          <w:lang w:val="es-ES"/>
        </w:rPr>
        <w:t>.</w:t>
      </w:r>
      <w:r w:rsidR="00960B23" w:rsidRPr="00465A36">
        <w:rPr>
          <w:bCs w:val="0"/>
          <w:sz w:val="26"/>
          <w:szCs w:val="26"/>
          <w:lang w:val="es-ES"/>
        </w:rPr>
        <w:t xml:space="preserve"> Mục tiêu đề tài</w:t>
      </w:r>
      <w:bookmarkEnd w:id="3"/>
    </w:p>
    <w:p w14:paraId="44E52E37" w14:textId="70ED33A6" w:rsidR="008F34AC" w:rsidRPr="0072489C" w:rsidRDefault="0072489C" w:rsidP="0072489C">
      <w:pPr>
        <w:spacing w:after="120" w:line="288" w:lineRule="auto"/>
        <w:ind w:firstLine="567"/>
        <w:rPr>
          <w:color w:val="141414"/>
          <w:sz w:val="26"/>
          <w:szCs w:val="26"/>
          <w:shd w:val="clear" w:color="auto" w:fill="FCFCFF"/>
        </w:rPr>
      </w:pPr>
      <w:r w:rsidRPr="0072489C">
        <w:rPr>
          <w:color w:val="141414"/>
          <w:sz w:val="26"/>
          <w:szCs w:val="26"/>
          <w:shd w:val="clear" w:color="auto" w:fill="FCFCFF"/>
        </w:rPr>
        <w:t xml:space="preserve">Vấn đề an ninh của </w:t>
      </w:r>
      <w:r w:rsidRPr="0072489C">
        <w:rPr>
          <w:sz w:val="26"/>
          <w:szCs w:val="26"/>
          <w:lang w:val="vi-VN"/>
        </w:rPr>
        <w:t>ngôi</w:t>
      </w:r>
      <w:r w:rsidRPr="0072489C">
        <w:rPr>
          <w:color w:val="141414"/>
          <w:sz w:val="26"/>
          <w:szCs w:val="26"/>
          <w:shd w:val="clear" w:color="auto" w:fill="FCFCFF"/>
        </w:rPr>
        <w:t xml:space="preserve"> nhà và mọi người luôn cố gắng làm cho cuộc sống dễ dàng hơn đồng thời. Đó là lý do tại sao chúng tôi đưa ra dự án của mình, Hệ thống khóa cửa nhận dạng khuôn mặt. Chúng tôi đã phát triển hệ thống này dựa trên Raspberry-pi 3, để làm cho ngôi nhà chỉ có thể truy cập khi khuôn mặt của bạn được nhận dạng bởi các thuật toán nhận dạng từ thư viện OpenCV và trong khi đó bạn được chủ sở hữu ngôi nhà cho phép, người có thể giám sát lối vào từ xa. Bằng cách đó, hệ thống sẽ ít có khả năng bị lừa hơn: vì chủ sở hữu có thể kiểm tra từng khách truy cập trong bảng điều khiển từ xa nên việc camera nhận dạng bằng ảnh sẽ không hoạt động. Đối với nhận dạng khuôn mặt, một hình ảnh sẽ được chụp bởi camera pi </w:t>
      </w:r>
      <w:r w:rsidRPr="0072489C">
        <w:rPr>
          <w:color w:val="141414"/>
          <w:sz w:val="26"/>
          <w:szCs w:val="26"/>
          <w:shd w:val="clear" w:color="auto" w:fill="FCFCFF"/>
        </w:rPr>
        <w:lastRenderedPageBreak/>
        <w:t>và được xử lý trước bởi Raspberry pi như chuyển đổi, thay đổi kích thước và cắt xén. Sau đó, nhận diện và phát hiện khuôn mặt được thực hiện. Sau khi bộ phân loại nhận dạng khuôn mặt dựa trên thư viện hình ảnh được lưu trữ trước, hình ảnh sẽ được gửi đến bảng điều khiển từ xa để chờ quyết định của chủ sở hữu ngôi nhà.</w:t>
      </w:r>
    </w:p>
    <w:p w14:paraId="03592647" w14:textId="2B8D844F" w:rsidR="008473F1" w:rsidRDefault="00C45652" w:rsidP="00B15F01">
      <w:pPr>
        <w:pStyle w:val="Heading2"/>
        <w:spacing w:before="140" w:line="288" w:lineRule="auto"/>
        <w:rPr>
          <w:bCs w:val="0"/>
          <w:sz w:val="26"/>
          <w:szCs w:val="26"/>
          <w:lang w:val="es-ES"/>
        </w:rPr>
      </w:pPr>
      <w:bookmarkStart w:id="4" w:name="_Toc55763982"/>
      <w:r>
        <w:rPr>
          <w:bCs w:val="0"/>
          <w:sz w:val="26"/>
          <w:szCs w:val="26"/>
          <w:lang w:val="es-ES"/>
        </w:rPr>
        <w:t>4</w:t>
      </w:r>
      <w:r w:rsidR="00814234" w:rsidRPr="00A23CF3">
        <w:rPr>
          <w:bCs w:val="0"/>
          <w:sz w:val="26"/>
          <w:szCs w:val="26"/>
          <w:lang w:val="es-ES"/>
        </w:rPr>
        <w:t>.</w:t>
      </w:r>
      <w:r w:rsidR="00CA6823" w:rsidRPr="00A23CF3">
        <w:rPr>
          <w:bCs w:val="0"/>
          <w:sz w:val="26"/>
          <w:szCs w:val="26"/>
          <w:lang w:val="es-ES"/>
        </w:rPr>
        <w:t xml:space="preserve"> Đối tượng và phạm vi nghiên cứu</w:t>
      </w:r>
      <w:bookmarkEnd w:id="4"/>
    </w:p>
    <w:p w14:paraId="6F198537" w14:textId="7A99231E" w:rsidR="001C62F6" w:rsidRPr="003A4659" w:rsidRDefault="001C62F6" w:rsidP="003A4659">
      <w:pPr>
        <w:pStyle w:val="ListParagraph"/>
        <w:numPr>
          <w:ilvl w:val="0"/>
          <w:numId w:val="37"/>
        </w:numPr>
        <w:spacing w:line="288" w:lineRule="auto"/>
        <w:ind w:hanging="357"/>
        <w:rPr>
          <w:rFonts w:ascii="Times New Roman" w:hAnsi="Times New Roman" w:cs="Times New Roman"/>
          <w:color w:val="141414"/>
          <w:sz w:val="26"/>
          <w:szCs w:val="26"/>
          <w:shd w:val="clear" w:color="auto" w:fill="FCFCFF"/>
        </w:rPr>
      </w:pPr>
      <w:bookmarkStart w:id="5" w:name="_Toc53651580"/>
      <w:r w:rsidRPr="003A4659">
        <w:rPr>
          <w:rFonts w:ascii="Times New Roman" w:hAnsi="Times New Roman" w:cs="Times New Roman"/>
          <w:color w:val="141414"/>
          <w:sz w:val="26"/>
          <w:szCs w:val="26"/>
          <w:shd w:val="clear" w:color="auto" w:fill="FCFCFF"/>
        </w:rPr>
        <w:t>Đối tượng nghiên cứu</w:t>
      </w:r>
      <w:bookmarkEnd w:id="5"/>
      <w:r w:rsidR="003A4659">
        <w:rPr>
          <w:rFonts w:ascii="Times New Roman" w:hAnsi="Times New Roman" w:cs="Times New Roman"/>
          <w:color w:val="141414"/>
          <w:sz w:val="26"/>
          <w:szCs w:val="26"/>
          <w:shd w:val="clear" w:color="auto" w:fill="FCFCFF"/>
        </w:rPr>
        <w:t>:</w:t>
      </w:r>
    </w:p>
    <w:p w14:paraId="08ADBBE6" w14:textId="0BDE67E8" w:rsidR="00B15F01" w:rsidRPr="003A4659" w:rsidRDefault="00B15F01" w:rsidP="003A4659">
      <w:pPr>
        <w:pStyle w:val="ListParagraph"/>
        <w:numPr>
          <w:ilvl w:val="0"/>
          <w:numId w:val="38"/>
        </w:numPr>
        <w:spacing w:line="288" w:lineRule="auto"/>
        <w:ind w:left="1134" w:hanging="357"/>
        <w:rPr>
          <w:rFonts w:ascii="Times New Roman" w:hAnsi="Times New Roman" w:cs="Times New Roman"/>
          <w:color w:val="141414"/>
          <w:sz w:val="26"/>
          <w:szCs w:val="26"/>
          <w:shd w:val="clear" w:color="auto" w:fill="FCFCFF"/>
        </w:rPr>
      </w:pPr>
      <w:r w:rsidRPr="003A4659">
        <w:rPr>
          <w:rFonts w:ascii="Times New Roman" w:hAnsi="Times New Roman" w:cs="Times New Roman"/>
          <w:color w:val="141414"/>
          <w:sz w:val="26"/>
          <w:szCs w:val="26"/>
          <w:shd w:val="clear" w:color="auto" w:fill="FCFCFF"/>
        </w:rPr>
        <w:t>Ngôn ngữ lập trình Python và các thư viện hỗ trợ khác</w:t>
      </w:r>
    </w:p>
    <w:p w14:paraId="0C0E2E0A" w14:textId="21DE5298" w:rsidR="00B15F01" w:rsidRPr="003A4659" w:rsidRDefault="00B15F01" w:rsidP="003A4659">
      <w:pPr>
        <w:pStyle w:val="ListParagraph"/>
        <w:numPr>
          <w:ilvl w:val="0"/>
          <w:numId w:val="38"/>
        </w:numPr>
        <w:spacing w:line="288" w:lineRule="auto"/>
        <w:ind w:left="1134" w:hanging="357"/>
        <w:rPr>
          <w:rFonts w:ascii="Times New Roman" w:hAnsi="Times New Roman" w:cs="Times New Roman"/>
          <w:color w:val="141414"/>
          <w:sz w:val="26"/>
          <w:szCs w:val="26"/>
          <w:shd w:val="clear" w:color="auto" w:fill="FCFCFF"/>
        </w:rPr>
      </w:pPr>
      <w:r w:rsidRPr="003A4659">
        <w:rPr>
          <w:rFonts w:ascii="Times New Roman" w:hAnsi="Times New Roman" w:cs="Times New Roman"/>
          <w:color w:val="141414"/>
          <w:sz w:val="26"/>
          <w:szCs w:val="26"/>
          <w:shd w:val="clear" w:color="auto" w:fill="FCFCFF"/>
        </w:rPr>
        <w:t>Các thuật toán học sâu/ máy học dành cho nhận diện khuôn mặt</w:t>
      </w:r>
    </w:p>
    <w:p w14:paraId="1708F40D" w14:textId="6FC19FFF" w:rsidR="00B15F01" w:rsidRPr="003A4659" w:rsidRDefault="00B15F01" w:rsidP="003A4659">
      <w:pPr>
        <w:pStyle w:val="ListParagraph"/>
        <w:numPr>
          <w:ilvl w:val="0"/>
          <w:numId w:val="38"/>
        </w:numPr>
        <w:spacing w:line="288" w:lineRule="auto"/>
        <w:ind w:left="1134" w:hanging="357"/>
        <w:rPr>
          <w:rFonts w:ascii="Times New Roman" w:hAnsi="Times New Roman" w:cs="Times New Roman"/>
          <w:color w:val="141414"/>
          <w:sz w:val="26"/>
          <w:szCs w:val="26"/>
          <w:shd w:val="clear" w:color="auto" w:fill="FCFCFF"/>
        </w:rPr>
      </w:pPr>
      <w:r w:rsidRPr="003A4659">
        <w:rPr>
          <w:rFonts w:ascii="Times New Roman" w:hAnsi="Times New Roman" w:cs="Times New Roman"/>
          <w:color w:val="141414"/>
          <w:sz w:val="26"/>
          <w:szCs w:val="26"/>
          <w:shd w:val="clear" w:color="auto" w:fill="FCFCFF"/>
        </w:rPr>
        <w:t>Công cụ Rasberry-pi 3</w:t>
      </w:r>
    </w:p>
    <w:p w14:paraId="717FD8A3" w14:textId="04AB284E" w:rsidR="00B15F01" w:rsidRPr="003A4659" w:rsidRDefault="00B15F01" w:rsidP="003A4659">
      <w:pPr>
        <w:pStyle w:val="ListParagraph"/>
        <w:numPr>
          <w:ilvl w:val="0"/>
          <w:numId w:val="38"/>
        </w:numPr>
        <w:spacing w:line="288" w:lineRule="auto"/>
        <w:ind w:left="1134" w:hanging="357"/>
        <w:rPr>
          <w:rFonts w:ascii="Times New Roman" w:hAnsi="Times New Roman" w:cs="Times New Roman"/>
          <w:color w:val="141414"/>
          <w:sz w:val="26"/>
          <w:szCs w:val="26"/>
          <w:shd w:val="clear" w:color="auto" w:fill="FCFCFF"/>
        </w:rPr>
      </w:pPr>
      <w:r w:rsidRPr="003A4659">
        <w:rPr>
          <w:rFonts w:ascii="Times New Roman" w:hAnsi="Times New Roman" w:cs="Times New Roman"/>
          <w:color w:val="141414"/>
          <w:sz w:val="26"/>
          <w:szCs w:val="26"/>
          <w:shd w:val="clear" w:color="auto" w:fill="FCFCFF"/>
        </w:rPr>
        <w:t>Camera chuyên dụng</w:t>
      </w:r>
    </w:p>
    <w:p w14:paraId="3535D8A2" w14:textId="2C880E4B" w:rsidR="001C62F6" w:rsidRPr="003A4659" w:rsidRDefault="001C62F6" w:rsidP="003A4659">
      <w:pPr>
        <w:pStyle w:val="ListParagraph"/>
        <w:numPr>
          <w:ilvl w:val="0"/>
          <w:numId w:val="37"/>
        </w:numPr>
        <w:spacing w:line="288" w:lineRule="auto"/>
        <w:ind w:hanging="357"/>
        <w:rPr>
          <w:rFonts w:ascii="Times New Roman" w:hAnsi="Times New Roman" w:cs="Times New Roman"/>
          <w:color w:val="141414"/>
          <w:sz w:val="26"/>
          <w:szCs w:val="26"/>
          <w:shd w:val="clear" w:color="auto" w:fill="FCFCFF"/>
        </w:rPr>
      </w:pPr>
      <w:bookmarkStart w:id="6" w:name="_Toc53651581"/>
      <w:r w:rsidRPr="003A4659">
        <w:rPr>
          <w:rFonts w:ascii="Times New Roman" w:hAnsi="Times New Roman" w:cs="Times New Roman"/>
          <w:color w:val="141414"/>
          <w:sz w:val="26"/>
          <w:szCs w:val="26"/>
          <w:shd w:val="clear" w:color="auto" w:fill="FCFCFF"/>
        </w:rPr>
        <w:t>Phạm vi nghiên cứu</w:t>
      </w:r>
      <w:bookmarkEnd w:id="6"/>
      <w:r w:rsidR="003A4659">
        <w:rPr>
          <w:rFonts w:ascii="Times New Roman" w:hAnsi="Times New Roman" w:cs="Times New Roman"/>
          <w:color w:val="141414"/>
          <w:sz w:val="26"/>
          <w:szCs w:val="26"/>
          <w:shd w:val="clear" w:color="auto" w:fill="FCFCFF"/>
        </w:rPr>
        <w:t>:</w:t>
      </w:r>
    </w:p>
    <w:p w14:paraId="32C5B258" w14:textId="77777777" w:rsidR="001C62F6" w:rsidRPr="003A4659" w:rsidRDefault="001C62F6" w:rsidP="003A4659">
      <w:pPr>
        <w:pStyle w:val="ListParagraph"/>
        <w:numPr>
          <w:ilvl w:val="0"/>
          <w:numId w:val="39"/>
        </w:numPr>
        <w:spacing w:line="288" w:lineRule="auto"/>
        <w:ind w:left="1134" w:hanging="357"/>
        <w:jc w:val="left"/>
        <w:rPr>
          <w:rFonts w:ascii="Times New Roman" w:hAnsi="Times New Roman" w:cs="Times New Roman"/>
          <w:bCs/>
          <w:sz w:val="26"/>
          <w:szCs w:val="26"/>
          <w:lang w:val="vi-VN"/>
        </w:rPr>
      </w:pPr>
      <w:r w:rsidRPr="003A4659">
        <w:rPr>
          <w:rFonts w:ascii="Times New Roman" w:hAnsi="Times New Roman" w:cs="Times New Roman"/>
          <w:bCs/>
          <w:sz w:val="26"/>
          <w:szCs w:val="26"/>
          <w:lang w:val="vi-VN"/>
        </w:rPr>
        <w:t>Ứng dụng trong nhà dân dụng đảm bảo an ninh</w:t>
      </w:r>
    </w:p>
    <w:p w14:paraId="152399E6" w14:textId="3D80EF4C" w:rsidR="001C62F6" w:rsidRPr="003A4659" w:rsidRDefault="001C62F6" w:rsidP="003A4659">
      <w:pPr>
        <w:pStyle w:val="ListParagraph"/>
        <w:numPr>
          <w:ilvl w:val="0"/>
          <w:numId w:val="39"/>
        </w:numPr>
        <w:spacing w:line="288" w:lineRule="auto"/>
        <w:ind w:left="1134" w:hanging="357"/>
        <w:rPr>
          <w:rFonts w:ascii="Times New Roman" w:hAnsi="Times New Roman" w:cs="Times New Roman"/>
          <w:b/>
          <w:lang w:val="es-ES"/>
        </w:rPr>
      </w:pPr>
      <w:r w:rsidRPr="003A4659">
        <w:rPr>
          <w:rFonts w:ascii="Times New Roman" w:hAnsi="Times New Roman" w:cs="Times New Roman"/>
          <w:bCs/>
          <w:sz w:val="26"/>
          <w:szCs w:val="26"/>
          <w:lang w:val="vi-VN"/>
        </w:rPr>
        <w:t>Hệ thống tự động mở khóa cửa bằng nhận diện khuôn mặt</w:t>
      </w:r>
    </w:p>
    <w:p w14:paraId="0E1E2905" w14:textId="2F6B6172" w:rsidR="00DA553B" w:rsidRPr="00465A36" w:rsidRDefault="00C45652" w:rsidP="0095341F">
      <w:pPr>
        <w:pStyle w:val="Heading2"/>
        <w:spacing w:before="140" w:line="288" w:lineRule="auto"/>
        <w:rPr>
          <w:bCs w:val="0"/>
          <w:sz w:val="26"/>
          <w:szCs w:val="26"/>
          <w:lang w:val="es-ES"/>
        </w:rPr>
      </w:pPr>
      <w:bookmarkStart w:id="7" w:name="_Toc55763983"/>
      <w:r>
        <w:rPr>
          <w:bCs w:val="0"/>
          <w:sz w:val="26"/>
          <w:szCs w:val="26"/>
          <w:lang w:val="es-ES"/>
        </w:rPr>
        <w:t>5</w:t>
      </w:r>
      <w:r w:rsidR="004B5C46" w:rsidRPr="00465A36">
        <w:rPr>
          <w:bCs w:val="0"/>
          <w:sz w:val="26"/>
          <w:szCs w:val="26"/>
          <w:lang w:val="es-ES"/>
        </w:rPr>
        <w:t>. Phương pháp nghiên cứu</w:t>
      </w:r>
      <w:bookmarkEnd w:id="7"/>
    </w:p>
    <w:p w14:paraId="1DD79B7B" w14:textId="4D254993" w:rsidR="001C62F6" w:rsidRPr="001C62F6" w:rsidRDefault="001C62F6" w:rsidP="001C62F6">
      <w:pPr>
        <w:spacing w:before="140" w:line="288" w:lineRule="auto"/>
        <w:jc w:val="left"/>
        <w:rPr>
          <w:bCs/>
          <w:sz w:val="26"/>
          <w:szCs w:val="26"/>
          <w:lang w:val="es-ES"/>
        </w:rPr>
      </w:pPr>
      <w:r w:rsidRPr="001C62F6">
        <w:rPr>
          <w:bCs/>
          <w:sz w:val="26"/>
          <w:szCs w:val="26"/>
          <w:lang w:val="es-ES"/>
        </w:rPr>
        <w:t>Tài liệu và bài báo khoa học về nhận diện gương mặt</w:t>
      </w:r>
    </w:p>
    <w:p w14:paraId="36185346" w14:textId="5EB9AB9C" w:rsidR="004657FE" w:rsidRPr="00B15F01" w:rsidRDefault="001C62F6" w:rsidP="001C62F6">
      <w:pPr>
        <w:spacing w:before="140" w:line="288" w:lineRule="auto"/>
        <w:jc w:val="left"/>
        <w:rPr>
          <w:bCs/>
          <w:sz w:val="26"/>
          <w:szCs w:val="26"/>
          <w:lang w:val="es-ES"/>
        </w:rPr>
      </w:pPr>
      <w:r w:rsidRPr="001C62F6">
        <w:rPr>
          <w:bCs/>
          <w:sz w:val="26"/>
          <w:szCs w:val="26"/>
          <w:lang w:val="es-ES"/>
        </w:rPr>
        <w:t>Hướng dẫn sử dụng và cài đặt công cụ Rasberry-pi 3</w:t>
      </w:r>
      <w:r w:rsidR="0027156F" w:rsidRPr="00B15F01">
        <w:rPr>
          <w:bCs/>
          <w:sz w:val="26"/>
          <w:szCs w:val="26"/>
          <w:lang w:val="es-ES"/>
        </w:rPr>
        <w:tab/>
      </w:r>
    </w:p>
    <w:p w14:paraId="5E3F6F95" w14:textId="272BB374" w:rsidR="004657FE" w:rsidRPr="00465A36" w:rsidRDefault="00C45652" w:rsidP="0095341F">
      <w:pPr>
        <w:pStyle w:val="Heading2"/>
        <w:spacing w:before="140" w:line="288" w:lineRule="auto"/>
        <w:rPr>
          <w:bCs w:val="0"/>
          <w:sz w:val="26"/>
          <w:szCs w:val="26"/>
          <w:lang w:val="es-ES"/>
        </w:rPr>
      </w:pPr>
      <w:bookmarkStart w:id="8" w:name="_Toc55763984"/>
      <w:r>
        <w:rPr>
          <w:bCs w:val="0"/>
          <w:sz w:val="26"/>
          <w:szCs w:val="26"/>
          <w:lang w:val="es-ES"/>
        </w:rPr>
        <w:t>6</w:t>
      </w:r>
      <w:r w:rsidR="004657FE" w:rsidRPr="00465A36">
        <w:rPr>
          <w:bCs w:val="0"/>
          <w:sz w:val="26"/>
          <w:szCs w:val="26"/>
          <w:lang w:val="es-ES"/>
        </w:rPr>
        <w:t>. Kết quả đạt được</w:t>
      </w:r>
      <w:bookmarkEnd w:id="8"/>
    </w:p>
    <w:p w14:paraId="37DD9FEA" w14:textId="13B6D1A4" w:rsidR="006C4A96" w:rsidRPr="00043E30" w:rsidRDefault="00BC2296" w:rsidP="00AC2B61">
      <w:pPr>
        <w:pStyle w:val="ListParagraph"/>
        <w:numPr>
          <w:ilvl w:val="0"/>
          <w:numId w:val="3"/>
        </w:numPr>
        <w:spacing w:before="140" w:line="288" w:lineRule="auto"/>
        <w:rPr>
          <w:bCs/>
          <w:sz w:val="26"/>
          <w:szCs w:val="26"/>
          <w:lang w:val="es-ES"/>
        </w:rPr>
      </w:pPr>
      <w:r>
        <w:rPr>
          <w:rFonts w:ascii="Times New Roman" w:hAnsi="Times New Roman" w:cs="Times New Roman"/>
          <w:bCs/>
          <w:sz w:val="26"/>
          <w:szCs w:val="26"/>
          <w:lang w:val="vi-VN"/>
        </w:rPr>
        <w:t xml:space="preserve"> </w:t>
      </w:r>
    </w:p>
    <w:p w14:paraId="6DF343B4" w14:textId="51628F09" w:rsidR="002448AF" w:rsidRPr="00465A36" w:rsidRDefault="004B5C46" w:rsidP="0095341F">
      <w:pPr>
        <w:pStyle w:val="Heading2"/>
        <w:spacing w:before="140" w:line="288" w:lineRule="auto"/>
        <w:rPr>
          <w:bCs w:val="0"/>
          <w:sz w:val="26"/>
          <w:szCs w:val="26"/>
          <w:lang w:val="es-ES"/>
        </w:rPr>
      </w:pPr>
      <w:r w:rsidRPr="00465A36">
        <w:rPr>
          <w:bCs w:val="0"/>
          <w:sz w:val="26"/>
          <w:szCs w:val="26"/>
          <w:lang w:val="es-ES"/>
        </w:rPr>
        <w:t xml:space="preserve"> </w:t>
      </w:r>
      <w:bookmarkStart w:id="9" w:name="_Toc55763985"/>
      <w:r w:rsidR="00C45652">
        <w:rPr>
          <w:bCs w:val="0"/>
          <w:sz w:val="26"/>
          <w:szCs w:val="26"/>
          <w:lang w:val="es-ES"/>
        </w:rPr>
        <w:t>7</w:t>
      </w:r>
      <w:r w:rsidR="00ED75FC" w:rsidRPr="00465A36">
        <w:rPr>
          <w:bCs w:val="0"/>
          <w:sz w:val="26"/>
          <w:szCs w:val="26"/>
          <w:lang w:val="es-ES"/>
        </w:rPr>
        <w:t>. Bố cục luận văn</w:t>
      </w:r>
      <w:bookmarkEnd w:id="9"/>
    </w:p>
    <w:p w14:paraId="28794D39" w14:textId="77777777" w:rsidR="00ED75FC" w:rsidRPr="003B37C6" w:rsidRDefault="00ED75FC" w:rsidP="0095341F">
      <w:pPr>
        <w:spacing w:before="140" w:line="240" w:lineRule="auto"/>
        <w:rPr>
          <w:b/>
          <w:bCs/>
          <w:sz w:val="26"/>
          <w:szCs w:val="26"/>
          <w:lang w:val="es-ES"/>
        </w:rPr>
      </w:pPr>
      <w:r w:rsidRPr="003B37C6">
        <w:rPr>
          <w:b/>
          <w:bCs/>
          <w:sz w:val="26"/>
          <w:szCs w:val="26"/>
          <w:lang w:val="es-ES"/>
        </w:rPr>
        <w:t xml:space="preserve">      Phần giới thiệu </w:t>
      </w:r>
    </w:p>
    <w:p w14:paraId="50944EDC" w14:textId="77777777" w:rsidR="00F4357F" w:rsidRDefault="00ED75FC" w:rsidP="0095341F">
      <w:pPr>
        <w:pStyle w:val="ListParagraph"/>
        <w:spacing w:before="140" w:line="288" w:lineRule="auto"/>
        <w:ind w:left="448"/>
        <w:rPr>
          <w:rFonts w:ascii="Times New Roman" w:eastAsia="Calibri" w:hAnsi="Times New Roman" w:cs="Times New Roman"/>
          <w:sz w:val="26"/>
          <w:szCs w:val="26"/>
          <w:lang w:val="es-ES"/>
        </w:rPr>
      </w:pPr>
      <w:r w:rsidRPr="003B37C6">
        <w:rPr>
          <w:rFonts w:ascii="Times New Roman" w:eastAsia="Calibri" w:hAnsi="Times New Roman" w:cs="Times New Roman"/>
          <w:b/>
          <w:sz w:val="26"/>
          <w:szCs w:val="26"/>
          <w:lang w:val="es-ES"/>
        </w:rPr>
        <w:t xml:space="preserve">         </w:t>
      </w:r>
      <w:r w:rsidR="009C465E">
        <w:rPr>
          <w:rFonts w:ascii="Times New Roman" w:eastAsia="Calibri" w:hAnsi="Times New Roman" w:cs="Times New Roman"/>
          <w:sz w:val="26"/>
          <w:szCs w:val="26"/>
          <w:lang w:val="es-ES"/>
        </w:rPr>
        <w:t>G</w:t>
      </w:r>
      <w:r w:rsidRPr="00ED75FC">
        <w:rPr>
          <w:rFonts w:ascii="Times New Roman" w:eastAsia="Calibri" w:hAnsi="Times New Roman" w:cs="Times New Roman"/>
          <w:sz w:val="26"/>
          <w:szCs w:val="26"/>
          <w:lang w:val="es-ES"/>
        </w:rPr>
        <w:t>iới thiệu tổng quát về đề tài</w:t>
      </w:r>
      <w:r>
        <w:rPr>
          <w:rFonts w:ascii="Times New Roman" w:eastAsia="Calibri" w:hAnsi="Times New Roman" w:cs="Times New Roman"/>
          <w:sz w:val="26"/>
          <w:szCs w:val="26"/>
          <w:lang w:val="es-ES"/>
        </w:rPr>
        <w:t>.</w:t>
      </w:r>
    </w:p>
    <w:p w14:paraId="64A22EE1" w14:textId="77777777" w:rsidR="00ED75FC" w:rsidRPr="003B37C6" w:rsidRDefault="00ED75FC" w:rsidP="0095341F">
      <w:pPr>
        <w:pStyle w:val="ListParagraph"/>
        <w:spacing w:before="140" w:line="240" w:lineRule="auto"/>
        <w:ind w:left="450"/>
        <w:rPr>
          <w:rFonts w:ascii="Times New Roman" w:eastAsia="Calibri" w:hAnsi="Times New Roman" w:cs="Times New Roman"/>
          <w:b/>
          <w:sz w:val="26"/>
          <w:szCs w:val="26"/>
          <w:lang w:val="es-ES"/>
        </w:rPr>
      </w:pPr>
      <w:r w:rsidRPr="003B37C6">
        <w:rPr>
          <w:rFonts w:ascii="Times New Roman" w:eastAsia="Calibri" w:hAnsi="Times New Roman" w:cs="Times New Roman"/>
          <w:b/>
          <w:sz w:val="26"/>
          <w:szCs w:val="26"/>
          <w:lang w:val="es-ES"/>
        </w:rPr>
        <w:t>Phần nội dung</w:t>
      </w:r>
    </w:p>
    <w:p w14:paraId="3CED493A" w14:textId="77777777" w:rsidR="00ED75FC" w:rsidRDefault="00ED75FC" w:rsidP="0095341F">
      <w:pPr>
        <w:pStyle w:val="ListParagraph"/>
        <w:spacing w:before="140" w:line="288" w:lineRule="auto"/>
        <w:ind w:left="448"/>
        <w:rPr>
          <w:rFonts w:ascii="Times New Roman" w:eastAsia="Calibri" w:hAnsi="Times New Roman" w:cs="Times New Roman"/>
          <w:sz w:val="26"/>
          <w:szCs w:val="26"/>
          <w:lang w:val="es-ES"/>
        </w:rPr>
      </w:pPr>
      <w:r>
        <w:rPr>
          <w:rFonts w:ascii="Times New Roman" w:eastAsia="Calibri" w:hAnsi="Times New Roman" w:cs="Times New Roman"/>
          <w:sz w:val="26"/>
          <w:szCs w:val="26"/>
          <w:lang w:val="es-ES"/>
        </w:rPr>
        <w:t xml:space="preserve">         </w:t>
      </w:r>
      <w:r w:rsidR="009C465E" w:rsidRPr="003B37C6">
        <w:rPr>
          <w:rFonts w:ascii="Times New Roman" w:eastAsia="Calibri" w:hAnsi="Times New Roman" w:cs="Times New Roman"/>
          <w:b/>
          <w:sz w:val="26"/>
          <w:szCs w:val="26"/>
          <w:lang w:val="es-ES"/>
        </w:rPr>
        <w:t>Chương 1</w:t>
      </w:r>
      <w:r w:rsidR="003D4BE5">
        <w:rPr>
          <w:rFonts w:ascii="Times New Roman" w:eastAsia="Calibri" w:hAnsi="Times New Roman" w:cs="Times New Roman"/>
          <w:sz w:val="26"/>
          <w:szCs w:val="26"/>
          <w:lang w:val="es-ES"/>
        </w:rPr>
        <w:t xml:space="preserve"> </w:t>
      </w:r>
      <w:r w:rsidR="00FE4BE9">
        <w:rPr>
          <w:rFonts w:ascii="Times New Roman" w:eastAsia="Calibri" w:hAnsi="Times New Roman" w:cs="Times New Roman"/>
          <w:sz w:val="26"/>
          <w:szCs w:val="26"/>
          <w:lang w:val="es-ES"/>
        </w:rPr>
        <w:t>: Mô tả bài .</w:t>
      </w:r>
    </w:p>
    <w:p w14:paraId="761F0797" w14:textId="77777777" w:rsidR="00FE4BE9" w:rsidRDefault="00BB479C" w:rsidP="0095341F">
      <w:pPr>
        <w:pStyle w:val="ListParagraph"/>
        <w:spacing w:before="140" w:line="288" w:lineRule="auto"/>
        <w:ind w:left="450"/>
        <w:rPr>
          <w:rFonts w:ascii="Times New Roman" w:eastAsia="Calibri" w:hAnsi="Times New Roman" w:cs="Times New Roman"/>
          <w:sz w:val="26"/>
          <w:szCs w:val="26"/>
          <w:lang w:val="es-ES"/>
        </w:rPr>
      </w:pPr>
      <w:r>
        <w:rPr>
          <w:rFonts w:ascii="Times New Roman" w:eastAsia="Calibri" w:hAnsi="Times New Roman" w:cs="Times New Roman"/>
          <w:b/>
          <w:sz w:val="26"/>
          <w:szCs w:val="26"/>
          <w:lang w:val="es-ES"/>
        </w:rPr>
        <w:t xml:space="preserve">         </w:t>
      </w:r>
      <w:r w:rsidR="00FE4BE9" w:rsidRPr="003B37C6">
        <w:rPr>
          <w:rFonts w:ascii="Times New Roman" w:eastAsia="Calibri" w:hAnsi="Times New Roman" w:cs="Times New Roman"/>
          <w:b/>
          <w:sz w:val="26"/>
          <w:szCs w:val="26"/>
          <w:lang w:val="es-ES"/>
        </w:rPr>
        <w:t>Chương 2</w:t>
      </w:r>
      <w:r w:rsidR="00FE4BE9">
        <w:rPr>
          <w:rFonts w:ascii="Times New Roman" w:eastAsia="Calibri" w:hAnsi="Times New Roman" w:cs="Times New Roman"/>
          <w:sz w:val="26"/>
          <w:szCs w:val="26"/>
          <w:lang w:val="es-ES"/>
        </w:rPr>
        <w:t xml:space="preserve"> : Thiết kế, cài đặt giải thuật, biễu diễn cơ sở dữ liệu, trình bày các bước xây dựng hệ thống bằng phương pháp lọc cộng tác.</w:t>
      </w:r>
    </w:p>
    <w:p w14:paraId="1F731DAD" w14:textId="77777777" w:rsidR="00FE4BE9" w:rsidRDefault="00BB479C" w:rsidP="00BB479C">
      <w:pPr>
        <w:pStyle w:val="ListParagraph"/>
        <w:spacing w:before="140" w:line="288" w:lineRule="auto"/>
        <w:ind w:left="450"/>
        <w:rPr>
          <w:rFonts w:ascii="Times New Roman" w:eastAsia="Calibri" w:hAnsi="Times New Roman" w:cs="Times New Roman"/>
          <w:sz w:val="26"/>
          <w:szCs w:val="26"/>
          <w:lang w:val="es-ES"/>
        </w:rPr>
      </w:pPr>
      <w:r>
        <w:rPr>
          <w:rFonts w:ascii="Times New Roman" w:eastAsia="Calibri" w:hAnsi="Times New Roman" w:cs="Times New Roman"/>
          <w:b/>
          <w:sz w:val="26"/>
          <w:szCs w:val="26"/>
          <w:lang w:val="es-ES"/>
        </w:rPr>
        <w:t xml:space="preserve">         </w:t>
      </w:r>
      <w:r w:rsidR="00FE4BE9" w:rsidRPr="003B37C6">
        <w:rPr>
          <w:rFonts w:ascii="Times New Roman" w:eastAsia="Calibri" w:hAnsi="Times New Roman" w:cs="Times New Roman"/>
          <w:b/>
          <w:sz w:val="26"/>
          <w:szCs w:val="26"/>
          <w:lang w:val="es-ES"/>
        </w:rPr>
        <w:t>Chương 3</w:t>
      </w:r>
      <w:r w:rsidR="00FE4BE9">
        <w:rPr>
          <w:rFonts w:ascii="Times New Roman" w:eastAsia="Calibri" w:hAnsi="Times New Roman" w:cs="Times New Roman"/>
          <w:sz w:val="26"/>
          <w:szCs w:val="26"/>
          <w:lang w:val="es-ES"/>
        </w:rPr>
        <w:t xml:space="preserve"> : Kiểm thử hệ thống và đánh giá độ chính xác, tốc độ của hệ thống.</w:t>
      </w:r>
    </w:p>
    <w:p w14:paraId="1E462607" w14:textId="77777777" w:rsidR="00FE4BE9" w:rsidRPr="003B37C6" w:rsidRDefault="00FE4BE9" w:rsidP="0095341F">
      <w:pPr>
        <w:pStyle w:val="ListParagraph"/>
        <w:spacing w:before="140" w:line="240" w:lineRule="auto"/>
        <w:ind w:left="450"/>
        <w:rPr>
          <w:rFonts w:ascii="Times New Roman" w:eastAsia="Calibri" w:hAnsi="Times New Roman" w:cs="Times New Roman"/>
          <w:b/>
          <w:sz w:val="26"/>
          <w:szCs w:val="26"/>
          <w:lang w:val="es-ES"/>
        </w:rPr>
      </w:pPr>
      <w:r w:rsidRPr="003B37C6">
        <w:rPr>
          <w:rFonts w:ascii="Times New Roman" w:eastAsia="Calibri" w:hAnsi="Times New Roman" w:cs="Times New Roman"/>
          <w:b/>
          <w:sz w:val="26"/>
          <w:szCs w:val="26"/>
          <w:lang w:val="es-ES"/>
        </w:rPr>
        <w:t xml:space="preserve">Phần kết luận </w:t>
      </w:r>
    </w:p>
    <w:p w14:paraId="042DAC85" w14:textId="77777777" w:rsidR="009E6C32" w:rsidRDefault="00FE4BE9" w:rsidP="009E6C32">
      <w:pPr>
        <w:pStyle w:val="ListParagraph"/>
        <w:spacing w:before="140" w:line="288" w:lineRule="auto"/>
        <w:ind w:left="450"/>
        <w:rPr>
          <w:rFonts w:ascii="Times New Roman" w:eastAsia="Calibri" w:hAnsi="Times New Roman" w:cs="Times New Roman"/>
          <w:sz w:val="26"/>
          <w:szCs w:val="26"/>
          <w:lang w:val="es-ES"/>
        </w:rPr>
      </w:pPr>
      <w:r>
        <w:rPr>
          <w:rFonts w:ascii="Times New Roman" w:eastAsia="Calibri" w:hAnsi="Times New Roman" w:cs="Times New Roman"/>
          <w:sz w:val="26"/>
          <w:szCs w:val="26"/>
          <w:lang w:val="es-ES"/>
        </w:rPr>
        <w:t xml:space="preserve">           Trình bày kết quả đạt được và hướng phát triển hệ thống.</w:t>
      </w:r>
    </w:p>
    <w:p w14:paraId="674012DA" w14:textId="77777777" w:rsidR="009E6C32" w:rsidRDefault="009E6C32">
      <w:pPr>
        <w:spacing w:line="240" w:lineRule="auto"/>
        <w:jc w:val="left"/>
        <w:rPr>
          <w:rFonts w:eastAsia="Calibri"/>
          <w:sz w:val="26"/>
          <w:szCs w:val="26"/>
          <w:lang w:val="es-ES" w:eastAsia="ja-JP"/>
        </w:rPr>
      </w:pPr>
      <w:r>
        <w:rPr>
          <w:rFonts w:eastAsia="Calibri"/>
          <w:sz w:val="26"/>
          <w:szCs w:val="26"/>
          <w:lang w:val="es-ES"/>
        </w:rPr>
        <w:br w:type="page"/>
      </w:r>
    </w:p>
    <w:p w14:paraId="2020194D" w14:textId="0E57AC0D" w:rsidR="00721549" w:rsidRPr="0095341F" w:rsidRDefault="00D730FF" w:rsidP="00701632">
      <w:pPr>
        <w:pStyle w:val="Heading1"/>
        <w:spacing w:before="140" w:line="288" w:lineRule="auto"/>
        <w:jc w:val="center"/>
        <w:rPr>
          <w:bCs w:val="0"/>
          <w:sz w:val="32"/>
          <w:szCs w:val="32"/>
          <w:lang w:val="es-ES"/>
        </w:rPr>
      </w:pPr>
      <w:bookmarkStart w:id="10" w:name="_Toc55763986"/>
      <w:r w:rsidRPr="00A23CF3">
        <w:rPr>
          <w:bCs w:val="0"/>
          <w:sz w:val="32"/>
          <w:szCs w:val="32"/>
          <w:lang w:val="es-ES"/>
        </w:rPr>
        <w:lastRenderedPageBreak/>
        <w:t>PHẦN NỘI DUNG</w:t>
      </w:r>
      <w:bookmarkEnd w:id="10"/>
    </w:p>
    <w:p w14:paraId="0A776C3A" w14:textId="576A79DC" w:rsidR="00746220" w:rsidRPr="00465A36" w:rsidRDefault="00FC1684" w:rsidP="00277876">
      <w:pPr>
        <w:pStyle w:val="Heading1"/>
        <w:spacing w:before="140" w:line="276" w:lineRule="auto"/>
        <w:jc w:val="center"/>
        <w:rPr>
          <w:bCs w:val="0"/>
          <w:sz w:val="28"/>
          <w:szCs w:val="28"/>
          <w:lang w:val="es-ES"/>
        </w:rPr>
      </w:pPr>
      <w:bookmarkStart w:id="11" w:name="_Toc55763987"/>
      <w:r w:rsidRPr="00465A36">
        <w:rPr>
          <w:bCs w:val="0"/>
          <w:sz w:val="28"/>
          <w:szCs w:val="28"/>
          <w:lang w:val="es-ES"/>
        </w:rPr>
        <w:t>CHƯƠNG</w:t>
      </w:r>
      <w:r w:rsidR="00ED75FC" w:rsidRPr="00465A36">
        <w:rPr>
          <w:bCs w:val="0"/>
          <w:sz w:val="28"/>
          <w:szCs w:val="28"/>
          <w:lang w:val="es-ES"/>
        </w:rPr>
        <w:t xml:space="preserve"> </w:t>
      </w:r>
      <w:r w:rsidR="000678CD" w:rsidRPr="00465A36">
        <w:rPr>
          <w:bCs w:val="0"/>
          <w:sz w:val="28"/>
          <w:szCs w:val="28"/>
          <w:lang w:val="es-ES"/>
        </w:rPr>
        <w:t>1</w:t>
      </w:r>
      <w:bookmarkEnd w:id="11"/>
    </w:p>
    <w:p w14:paraId="227FAAF7" w14:textId="0023D441" w:rsidR="00746220" w:rsidRPr="00EE5B4F" w:rsidRDefault="000678CD" w:rsidP="00277876">
      <w:pPr>
        <w:pStyle w:val="Heading1"/>
        <w:spacing w:before="140" w:line="276" w:lineRule="auto"/>
        <w:jc w:val="center"/>
        <w:rPr>
          <w:bCs w:val="0"/>
          <w:sz w:val="28"/>
          <w:szCs w:val="28"/>
          <w:lang w:val="es-ES"/>
        </w:rPr>
      </w:pPr>
      <w:bookmarkStart w:id="12" w:name="_Toc467528027"/>
      <w:bookmarkStart w:id="13" w:name="_Toc467819138"/>
      <w:bookmarkStart w:id="14" w:name="_Toc468254189"/>
      <w:bookmarkStart w:id="15" w:name="_Toc468556590"/>
      <w:bookmarkStart w:id="16" w:name="_Toc468608676"/>
      <w:bookmarkStart w:id="17" w:name="_Toc468685482"/>
      <w:bookmarkStart w:id="18" w:name="_Toc468692142"/>
      <w:bookmarkStart w:id="19" w:name="_Toc55763988"/>
      <w:r w:rsidRPr="00465A36">
        <w:rPr>
          <w:bCs w:val="0"/>
          <w:sz w:val="28"/>
          <w:szCs w:val="28"/>
          <w:lang w:val="es-ES"/>
        </w:rPr>
        <w:t>MÔ TẢ BÀI TOÁN</w:t>
      </w:r>
      <w:bookmarkEnd w:id="12"/>
      <w:bookmarkEnd w:id="13"/>
      <w:bookmarkEnd w:id="14"/>
      <w:bookmarkEnd w:id="15"/>
      <w:bookmarkEnd w:id="16"/>
      <w:bookmarkEnd w:id="17"/>
      <w:bookmarkEnd w:id="18"/>
      <w:bookmarkEnd w:id="19"/>
    </w:p>
    <w:p w14:paraId="16CE7A8F" w14:textId="7694E915" w:rsidR="00C33854" w:rsidRDefault="00A54266" w:rsidP="0095341F">
      <w:pPr>
        <w:pStyle w:val="Heading2"/>
        <w:spacing w:before="140" w:line="288" w:lineRule="auto"/>
        <w:rPr>
          <w:color w:val="000000"/>
          <w:sz w:val="26"/>
          <w:szCs w:val="26"/>
          <w:lang w:val="es-ES" w:eastAsia="vi-VN"/>
        </w:rPr>
      </w:pPr>
      <w:bookmarkStart w:id="20" w:name="_Toc55763989"/>
      <w:r w:rsidRPr="00465A36">
        <w:rPr>
          <w:bCs w:val="0"/>
          <w:sz w:val="26"/>
          <w:szCs w:val="26"/>
          <w:lang w:val="es-ES"/>
        </w:rPr>
        <w:t>1</w:t>
      </w:r>
      <w:r w:rsidR="009E12E0" w:rsidRPr="00465A36">
        <w:rPr>
          <w:bCs w:val="0"/>
          <w:sz w:val="26"/>
          <w:szCs w:val="26"/>
          <w:lang w:val="es-ES"/>
        </w:rPr>
        <w:t xml:space="preserve">. </w:t>
      </w:r>
      <w:r w:rsidR="009C40EC" w:rsidRPr="00465A36">
        <w:rPr>
          <w:color w:val="000000"/>
          <w:sz w:val="26"/>
          <w:szCs w:val="26"/>
          <w:lang w:val="es-ES" w:eastAsia="vi-VN"/>
        </w:rPr>
        <w:t xml:space="preserve">Mô tả </w:t>
      </w:r>
      <w:r w:rsidR="00EE512B">
        <w:rPr>
          <w:color w:val="000000"/>
          <w:sz w:val="26"/>
          <w:szCs w:val="26"/>
          <w:lang w:val="es-ES" w:eastAsia="vi-VN"/>
        </w:rPr>
        <w:t>chi tiết bài toán</w:t>
      </w:r>
      <w:bookmarkEnd w:id="20"/>
    </w:p>
    <w:p w14:paraId="34F3A549" w14:textId="64FD2C19" w:rsidR="002636A1" w:rsidRPr="00BC2296" w:rsidRDefault="00BC2296" w:rsidP="00D17EB0">
      <w:pPr>
        <w:tabs>
          <w:tab w:val="left" w:pos="720"/>
        </w:tabs>
        <w:spacing w:before="200" w:line="288" w:lineRule="auto"/>
        <w:ind w:left="270"/>
        <w:rPr>
          <w:sz w:val="26"/>
          <w:szCs w:val="26"/>
          <w:lang w:val="vi-VN" w:eastAsia="vi-VN"/>
        </w:rPr>
      </w:pPr>
      <w:r>
        <w:rPr>
          <w:lang w:val="vi-VN" w:eastAsia="vi-VN"/>
        </w:rPr>
        <w:t xml:space="preserve"> </w:t>
      </w:r>
    </w:p>
    <w:p w14:paraId="0218BA9D" w14:textId="669A633E" w:rsidR="009B302B" w:rsidRPr="009B302B" w:rsidRDefault="009B302B" w:rsidP="00E61432">
      <w:pPr>
        <w:pStyle w:val="Heading2"/>
        <w:spacing w:before="100" w:line="288" w:lineRule="auto"/>
        <w:rPr>
          <w:sz w:val="26"/>
          <w:szCs w:val="26"/>
          <w:lang w:val="es-ES" w:eastAsia="vi-VN"/>
        </w:rPr>
      </w:pPr>
      <w:bookmarkStart w:id="21" w:name="_Toc55763990"/>
      <w:r w:rsidRPr="009B302B">
        <w:rPr>
          <w:sz w:val="26"/>
          <w:szCs w:val="26"/>
          <w:lang w:val="es-ES" w:eastAsia="vi-VN"/>
        </w:rPr>
        <w:t xml:space="preserve">2. Vấn đề và giải pháp liên quan </w:t>
      </w:r>
      <w:r w:rsidR="00647F85">
        <w:rPr>
          <w:sz w:val="26"/>
          <w:szCs w:val="26"/>
          <w:lang w:val="es-ES" w:eastAsia="vi-VN"/>
        </w:rPr>
        <w:t>đến bài toán</w:t>
      </w:r>
      <w:bookmarkEnd w:id="21"/>
    </w:p>
    <w:p w14:paraId="2173DA65" w14:textId="17583C3C" w:rsidR="00684BD1" w:rsidRPr="00064E30" w:rsidRDefault="00F5178F" w:rsidP="00064E30">
      <w:pPr>
        <w:pStyle w:val="Heading3"/>
        <w:spacing w:before="100" w:line="288" w:lineRule="auto"/>
        <w:jc w:val="both"/>
        <w:rPr>
          <w:lang w:val="vi-VN"/>
        </w:rPr>
      </w:pPr>
      <w:r>
        <w:rPr>
          <w:rFonts w:ascii="Times New Roman" w:hAnsi="Times New Roman" w:cs="Times New Roman"/>
          <w:sz w:val="28"/>
          <w:szCs w:val="28"/>
          <w:lang w:val="es-ES" w:eastAsia="vi-VN"/>
        </w:rPr>
        <w:t xml:space="preserve">   </w:t>
      </w:r>
      <w:bookmarkStart w:id="22" w:name="_Toc55763991"/>
      <w:r w:rsidR="00CA2DE7">
        <w:rPr>
          <w:rFonts w:ascii="Times New Roman" w:hAnsi="Times New Roman" w:cs="Times New Roman"/>
          <w:sz w:val="26"/>
          <w:szCs w:val="26"/>
          <w:lang w:val="es-ES" w:eastAsia="vi-VN"/>
        </w:rPr>
        <w:t>2</w:t>
      </w:r>
      <w:r w:rsidRPr="000E7CE0">
        <w:rPr>
          <w:rFonts w:ascii="Times New Roman" w:hAnsi="Times New Roman" w:cs="Times New Roman"/>
          <w:sz w:val="26"/>
          <w:szCs w:val="26"/>
          <w:lang w:val="es-ES" w:eastAsia="vi-VN"/>
        </w:rPr>
        <w:t>.</w:t>
      </w:r>
      <w:r w:rsidR="00A54266" w:rsidRPr="000E7CE0">
        <w:rPr>
          <w:rFonts w:ascii="Times New Roman" w:hAnsi="Times New Roman" w:cs="Times New Roman"/>
          <w:bCs w:val="0"/>
          <w:sz w:val="26"/>
          <w:szCs w:val="26"/>
          <w:lang w:val="es-ES"/>
        </w:rPr>
        <w:t>1.</w:t>
      </w:r>
      <w:bookmarkEnd w:id="22"/>
      <w:r w:rsidR="00A54266" w:rsidRPr="000E7CE0">
        <w:rPr>
          <w:rFonts w:ascii="Times New Roman" w:hAnsi="Times New Roman" w:cs="Times New Roman"/>
          <w:bCs w:val="0"/>
          <w:sz w:val="26"/>
          <w:szCs w:val="26"/>
          <w:lang w:val="es-ES"/>
        </w:rPr>
        <w:t xml:space="preserve"> </w:t>
      </w:r>
      <w:r w:rsidR="00BC2296">
        <w:rPr>
          <w:rFonts w:ascii="Times New Roman" w:hAnsi="Times New Roman" w:cs="Times New Roman"/>
          <w:bCs w:val="0"/>
          <w:sz w:val="26"/>
          <w:szCs w:val="26"/>
          <w:lang w:val="vi-VN"/>
        </w:rPr>
        <w:t xml:space="preserve"> </w:t>
      </w:r>
    </w:p>
    <w:p w14:paraId="748E1C3F" w14:textId="355E6610" w:rsidR="00684BD1" w:rsidRDefault="00684BD1">
      <w:pPr>
        <w:spacing w:line="240" w:lineRule="auto"/>
        <w:jc w:val="left"/>
        <w:rPr>
          <w:color w:val="000000"/>
          <w:sz w:val="26"/>
          <w:szCs w:val="26"/>
          <w:lang w:val="es-ES" w:eastAsia="vi-VN"/>
        </w:rPr>
      </w:pPr>
      <w:r>
        <w:rPr>
          <w:color w:val="000000"/>
          <w:sz w:val="26"/>
          <w:szCs w:val="26"/>
          <w:lang w:val="es-ES" w:eastAsia="vi-VN"/>
        </w:rPr>
        <w:br w:type="page"/>
      </w:r>
    </w:p>
    <w:p w14:paraId="0ADE88A3" w14:textId="3DCEF3C9" w:rsidR="00E5619B" w:rsidRPr="00835C5A" w:rsidRDefault="00835C5A" w:rsidP="00835C5A">
      <w:pPr>
        <w:pStyle w:val="Heading1"/>
        <w:spacing w:before="140" w:line="276" w:lineRule="auto"/>
        <w:jc w:val="center"/>
        <w:rPr>
          <w:bCs w:val="0"/>
          <w:sz w:val="28"/>
          <w:szCs w:val="28"/>
          <w:lang w:val="es-ES"/>
        </w:rPr>
      </w:pPr>
      <w:bookmarkStart w:id="23" w:name="_Toc55763992"/>
      <w:r w:rsidRPr="00465A36">
        <w:rPr>
          <w:bCs w:val="0"/>
          <w:sz w:val="28"/>
          <w:szCs w:val="28"/>
          <w:lang w:val="es-ES"/>
        </w:rPr>
        <w:lastRenderedPageBreak/>
        <w:t xml:space="preserve">CHƯƠNG </w:t>
      </w:r>
      <w:r>
        <w:rPr>
          <w:bCs w:val="0"/>
          <w:sz w:val="28"/>
          <w:szCs w:val="28"/>
          <w:lang w:val="es-ES"/>
        </w:rPr>
        <w:t>2</w:t>
      </w:r>
      <w:bookmarkEnd w:id="23"/>
    </w:p>
    <w:p w14:paraId="162C907C" w14:textId="6115F353" w:rsidR="006B6408" w:rsidRDefault="006B6408" w:rsidP="000570C8">
      <w:pPr>
        <w:pStyle w:val="Heading1"/>
        <w:spacing w:before="120"/>
        <w:jc w:val="center"/>
        <w:rPr>
          <w:bCs w:val="0"/>
          <w:sz w:val="28"/>
          <w:szCs w:val="28"/>
          <w:lang w:val="es-ES"/>
        </w:rPr>
      </w:pPr>
      <w:bookmarkStart w:id="24" w:name="_Toc467528039"/>
      <w:bookmarkStart w:id="25" w:name="_Toc467819150"/>
      <w:bookmarkStart w:id="26" w:name="_Toc468254195"/>
      <w:bookmarkStart w:id="27" w:name="_Toc468556596"/>
      <w:bookmarkStart w:id="28" w:name="_Toc468608682"/>
      <w:bookmarkStart w:id="29" w:name="_Toc468685494"/>
      <w:bookmarkStart w:id="30" w:name="_Toc468692155"/>
      <w:bookmarkStart w:id="31" w:name="_Toc55763993"/>
      <w:r w:rsidRPr="004A3631">
        <w:rPr>
          <w:bCs w:val="0"/>
          <w:sz w:val="28"/>
          <w:szCs w:val="28"/>
          <w:lang w:val="es-ES"/>
        </w:rPr>
        <w:t>THIẾT KẾ VÀ CÀI ĐẶT</w:t>
      </w:r>
      <w:bookmarkEnd w:id="24"/>
      <w:bookmarkEnd w:id="25"/>
      <w:bookmarkEnd w:id="26"/>
      <w:bookmarkEnd w:id="27"/>
      <w:bookmarkEnd w:id="28"/>
      <w:bookmarkEnd w:id="29"/>
      <w:bookmarkEnd w:id="30"/>
      <w:bookmarkEnd w:id="31"/>
    </w:p>
    <w:p w14:paraId="46AFB286" w14:textId="77777777" w:rsidR="00156F16" w:rsidRPr="00156F16" w:rsidRDefault="00156F16" w:rsidP="00156F16">
      <w:pPr>
        <w:rPr>
          <w:lang w:val="es-ES"/>
        </w:rPr>
      </w:pPr>
    </w:p>
    <w:p w14:paraId="5D609179" w14:textId="0FC6013F" w:rsidR="00061B87" w:rsidRDefault="005A1D97" w:rsidP="00061B87">
      <w:pPr>
        <w:pStyle w:val="Heading2"/>
        <w:spacing w:before="140" w:line="288" w:lineRule="auto"/>
        <w:rPr>
          <w:sz w:val="26"/>
          <w:szCs w:val="26"/>
          <w:lang w:val="es-ES"/>
        </w:rPr>
      </w:pPr>
      <w:bookmarkStart w:id="32" w:name="_Toc55763994"/>
      <w:r w:rsidRPr="005A1D97">
        <w:rPr>
          <w:sz w:val="26"/>
          <w:szCs w:val="26"/>
          <w:lang w:val="es-ES"/>
        </w:rPr>
        <w:t xml:space="preserve">1. </w:t>
      </w:r>
      <w:r w:rsidR="00491F6B" w:rsidRPr="005A1D97">
        <w:rPr>
          <w:sz w:val="26"/>
          <w:szCs w:val="26"/>
          <w:lang w:val="es-ES"/>
        </w:rPr>
        <w:t xml:space="preserve">Thiết kế </w:t>
      </w:r>
      <w:r w:rsidR="004744CB">
        <w:rPr>
          <w:sz w:val="26"/>
          <w:szCs w:val="26"/>
          <w:lang w:val="es-ES"/>
        </w:rPr>
        <w:t>hệ thống</w:t>
      </w:r>
      <w:bookmarkEnd w:id="32"/>
    </w:p>
    <w:p w14:paraId="5CB9C425" w14:textId="3AAC64A1" w:rsidR="001554CD" w:rsidRPr="00BC2296" w:rsidRDefault="001554CD" w:rsidP="00DB171B">
      <w:pPr>
        <w:tabs>
          <w:tab w:val="left" w:pos="90"/>
          <w:tab w:val="left" w:pos="360"/>
        </w:tabs>
        <w:jc w:val="left"/>
        <w:rPr>
          <w:sz w:val="26"/>
          <w:szCs w:val="26"/>
          <w:lang w:val="vi-VN"/>
        </w:rPr>
      </w:pPr>
      <w:r>
        <w:rPr>
          <w:sz w:val="26"/>
          <w:szCs w:val="26"/>
          <w:lang w:val="es-ES"/>
        </w:rPr>
        <w:tab/>
      </w:r>
      <w:r>
        <w:rPr>
          <w:sz w:val="26"/>
          <w:szCs w:val="26"/>
          <w:lang w:val="es-ES"/>
        </w:rPr>
        <w:tab/>
      </w:r>
      <w:r w:rsidR="00BC2296">
        <w:rPr>
          <w:sz w:val="26"/>
          <w:szCs w:val="26"/>
          <w:lang w:val="vi-VN"/>
        </w:rPr>
        <w:t xml:space="preserve"> </w:t>
      </w:r>
    </w:p>
    <w:p w14:paraId="6B8BD699" w14:textId="3B736D2D" w:rsidR="003D1D87" w:rsidRPr="005775A0" w:rsidRDefault="005775A0" w:rsidP="005775A0">
      <w:pPr>
        <w:pStyle w:val="Heading2"/>
        <w:spacing w:before="140" w:line="288" w:lineRule="auto"/>
        <w:rPr>
          <w:sz w:val="26"/>
          <w:szCs w:val="26"/>
          <w:lang w:val="es-ES"/>
        </w:rPr>
      </w:pPr>
      <w:bookmarkStart w:id="33" w:name="_Toc55763995"/>
      <w:r>
        <w:rPr>
          <w:sz w:val="26"/>
          <w:szCs w:val="26"/>
          <w:lang w:val="es-ES"/>
        </w:rPr>
        <w:t>2</w:t>
      </w:r>
      <w:r w:rsidR="003A16D8">
        <w:rPr>
          <w:sz w:val="26"/>
          <w:szCs w:val="26"/>
          <w:lang w:val="es-ES"/>
        </w:rPr>
        <w:t xml:space="preserve">. </w:t>
      </w:r>
      <w:r w:rsidR="003A4659">
        <w:rPr>
          <w:sz w:val="26"/>
          <w:szCs w:val="26"/>
        </w:rPr>
        <w:t>C</w:t>
      </w:r>
      <w:r w:rsidR="00940465" w:rsidRPr="009F3F75">
        <w:rPr>
          <w:sz w:val="26"/>
          <w:szCs w:val="26"/>
          <w:lang w:val="es-ES"/>
        </w:rPr>
        <w:t>ài đặt</w:t>
      </w:r>
      <w:r w:rsidR="009F3F75" w:rsidRPr="009F3F75">
        <w:rPr>
          <w:sz w:val="26"/>
          <w:szCs w:val="26"/>
          <w:lang w:val="es-ES"/>
        </w:rPr>
        <w:t xml:space="preserve"> giải thuật</w:t>
      </w:r>
      <w:bookmarkEnd w:id="33"/>
    </w:p>
    <w:p w14:paraId="51CD7099" w14:textId="77777777" w:rsidR="00BC2296" w:rsidRDefault="00BC2296">
      <w:pPr>
        <w:spacing w:line="240" w:lineRule="auto"/>
        <w:jc w:val="left"/>
        <w:rPr>
          <w:b/>
          <w:sz w:val="28"/>
          <w:szCs w:val="28"/>
          <w:lang w:val="es-ES"/>
        </w:rPr>
      </w:pPr>
      <w:r>
        <w:rPr>
          <w:bCs/>
          <w:sz w:val="28"/>
          <w:szCs w:val="28"/>
          <w:lang w:val="es-ES"/>
        </w:rPr>
        <w:br w:type="page"/>
      </w:r>
    </w:p>
    <w:p w14:paraId="6EB4A3C4" w14:textId="3BCD65F6" w:rsidR="00D12F29" w:rsidRPr="00721549" w:rsidRDefault="00D12F29" w:rsidP="006E0061">
      <w:pPr>
        <w:pStyle w:val="Heading1"/>
        <w:spacing w:before="100" w:line="288" w:lineRule="auto"/>
        <w:jc w:val="center"/>
        <w:rPr>
          <w:bCs w:val="0"/>
          <w:sz w:val="28"/>
          <w:szCs w:val="28"/>
          <w:lang w:val="es-ES"/>
        </w:rPr>
      </w:pPr>
      <w:bookmarkStart w:id="34" w:name="_Toc55763996"/>
      <w:r w:rsidRPr="00721549">
        <w:rPr>
          <w:bCs w:val="0"/>
          <w:sz w:val="28"/>
          <w:szCs w:val="28"/>
          <w:lang w:val="es-ES"/>
        </w:rPr>
        <w:lastRenderedPageBreak/>
        <w:t>CHƯƠNG 3</w:t>
      </w:r>
      <w:bookmarkEnd w:id="34"/>
    </w:p>
    <w:p w14:paraId="22FB7D88" w14:textId="19D8A501" w:rsidR="00D12F29" w:rsidRPr="00BC2296" w:rsidRDefault="00D12F29" w:rsidP="006E0061">
      <w:pPr>
        <w:pStyle w:val="Heading1"/>
        <w:spacing w:before="100" w:line="288" w:lineRule="auto"/>
        <w:jc w:val="center"/>
        <w:rPr>
          <w:bCs w:val="0"/>
          <w:sz w:val="28"/>
          <w:szCs w:val="28"/>
          <w:lang w:val="vi-VN"/>
        </w:rPr>
      </w:pPr>
      <w:bookmarkStart w:id="35" w:name="_Toc467819165"/>
      <w:bookmarkStart w:id="36" w:name="_Toc468254215"/>
      <w:bookmarkStart w:id="37" w:name="_Toc468556613"/>
      <w:bookmarkStart w:id="38" w:name="_Toc468608700"/>
      <w:bookmarkStart w:id="39" w:name="_Toc468685518"/>
      <w:bookmarkStart w:id="40" w:name="_Toc468692179"/>
      <w:bookmarkStart w:id="41" w:name="_Toc55763997"/>
      <w:r w:rsidRPr="00721549">
        <w:rPr>
          <w:bCs w:val="0"/>
          <w:sz w:val="28"/>
          <w:szCs w:val="28"/>
          <w:lang w:val="es-ES"/>
        </w:rPr>
        <w:t>KIỂM THỬ VÀ ĐÁNH GIÁ</w:t>
      </w:r>
      <w:bookmarkEnd w:id="35"/>
      <w:bookmarkEnd w:id="36"/>
      <w:bookmarkEnd w:id="37"/>
      <w:bookmarkEnd w:id="38"/>
      <w:bookmarkEnd w:id="39"/>
      <w:bookmarkEnd w:id="40"/>
      <w:r w:rsidR="00BC2296">
        <w:rPr>
          <w:bCs w:val="0"/>
          <w:sz w:val="28"/>
          <w:szCs w:val="28"/>
          <w:lang w:val="vi-VN"/>
        </w:rPr>
        <w:t xml:space="preserve"> =&gt; giới thiệu demo</w:t>
      </w:r>
      <w:bookmarkEnd w:id="41"/>
    </w:p>
    <w:p w14:paraId="614DBC24" w14:textId="4490D091" w:rsidR="00BC2296" w:rsidRPr="00BC2296" w:rsidRDefault="00BC2296" w:rsidP="00BC2296">
      <w:pPr>
        <w:rPr>
          <w:lang w:val="vi-VN"/>
        </w:rPr>
      </w:pPr>
    </w:p>
    <w:p w14:paraId="0AE6E2DA" w14:textId="1E2994C0" w:rsidR="00C178D2" w:rsidRDefault="00EA58FA" w:rsidP="00C178D2">
      <w:pPr>
        <w:pStyle w:val="Heading2"/>
        <w:numPr>
          <w:ilvl w:val="0"/>
          <w:numId w:val="28"/>
        </w:numPr>
        <w:spacing w:before="200" w:line="288" w:lineRule="auto"/>
        <w:rPr>
          <w:bCs w:val="0"/>
          <w:sz w:val="26"/>
          <w:szCs w:val="26"/>
          <w:lang w:val="es-ES"/>
        </w:rPr>
      </w:pPr>
      <w:bookmarkStart w:id="42" w:name="_Toc55763998"/>
      <w:r>
        <w:rPr>
          <w:bCs w:val="0"/>
          <w:sz w:val="26"/>
          <w:szCs w:val="26"/>
          <w:lang w:val="es-ES"/>
        </w:rPr>
        <w:t>Kết quả kiểm tra</w:t>
      </w:r>
      <w:bookmarkEnd w:id="42"/>
    </w:p>
    <w:p w14:paraId="770312CE" w14:textId="1AFD8513" w:rsidR="003D1D87" w:rsidRPr="00C178D2" w:rsidRDefault="00EC79F8" w:rsidP="00C178D2">
      <w:pPr>
        <w:pStyle w:val="Heading2"/>
        <w:spacing w:before="200" w:line="288" w:lineRule="auto"/>
        <w:ind w:left="360"/>
        <w:rPr>
          <w:bCs w:val="0"/>
          <w:sz w:val="26"/>
          <w:szCs w:val="26"/>
          <w:lang w:val="es-ES"/>
        </w:rPr>
      </w:pPr>
      <w:r>
        <w:rPr>
          <w:b w:val="0"/>
          <w:bCs w:val="0"/>
          <w:sz w:val="34"/>
          <w:szCs w:val="34"/>
          <w:lang w:val="es-ES"/>
        </w:rPr>
        <w:t xml:space="preserve">                                  </w:t>
      </w:r>
      <w:r w:rsidR="00243713">
        <w:rPr>
          <w:b w:val="0"/>
          <w:bCs w:val="0"/>
          <w:sz w:val="34"/>
          <w:szCs w:val="34"/>
          <w:lang w:val="es-ES"/>
        </w:rPr>
        <w:t xml:space="preserve"> </w:t>
      </w:r>
    </w:p>
    <w:p w14:paraId="4BF5612C" w14:textId="77777777" w:rsidR="003D1D87" w:rsidRDefault="003D1D87">
      <w:pPr>
        <w:spacing w:line="240" w:lineRule="auto"/>
        <w:jc w:val="left"/>
        <w:rPr>
          <w:sz w:val="34"/>
          <w:szCs w:val="34"/>
          <w:lang w:val="es-ES"/>
        </w:rPr>
      </w:pPr>
      <w:r>
        <w:rPr>
          <w:b/>
          <w:bCs/>
          <w:sz w:val="34"/>
          <w:szCs w:val="34"/>
          <w:lang w:val="es-ES"/>
        </w:rPr>
        <w:br w:type="page"/>
      </w:r>
    </w:p>
    <w:p w14:paraId="1F9DA409" w14:textId="1192440E" w:rsidR="00D12F29" w:rsidRPr="00560CBF" w:rsidRDefault="00243713" w:rsidP="00971627">
      <w:pPr>
        <w:pStyle w:val="Heading1"/>
        <w:jc w:val="center"/>
        <w:rPr>
          <w:bCs w:val="0"/>
          <w:sz w:val="32"/>
          <w:szCs w:val="32"/>
          <w:lang w:val="es-ES"/>
        </w:rPr>
      </w:pPr>
      <w:bookmarkStart w:id="43" w:name="_Toc55763999"/>
      <w:r w:rsidRPr="00560CBF">
        <w:rPr>
          <w:bCs w:val="0"/>
          <w:sz w:val="32"/>
          <w:szCs w:val="32"/>
          <w:lang w:val="es-ES"/>
        </w:rPr>
        <w:lastRenderedPageBreak/>
        <w:t>PHẦN KẾT LUẬN</w:t>
      </w:r>
      <w:bookmarkEnd w:id="43"/>
    </w:p>
    <w:p w14:paraId="7DAAB8F2" w14:textId="77777777" w:rsidR="00D12F29" w:rsidRPr="00721549" w:rsidRDefault="00D12F29" w:rsidP="002B0EDE">
      <w:pPr>
        <w:spacing w:before="200" w:line="288" w:lineRule="auto"/>
        <w:rPr>
          <w:b/>
          <w:bCs/>
          <w:sz w:val="32"/>
          <w:szCs w:val="32"/>
          <w:lang w:val="es-ES"/>
        </w:rPr>
      </w:pPr>
    </w:p>
    <w:p w14:paraId="1986074A" w14:textId="1096CF4E" w:rsidR="00D12F29" w:rsidRPr="00721549" w:rsidRDefault="005A1D97" w:rsidP="000066B9">
      <w:pPr>
        <w:pStyle w:val="Heading2"/>
        <w:rPr>
          <w:bCs w:val="0"/>
          <w:sz w:val="26"/>
          <w:szCs w:val="26"/>
          <w:lang w:val="es-ES"/>
        </w:rPr>
      </w:pPr>
      <w:r>
        <w:rPr>
          <w:bCs w:val="0"/>
          <w:sz w:val="26"/>
          <w:szCs w:val="26"/>
          <w:lang w:val="es-ES"/>
        </w:rPr>
        <w:t xml:space="preserve">   </w:t>
      </w:r>
      <w:bookmarkStart w:id="44" w:name="_Toc55764000"/>
      <w:r w:rsidR="00243713" w:rsidRPr="00721549">
        <w:rPr>
          <w:bCs w:val="0"/>
          <w:sz w:val="26"/>
          <w:szCs w:val="26"/>
          <w:lang w:val="es-ES"/>
        </w:rPr>
        <w:t>1. Kết quả đạt được</w:t>
      </w:r>
      <w:bookmarkEnd w:id="44"/>
    </w:p>
    <w:p w14:paraId="45D26099" w14:textId="0F9D5E45" w:rsidR="00A2746F" w:rsidRDefault="00011D46" w:rsidP="00023E29">
      <w:pPr>
        <w:pStyle w:val="ListParagraph"/>
        <w:numPr>
          <w:ilvl w:val="0"/>
          <w:numId w:val="23"/>
        </w:numPr>
        <w:tabs>
          <w:tab w:val="left" w:pos="360"/>
        </w:tabs>
        <w:spacing w:before="200" w:line="288" w:lineRule="auto"/>
        <w:rPr>
          <w:rFonts w:ascii="Times New Roman" w:hAnsi="Times New Roman" w:cs="Times New Roman"/>
          <w:bCs/>
          <w:sz w:val="26"/>
          <w:szCs w:val="26"/>
          <w:lang w:val="es-ES"/>
        </w:rPr>
      </w:pPr>
      <w:r w:rsidRPr="00023E29">
        <w:rPr>
          <w:rFonts w:ascii="Times New Roman" w:hAnsi="Times New Roman" w:cs="Times New Roman"/>
          <w:bCs/>
          <w:sz w:val="26"/>
          <w:szCs w:val="26"/>
          <w:lang w:val="es-ES"/>
        </w:rPr>
        <w:t>Xây dựng được phần mềm</w:t>
      </w:r>
      <w:r w:rsidR="00023E29" w:rsidRPr="00023E29">
        <w:rPr>
          <w:rFonts w:ascii="Times New Roman" w:hAnsi="Times New Roman" w:cs="Times New Roman"/>
          <w:bCs/>
          <w:sz w:val="26"/>
          <w:szCs w:val="26"/>
          <w:lang w:val="es-ES"/>
        </w:rPr>
        <w:t xml:space="preserve"> chỉnh sửa ảnh </w:t>
      </w:r>
      <w:r w:rsidR="00023E29">
        <w:rPr>
          <w:rFonts w:ascii="Times New Roman" w:hAnsi="Times New Roman" w:cs="Times New Roman"/>
          <w:bCs/>
          <w:sz w:val="26"/>
          <w:szCs w:val="26"/>
          <w:lang w:val="es-ES"/>
        </w:rPr>
        <w:t>với các chức năng cơ bản</w:t>
      </w:r>
      <w:r w:rsidR="00871CF0">
        <w:rPr>
          <w:rFonts w:ascii="Times New Roman" w:hAnsi="Times New Roman" w:cs="Times New Roman"/>
          <w:bCs/>
          <w:sz w:val="26"/>
          <w:szCs w:val="26"/>
          <w:lang w:val="es-ES"/>
        </w:rPr>
        <w:t xml:space="preserve"> như:</w:t>
      </w:r>
      <w:r w:rsidR="006C4A96">
        <w:rPr>
          <w:rFonts w:ascii="Times New Roman" w:hAnsi="Times New Roman" w:cs="Times New Roman"/>
          <w:bCs/>
          <w:sz w:val="26"/>
          <w:szCs w:val="26"/>
          <w:lang w:val="es-ES"/>
        </w:rPr>
        <w:t xml:space="preserve"> đọc ảnh chụp từ camera hoặc ảnh có sẵn , lưu ảnh lại sau khi chỉnh sửa.</w:t>
      </w:r>
    </w:p>
    <w:p w14:paraId="32D0A8B2" w14:textId="44C125F5" w:rsidR="00023E29" w:rsidRPr="00023E29" w:rsidRDefault="006C4A96" w:rsidP="00023E29">
      <w:pPr>
        <w:pStyle w:val="ListParagraph"/>
        <w:numPr>
          <w:ilvl w:val="0"/>
          <w:numId w:val="23"/>
        </w:numPr>
        <w:tabs>
          <w:tab w:val="left" w:pos="360"/>
        </w:tabs>
        <w:spacing w:before="200" w:line="288" w:lineRule="auto"/>
        <w:rPr>
          <w:rFonts w:ascii="Times New Roman" w:hAnsi="Times New Roman" w:cs="Times New Roman"/>
          <w:bCs/>
          <w:sz w:val="26"/>
          <w:szCs w:val="26"/>
          <w:lang w:val="es-ES"/>
        </w:rPr>
      </w:pPr>
      <w:r>
        <w:rPr>
          <w:rFonts w:ascii="Times New Roman" w:hAnsi="Times New Roman" w:cs="Times New Roman"/>
          <w:bCs/>
          <w:sz w:val="26"/>
          <w:szCs w:val="26"/>
          <w:lang w:val="es-ES"/>
        </w:rPr>
        <w:t>Xây dựng được các hiệu ứng chỉnh sửa cho ảnh</w:t>
      </w:r>
      <w:r w:rsidR="00023E29">
        <w:rPr>
          <w:rFonts w:ascii="Times New Roman" w:hAnsi="Times New Roman" w:cs="Times New Roman"/>
          <w:bCs/>
          <w:sz w:val="26"/>
          <w:szCs w:val="26"/>
          <w:lang w:val="es-ES"/>
        </w:rPr>
        <w:t>.</w:t>
      </w:r>
    </w:p>
    <w:p w14:paraId="09E489B6" w14:textId="48E76721" w:rsidR="004A6AF5" w:rsidRPr="00721549" w:rsidRDefault="005A1D97" w:rsidP="00A2746F">
      <w:pPr>
        <w:pStyle w:val="Heading2"/>
        <w:spacing w:before="200" w:line="288" w:lineRule="auto"/>
        <w:rPr>
          <w:bCs w:val="0"/>
          <w:sz w:val="26"/>
          <w:szCs w:val="26"/>
          <w:lang w:val="es-ES"/>
        </w:rPr>
      </w:pPr>
      <w:r>
        <w:rPr>
          <w:bCs w:val="0"/>
          <w:sz w:val="26"/>
          <w:szCs w:val="26"/>
          <w:lang w:val="es-ES"/>
        </w:rPr>
        <w:t xml:space="preserve">   </w:t>
      </w:r>
      <w:bookmarkStart w:id="45" w:name="_Toc55764001"/>
      <w:r w:rsidR="004A6AF5" w:rsidRPr="00721549">
        <w:rPr>
          <w:bCs w:val="0"/>
          <w:sz w:val="26"/>
          <w:szCs w:val="26"/>
          <w:lang w:val="es-ES"/>
        </w:rPr>
        <w:t>2. Hướng phát triển</w:t>
      </w:r>
      <w:bookmarkEnd w:id="45"/>
    </w:p>
    <w:p w14:paraId="1F83C4D0" w14:textId="2F93B09F" w:rsidR="00296B16" w:rsidRPr="00296B16" w:rsidRDefault="00023E29" w:rsidP="00296B16">
      <w:pPr>
        <w:pStyle w:val="ListParagraph"/>
        <w:numPr>
          <w:ilvl w:val="0"/>
          <w:numId w:val="24"/>
        </w:numPr>
        <w:tabs>
          <w:tab w:val="left" w:pos="360"/>
        </w:tabs>
        <w:spacing w:before="200" w:line="288" w:lineRule="auto"/>
        <w:rPr>
          <w:b/>
          <w:bCs/>
          <w:sz w:val="32"/>
          <w:szCs w:val="32"/>
          <w:lang w:val="es-ES"/>
        </w:rPr>
      </w:pPr>
      <w:r>
        <w:rPr>
          <w:rFonts w:ascii="Times New Roman" w:hAnsi="Times New Roman" w:cs="Times New Roman"/>
          <w:bCs/>
          <w:sz w:val="26"/>
          <w:szCs w:val="26"/>
          <w:lang w:val="es-ES"/>
        </w:rPr>
        <w:t>Xây dựng thêm nhiều hiệu</w:t>
      </w:r>
      <w:r w:rsidR="00296B16">
        <w:rPr>
          <w:rFonts w:ascii="Times New Roman" w:hAnsi="Times New Roman" w:cs="Times New Roman"/>
          <w:bCs/>
          <w:sz w:val="26"/>
          <w:szCs w:val="26"/>
          <w:lang w:val="es-ES"/>
        </w:rPr>
        <w:t xml:space="preserve"> ứng ả</w:t>
      </w:r>
      <w:r w:rsidR="00C178D2">
        <w:rPr>
          <w:rFonts w:ascii="Times New Roman" w:hAnsi="Times New Roman" w:cs="Times New Roman"/>
          <w:bCs/>
          <w:sz w:val="26"/>
          <w:szCs w:val="26"/>
          <w:lang w:val="es-ES"/>
        </w:rPr>
        <w:t>nh.</w:t>
      </w:r>
    </w:p>
    <w:p w14:paraId="1D223429" w14:textId="19D50BD2" w:rsidR="00296B16" w:rsidRPr="00296B16" w:rsidRDefault="00C178D2" w:rsidP="00296B16">
      <w:pPr>
        <w:pStyle w:val="ListParagraph"/>
        <w:numPr>
          <w:ilvl w:val="0"/>
          <w:numId w:val="24"/>
        </w:numPr>
        <w:tabs>
          <w:tab w:val="left" w:pos="360"/>
        </w:tabs>
        <w:spacing w:before="200" w:line="288" w:lineRule="auto"/>
        <w:rPr>
          <w:b/>
          <w:bCs/>
          <w:sz w:val="32"/>
          <w:szCs w:val="32"/>
          <w:lang w:val="es-ES"/>
        </w:rPr>
      </w:pPr>
      <w:r>
        <w:rPr>
          <w:rFonts w:ascii="Times New Roman" w:hAnsi="Times New Roman" w:cs="Times New Roman"/>
          <w:bCs/>
          <w:sz w:val="26"/>
          <w:szCs w:val="26"/>
          <w:lang w:val="es-ES"/>
        </w:rPr>
        <w:t xml:space="preserve">Cải thiện thời gian cũng như chất lượng </w:t>
      </w:r>
      <w:r w:rsidR="006C4A96">
        <w:rPr>
          <w:rFonts w:ascii="Times New Roman" w:hAnsi="Times New Roman" w:cs="Times New Roman"/>
          <w:bCs/>
          <w:sz w:val="26"/>
          <w:szCs w:val="26"/>
          <w:lang w:val="es-ES"/>
        </w:rPr>
        <w:t xml:space="preserve">đầu ra </w:t>
      </w:r>
      <w:r>
        <w:rPr>
          <w:rFonts w:ascii="Times New Roman" w:hAnsi="Times New Roman" w:cs="Times New Roman"/>
          <w:bCs/>
          <w:sz w:val="26"/>
          <w:szCs w:val="26"/>
          <w:lang w:val="es-ES"/>
        </w:rPr>
        <w:t>các loại ả</w:t>
      </w:r>
      <w:r w:rsidR="006C4A96">
        <w:rPr>
          <w:rFonts w:ascii="Times New Roman" w:hAnsi="Times New Roman" w:cs="Times New Roman"/>
          <w:bCs/>
          <w:sz w:val="26"/>
          <w:szCs w:val="26"/>
          <w:lang w:val="es-ES"/>
        </w:rPr>
        <w:t>nh.</w:t>
      </w:r>
    </w:p>
    <w:p w14:paraId="4437BF25" w14:textId="77777777" w:rsidR="00D12F29" w:rsidRDefault="00D12F29" w:rsidP="002B0EDE">
      <w:pPr>
        <w:spacing w:before="200" w:line="288" w:lineRule="auto"/>
        <w:rPr>
          <w:b/>
          <w:bCs/>
          <w:sz w:val="32"/>
          <w:szCs w:val="32"/>
          <w:lang w:val="es-ES"/>
        </w:rPr>
      </w:pPr>
    </w:p>
    <w:p w14:paraId="29ACB566" w14:textId="77777777" w:rsidR="00D12F29" w:rsidRDefault="00D12F29" w:rsidP="002B0EDE">
      <w:pPr>
        <w:spacing w:before="200" w:line="288" w:lineRule="auto"/>
        <w:rPr>
          <w:b/>
          <w:bCs/>
          <w:sz w:val="32"/>
          <w:szCs w:val="32"/>
          <w:lang w:val="es-ES"/>
        </w:rPr>
      </w:pPr>
    </w:p>
    <w:p w14:paraId="61B7E46B" w14:textId="77777777" w:rsidR="00D12F29" w:rsidRDefault="00D12F29" w:rsidP="002B0EDE">
      <w:pPr>
        <w:spacing w:before="200" w:line="288" w:lineRule="auto"/>
        <w:rPr>
          <w:b/>
          <w:bCs/>
          <w:sz w:val="32"/>
          <w:szCs w:val="32"/>
          <w:lang w:val="es-ES"/>
        </w:rPr>
      </w:pPr>
    </w:p>
    <w:p w14:paraId="66C2B8F5" w14:textId="77777777" w:rsidR="00D12F29" w:rsidRDefault="00D12F29" w:rsidP="002B0EDE">
      <w:pPr>
        <w:spacing w:before="200" w:line="288" w:lineRule="auto"/>
        <w:rPr>
          <w:b/>
          <w:bCs/>
          <w:sz w:val="32"/>
          <w:szCs w:val="32"/>
          <w:lang w:val="es-ES"/>
        </w:rPr>
      </w:pPr>
    </w:p>
    <w:p w14:paraId="573E71E8" w14:textId="77777777" w:rsidR="00D12F29" w:rsidRDefault="00D12F29" w:rsidP="002B0EDE">
      <w:pPr>
        <w:spacing w:before="200" w:line="288" w:lineRule="auto"/>
        <w:rPr>
          <w:b/>
          <w:bCs/>
          <w:sz w:val="32"/>
          <w:szCs w:val="32"/>
          <w:lang w:val="es-ES"/>
        </w:rPr>
      </w:pPr>
    </w:p>
    <w:p w14:paraId="11A4C87F" w14:textId="77777777" w:rsidR="00D12F29" w:rsidRDefault="00D12F29" w:rsidP="002B0EDE">
      <w:pPr>
        <w:spacing w:before="200" w:line="288" w:lineRule="auto"/>
        <w:rPr>
          <w:b/>
          <w:bCs/>
          <w:sz w:val="32"/>
          <w:szCs w:val="32"/>
          <w:lang w:val="es-ES"/>
        </w:rPr>
      </w:pPr>
    </w:p>
    <w:p w14:paraId="79AC633C" w14:textId="77777777" w:rsidR="00D12F29" w:rsidRDefault="00D12F29" w:rsidP="002B0EDE">
      <w:pPr>
        <w:spacing w:before="200" w:line="288" w:lineRule="auto"/>
        <w:rPr>
          <w:b/>
          <w:bCs/>
          <w:sz w:val="32"/>
          <w:szCs w:val="32"/>
          <w:lang w:val="es-ES"/>
        </w:rPr>
      </w:pPr>
    </w:p>
    <w:p w14:paraId="6567F05A" w14:textId="77777777" w:rsidR="00D12F29" w:rsidRDefault="00D12F29" w:rsidP="002B0EDE">
      <w:pPr>
        <w:spacing w:before="200" w:line="288" w:lineRule="auto"/>
        <w:rPr>
          <w:b/>
          <w:bCs/>
          <w:sz w:val="32"/>
          <w:szCs w:val="32"/>
          <w:lang w:val="es-ES"/>
        </w:rPr>
      </w:pPr>
    </w:p>
    <w:p w14:paraId="5F7C9AC3" w14:textId="77777777" w:rsidR="00D12F29" w:rsidRDefault="00D12F29" w:rsidP="002B0EDE">
      <w:pPr>
        <w:spacing w:before="200" w:line="288" w:lineRule="auto"/>
        <w:rPr>
          <w:b/>
          <w:bCs/>
          <w:sz w:val="32"/>
          <w:szCs w:val="32"/>
          <w:lang w:val="es-ES"/>
        </w:rPr>
      </w:pPr>
    </w:p>
    <w:p w14:paraId="4A4A2486" w14:textId="77777777" w:rsidR="003D1D87" w:rsidRDefault="003D1D87">
      <w:pPr>
        <w:spacing w:line="240" w:lineRule="auto"/>
        <w:jc w:val="left"/>
        <w:rPr>
          <w:b/>
          <w:sz w:val="32"/>
          <w:szCs w:val="32"/>
          <w:lang w:val="es-ES"/>
        </w:rPr>
      </w:pPr>
      <w:r>
        <w:rPr>
          <w:bCs/>
          <w:sz w:val="32"/>
          <w:szCs w:val="32"/>
          <w:lang w:val="es-ES"/>
        </w:rPr>
        <w:br w:type="page"/>
      </w:r>
    </w:p>
    <w:p w14:paraId="196801EC" w14:textId="77777777" w:rsidR="00F4357F" w:rsidRPr="00560CBF" w:rsidRDefault="00F4357F" w:rsidP="002B1BD3">
      <w:pPr>
        <w:pStyle w:val="Heading1"/>
        <w:spacing w:after="120" w:line="288" w:lineRule="auto"/>
        <w:jc w:val="center"/>
        <w:rPr>
          <w:bCs w:val="0"/>
          <w:sz w:val="32"/>
          <w:szCs w:val="32"/>
          <w:lang w:val="es-ES"/>
        </w:rPr>
      </w:pPr>
      <w:bookmarkStart w:id="46" w:name="_Toc55764002"/>
      <w:r w:rsidRPr="00560CBF">
        <w:rPr>
          <w:bCs w:val="0"/>
          <w:sz w:val="32"/>
          <w:szCs w:val="32"/>
          <w:lang w:val="es-ES"/>
        </w:rPr>
        <w:lastRenderedPageBreak/>
        <w:t>TÀI LIỆU THAM KHẢO</w:t>
      </w:r>
      <w:bookmarkEnd w:id="46"/>
    </w:p>
    <w:p w14:paraId="236AA410" w14:textId="6B6CE702" w:rsidR="008966B0" w:rsidRDefault="008966B0" w:rsidP="008966B0">
      <w:pPr>
        <w:pStyle w:val="ListParagraph"/>
        <w:numPr>
          <w:ilvl w:val="0"/>
          <w:numId w:val="36"/>
        </w:numPr>
        <w:spacing w:line="240" w:lineRule="auto"/>
        <w:ind w:left="567" w:hanging="567"/>
        <w:contextualSpacing/>
        <w:rPr>
          <w:rFonts w:ascii="Times New Roman" w:hAnsi="Times New Roman" w:cs="Times New Roman"/>
          <w:sz w:val="26"/>
          <w:szCs w:val="26"/>
        </w:rPr>
      </w:pPr>
      <w:r w:rsidRPr="008966B0">
        <w:rPr>
          <w:rFonts w:ascii="Times New Roman" w:hAnsi="Times New Roman" w:cs="Times New Roman"/>
          <w:sz w:val="26"/>
          <w:szCs w:val="26"/>
        </w:rPr>
        <w:t>Pham, Nguyen-Khang &amp; Nguyen, Minh &amp; Do, Thanh-Nghi. (2017). ĐIỂM DANH BẰNG MẶT NGƯỜI VỚI ĐẶC TRƯNG GIST VÀ MÁY HỌC VÉCTƠ HỖ TRỢ. 10.15625/vap.2017.00019.</w:t>
      </w:r>
    </w:p>
    <w:p w14:paraId="4BE715E9" w14:textId="77777777" w:rsidR="008966B0" w:rsidRPr="008966B0" w:rsidRDefault="008966B0" w:rsidP="008966B0">
      <w:pPr>
        <w:pStyle w:val="ListParagraph"/>
        <w:numPr>
          <w:ilvl w:val="0"/>
          <w:numId w:val="36"/>
        </w:numPr>
        <w:spacing w:line="240" w:lineRule="auto"/>
        <w:ind w:left="567" w:hanging="567"/>
        <w:contextualSpacing/>
        <w:rPr>
          <w:rFonts w:ascii="Times New Roman" w:hAnsi="Times New Roman" w:cs="Times New Roman"/>
          <w:sz w:val="26"/>
          <w:szCs w:val="26"/>
        </w:rPr>
      </w:pPr>
    </w:p>
    <w:p w14:paraId="43458DB4" w14:textId="5B9D7383" w:rsidR="00F4357F" w:rsidRDefault="00F4357F" w:rsidP="008966B0">
      <w:pPr>
        <w:spacing w:before="240" w:line="288" w:lineRule="auto"/>
        <w:rPr>
          <w:bCs/>
          <w:lang w:val="es-ES"/>
        </w:rPr>
      </w:pPr>
    </w:p>
    <w:p w14:paraId="6B09AA1D" w14:textId="77777777" w:rsidR="008966B0" w:rsidRPr="008966B0" w:rsidRDefault="008966B0" w:rsidP="008966B0">
      <w:pPr>
        <w:spacing w:before="240" w:line="288" w:lineRule="auto"/>
        <w:rPr>
          <w:bCs/>
          <w:lang w:val="es-ES"/>
        </w:rPr>
      </w:pPr>
    </w:p>
    <w:sectPr w:rsidR="008966B0" w:rsidRPr="008966B0" w:rsidSect="00F25C42">
      <w:headerReference w:type="default" r:id="rId14"/>
      <w:footerReference w:type="default" r:id="rId15"/>
      <w:pgSz w:w="11906" w:h="16838"/>
      <w:pgMar w:top="1701" w:right="1134" w:bottom="1701" w:left="1985" w:header="567"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117EF" w14:textId="77777777" w:rsidR="00E60A4E" w:rsidRDefault="00E60A4E">
      <w:r>
        <w:separator/>
      </w:r>
    </w:p>
  </w:endnote>
  <w:endnote w:type="continuationSeparator" w:id="0">
    <w:p w14:paraId="3B4CE13B" w14:textId="77777777" w:rsidR="00E60A4E" w:rsidRDefault="00E60A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Symbol">
    <w:altName w:val="Arial Unicode MS"/>
    <w:panose1 w:val="020B0604020202020204"/>
    <w:charset w:val="00"/>
    <w:family w:val="auto"/>
    <w:pitch w:val="variable"/>
    <w:sig w:usb0="800000AF" w:usb1="1001ECEA" w:usb2="00000000" w:usb3="00000000" w:csb0="00000001" w:csb1="00000000"/>
  </w:font>
  <w:font w:name=".VnTime">
    <w:altName w:val="Times New Roman"/>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6651E" w14:textId="77777777" w:rsidR="00073EEE" w:rsidRDefault="00073EEE">
    <w:pPr>
      <w:pStyle w:val="Footer"/>
      <w:jc w:val="center"/>
      <w:rPr>
        <w:caps/>
        <w:noProof/>
        <w:color w:val="4F81BD" w:themeColor="accent1"/>
      </w:rPr>
    </w:pPr>
  </w:p>
  <w:p w14:paraId="7661F74D" w14:textId="77777777" w:rsidR="00073EEE" w:rsidRDefault="00073EE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64" w:type="pct"/>
      <w:jc w:val="center"/>
      <w:tblCellMar>
        <w:top w:w="144" w:type="dxa"/>
        <w:left w:w="115" w:type="dxa"/>
        <w:bottom w:w="144" w:type="dxa"/>
        <w:right w:w="115" w:type="dxa"/>
      </w:tblCellMar>
      <w:tblLook w:val="04A0" w:firstRow="1" w:lastRow="0" w:firstColumn="1" w:lastColumn="0" w:noHBand="0" w:noVBand="1"/>
    </w:tblPr>
    <w:tblGrid>
      <w:gridCol w:w="8364"/>
      <w:gridCol w:w="360"/>
    </w:tblGrid>
    <w:tr w:rsidR="00FD34CA" w:rsidRPr="00A9082F" w14:paraId="110EA862" w14:textId="77777777" w:rsidTr="003A4659">
      <w:trPr>
        <w:trHeight w:hRule="exact" w:val="57"/>
        <w:jc w:val="center"/>
      </w:trPr>
      <w:tc>
        <w:tcPr>
          <w:tcW w:w="8363" w:type="dxa"/>
          <w:shd w:val="clear" w:color="auto" w:fill="7F7F7F" w:themeFill="text1" w:themeFillTint="80"/>
          <w:tcMar>
            <w:top w:w="0" w:type="dxa"/>
            <w:bottom w:w="0" w:type="dxa"/>
          </w:tcMar>
        </w:tcPr>
        <w:p w14:paraId="41B28BB8" w14:textId="0545C0C5" w:rsidR="00073EEE" w:rsidRPr="00A9082F" w:rsidRDefault="00073EEE">
          <w:pPr>
            <w:pStyle w:val="Header"/>
            <w:rPr>
              <w:caps/>
              <w:color w:val="595959" w:themeColor="text1" w:themeTint="A6"/>
              <w:sz w:val="18"/>
            </w:rPr>
          </w:pPr>
        </w:p>
      </w:tc>
      <w:tc>
        <w:tcPr>
          <w:tcW w:w="360" w:type="dxa"/>
          <w:shd w:val="clear" w:color="auto" w:fill="7F7F7F" w:themeFill="text1" w:themeFillTint="80"/>
          <w:tcMar>
            <w:top w:w="0" w:type="dxa"/>
            <w:bottom w:w="0" w:type="dxa"/>
          </w:tcMar>
        </w:tcPr>
        <w:p w14:paraId="79A6DA39" w14:textId="77777777" w:rsidR="00073EEE" w:rsidRPr="00A9082F" w:rsidRDefault="00073EEE">
          <w:pPr>
            <w:pStyle w:val="Header"/>
            <w:jc w:val="right"/>
            <w:rPr>
              <w:caps/>
              <w:color w:val="595959" w:themeColor="text1" w:themeTint="A6"/>
              <w:sz w:val="18"/>
            </w:rPr>
          </w:pPr>
        </w:p>
      </w:tc>
    </w:tr>
    <w:tr w:rsidR="00FD34CA" w14:paraId="35B0867C" w14:textId="77777777" w:rsidTr="003A4659">
      <w:trPr>
        <w:jc w:val="center"/>
      </w:trPr>
      <w:sdt>
        <w:sdtPr>
          <w:rPr>
            <w:i/>
            <w:color w:val="000000" w:themeColor="text1"/>
            <w:sz w:val="22"/>
            <w:szCs w:val="22"/>
          </w:rPr>
          <w:alias w:val="Author"/>
          <w:tag w:val=""/>
          <w:id w:val="821855980"/>
          <w:dataBinding w:prefixMappings="xmlns:ns0='http://purl.org/dc/elements/1.1/' xmlns:ns1='http://schemas.openxmlformats.org/package/2006/metadata/core-properties' " w:xpath="/ns1:coreProperties[1]/ns0:creator[1]" w:storeItemID="{6C3C8BC8-F283-45AE-878A-BAB7291924A1}"/>
          <w:text/>
        </w:sdtPr>
        <w:sdtEndPr/>
        <w:sdtContent>
          <w:tc>
            <w:tcPr>
              <w:tcW w:w="8363" w:type="dxa"/>
              <w:shd w:val="clear" w:color="auto" w:fill="auto"/>
              <w:vAlign w:val="center"/>
            </w:tcPr>
            <w:p w14:paraId="7A5E6BD3" w14:textId="5D771690" w:rsidR="00073EEE" w:rsidRPr="00AD5347" w:rsidRDefault="00174199" w:rsidP="002E5905">
              <w:pPr>
                <w:pStyle w:val="Footer"/>
                <w:tabs>
                  <w:tab w:val="clear" w:pos="4320"/>
                  <w:tab w:val="center" w:pos="4208"/>
                </w:tabs>
                <w:ind w:left="-112"/>
                <w:rPr>
                  <w:caps/>
                  <w:color w:val="000000" w:themeColor="text1"/>
                  <w:sz w:val="18"/>
                  <w:szCs w:val="18"/>
                </w:rPr>
              </w:pPr>
              <w:r>
                <w:rPr>
                  <w:i/>
                  <w:color w:val="000000" w:themeColor="text1"/>
                  <w:sz w:val="22"/>
                  <w:szCs w:val="22"/>
                </w:rPr>
                <w:t xml:space="preserve">Sinh viên thực hiện: </w:t>
              </w:r>
              <w:r w:rsidR="00FD34CA" w:rsidRPr="002E5905">
                <w:rPr>
                  <w:i/>
                  <w:color w:val="000000" w:themeColor="text1"/>
                  <w:sz w:val="22"/>
                  <w:szCs w:val="22"/>
                </w:rPr>
                <w:t>Đào Công T</w:t>
              </w:r>
              <w:r w:rsidR="002E5905" w:rsidRPr="002E5905">
                <w:rPr>
                  <w:i/>
                  <w:color w:val="000000" w:themeColor="text1"/>
                  <w:sz w:val="22"/>
                  <w:szCs w:val="22"/>
                </w:rPr>
                <w:t xml:space="preserve">ính </w:t>
              </w:r>
              <w:r w:rsidR="00FD34CA" w:rsidRPr="002E5905">
                <w:rPr>
                  <w:i/>
                  <w:color w:val="000000" w:themeColor="text1"/>
                  <w:sz w:val="22"/>
                  <w:szCs w:val="22"/>
                </w:rPr>
                <w:t xml:space="preserve"> – Tạ Đặng Vĩnh P</w:t>
              </w:r>
              <w:r w:rsidR="002E5905" w:rsidRPr="002E5905">
                <w:rPr>
                  <w:i/>
                  <w:color w:val="000000" w:themeColor="text1"/>
                  <w:sz w:val="22"/>
                  <w:szCs w:val="22"/>
                </w:rPr>
                <w:t>húc</w:t>
              </w:r>
            </w:p>
          </w:tc>
        </w:sdtContent>
      </w:sdt>
      <w:tc>
        <w:tcPr>
          <w:tcW w:w="360" w:type="dxa"/>
          <w:shd w:val="clear" w:color="auto" w:fill="auto"/>
          <w:vAlign w:val="center"/>
        </w:tcPr>
        <w:p w14:paraId="135B6EA6" w14:textId="57060FB4" w:rsidR="00073EEE" w:rsidRPr="003A4659" w:rsidRDefault="00073EEE" w:rsidP="003A4659">
          <w:pPr>
            <w:pStyle w:val="Footer"/>
            <w:ind w:right="-120"/>
            <w:jc w:val="right"/>
            <w:rPr>
              <w:caps/>
              <w:color w:val="000000" w:themeColor="text1"/>
              <w:sz w:val="22"/>
              <w:szCs w:val="22"/>
            </w:rPr>
          </w:pPr>
          <w:r w:rsidRPr="003A4659">
            <w:rPr>
              <w:caps/>
              <w:color w:val="000000" w:themeColor="text1"/>
              <w:sz w:val="22"/>
              <w:szCs w:val="22"/>
            </w:rPr>
            <w:fldChar w:fldCharType="begin"/>
          </w:r>
          <w:r w:rsidRPr="003A4659">
            <w:rPr>
              <w:caps/>
              <w:color w:val="000000" w:themeColor="text1"/>
              <w:sz w:val="22"/>
              <w:szCs w:val="22"/>
            </w:rPr>
            <w:instrText xml:space="preserve"> PAGE   \* MERGEFORMAT </w:instrText>
          </w:r>
          <w:r w:rsidRPr="003A4659">
            <w:rPr>
              <w:caps/>
              <w:color w:val="000000" w:themeColor="text1"/>
              <w:sz w:val="22"/>
              <w:szCs w:val="22"/>
            </w:rPr>
            <w:fldChar w:fldCharType="separate"/>
          </w:r>
          <w:r w:rsidR="002B1BD3" w:rsidRPr="003A4659">
            <w:rPr>
              <w:caps/>
              <w:noProof/>
              <w:color w:val="000000" w:themeColor="text1"/>
              <w:sz w:val="22"/>
              <w:szCs w:val="22"/>
            </w:rPr>
            <w:t>15</w:t>
          </w:r>
          <w:r w:rsidRPr="003A4659">
            <w:rPr>
              <w:caps/>
              <w:noProof/>
              <w:color w:val="000000" w:themeColor="text1"/>
              <w:sz w:val="22"/>
              <w:szCs w:val="22"/>
            </w:rPr>
            <w:fldChar w:fldCharType="end"/>
          </w:r>
        </w:p>
      </w:tc>
    </w:tr>
  </w:tbl>
  <w:p w14:paraId="50241505" w14:textId="77777777" w:rsidR="00073EEE" w:rsidRDefault="00073E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337A2B" w14:textId="77777777" w:rsidR="00E60A4E" w:rsidRDefault="00E60A4E">
      <w:r>
        <w:separator/>
      </w:r>
    </w:p>
  </w:footnote>
  <w:footnote w:type="continuationSeparator" w:id="0">
    <w:p w14:paraId="238A3AF8" w14:textId="77777777" w:rsidR="00E60A4E" w:rsidRDefault="00E60A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30683" w14:textId="77777777" w:rsidR="003A4659" w:rsidRDefault="003A46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DA1F8" w14:textId="77777777" w:rsidR="003A4659" w:rsidRDefault="003A46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ECB93" w14:textId="77777777" w:rsidR="003A4659" w:rsidRDefault="003A46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11447" w14:textId="77777777" w:rsidR="00073EEE" w:rsidRPr="00B15D96" w:rsidRDefault="00073EEE" w:rsidP="00B15D9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13C47" w14:textId="77777777" w:rsidR="00637EF4" w:rsidRDefault="00637EF4">
    <w:pPr>
      <w:rPr>
        <w:b/>
        <w:color w:val="000000" w:themeColor="text1"/>
        <w:sz w:val="20"/>
        <w:szCs w:val="20"/>
      </w:rPr>
    </w:pPr>
  </w:p>
  <w:p w14:paraId="27DA583A" w14:textId="30A6B4B3" w:rsidR="00073EEE" w:rsidRPr="00174199" w:rsidRDefault="00073EEE" w:rsidP="00174199">
    <w:pPr>
      <w:rPr>
        <w:i/>
        <w:color w:val="000000" w:themeColor="text1"/>
        <w:sz w:val="22"/>
        <w:szCs w:val="22"/>
      </w:rPr>
    </w:pPr>
    <w:r w:rsidRPr="00174199">
      <w:rPr>
        <w:i/>
        <w:color w:val="000000" w:themeColor="text1"/>
        <w:sz w:val="22"/>
        <w:szCs w:val="22"/>
      </w:rPr>
      <w:t>Đề tài:</w:t>
    </w:r>
    <w:r w:rsidR="00174199" w:rsidRPr="00174199">
      <w:rPr>
        <w:i/>
        <w:color w:val="000000" w:themeColor="text1"/>
        <w:sz w:val="22"/>
        <w:szCs w:val="22"/>
      </w:rPr>
      <w:t xml:space="preserve"> Ứng dụng nhận diện khuôn mặt vào khóa mở thông minh</w:t>
    </w:r>
  </w:p>
  <w:p w14:paraId="7E777A10" w14:textId="77777777" w:rsidR="00073EEE" w:rsidRPr="00A42452" w:rsidRDefault="00073EEE">
    <w:pPr>
      <w:rPr>
        <w:b/>
        <w:color w:val="000000" w:themeColor="text1"/>
        <w:sz w:val="20"/>
        <w:szCs w:val="20"/>
      </w:rPr>
    </w:pPr>
    <w:r>
      <w:rPr>
        <w:b/>
        <w:noProof/>
        <w:color w:val="000000" w:themeColor="text1"/>
        <w:sz w:val="20"/>
        <w:szCs w:val="20"/>
        <w:lang w:eastAsia="en-US"/>
      </w:rPr>
      <mc:AlternateContent>
        <mc:Choice Requires="wps">
          <w:drawing>
            <wp:anchor distT="0" distB="0" distL="114300" distR="114300" simplePos="0" relativeHeight="251659264" behindDoc="0" locked="0" layoutInCell="1" allowOverlap="1" wp14:anchorId="363F3EBF" wp14:editId="3356E347">
              <wp:simplePos x="0" y="0"/>
              <wp:positionH relativeFrom="column">
                <wp:posOffset>12065</wp:posOffset>
              </wp:positionH>
              <wp:positionV relativeFrom="paragraph">
                <wp:posOffset>71755</wp:posOffset>
              </wp:positionV>
              <wp:extent cx="5566867" cy="14400"/>
              <wp:effectExtent l="0" t="0" r="15240" b="24130"/>
              <wp:wrapNone/>
              <wp:docPr id="11" name="Rectangle 11"/>
              <wp:cNvGraphicFramePr/>
              <a:graphic xmlns:a="http://schemas.openxmlformats.org/drawingml/2006/main">
                <a:graphicData uri="http://schemas.microsoft.com/office/word/2010/wordprocessingShape">
                  <wps:wsp>
                    <wps:cNvSpPr/>
                    <wps:spPr>
                      <a:xfrm>
                        <a:off x="0" y="0"/>
                        <a:ext cx="5566867" cy="14400"/>
                      </a:xfrm>
                      <a:prstGeom prst="rect">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C0ADAD" id="Rectangle 11" o:spid="_x0000_s1026" style="position:absolute;margin-left:.95pt;margin-top:5.65pt;width:438.35pt;height:1.1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" fillcolor="#7f7f7f [1612]" strokecolor="#7f7f7f [1612]"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2"/>
    <w:name w:val="WW8Num2"/>
    <w:lvl w:ilvl="0">
      <w:start w:val="1"/>
      <w:numFmt w:val="decimal"/>
      <w:lvlText w:val="%1"/>
      <w:lvlJc w:val="left"/>
      <w:pPr>
        <w:tabs>
          <w:tab w:val="num" w:pos="360"/>
        </w:tabs>
        <w:ind w:left="360" w:hanging="360"/>
      </w:pPr>
    </w:lvl>
    <w:lvl w:ilvl="1">
      <w:start w:val="1"/>
      <w:numFmt w:val="decimal"/>
      <w:lvlText w:val="%1.%2"/>
      <w:lvlJc w:val="left"/>
      <w:pPr>
        <w:tabs>
          <w:tab w:val="num" w:pos="504"/>
        </w:tabs>
        <w:ind w:left="504" w:hanging="504"/>
      </w:pPr>
    </w:lvl>
    <w:lvl w:ilvl="2">
      <w:start w:val="1"/>
      <w:numFmt w:val="decimal"/>
      <w:lvlText w:val="%1.%2.%3"/>
      <w:lvlJc w:val="left"/>
      <w:pPr>
        <w:tabs>
          <w:tab w:val="num" w:pos="648"/>
        </w:tabs>
        <w:ind w:left="648" w:hanging="648"/>
      </w:pPr>
    </w:lvl>
    <w:lvl w:ilvl="3">
      <w:start w:val="1"/>
      <w:numFmt w:val="bullet"/>
      <w:pStyle w:val="IdeaListing"/>
      <w:lvlText w:val="­"/>
      <w:lvlJc w:val="left"/>
      <w:pPr>
        <w:tabs>
          <w:tab w:val="num" w:pos="360"/>
        </w:tabs>
        <w:ind w:left="360" w:hanging="360"/>
      </w:pPr>
      <w:rPr>
        <w:rFonts w:ascii="Courier New" w:hAnsi="Courier New" w:cs="Courier New"/>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02E069C"/>
    <w:multiLevelType w:val="hybridMultilevel"/>
    <w:tmpl w:val="5AD03C1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2174FD3"/>
    <w:multiLevelType w:val="hybridMultilevel"/>
    <w:tmpl w:val="20E09B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74DA8"/>
    <w:multiLevelType w:val="hybridMultilevel"/>
    <w:tmpl w:val="7DF4844C"/>
    <w:lvl w:ilvl="0" w:tplc="4D982D1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D7525"/>
    <w:multiLevelType w:val="hybridMultilevel"/>
    <w:tmpl w:val="A7C00DA4"/>
    <w:lvl w:ilvl="0" w:tplc="04090017">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5" w15:restartNumberingAfterBreak="0">
    <w:nsid w:val="133E5958"/>
    <w:multiLevelType w:val="hybridMultilevel"/>
    <w:tmpl w:val="AF6C37E6"/>
    <w:lvl w:ilvl="0" w:tplc="04090001">
      <w:start w:val="1"/>
      <w:numFmt w:val="bullet"/>
      <w:lvlText w:val=""/>
      <w:lvlJc w:val="left"/>
      <w:pPr>
        <w:ind w:left="1305" w:hanging="360"/>
      </w:pPr>
      <w:rPr>
        <w:rFonts w:ascii="Symbol" w:hAnsi="Symbol"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6" w15:restartNumberingAfterBreak="0">
    <w:nsid w:val="153262D5"/>
    <w:multiLevelType w:val="hybridMultilevel"/>
    <w:tmpl w:val="2CB0B92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E10ED3"/>
    <w:multiLevelType w:val="hybridMultilevel"/>
    <w:tmpl w:val="B8F64E9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CA9483E"/>
    <w:multiLevelType w:val="hybridMultilevel"/>
    <w:tmpl w:val="65A869DE"/>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 w15:restartNumberingAfterBreak="0">
    <w:nsid w:val="1E086314"/>
    <w:multiLevelType w:val="hybridMultilevel"/>
    <w:tmpl w:val="B32AF9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F09B8"/>
    <w:multiLevelType w:val="hybridMultilevel"/>
    <w:tmpl w:val="175C67B6"/>
    <w:lvl w:ilvl="0" w:tplc="CFF2FCFC">
      <w:numFmt w:val="bullet"/>
      <w:lvlText w:val="-"/>
      <w:lvlJc w:val="left"/>
      <w:pPr>
        <w:ind w:left="1789" w:hanging="360"/>
      </w:pPr>
      <w:rPr>
        <w:rFonts w:ascii="Times New Roman" w:eastAsia="Times New Roman" w:hAnsi="Times New Roman" w:cs="Times New Roman" w:hint="default"/>
      </w:rPr>
    </w:lvl>
    <w:lvl w:ilvl="1" w:tplc="04090003">
      <w:start w:val="1"/>
      <w:numFmt w:val="bullet"/>
      <w:lvlText w:val="o"/>
      <w:lvlJc w:val="left"/>
      <w:pPr>
        <w:ind w:left="2509" w:hanging="360"/>
      </w:pPr>
      <w:rPr>
        <w:rFonts w:ascii="Courier New" w:hAnsi="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11" w15:restartNumberingAfterBreak="0">
    <w:nsid w:val="23220E08"/>
    <w:multiLevelType w:val="hybridMultilevel"/>
    <w:tmpl w:val="08B8D584"/>
    <w:lvl w:ilvl="0" w:tplc="0409000F">
      <w:start w:val="1"/>
      <w:numFmt w:val="decimal"/>
      <w:lvlText w:val="%1."/>
      <w:lvlJc w:val="left"/>
      <w:pPr>
        <w:ind w:left="1305" w:hanging="360"/>
      </w:pPr>
    </w:lvl>
    <w:lvl w:ilvl="1" w:tplc="04090019" w:tentative="1">
      <w:start w:val="1"/>
      <w:numFmt w:val="lowerLetter"/>
      <w:lvlText w:val="%2."/>
      <w:lvlJc w:val="left"/>
      <w:pPr>
        <w:ind w:left="2025" w:hanging="360"/>
      </w:pPr>
    </w:lvl>
    <w:lvl w:ilvl="2" w:tplc="0409001B" w:tentative="1">
      <w:start w:val="1"/>
      <w:numFmt w:val="lowerRoman"/>
      <w:lvlText w:val="%3."/>
      <w:lvlJc w:val="right"/>
      <w:pPr>
        <w:ind w:left="2745" w:hanging="180"/>
      </w:pPr>
    </w:lvl>
    <w:lvl w:ilvl="3" w:tplc="0409000F" w:tentative="1">
      <w:start w:val="1"/>
      <w:numFmt w:val="decimal"/>
      <w:lvlText w:val="%4."/>
      <w:lvlJc w:val="left"/>
      <w:pPr>
        <w:ind w:left="3465" w:hanging="360"/>
      </w:pPr>
    </w:lvl>
    <w:lvl w:ilvl="4" w:tplc="04090019" w:tentative="1">
      <w:start w:val="1"/>
      <w:numFmt w:val="lowerLetter"/>
      <w:lvlText w:val="%5."/>
      <w:lvlJc w:val="left"/>
      <w:pPr>
        <w:ind w:left="4185" w:hanging="360"/>
      </w:pPr>
    </w:lvl>
    <w:lvl w:ilvl="5" w:tplc="0409001B" w:tentative="1">
      <w:start w:val="1"/>
      <w:numFmt w:val="lowerRoman"/>
      <w:lvlText w:val="%6."/>
      <w:lvlJc w:val="right"/>
      <w:pPr>
        <w:ind w:left="4905" w:hanging="180"/>
      </w:pPr>
    </w:lvl>
    <w:lvl w:ilvl="6" w:tplc="0409000F" w:tentative="1">
      <w:start w:val="1"/>
      <w:numFmt w:val="decimal"/>
      <w:lvlText w:val="%7."/>
      <w:lvlJc w:val="left"/>
      <w:pPr>
        <w:ind w:left="5625" w:hanging="360"/>
      </w:pPr>
    </w:lvl>
    <w:lvl w:ilvl="7" w:tplc="04090019" w:tentative="1">
      <w:start w:val="1"/>
      <w:numFmt w:val="lowerLetter"/>
      <w:lvlText w:val="%8."/>
      <w:lvlJc w:val="left"/>
      <w:pPr>
        <w:ind w:left="6345" w:hanging="360"/>
      </w:pPr>
    </w:lvl>
    <w:lvl w:ilvl="8" w:tplc="0409001B" w:tentative="1">
      <w:start w:val="1"/>
      <w:numFmt w:val="lowerRoman"/>
      <w:lvlText w:val="%9."/>
      <w:lvlJc w:val="right"/>
      <w:pPr>
        <w:ind w:left="7065" w:hanging="180"/>
      </w:pPr>
    </w:lvl>
  </w:abstractNum>
  <w:abstractNum w:abstractNumId="12" w15:restartNumberingAfterBreak="0">
    <w:nsid w:val="23B8055B"/>
    <w:multiLevelType w:val="hybridMultilevel"/>
    <w:tmpl w:val="46BE5E56"/>
    <w:lvl w:ilvl="0" w:tplc="CFF2FCFC">
      <w:numFmt w:val="bullet"/>
      <w:lvlText w:val="-"/>
      <w:lvlJc w:val="left"/>
      <w:pPr>
        <w:ind w:left="1620" w:hanging="360"/>
      </w:pPr>
      <w:rPr>
        <w:rFonts w:ascii="Times New Roman" w:eastAsia="Times New Roman" w:hAnsi="Times New Roman" w:cs="Times New Roman"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15:restartNumberingAfterBreak="0">
    <w:nsid w:val="2BBD3395"/>
    <w:multiLevelType w:val="hybridMultilevel"/>
    <w:tmpl w:val="3B14E49E"/>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4" w15:restartNumberingAfterBreak="0">
    <w:nsid w:val="2F2C747C"/>
    <w:multiLevelType w:val="hybridMultilevel"/>
    <w:tmpl w:val="BE566198"/>
    <w:lvl w:ilvl="0" w:tplc="755473CC">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A850AC"/>
    <w:multiLevelType w:val="hybridMultilevel"/>
    <w:tmpl w:val="1DB63754"/>
    <w:lvl w:ilvl="0" w:tplc="CFF2FCFC">
      <w:numFmt w:val="bullet"/>
      <w:lvlText w:val="-"/>
      <w:lvlJc w:val="left"/>
      <w:pPr>
        <w:ind w:left="1890" w:hanging="360"/>
      </w:pPr>
      <w:rPr>
        <w:rFonts w:ascii="Times New Roman" w:eastAsia="Times New Roman" w:hAnsi="Times New Roman" w:cs="Times New Roman"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6" w15:restartNumberingAfterBreak="0">
    <w:nsid w:val="30C1276D"/>
    <w:multiLevelType w:val="hybridMultilevel"/>
    <w:tmpl w:val="61EC1CF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9E65D3"/>
    <w:multiLevelType w:val="hybridMultilevel"/>
    <w:tmpl w:val="2C10AD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A41EFC"/>
    <w:multiLevelType w:val="hybridMultilevel"/>
    <w:tmpl w:val="E1D6781C"/>
    <w:lvl w:ilvl="0" w:tplc="A76A26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7A09E3"/>
    <w:multiLevelType w:val="multilevel"/>
    <w:tmpl w:val="F7065F82"/>
    <w:lvl w:ilvl="0">
      <w:start w:val="2"/>
      <w:numFmt w:val="decimal"/>
      <w:lvlText w:val="%1."/>
      <w:lvlJc w:val="left"/>
      <w:pPr>
        <w:ind w:left="585" w:hanging="585"/>
      </w:pPr>
      <w:rPr>
        <w:rFonts w:hint="default"/>
      </w:rPr>
    </w:lvl>
    <w:lvl w:ilvl="1">
      <w:start w:val="2"/>
      <w:numFmt w:val="decimal"/>
      <w:lvlText w:val="%1.%2."/>
      <w:lvlJc w:val="left"/>
      <w:pPr>
        <w:ind w:left="1485" w:hanging="720"/>
      </w:pPr>
      <w:rPr>
        <w:rFonts w:hint="default"/>
      </w:rPr>
    </w:lvl>
    <w:lvl w:ilvl="2">
      <w:start w:val="2"/>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abstractNum w:abstractNumId="20" w15:restartNumberingAfterBreak="0">
    <w:nsid w:val="3A9B08CB"/>
    <w:multiLevelType w:val="hybridMultilevel"/>
    <w:tmpl w:val="2946DAFE"/>
    <w:lvl w:ilvl="0" w:tplc="04090017">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3C3B72E1"/>
    <w:multiLevelType w:val="hybridMultilevel"/>
    <w:tmpl w:val="E8EA0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C03763"/>
    <w:multiLevelType w:val="hybridMultilevel"/>
    <w:tmpl w:val="2C56560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3" w15:restartNumberingAfterBreak="0">
    <w:nsid w:val="4993608D"/>
    <w:multiLevelType w:val="hybridMultilevel"/>
    <w:tmpl w:val="FDCC34C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4A9916F6"/>
    <w:multiLevelType w:val="multilevel"/>
    <w:tmpl w:val="CDEA2498"/>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DE2232D"/>
    <w:multiLevelType w:val="multilevel"/>
    <w:tmpl w:val="DAACA266"/>
    <w:lvl w:ilvl="0">
      <w:start w:val="1"/>
      <w:numFmt w:val="decimal"/>
      <w:lvlText w:val="%1."/>
      <w:lvlJc w:val="left"/>
      <w:pPr>
        <w:ind w:left="1980" w:hanging="360"/>
      </w:pPr>
      <w:rPr>
        <w:rFonts w:hint="default"/>
      </w:rPr>
    </w:lvl>
    <w:lvl w:ilvl="1">
      <w:start w:val="2"/>
      <w:numFmt w:val="decimal"/>
      <w:isLgl/>
      <w:lvlText w:val="%1.%2."/>
      <w:lvlJc w:val="left"/>
      <w:pPr>
        <w:ind w:left="2340" w:hanging="720"/>
      </w:pPr>
      <w:rPr>
        <w:rFonts w:hint="default"/>
      </w:rPr>
    </w:lvl>
    <w:lvl w:ilvl="2">
      <w:start w:val="2"/>
      <w:numFmt w:val="decimal"/>
      <w:isLgl/>
      <w:lvlText w:val="%1.%2.%3."/>
      <w:lvlJc w:val="left"/>
      <w:pPr>
        <w:ind w:left="2340" w:hanging="720"/>
      </w:pPr>
      <w:rPr>
        <w:rFonts w:hint="default"/>
      </w:rPr>
    </w:lvl>
    <w:lvl w:ilvl="3">
      <w:start w:val="1"/>
      <w:numFmt w:val="decimal"/>
      <w:isLgl/>
      <w:lvlText w:val="%1.%2.%3.%4."/>
      <w:lvlJc w:val="left"/>
      <w:pPr>
        <w:ind w:left="2700" w:hanging="1080"/>
      </w:pPr>
      <w:rPr>
        <w:rFonts w:hint="default"/>
      </w:rPr>
    </w:lvl>
    <w:lvl w:ilvl="4">
      <w:start w:val="1"/>
      <w:numFmt w:val="decimal"/>
      <w:isLgl/>
      <w:lvlText w:val="%1.%2.%3.%4.%5."/>
      <w:lvlJc w:val="left"/>
      <w:pPr>
        <w:ind w:left="2700" w:hanging="1080"/>
      </w:pPr>
      <w:rPr>
        <w:rFonts w:hint="default"/>
      </w:rPr>
    </w:lvl>
    <w:lvl w:ilvl="5">
      <w:start w:val="1"/>
      <w:numFmt w:val="decimal"/>
      <w:isLgl/>
      <w:lvlText w:val="%1.%2.%3.%4.%5.%6."/>
      <w:lvlJc w:val="left"/>
      <w:pPr>
        <w:ind w:left="3060" w:hanging="1440"/>
      </w:pPr>
      <w:rPr>
        <w:rFonts w:hint="default"/>
      </w:rPr>
    </w:lvl>
    <w:lvl w:ilvl="6">
      <w:start w:val="1"/>
      <w:numFmt w:val="decimal"/>
      <w:isLgl/>
      <w:lvlText w:val="%1.%2.%3.%4.%5.%6.%7."/>
      <w:lvlJc w:val="left"/>
      <w:pPr>
        <w:ind w:left="3060" w:hanging="144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420" w:hanging="1800"/>
      </w:pPr>
      <w:rPr>
        <w:rFonts w:hint="default"/>
      </w:rPr>
    </w:lvl>
  </w:abstractNum>
  <w:abstractNum w:abstractNumId="26" w15:restartNumberingAfterBreak="0">
    <w:nsid w:val="4FE41930"/>
    <w:multiLevelType w:val="hybridMultilevel"/>
    <w:tmpl w:val="03B81594"/>
    <w:lvl w:ilvl="0" w:tplc="04090003">
      <w:start w:val="1"/>
      <w:numFmt w:val="bullet"/>
      <w:lvlText w:val="o"/>
      <w:lvlJc w:val="left"/>
      <w:pPr>
        <w:ind w:left="1140" w:hanging="360"/>
      </w:pPr>
      <w:rPr>
        <w:rFonts w:ascii="Courier New" w:hAnsi="Courier New" w:cs="Courier New" w:hint="default"/>
      </w:rPr>
    </w:lvl>
    <w:lvl w:ilvl="1" w:tplc="04090003" w:tentative="1">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7" w15:restartNumberingAfterBreak="0">
    <w:nsid w:val="508374AF"/>
    <w:multiLevelType w:val="hybridMultilevel"/>
    <w:tmpl w:val="A01CE9B4"/>
    <w:lvl w:ilvl="0" w:tplc="04090017">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8" w15:restartNumberingAfterBreak="0">
    <w:nsid w:val="6624450E"/>
    <w:multiLevelType w:val="hybridMultilevel"/>
    <w:tmpl w:val="CD7C8B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7D80FB0"/>
    <w:multiLevelType w:val="hybridMultilevel"/>
    <w:tmpl w:val="CB24D634"/>
    <w:lvl w:ilvl="0" w:tplc="1220CA66">
      <w:start w:val="1"/>
      <w:numFmt w:val="bullet"/>
      <w:lvlText w:val=""/>
      <w:lvlJc w:val="left"/>
      <w:pPr>
        <w:ind w:left="1170" w:hanging="360"/>
      </w:pPr>
      <w:rPr>
        <w:rFonts w:ascii="Wingdings" w:hAnsi="Wingdings" w:hint="default"/>
        <w:sz w:val="26"/>
        <w:szCs w:val="26"/>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67F5761C"/>
    <w:multiLevelType w:val="hybridMultilevel"/>
    <w:tmpl w:val="DAE2CC24"/>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1" w15:restartNumberingAfterBreak="0">
    <w:nsid w:val="687A509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BCD5F99"/>
    <w:multiLevelType w:val="hybridMultilevel"/>
    <w:tmpl w:val="ADF64EB2"/>
    <w:lvl w:ilvl="0" w:tplc="4CD2A5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9836E6"/>
    <w:multiLevelType w:val="hybridMultilevel"/>
    <w:tmpl w:val="203E61C0"/>
    <w:lvl w:ilvl="0" w:tplc="6BF05486">
      <w:start w:val="1"/>
      <w:numFmt w:val="upperLetter"/>
      <w:lvlText w:val="%1."/>
      <w:lvlJc w:val="left"/>
      <w:pPr>
        <w:ind w:left="720" w:hanging="360"/>
      </w:pPr>
      <w:rPr>
        <w:rFonts w:ascii="Times New Roman" w:hAnsi="Times New Roman" w:cs="Times New Roman"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F12A5F"/>
    <w:multiLevelType w:val="hybridMultilevel"/>
    <w:tmpl w:val="5FE41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E83A8C"/>
    <w:multiLevelType w:val="hybridMultilevel"/>
    <w:tmpl w:val="974A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BD0F37"/>
    <w:multiLevelType w:val="hybridMultilevel"/>
    <w:tmpl w:val="AA9A80BA"/>
    <w:lvl w:ilvl="0" w:tplc="A76A26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1F1EBE"/>
    <w:multiLevelType w:val="hybridMultilevel"/>
    <w:tmpl w:val="28A8FFF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8" w15:restartNumberingAfterBreak="0">
    <w:nsid w:val="7FD13C7C"/>
    <w:multiLevelType w:val="hybridMultilevel"/>
    <w:tmpl w:val="5A2806C4"/>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num w:numId="1">
    <w:abstractNumId w:val="0"/>
  </w:num>
  <w:num w:numId="2">
    <w:abstractNumId w:val="10"/>
  </w:num>
  <w:num w:numId="3">
    <w:abstractNumId w:val="35"/>
  </w:num>
  <w:num w:numId="4">
    <w:abstractNumId w:val="33"/>
  </w:num>
  <w:num w:numId="5">
    <w:abstractNumId w:val="17"/>
  </w:num>
  <w:num w:numId="6">
    <w:abstractNumId w:val="16"/>
  </w:num>
  <w:num w:numId="7">
    <w:abstractNumId w:val="24"/>
  </w:num>
  <w:num w:numId="8">
    <w:abstractNumId w:val="12"/>
  </w:num>
  <w:num w:numId="9">
    <w:abstractNumId w:val="2"/>
  </w:num>
  <w:num w:numId="10">
    <w:abstractNumId w:val="26"/>
  </w:num>
  <w:num w:numId="11">
    <w:abstractNumId w:val="38"/>
  </w:num>
  <w:num w:numId="12">
    <w:abstractNumId w:val="23"/>
  </w:num>
  <w:num w:numId="13">
    <w:abstractNumId w:val="15"/>
  </w:num>
  <w:num w:numId="14">
    <w:abstractNumId w:val="25"/>
  </w:num>
  <w:num w:numId="15">
    <w:abstractNumId w:val="20"/>
  </w:num>
  <w:num w:numId="16">
    <w:abstractNumId w:val="34"/>
  </w:num>
  <w:num w:numId="17">
    <w:abstractNumId w:val="28"/>
  </w:num>
  <w:num w:numId="18">
    <w:abstractNumId w:val="11"/>
  </w:num>
  <w:num w:numId="19">
    <w:abstractNumId w:val="5"/>
  </w:num>
  <w:num w:numId="20">
    <w:abstractNumId w:val="6"/>
  </w:num>
  <w:num w:numId="21">
    <w:abstractNumId w:val="31"/>
  </w:num>
  <w:num w:numId="22">
    <w:abstractNumId w:val="9"/>
  </w:num>
  <w:num w:numId="23">
    <w:abstractNumId w:val="7"/>
  </w:num>
  <w:num w:numId="24">
    <w:abstractNumId w:val="29"/>
  </w:num>
  <w:num w:numId="25">
    <w:abstractNumId w:val="1"/>
  </w:num>
  <w:num w:numId="26">
    <w:abstractNumId w:val="8"/>
  </w:num>
  <w:num w:numId="27">
    <w:abstractNumId w:val="22"/>
  </w:num>
  <w:num w:numId="28">
    <w:abstractNumId w:val="21"/>
  </w:num>
  <w:num w:numId="29">
    <w:abstractNumId w:val="30"/>
  </w:num>
  <w:num w:numId="30">
    <w:abstractNumId w:val="13"/>
  </w:num>
  <w:num w:numId="31">
    <w:abstractNumId w:val="19"/>
  </w:num>
  <w:num w:numId="32">
    <w:abstractNumId w:val="4"/>
  </w:num>
  <w:num w:numId="33">
    <w:abstractNumId w:val="27"/>
  </w:num>
  <w:num w:numId="34">
    <w:abstractNumId w:val="37"/>
  </w:num>
  <w:num w:numId="35">
    <w:abstractNumId w:val="14"/>
  </w:num>
  <w:num w:numId="36">
    <w:abstractNumId w:val="3"/>
  </w:num>
  <w:num w:numId="37">
    <w:abstractNumId w:val="32"/>
  </w:num>
  <w:num w:numId="38">
    <w:abstractNumId w:val="18"/>
  </w:num>
  <w:num w:numId="39">
    <w:abstractNumId w:val="3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displayBackgroundShape/>
  <w:embedSystemFonts/>
  <w:hideSpellingErrors/>
  <w:defaultTabStop w:val="7932"/>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bA0sDQ0MjOwtDRR0lEKTi0uzszPAykwrAUAuDVpVSwAAAA="/>
  </w:docVars>
  <w:rsids>
    <w:rsidRoot w:val="000C11D6"/>
    <w:rsid w:val="00000E71"/>
    <w:rsid w:val="00001FE6"/>
    <w:rsid w:val="00002A1C"/>
    <w:rsid w:val="00002FC2"/>
    <w:rsid w:val="00003AA5"/>
    <w:rsid w:val="00003E34"/>
    <w:rsid w:val="00006271"/>
    <w:rsid w:val="000066B9"/>
    <w:rsid w:val="00006F60"/>
    <w:rsid w:val="00007238"/>
    <w:rsid w:val="00007DAB"/>
    <w:rsid w:val="00010D16"/>
    <w:rsid w:val="00011C90"/>
    <w:rsid w:val="00011D46"/>
    <w:rsid w:val="000123A4"/>
    <w:rsid w:val="00014A12"/>
    <w:rsid w:val="0001604D"/>
    <w:rsid w:val="00020551"/>
    <w:rsid w:val="0002058D"/>
    <w:rsid w:val="00021120"/>
    <w:rsid w:val="000223C7"/>
    <w:rsid w:val="00023447"/>
    <w:rsid w:val="00023E29"/>
    <w:rsid w:val="0002453A"/>
    <w:rsid w:val="000245A1"/>
    <w:rsid w:val="000262D3"/>
    <w:rsid w:val="00027B36"/>
    <w:rsid w:val="00027F2B"/>
    <w:rsid w:val="0003365F"/>
    <w:rsid w:val="000379CC"/>
    <w:rsid w:val="00040136"/>
    <w:rsid w:val="00043842"/>
    <w:rsid w:val="00043E30"/>
    <w:rsid w:val="00044317"/>
    <w:rsid w:val="0004558E"/>
    <w:rsid w:val="00047011"/>
    <w:rsid w:val="00047BB1"/>
    <w:rsid w:val="000507F9"/>
    <w:rsid w:val="0005275E"/>
    <w:rsid w:val="00052CFE"/>
    <w:rsid w:val="00052E17"/>
    <w:rsid w:val="000530B5"/>
    <w:rsid w:val="00054901"/>
    <w:rsid w:val="000556DC"/>
    <w:rsid w:val="0005614E"/>
    <w:rsid w:val="000570C8"/>
    <w:rsid w:val="0006136E"/>
    <w:rsid w:val="00061539"/>
    <w:rsid w:val="0006179A"/>
    <w:rsid w:val="00061B87"/>
    <w:rsid w:val="00061EDA"/>
    <w:rsid w:val="00062FD9"/>
    <w:rsid w:val="00064E30"/>
    <w:rsid w:val="000654FB"/>
    <w:rsid w:val="00066421"/>
    <w:rsid w:val="00066E8B"/>
    <w:rsid w:val="00067471"/>
    <w:rsid w:val="000678CD"/>
    <w:rsid w:val="00067FB7"/>
    <w:rsid w:val="00070957"/>
    <w:rsid w:val="00070D12"/>
    <w:rsid w:val="00073EEE"/>
    <w:rsid w:val="00074238"/>
    <w:rsid w:val="00074A86"/>
    <w:rsid w:val="00075B7E"/>
    <w:rsid w:val="00076B0A"/>
    <w:rsid w:val="000804C5"/>
    <w:rsid w:val="00082264"/>
    <w:rsid w:val="00083979"/>
    <w:rsid w:val="00086B99"/>
    <w:rsid w:val="000929C7"/>
    <w:rsid w:val="00092A6E"/>
    <w:rsid w:val="00094D7B"/>
    <w:rsid w:val="00094E09"/>
    <w:rsid w:val="00094F99"/>
    <w:rsid w:val="0009569B"/>
    <w:rsid w:val="00095D01"/>
    <w:rsid w:val="00095DB7"/>
    <w:rsid w:val="00095FD4"/>
    <w:rsid w:val="00096466"/>
    <w:rsid w:val="00096D2B"/>
    <w:rsid w:val="000A2067"/>
    <w:rsid w:val="000A28E9"/>
    <w:rsid w:val="000A2E6E"/>
    <w:rsid w:val="000A3729"/>
    <w:rsid w:val="000A62E5"/>
    <w:rsid w:val="000A6CE0"/>
    <w:rsid w:val="000A7E66"/>
    <w:rsid w:val="000B0E9C"/>
    <w:rsid w:val="000B367E"/>
    <w:rsid w:val="000C0695"/>
    <w:rsid w:val="000C11D6"/>
    <w:rsid w:val="000C4E17"/>
    <w:rsid w:val="000C5505"/>
    <w:rsid w:val="000C66DB"/>
    <w:rsid w:val="000C6A65"/>
    <w:rsid w:val="000C6F9C"/>
    <w:rsid w:val="000D1282"/>
    <w:rsid w:val="000D1405"/>
    <w:rsid w:val="000D1AB3"/>
    <w:rsid w:val="000D428F"/>
    <w:rsid w:val="000D5925"/>
    <w:rsid w:val="000D68B4"/>
    <w:rsid w:val="000D70B9"/>
    <w:rsid w:val="000E1CEE"/>
    <w:rsid w:val="000E48B6"/>
    <w:rsid w:val="000E77B0"/>
    <w:rsid w:val="000E7CE0"/>
    <w:rsid w:val="000F1405"/>
    <w:rsid w:val="000F17CA"/>
    <w:rsid w:val="000F1B44"/>
    <w:rsid w:val="000F34D1"/>
    <w:rsid w:val="000F5709"/>
    <w:rsid w:val="000F7B7C"/>
    <w:rsid w:val="000F7FF0"/>
    <w:rsid w:val="00102100"/>
    <w:rsid w:val="00105C99"/>
    <w:rsid w:val="0010696E"/>
    <w:rsid w:val="00106E18"/>
    <w:rsid w:val="00107343"/>
    <w:rsid w:val="00110633"/>
    <w:rsid w:val="00110CA0"/>
    <w:rsid w:val="00113383"/>
    <w:rsid w:val="00113EE9"/>
    <w:rsid w:val="001228C6"/>
    <w:rsid w:val="001228F5"/>
    <w:rsid w:val="001240E2"/>
    <w:rsid w:val="001240E3"/>
    <w:rsid w:val="0012428A"/>
    <w:rsid w:val="001250CA"/>
    <w:rsid w:val="0012587C"/>
    <w:rsid w:val="00127604"/>
    <w:rsid w:val="00127A4F"/>
    <w:rsid w:val="0013028A"/>
    <w:rsid w:val="001331C3"/>
    <w:rsid w:val="00133F55"/>
    <w:rsid w:val="0013606D"/>
    <w:rsid w:val="00137291"/>
    <w:rsid w:val="00140626"/>
    <w:rsid w:val="00140688"/>
    <w:rsid w:val="001412AD"/>
    <w:rsid w:val="00141467"/>
    <w:rsid w:val="00144376"/>
    <w:rsid w:val="00144F6E"/>
    <w:rsid w:val="0014617F"/>
    <w:rsid w:val="001469BB"/>
    <w:rsid w:val="00146EDA"/>
    <w:rsid w:val="001506D1"/>
    <w:rsid w:val="001509B1"/>
    <w:rsid w:val="00150A4B"/>
    <w:rsid w:val="001510B9"/>
    <w:rsid w:val="00153D8E"/>
    <w:rsid w:val="001554CD"/>
    <w:rsid w:val="00155B60"/>
    <w:rsid w:val="00156F16"/>
    <w:rsid w:val="0015777C"/>
    <w:rsid w:val="00160E55"/>
    <w:rsid w:val="001615BB"/>
    <w:rsid w:val="0016450B"/>
    <w:rsid w:val="0017051E"/>
    <w:rsid w:val="00172AEE"/>
    <w:rsid w:val="0017323B"/>
    <w:rsid w:val="00174199"/>
    <w:rsid w:val="00175D7A"/>
    <w:rsid w:val="00176128"/>
    <w:rsid w:val="001772D4"/>
    <w:rsid w:val="001804A7"/>
    <w:rsid w:val="00181F7F"/>
    <w:rsid w:val="00182585"/>
    <w:rsid w:val="00182619"/>
    <w:rsid w:val="0018308F"/>
    <w:rsid w:val="001833C9"/>
    <w:rsid w:val="0018402F"/>
    <w:rsid w:val="00184A71"/>
    <w:rsid w:val="00184CA8"/>
    <w:rsid w:val="00186AE8"/>
    <w:rsid w:val="00186BC5"/>
    <w:rsid w:val="00186C92"/>
    <w:rsid w:val="001878DC"/>
    <w:rsid w:val="00190827"/>
    <w:rsid w:val="00190F18"/>
    <w:rsid w:val="00191CBF"/>
    <w:rsid w:val="00192AC2"/>
    <w:rsid w:val="00197313"/>
    <w:rsid w:val="00197782"/>
    <w:rsid w:val="001A0004"/>
    <w:rsid w:val="001A1B63"/>
    <w:rsid w:val="001A1F15"/>
    <w:rsid w:val="001A2D29"/>
    <w:rsid w:val="001A3492"/>
    <w:rsid w:val="001A4478"/>
    <w:rsid w:val="001A485A"/>
    <w:rsid w:val="001A65D6"/>
    <w:rsid w:val="001A7C53"/>
    <w:rsid w:val="001A7EEA"/>
    <w:rsid w:val="001B04BB"/>
    <w:rsid w:val="001B0F21"/>
    <w:rsid w:val="001B200A"/>
    <w:rsid w:val="001B2A0A"/>
    <w:rsid w:val="001B2C53"/>
    <w:rsid w:val="001B3315"/>
    <w:rsid w:val="001B43A3"/>
    <w:rsid w:val="001B4F82"/>
    <w:rsid w:val="001B6AFE"/>
    <w:rsid w:val="001B6F50"/>
    <w:rsid w:val="001C0C70"/>
    <w:rsid w:val="001C4434"/>
    <w:rsid w:val="001C44B3"/>
    <w:rsid w:val="001C4E89"/>
    <w:rsid w:val="001C5747"/>
    <w:rsid w:val="001C62F6"/>
    <w:rsid w:val="001C6D7E"/>
    <w:rsid w:val="001D0ECE"/>
    <w:rsid w:val="001D0F92"/>
    <w:rsid w:val="001D1949"/>
    <w:rsid w:val="001D26AF"/>
    <w:rsid w:val="001E3B71"/>
    <w:rsid w:val="001E4A29"/>
    <w:rsid w:val="001E4F67"/>
    <w:rsid w:val="001E5BA5"/>
    <w:rsid w:val="001E6B49"/>
    <w:rsid w:val="001E7EA3"/>
    <w:rsid w:val="001F347A"/>
    <w:rsid w:val="001F37BB"/>
    <w:rsid w:val="001F5391"/>
    <w:rsid w:val="001F69DB"/>
    <w:rsid w:val="001F6AC8"/>
    <w:rsid w:val="001F7608"/>
    <w:rsid w:val="001F781B"/>
    <w:rsid w:val="0020034A"/>
    <w:rsid w:val="002029F1"/>
    <w:rsid w:val="002048C5"/>
    <w:rsid w:val="00204C4A"/>
    <w:rsid w:val="00210B14"/>
    <w:rsid w:val="002110E4"/>
    <w:rsid w:val="002129A9"/>
    <w:rsid w:val="00214391"/>
    <w:rsid w:val="00215547"/>
    <w:rsid w:val="002156E2"/>
    <w:rsid w:val="00216F70"/>
    <w:rsid w:val="00217E41"/>
    <w:rsid w:val="00220CC7"/>
    <w:rsid w:val="0022135D"/>
    <w:rsid w:val="002223D9"/>
    <w:rsid w:val="0022258E"/>
    <w:rsid w:val="00222B0E"/>
    <w:rsid w:val="002235C6"/>
    <w:rsid w:val="002253B5"/>
    <w:rsid w:val="00230727"/>
    <w:rsid w:val="002308B2"/>
    <w:rsid w:val="00231920"/>
    <w:rsid w:val="002325BD"/>
    <w:rsid w:val="0023315C"/>
    <w:rsid w:val="00234CAE"/>
    <w:rsid w:val="002357CE"/>
    <w:rsid w:val="002357DA"/>
    <w:rsid w:val="002361F5"/>
    <w:rsid w:val="0023643B"/>
    <w:rsid w:val="00236ED3"/>
    <w:rsid w:val="00236EE7"/>
    <w:rsid w:val="00240A74"/>
    <w:rsid w:val="00240F85"/>
    <w:rsid w:val="00241272"/>
    <w:rsid w:val="00243713"/>
    <w:rsid w:val="00243D1E"/>
    <w:rsid w:val="002448AF"/>
    <w:rsid w:val="0024653E"/>
    <w:rsid w:val="0024775F"/>
    <w:rsid w:val="00247C7E"/>
    <w:rsid w:val="00251EF4"/>
    <w:rsid w:val="0025227C"/>
    <w:rsid w:val="002527E6"/>
    <w:rsid w:val="00252980"/>
    <w:rsid w:val="00254DA1"/>
    <w:rsid w:val="002556E8"/>
    <w:rsid w:val="00261C7F"/>
    <w:rsid w:val="00262551"/>
    <w:rsid w:val="002636A1"/>
    <w:rsid w:val="002645D8"/>
    <w:rsid w:val="00265D22"/>
    <w:rsid w:val="00266F0F"/>
    <w:rsid w:val="002671A2"/>
    <w:rsid w:val="00267FD9"/>
    <w:rsid w:val="0027156F"/>
    <w:rsid w:val="00272D97"/>
    <w:rsid w:val="002736A5"/>
    <w:rsid w:val="00274BE4"/>
    <w:rsid w:val="00275927"/>
    <w:rsid w:val="00277617"/>
    <w:rsid w:val="00277876"/>
    <w:rsid w:val="00277E67"/>
    <w:rsid w:val="002803D6"/>
    <w:rsid w:val="002813F8"/>
    <w:rsid w:val="00281B57"/>
    <w:rsid w:val="00283191"/>
    <w:rsid w:val="00283AEF"/>
    <w:rsid w:val="0028552C"/>
    <w:rsid w:val="002866EA"/>
    <w:rsid w:val="00291B77"/>
    <w:rsid w:val="00294704"/>
    <w:rsid w:val="00294709"/>
    <w:rsid w:val="00295A65"/>
    <w:rsid w:val="00296546"/>
    <w:rsid w:val="00296B16"/>
    <w:rsid w:val="002973EA"/>
    <w:rsid w:val="002A3EBA"/>
    <w:rsid w:val="002A5707"/>
    <w:rsid w:val="002A645C"/>
    <w:rsid w:val="002A7497"/>
    <w:rsid w:val="002A79B3"/>
    <w:rsid w:val="002B05A3"/>
    <w:rsid w:val="002B0EDE"/>
    <w:rsid w:val="002B1BD3"/>
    <w:rsid w:val="002B1D2E"/>
    <w:rsid w:val="002B4AAE"/>
    <w:rsid w:val="002B52AD"/>
    <w:rsid w:val="002B6594"/>
    <w:rsid w:val="002B6868"/>
    <w:rsid w:val="002C1890"/>
    <w:rsid w:val="002C1956"/>
    <w:rsid w:val="002C1E77"/>
    <w:rsid w:val="002C4C00"/>
    <w:rsid w:val="002C77C7"/>
    <w:rsid w:val="002D0427"/>
    <w:rsid w:val="002D1F2B"/>
    <w:rsid w:val="002D2500"/>
    <w:rsid w:val="002D4B01"/>
    <w:rsid w:val="002D5D8F"/>
    <w:rsid w:val="002E0ABF"/>
    <w:rsid w:val="002E46B3"/>
    <w:rsid w:val="002E50FE"/>
    <w:rsid w:val="002E5905"/>
    <w:rsid w:val="002E60AF"/>
    <w:rsid w:val="002E7A93"/>
    <w:rsid w:val="002E7E32"/>
    <w:rsid w:val="002F247B"/>
    <w:rsid w:val="002F34F5"/>
    <w:rsid w:val="002F4A95"/>
    <w:rsid w:val="002F50B2"/>
    <w:rsid w:val="002F5647"/>
    <w:rsid w:val="002F627E"/>
    <w:rsid w:val="002F6FFF"/>
    <w:rsid w:val="00302B71"/>
    <w:rsid w:val="00306096"/>
    <w:rsid w:val="003101EF"/>
    <w:rsid w:val="00312DAF"/>
    <w:rsid w:val="00312E91"/>
    <w:rsid w:val="00313850"/>
    <w:rsid w:val="00314797"/>
    <w:rsid w:val="00314B50"/>
    <w:rsid w:val="00317187"/>
    <w:rsid w:val="00317469"/>
    <w:rsid w:val="0032005E"/>
    <w:rsid w:val="003219A6"/>
    <w:rsid w:val="00322F43"/>
    <w:rsid w:val="00323214"/>
    <w:rsid w:val="0032382C"/>
    <w:rsid w:val="00324839"/>
    <w:rsid w:val="00325551"/>
    <w:rsid w:val="00325F9F"/>
    <w:rsid w:val="0032633E"/>
    <w:rsid w:val="00326E3B"/>
    <w:rsid w:val="003271EB"/>
    <w:rsid w:val="00327A36"/>
    <w:rsid w:val="003341C6"/>
    <w:rsid w:val="0033612E"/>
    <w:rsid w:val="00337AD3"/>
    <w:rsid w:val="00340B37"/>
    <w:rsid w:val="003427E7"/>
    <w:rsid w:val="003431FC"/>
    <w:rsid w:val="00343816"/>
    <w:rsid w:val="00344090"/>
    <w:rsid w:val="00344A33"/>
    <w:rsid w:val="00345882"/>
    <w:rsid w:val="00346FD6"/>
    <w:rsid w:val="003514B4"/>
    <w:rsid w:val="00351636"/>
    <w:rsid w:val="00351ACF"/>
    <w:rsid w:val="003525C1"/>
    <w:rsid w:val="00352678"/>
    <w:rsid w:val="00353A93"/>
    <w:rsid w:val="00357860"/>
    <w:rsid w:val="00360D55"/>
    <w:rsid w:val="00362BD6"/>
    <w:rsid w:val="00363133"/>
    <w:rsid w:val="00364E6F"/>
    <w:rsid w:val="003671D7"/>
    <w:rsid w:val="0037020A"/>
    <w:rsid w:val="0037257F"/>
    <w:rsid w:val="003733DD"/>
    <w:rsid w:val="0037551E"/>
    <w:rsid w:val="00381757"/>
    <w:rsid w:val="00382687"/>
    <w:rsid w:val="00382A8A"/>
    <w:rsid w:val="00384DCD"/>
    <w:rsid w:val="00385A89"/>
    <w:rsid w:val="00385CCB"/>
    <w:rsid w:val="0038622B"/>
    <w:rsid w:val="00386848"/>
    <w:rsid w:val="003912DB"/>
    <w:rsid w:val="0039250B"/>
    <w:rsid w:val="003A16D8"/>
    <w:rsid w:val="003A1AB3"/>
    <w:rsid w:val="003A2D21"/>
    <w:rsid w:val="003A330D"/>
    <w:rsid w:val="003A36AC"/>
    <w:rsid w:val="003A3978"/>
    <w:rsid w:val="003A39C7"/>
    <w:rsid w:val="003A4659"/>
    <w:rsid w:val="003A4DB9"/>
    <w:rsid w:val="003A52CD"/>
    <w:rsid w:val="003A5A02"/>
    <w:rsid w:val="003A63EF"/>
    <w:rsid w:val="003B29A6"/>
    <w:rsid w:val="003B37C6"/>
    <w:rsid w:val="003B3E16"/>
    <w:rsid w:val="003B3E39"/>
    <w:rsid w:val="003B500F"/>
    <w:rsid w:val="003B7535"/>
    <w:rsid w:val="003B7F21"/>
    <w:rsid w:val="003C0154"/>
    <w:rsid w:val="003C07DA"/>
    <w:rsid w:val="003C0A00"/>
    <w:rsid w:val="003C404F"/>
    <w:rsid w:val="003C43DF"/>
    <w:rsid w:val="003C68B7"/>
    <w:rsid w:val="003C7714"/>
    <w:rsid w:val="003D1D87"/>
    <w:rsid w:val="003D1F4E"/>
    <w:rsid w:val="003D2867"/>
    <w:rsid w:val="003D2C6F"/>
    <w:rsid w:val="003D2ED0"/>
    <w:rsid w:val="003D3697"/>
    <w:rsid w:val="003D435E"/>
    <w:rsid w:val="003D4BE5"/>
    <w:rsid w:val="003D6601"/>
    <w:rsid w:val="003D736A"/>
    <w:rsid w:val="003E08FC"/>
    <w:rsid w:val="003E131E"/>
    <w:rsid w:val="003E15CB"/>
    <w:rsid w:val="003E1B63"/>
    <w:rsid w:val="003E1E57"/>
    <w:rsid w:val="003E2610"/>
    <w:rsid w:val="003E6F49"/>
    <w:rsid w:val="003E7254"/>
    <w:rsid w:val="003F065B"/>
    <w:rsid w:val="003F087F"/>
    <w:rsid w:val="003F1CDF"/>
    <w:rsid w:val="003F2E15"/>
    <w:rsid w:val="003F3BE2"/>
    <w:rsid w:val="003F3D1D"/>
    <w:rsid w:val="003F40CB"/>
    <w:rsid w:val="003F45FC"/>
    <w:rsid w:val="003F4E47"/>
    <w:rsid w:val="003F6910"/>
    <w:rsid w:val="00402F00"/>
    <w:rsid w:val="0040318B"/>
    <w:rsid w:val="00403884"/>
    <w:rsid w:val="00405E90"/>
    <w:rsid w:val="00406EC2"/>
    <w:rsid w:val="00410BCC"/>
    <w:rsid w:val="00411537"/>
    <w:rsid w:val="00413832"/>
    <w:rsid w:val="00413E48"/>
    <w:rsid w:val="00415293"/>
    <w:rsid w:val="00415C3D"/>
    <w:rsid w:val="00416B4A"/>
    <w:rsid w:val="0042021A"/>
    <w:rsid w:val="00420677"/>
    <w:rsid w:val="00421395"/>
    <w:rsid w:val="0042264E"/>
    <w:rsid w:val="0042504C"/>
    <w:rsid w:val="0043103A"/>
    <w:rsid w:val="00431BDF"/>
    <w:rsid w:val="00431DC4"/>
    <w:rsid w:val="00431E58"/>
    <w:rsid w:val="00434A26"/>
    <w:rsid w:val="00434E3D"/>
    <w:rsid w:val="00434F46"/>
    <w:rsid w:val="00435044"/>
    <w:rsid w:val="004353C5"/>
    <w:rsid w:val="00435807"/>
    <w:rsid w:val="00436515"/>
    <w:rsid w:val="00440B5E"/>
    <w:rsid w:val="00440DED"/>
    <w:rsid w:val="00445DB9"/>
    <w:rsid w:val="00447955"/>
    <w:rsid w:val="0045024B"/>
    <w:rsid w:val="00450851"/>
    <w:rsid w:val="00450ED8"/>
    <w:rsid w:val="0045260C"/>
    <w:rsid w:val="004542A9"/>
    <w:rsid w:val="0045548B"/>
    <w:rsid w:val="00455E2F"/>
    <w:rsid w:val="0045642D"/>
    <w:rsid w:val="004564BE"/>
    <w:rsid w:val="00457C72"/>
    <w:rsid w:val="00460E02"/>
    <w:rsid w:val="00461268"/>
    <w:rsid w:val="00461482"/>
    <w:rsid w:val="00461844"/>
    <w:rsid w:val="00461BC9"/>
    <w:rsid w:val="004650D0"/>
    <w:rsid w:val="004657FE"/>
    <w:rsid w:val="00465A36"/>
    <w:rsid w:val="00465BB4"/>
    <w:rsid w:val="0046647A"/>
    <w:rsid w:val="00467820"/>
    <w:rsid w:val="004700EA"/>
    <w:rsid w:val="00472E8B"/>
    <w:rsid w:val="004742FB"/>
    <w:rsid w:val="004744CB"/>
    <w:rsid w:val="00474E6C"/>
    <w:rsid w:val="00474F52"/>
    <w:rsid w:val="00477F15"/>
    <w:rsid w:val="00480037"/>
    <w:rsid w:val="004808F9"/>
    <w:rsid w:val="0048124A"/>
    <w:rsid w:val="004818BA"/>
    <w:rsid w:val="004826A5"/>
    <w:rsid w:val="00482BD2"/>
    <w:rsid w:val="00483FF6"/>
    <w:rsid w:val="0048595F"/>
    <w:rsid w:val="0048711E"/>
    <w:rsid w:val="004914B7"/>
    <w:rsid w:val="004915E3"/>
    <w:rsid w:val="00491F6B"/>
    <w:rsid w:val="004956A8"/>
    <w:rsid w:val="00496A93"/>
    <w:rsid w:val="00496BA7"/>
    <w:rsid w:val="004A184B"/>
    <w:rsid w:val="004A264C"/>
    <w:rsid w:val="004A34EA"/>
    <w:rsid w:val="004A3631"/>
    <w:rsid w:val="004A46FC"/>
    <w:rsid w:val="004A5827"/>
    <w:rsid w:val="004A6209"/>
    <w:rsid w:val="004A6AF5"/>
    <w:rsid w:val="004B1421"/>
    <w:rsid w:val="004B26AB"/>
    <w:rsid w:val="004B2E0A"/>
    <w:rsid w:val="004B3ED6"/>
    <w:rsid w:val="004B5C46"/>
    <w:rsid w:val="004B5CB5"/>
    <w:rsid w:val="004B65AD"/>
    <w:rsid w:val="004C0592"/>
    <w:rsid w:val="004C386B"/>
    <w:rsid w:val="004D03F6"/>
    <w:rsid w:val="004D08D5"/>
    <w:rsid w:val="004D08DB"/>
    <w:rsid w:val="004D3F38"/>
    <w:rsid w:val="004D7001"/>
    <w:rsid w:val="004D7A5C"/>
    <w:rsid w:val="004D7CC0"/>
    <w:rsid w:val="004E129F"/>
    <w:rsid w:val="004E4409"/>
    <w:rsid w:val="004E4756"/>
    <w:rsid w:val="004E4F61"/>
    <w:rsid w:val="004E58B8"/>
    <w:rsid w:val="004E601D"/>
    <w:rsid w:val="004E7CBA"/>
    <w:rsid w:val="004F109B"/>
    <w:rsid w:val="004F296F"/>
    <w:rsid w:val="004F3ADE"/>
    <w:rsid w:val="004F5D64"/>
    <w:rsid w:val="004F5F3B"/>
    <w:rsid w:val="004F68E2"/>
    <w:rsid w:val="00501CFE"/>
    <w:rsid w:val="0050322E"/>
    <w:rsid w:val="005038D6"/>
    <w:rsid w:val="005041DB"/>
    <w:rsid w:val="005049B5"/>
    <w:rsid w:val="0050798F"/>
    <w:rsid w:val="005079F9"/>
    <w:rsid w:val="005106D3"/>
    <w:rsid w:val="00512491"/>
    <w:rsid w:val="005133E1"/>
    <w:rsid w:val="00513E6D"/>
    <w:rsid w:val="005140F0"/>
    <w:rsid w:val="00515622"/>
    <w:rsid w:val="005157E1"/>
    <w:rsid w:val="00515DC2"/>
    <w:rsid w:val="0052000C"/>
    <w:rsid w:val="0052001B"/>
    <w:rsid w:val="0052123D"/>
    <w:rsid w:val="005220A6"/>
    <w:rsid w:val="0052221B"/>
    <w:rsid w:val="005237D4"/>
    <w:rsid w:val="00523FD4"/>
    <w:rsid w:val="00524273"/>
    <w:rsid w:val="00524364"/>
    <w:rsid w:val="00524431"/>
    <w:rsid w:val="00524D03"/>
    <w:rsid w:val="0052505C"/>
    <w:rsid w:val="005257EA"/>
    <w:rsid w:val="005260C5"/>
    <w:rsid w:val="00526775"/>
    <w:rsid w:val="005274CA"/>
    <w:rsid w:val="00531B7A"/>
    <w:rsid w:val="00534044"/>
    <w:rsid w:val="005342C0"/>
    <w:rsid w:val="00535AF8"/>
    <w:rsid w:val="00537E92"/>
    <w:rsid w:val="00540BD9"/>
    <w:rsid w:val="00540D71"/>
    <w:rsid w:val="005417EF"/>
    <w:rsid w:val="0054665B"/>
    <w:rsid w:val="00546B5A"/>
    <w:rsid w:val="005476DE"/>
    <w:rsid w:val="00547A44"/>
    <w:rsid w:val="00551915"/>
    <w:rsid w:val="00554396"/>
    <w:rsid w:val="005545E6"/>
    <w:rsid w:val="00554884"/>
    <w:rsid w:val="0055666A"/>
    <w:rsid w:val="0055669F"/>
    <w:rsid w:val="00556B04"/>
    <w:rsid w:val="005579D2"/>
    <w:rsid w:val="00557DCC"/>
    <w:rsid w:val="005605E8"/>
    <w:rsid w:val="00560686"/>
    <w:rsid w:val="00560CBF"/>
    <w:rsid w:val="00562094"/>
    <w:rsid w:val="00565073"/>
    <w:rsid w:val="00565FA2"/>
    <w:rsid w:val="00567B09"/>
    <w:rsid w:val="00570439"/>
    <w:rsid w:val="00572067"/>
    <w:rsid w:val="00576728"/>
    <w:rsid w:val="00576DFE"/>
    <w:rsid w:val="0057759E"/>
    <w:rsid w:val="005775A0"/>
    <w:rsid w:val="005802BB"/>
    <w:rsid w:val="0058156A"/>
    <w:rsid w:val="00581D32"/>
    <w:rsid w:val="005833AE"/>
    <w:rsid w:val="0058467B"/>
    <w:rsid w:val="00585DE0"/>
    <w:rsid w:val="00590453"/>
    <w:rsid w:val="00590AF6"/>
    <w:rsid w:val="00591350"/>
    <w:rsid w:val="0059149F"/>
    <w:rsid w:val="00591AF3"/>
    <w:rsid w:val="00593F16"/>
    <w:rsid w:val="005964C4"/>
    <w:rsid w:val="005975BB"/>
    <w:rsid w:val="0059786B"/>
    <w:rsid w:val="00597979"/>
    <w:rsid w:val="005A00A2"/>
    <w:rsid w:val="005A07E1"/>
    <w:rsid w:val="005A0C11"/>
    <w:rsid w:val="005A0C9F"/>
    <w:rsid w:val="005A0D59"/>
    <w:rsid w:val="005A1D97"/>
    <w:rsid w:val="005A2CAD"/>
    <w:rsid w:val="005A3E58"/>
    <w:rsid w:val="005B0BAF"/>
    <w:rsid w:val="005B1C6C"/>
    <w:rsid w:val="005B2A12"/>
    <w:rsid w:val="005B58F3"/>
    <w:rsid w:val="005B6830"/>
    <w:rsid w:val="005B6C2F"/>
    <w:rsid w:val="005B6CBF"/>
    <w:rsid w:val="005C1631"/>
    <w:rsid w:val="005C25D9"/>
    <w:rsid w:val="005C2A38"/>
    <w:rsid w:val="005C326C"/>
    <w:rsid w:val="005D0228"/>
    <w:rsid w:val="005D0E8F"/>
    <w:rsid w:val="005D147E"/>
    <w:rsid w:val="005D1E99"/>
    <w:rsid w:val="005D249E"/>
    <w:rsid w:val="005D2F85"/>
    <w:rsid w:val="005D3073"/>
    <w:rsid w:val="005D4387"/>
    <w:rsid w:val="005D4612"/>
    <w:rsid w:val="005D53E5"/>
    <w:rsid w:val="005D5F4E"/>
    <w:rsid w:val="005D622A"/>
    <w:rsid w:val="005D755D"/>
    <w:rsid w:val="005E1C14"/>
    <w:rsid w:val="005E2096"/>
    <w:rsid w:val="005E4898"/>
    <w:rsid w:val="005E4BA3"/>
    <w:rsid w:val="005E5BF9"/>
    <w:rsid w:val="005E706E"/>
    <w:rsid w:val="005E7722"/>
    <w:rsid w:val="005E7FAD"/>
    <w:rsid w:val="005F207D"/>
    <w:rsid w:val="005F2B2E"/>
    <w:rsid w:val="005F787A"/>
    <w:rsid w:val="00600660"/>
    <w:rsid w:val="006011A2"/>
    <w:rsid w:val="00601E22"/>
    <w:rsid w:val="00602AD9"/>
    <w:rsid w:val="00602F5A"/>
    <w:rsid w:val="00603348"/>
    <w:rsid w:val="00603720"/>
    <w:rsid w:val="00603E88"/>
    <w:rsid w:val="00604B86"/>
    <w:rsid w:val="00604EF9"/>
    <w:rsid w:val="00604FE1"/>
    <w:rsid w:val="006105CA"/>
    <w:rsid w:val="00611281"/>
    <w:rsid w:val="006113A5"/>
    <w:rsid w:val="006121E8"/>
    <w:rsid w:val="00612461"/>
    <w:rsid w:val="006124FE"/>
    <w:rsid w:val="00612620"/>
    <w:rsid w:val="00612D0A"/>
    <w:rsid w:val="00614949"/>
    <w:rsid w:val="00615585"/>
    <w:rsid w:val="00617353"/>
    <w:rsid w:val="0062227C"/>
    <w:rsid w:val="006223A9"/>
    <w:rsid w:val="00623023"/>
    <w:rsid w:val="0062349D"/>
    <w:rsid w:val="00623C6F"/>
    <w:rsid w:val="00623F83"/>
    <w:rsid w:val="00624145"/>
    <w:rsid w:val="00626268"/>
    <w:rsid w:val="0063027F"/>
    <w:rsid w:val="00630661"/>
    <w:rsid w:val="0063198C"/>
    <w:rsid w:val="00631A7C"/>
    <w:rsid w:val="00631AA4"/>
    <w:rsid w:val="0063245D"/>
    <w:rsid w:val="00634936"/>
    <w:rsid w:val="00636E8E"/>
    <w:rsid w:val="00637EF4"/>
    <w:rsid w:val="00640BC9"/>
    <w:rsid w:val="0064227B"/>
    <w:rsid w:val="00642313"/>
    <w:rsid w:val="00645C28"/>
    <w:rsid w:val="00647030"/>
    <w:rsid w:val="00647F85"/>
    <w:rsid w:val="006503E3"/>
    <w:rsid w:val="00650503"/>
    <w:rsid w:val="00650674"/>
    <w:rsid w:val="006512FA"/>
    <w:rsid w:val="0065393F"/>
    <w:rsid w:val="00653F41"/>
    <w:rsid w:val="0066026A"/>
    <w:rsid w:val="00660CDD"/>
    <w:rsid w:val="00663148"/>
    <w:rsid w:val="0066454E"/>
    <w:rsid w:val="006659FC"/>
    <w:rsid w:val="0067349D"/>
    <w:rsid w:val="00673D46"/>
    <w:rsid w:val="006744FF"/>
    <w:rsid w:val="006745FA"/>
    <w:rsid w:val="00674B7D"/>
    <w:rsid w:val="006764C0"/>
    <w:rsid w:val="00676577"/>
    <w:rsid w:val="00677486"/>
    <w:rsid w:val="00677737"/>
    <w:rsid w:val="00680295"/>
    <w:rsid w:val="0068096B"/>
    <w:rsid w:val="00680C06"/>
    <w:rsid w:val="00682225"/>
    <w:rsid w:val="00684133"/>
    <w:rsid w:val="00684BD1"/>
    <w:rsid w:val="00685130"/>
    <w:rsid w:val="00685BD2"/>
    <w:rsid w:val="00690D0C"/>
    <w:rsid w:val="00692122"/>
    <w:rsid w:val="006923E2"/>
    <w:rsid w:val="00692F12"/>
    <w:rsid w:val="006932C1"/>
    <w:rsid w:val="00694575"/>
    <w:rsid w:val="006955BC"/>
    <w:rsid w:val="006A091A"/>
    <w:rsid w:val="006A12E5"/>
    <w:rsid w:val="006A4CFF"/>
    <w:rsid w:val="006A4EAD"/>
    <w:rsid w:val="006A564C"/>
    <w:rsid w:val="006A58AF"/>
    <w:rsid w:val="006A5B66"/>
    <w:rsid w:val="006A5C29"/>
    <w:rsid w:val="006A6991"/>
    <w:rsid w:val="006A6A1B"/>
    <w:rsid w:val="006B00FC"/>
    <w:rsid w:val="006B0416"/>
    <w:rsid w:val="006B06B5"/>
    <w:rsid w:val="006B1B81"/>
    <w:rsid w:val="006B2150"/>
    <w:rsid w:val="006B290D"/>
    <w:rsid w:val="006B2D4E"/>
    <w:rsid w:val="006B386E"/>
    <w:rsid w:val="006B51D7"/>
    <w:rsid w:val="006B61A8"/>
    <w:rsid w:val="006B6408"/>
    <w:rsid w:val="006B7CFD"/>
    <w:rsid w:val="006C0081"/>
    <w:rsid w:val="006C0FF8"/>
    <w:rsid w:val="006C2129"/>
    <w:rsid w:val="006C3C13"/>
    <w:rsid w:val="006C3EAA"/>
    <w:rsid w:val="006C4A96"/>
    <w:rsid w:val="006C50D9"/>
    <w:rsid w:val="006D0B39"/>
    <w:rsid w:val="006D4563"/>
    <w:rsid w:val="006D4930"/>
    <w:rsid w:val="006E0061"/>
    <w:rsid w:val="006E06E9"/>
    <w:rsid w:val="006E0812"/>
    <w:rsid w:val="006E21C6"/>
    <w:rsid w:val="006E304E"/>
    <w:rsid w:val="006E569D"/>
    <w:rsid w:val="006E6C18"/>
    <w:rsid w:val="006E715E"/>
    <w:rsid w:val="006E728E"/>
    <w:rsid w:val="006F0B33"/>
    <w:rsid w:val="006F2189"/>
    <w:rsid w:val="006F3472"/>
    <w:rsid w:val="006F3A0C"/>
    <w:rsid w:val="006F55E8"/>
    <w:rsid w:val="006F5A16"/>
    <w:rsid w:val="006F5DC7"/>
    <w:rsid w:val="006F69E6"/>
    <w:rsid w:val="006F73B3"/>
    <w:rsid w:val="00700749"/>
    <w:rsid w:val="00700B0F"/>
    <w:rsid w:val="0070112E"/>
    <w:rsid w:val="00701632"/>
    <w:rsid w:val="007024D2"/>
    <w:rsid w:val="00702E58"/>
    <w:rsid w:val="00703530"/>
    <w:rsid w:val="00703BA1"/>
    <w:rsid w:val="0070456E"/>
    <w:rsid w:val="00704ACC"/>
    <w:rsid w:val="007056DF"/>
    <w:rsid w:val="007062BE"/>
    <w:rsid w:val="00706710"/>
    <w:rsid w:val="00714829"/>
    <w:rsid w:val="00716375"/>
    <w:rsid w:val="00720662"/>
    <w:rsid w:val="00720B8D"/>
    <w:rsid w:val="00720D07"/>
    <w:rsid w:val="00721549"/>
    <w:rsid w:val="007221E7"/>
    <w:rsid w:val="007227C9"/>
    <w:rsid w:val="00723ED3"/>
    <w:rsid w:val="00724211"/>
    <w:rsid w:val="0072451A"/>
    <w:rsid w:val="0072480A"/>
    <w:rsid w:val="0072489C"/>
    <w:rsid w:val="00725F81"/>
    <w:rsid w:val="00727B8B"/>
    <w:rsid w:val="0073046D"/>
    <w:rsid w:val="00731133"/>
    <w:rsid w:val="00731356"/>
    <w:rsid w:val="00731AC0"/>
    <w:rsid w:val="00732B5A"/>
    <w:rsid w:val="0073384D"/>
    <w:rsid w:val="007348B0"/>
    <w:rsid w:val="0073669D"/>
    <w:rsid w:val="007370D0"/>
    <w:rsid w:val="00737C15"/>
    <w:rsid w:val="00740E4C"/>
    <w:rsid w:val="00744769"/>
    <w:rsid w:val="00746220"/>
    <w:rsid w:val="00746C02"/>
    <w:rsid w:val="00750F32"/>
    <w:rsid w:val="00752B4B"/>
    <w:rsid w:val="00753C89"/>
    <w:rsid w:val="0075539E"/>
    <w:rsid w:val="00760AB3"/>
    <w:rsid w:val="00760F0D"/>
    <w:rsid w:val="007626EC"/>
    <w:rsid w:val="007629E0"/>
    <w:rsid w:val="00763EB3"/>
    <w:rsid w:val="0076568D"/>
    <w:rsid w:val="007665F1"/>
    <w:rsid w:val="00766EA4"/>
    <w:rsid w:val="0077195F"/>
    <w:rsid w:val="00771E0B"/>
    <w:rsid w:val="00772AAE"/>
    <w:rsid w:val="00773543"/>
    <w:rsid w:val="00774412"/>
    <w:rsid w:val="00775D24"/>
    <w:rsid w:val="007771E2"/>
    <w:rsid w:val="00777D91"/>
    <w:rsid w:val="007808BB"/>
    <w:rsid w:val="00780E98"/>
    <w:rsid w:val="007824B4"/>
    <w:rsid w:val="0078262D"/>
    <w:rsid w:val="0078272A"/>
    <w:rsid w:val="00782994"/>
    <w:rsid w:val="00783B09"/>
    <w:rsid w:val="00783F64"/>
    <w:rsid w:val="007841C6"/>
    <w:rsid w:val="00785538"/>
    <w:rsid w:val="0078568F"/>
    <w:rsid w:val="00785C64"/>
    <w:rsid w:val="0078619E"/>
    <w:rsid w:val="007870DE"/>
    <w:rsid w:val="007871A4"/>
    <w:rsid w:val="007875A6"/>
    <w:rsid w:val="0079142F"/>
    <w:rsid w:val="0079304E"/>
    <w:rsid w:val="00793D2B"/>
    <w:rsid w:val="007941A3"/>
    <w:rsid w:val="0079619B"/>
    <w:rsid w:val="007A07C8"/>
    <w:rsid w:val="007A2BEF"/>
    <w:rsid w:val="007A3404"/>
    <w:rsid w:val="007A34AE"/>
    <w:rsid w:val="007A5BC3"/>
    <w:rsid w:val="007A5E21"/>
    <w:rsid w:val="007A60E0"/>
    <w:rsid w:val="007A6602"/>
    <w:rsid w:val="007B025A"/>
    <w:rsid w:val="007B18CA"/>
    <w:rsid w:val="007B1970"/>
    <w:rsid w:val="007B222A"/>
    <w:rsid w:val="007B2803"/>
    <w:rsid w:val="007B28E5"/>
    <w:rsid w:val="007B3D4C"/>
    <w:rsid w:val="007B47D0"/>
    <w:rsid w:val="007B5696"/>
    <w:rsid w:val="007B6BBC"/>
    <w:rsid w:val="007B6BFB"/>
    <w:rsid w:val="007B762B"/>
    <w:rsid w:val="007C0A49"/>
    <w:rsid w:val="007C1F4F"/>
    <w:rsid w:val="007C2483"/>
    <w:rsid w:val="007C2AFF"/>
    <w:rsid w:val="007C3453"/>
    <w:rsid w:val="007C3F85"/>
    <w:rsid w:val="007C5375"/>
    <w:rsid w:val="007C5679"/>
    <w:rsid w:val="007C7B0B"/>
    <w:rsid w:val="007D2446"/>
    <w:rsid w:val="007D41BF"/>
    <w:rsid w:val="007D4605"/>
    <w:rsid w:val="007D5170"/>
    <w:rsid w:val="007D68D4"/>
    <w:rsid w:val="007D71E1"/>
    <w:rsid w:val="007D7718"/>
    <w:rsid w:val="007D7FCA"/>
    <w:rsid w:val="007E54DD"/>
    <w:rsid w:val="007E61C7"/>
    <w:rsid w:val="007F1834"/>
    <w:rsid w:val="007F2BAB"/>
    <w:rsid w:val="007F3533"/>
    <w:rsid w:val="007F374D"/>
    <w:rsid w:val="007F46D2"/>
    <w:rsid w:val="007F5025"/>
    <w:rsid w:val="007F6778"/>
    <w:rsid w:val="00801578"/>
    <w:rsid w:val="00801E62"/>
    <w:rsid w:val="0080243F"/>
    <w:rsid w:val="00802730"/>
    <w:rsid w:val="00802822"/>
    <w:rsid w:val="008042C8"/>
    <w:rsid w:val="0080633B"/>
    <w:rsid w:val="00806369"/>
    <w:rsid w:val="00806A75"/>
    <w:rsid w:val="00806F69"/>
    <w:rsid w:val="0081237A"/>
    <w:rsid w:val="0081297E"/>
    <w:rsid w:val="00814234"/>
    <w:rsid w:val="008143B9"/>
    <w:rsid w:val="00814E0F"/>
    <w:rsid w:val="008151CB"/>
    <w:rsid w:val="0082230E"/>
    <w:rsid w:val="00822331"/>
    <w:rsid w:val="00822FFE"/>
    <w:rsid w:val="00823633"/>
    <w:rsid w:val="00823AD5"/>
    <w:rsid w:val="00824311"/>
    <w:rsid w:val="0082476F"/>
    <w:rsid w:val="00827EF0"/>
    <w:rsid w:val="0083239F"/>
    <w:rsid w:val="00833AAB"/>
    <w:rsid w:val="0083538A"/>
    <w:rsid w:val="00835C5A"/>
    <w:rsid w:val="00835CAB"/>
    <w:rsid w:val="00835F0B"/>
    <w:rsid w:val="00836770"/>
    <w:rsid w:val="0083692D"/>
    <w:rsid w:val="00837A22"/>
    <w:rsid w:val="0084122C"/>
    <w:rsid w:val="00843E11"/>
    <w:rsid w:val="0084402D"/>
    <w:rsid w:val="00844CD4"/>
    <w:rsid w:val="00847020"/>
    <w:rsid w:val="008473F1"/>
    <w:rsid w:val="0084780D"/>
    <w:rsid w:val="008512A0"/>
    <w:rsid w:val="00851AA0"/>
    <w:rsid w:val="00851B96"/>
    <w:rsid w:val="00852B01"/>
    <w:rsid w:val="00853390"/>
    <w:rsid w:val="008534E3"/>
    <w:rsid w:val="008540D6"/>
    <w:rsid w:val="00854267"/>
    <w:rsid w:val="00855620"/>
    <w:rsid w:val="00856ADE"/>
    <w:rsid w:val="00861702"/>
    <w:rsid w:val="00863495"/>
    <w:rsid w:val="00863519"/>
    <w:rsid w:val="00863BD0"/>
    <w:rsid w:val="00866EED"/>
    <w:rsid w:val="00867786"/>
    <w:rsid w:val="00871CF0"/>
    <w:rsid w:val="00872482"/>
    <w:rsid w:val="00875407"/>
    <w:rsid w:val="00875C12"/>
    <w:rsid w:val="008773B4"/>
    <w:rsid w:val="00877C0D"/>
    <w:rsid w:val="0088041F"/>
    <w:rsid w:val="00880F50"/>
    <w:rsid w:val="00880FFB"/>
    <w:rsid w:val="008812B6"/>
    <w:rsid w:val="00881668"/>
    <w:rsid w:val="00882C26"/>
    <w:rsid w:val="00883020"/>
    <w:rsid w:val="0088366F"/>
    <w:rsid w:val="00885B9B"/>
    <w:rsid w:val="008871E8"/>
    <w:rsid w:val="00890159"/>
    <w:rsid w:val="008929CE"/>
    <w:rsid w:val="00892C13"/>
    <w:rsid w:val="0089372F"/>
    <w:rsid w:val="00893DD6"/>
    <w:rsid w:val="008966B0"/>
    <w:rsid w:val="008968BB"/>
    <w:rsid w:val="00896E01"/>
    <w:rsid w:val="008A0346"/>
    <w:rsid w:val="008A06BC"/>
    <w:rsid w:val="008A2512"/>
    <w:rsid w:val="008A2FB8"/>
    <w:rsid w:val="008A31BF"/>
    <w:rsid w:val="008A41C9"/>
    <w:rsid w:val="008A4B94"/>
    <w:rsid w:val="008A4F6C"/>
    <w:rsid w:val="008A6C83"/>
    <w:rsid w:val="008B306C"/>
    <w:rsid w:val="008B3C33"/>
    <w:rsid w:val="008B4C22"/>
    <w:rsid w:val="008C125A"/>
    <w:rsid w:val="008C18F7"/>
    <w:rsid w:val="008C2039"/>
    <w:rsid w:val="008C2693"/>
    <w:rsid w:val="008C5396"/>
    <w:rsid w:val="008C7E6B"/>
    <w:rsid w:val="008D122A"/>
    <w:rsid w:val="008D1421"/>
    <w:rsid w:val="008D3C48"/>
    <w:rsid w:val="008D4002"/>
    <w:rsid w:val="008D66B8"/>
    <w:rsid w:val="008E00E8"/>
    <w:rsid w:val="008E09C8"/>
    <w:rsid w:val="008E0A41"/>
    <w:rsid w:val="008E1100"/>
    <w:rsid w:val="008E2013"/>
    <w:rsid w:val="008E371D"/>
    <w:rsid w:val="008E48D0"/>
    <w:rsid w:val="008E4D45"/>
    <w:rsid w:val="008E62F8"/>
    <w:rsid w:val="008E68C5"/>
    <w:rsid w:val="008E73BD"/>
    <w:rsid w:val="008E7AC1"/>
    <w:rsid w:val="008F34AC"/>
    <w:rsid w:val="008F3F3A"/>
    <w:rsid w:val="008F720A"/>
    <w:rsid w:val="009004F5"/>
    <w:rsid w:val="009029F6"/>
    <w:rsid w:val="0090404B"/>
    <w:rsid w:val="00905125"/>
    <w:rsid w:val="00905C92"/>
    <w:rsid w:val="00905FA8"/>
    <w:rsid w:val="0090637D"/>
    <w:rsid w:val="00910719"/>
    <w:rsid w:val="00910F76"/>
    <w:rsid w:val="0091335A"/>
    <w:rsid w:val="00913AD9"/>
    <w:rsid w:val="009146D8"/>
    <w:rsid w:val="009146EF"/>
    <w:rsid w:val="00914F7C"/>
    <w:rsid w:val="00915962"/>
    <w:rsid w:val="009179CF"/>
    <w:rsid w:val="00917DEE"/>
    <w:rsid w:val="00917E23"/>
    <w:rsid w:val="00917FD1"/>
    <w:rsid w:val="0092016D"/>
    <w:rsid w:val="00920F24"/>
    <w:rsid w:val="009220C8"/>
    <w:rsid w:val="009223BF"/>
    <w:rsid w:val="00922E86"/>
    <w:rsid w:val="00923A8B"/>
    <w:rsid w:val="00924A25"/>
    <w:rsid w:val="00924AC2"/>
    <w:rsid w:val="00926139"/>
    <w:rsid w:val="009268AB"/>
    <w:rsid w:val="00934F61"/>
    <w:rsid w:val="0093559B"/>
    <w:rsid w:val="00935D31"/>
    <w:rsid w:val="00935F49"/>
    <w:rsid w:val="0093647F"/>
    <w:rsid w:val="00937F5D"/>
    <w:rsid w:val="0094016B"/>
    <w:rsid w:val="00940465"/>
    <w:rsid w:val="00940814"/>
    <w:rsid w:val="009418E3"/>
    <w:rsid w:val="00941AB3"/>
    <w:rsid w:val="00942313"/>
    <w:rsid w:val="00942A90"/>
    <w:rsid w:val="00943216"/>
    <w:rsid w:val="00943ECB"/>
    <w:rsid w:val="00944710"/>
    <w:rsid w:val="00944740"/>
    <w:rsid w:val="00944903"/>
    <w:rsid w:val="00944AD0"/>
    <w:rsid w:val="00945BD9"/>
    <w:rsid w:val="00946BC1"/>
    <w:rsid w:val="00950621"/>
    <w:rsid w:val="00951A4B"/>
    <w:rsid w:val="0095289B"/>
    <w:rsid w:val="00952BAE"/>
    <w:rsid w:val="0095341F"/>
    <w:rsid w:val="00953D14"/>
    <w:rsid w:val="00955503"/>
    <w:rsid w:val="00957F18"/>
    <w:rsid w:val="00960B23"/>
    <w:rsid w:val="00964A65"/>
    <w:rsid w:val="00964B19"/>
    <w:rsid w:val="009656B4"/>
    <w:rsid w:val="00966F90"/>
    <w:rsid w:val="009671E5"/>
    <w:rsid w:val="009672DE"/>
    <w:rsid w:val="00967723"/>
    <w:rsid w:val="00967A70"/>
    <w:rsid w:val="00971627"/>
    <w:rsid w:val="0097228A"/>
    <w:rsid w:val="00972BCE"/>
    <w:rsid w:val="00973743"/>
    <w:rsid w:val="00974251"/>
    <w:rsid w:val="00974607"/>
    <w:rsid w:val="0097488A"/>
    <w:rsid w:val="009779FD"/>
    <w:rsid w:val="00977C81"/>
    <w:rsid w:val="0098016A"/>
    <w:rsid w:val="00981530"/>
    <w:rsid w:val="00982355"/>
    <w:rsid w:val="0098290E"/>
    <w:rsid w:val="00982D4F"/>
    <w:rsid w:val="00985184"/>
    <w:rsid w:val="009873BD"/>
    <w:rsid w:val="009874D2"/>
    <w:rsid w:val="00987C73"/>
    <w:rsid w:val="00992787"/>
    <w:rsid w:val="009938F0"/>
    <w:rsid w:val="00993A84"/>
    <w:rsid w:val="009955F5"/>
    <w:rsid w:val="00995A67"/>
    <w:rsid w:val="009978F4"/>
    <w:rsid w:val="00997EFB"/>
    <w:rsid w:val="009A0492"/>
    <w:rsid w:val="009A1C9E"/>
    <w:rsid w:val="009A237E"/>
    <w:rsid w:val="009A3721"/>
    <w:rsid w:val="009A4971"/>
    <w:rsid w:val="009A58B3"/>
    <w:rsid w:val="009A5997"/>
    <w:rsid w:val="009A5BA0"/>
    <w:rsid w:val="009B09E6"/>
    <w:rsid w:val="009B1BDC"/>
    <w:rsid w:val="009B302B"/>
    <w:rsid w:val="009B4FAF"/>
    <w:rsid w:val="009B648B"/>
    <w:rsid w:val="009C0A3E"/>
    <w:rsid w:val="009C1837"/>
    <w:rsid w:val="009C40EC"/>
    <w:rsid w:val="009C445A"/>
    <w:rsid w:val="009C465E"/>
    <w:rsid w:val="009C6034"/>
    <w:rsid w:val="009C6CAF"/>
    <w:rsid w:val="009C76C3"/>
    <w:rsid w:val="009C7C58"/>
    <w:rsid w:val="009D1407"/>
    <w:rsid w:val="009D2284"/>
    <w:rsid w:val="009D6198"/>
    <w:rsid w:val="009E12E0"/>
    <w:rsid w:val="009E1C69"/>
    <w:rsid w:val="009E4360"/>
    <w:rsid w:val="009E4D09"/>
    <w:rsid w:val="009E6204"/>
    <w:rsid w:val="009E6C32"/>
    <w:rsid w:val="009E6D0D"/>
    <w:rsid w:val="009E7424"/>
    <w:rsid w:val="009E7D5F"/>
    <w:rsid w:val="009F0BA6"/>
    <w:rsid w:val="009F0D10"/>
    <w:rsid w:val="009F28A6"/>
    <w:rsid w:val="009F3F75"/>
    <w:rsid w:val="009F6262"/>
    <w:rsid w:val="009F7FC7"/>
    <w:rsid w:val="00A01F3B"/>
    <w:rsid w:val="00A03D2B"/>
    <w:rsid w:val="00A04DDA"/>
    <w:rsid w:val="00A06635"/>
    <w:rsid w:val="00A067AA"/>
    <w:rsid w:val="00A107B3"/>
    <w:rsid w:val="00A1195F"/>
    <w:rsid w:val="00A11B0E"/>
    <w:rsid w:val="00A1264D"/>
    <w:rsid w:val="00A12B10"/>
    <w:rsid w:val="00A15AA4"/>
    <w:rsid w:val="00A16C63"/>
    <w:rsid w:val="00A16DFF"/>
    <w:rsid w:val="00A20149"/>
    <w:rsid w:val="00A20B5B"/>
    <w:rsid w:val="00A21C38"/>
    <w:rsid w:val="00A23CF3"/>
    <w:rsid w:val="00A2556D"/>
    <w:rsid w:val="00A25CA2"/>
    <w:rsid w:val="00A2746F"/>
    <w:rsid w:val="00A279FF"/>
    <w:rsid w:val="00A303B7"/>
    <w:rsid w:val="00A31D50"/>
    <w:rsid w:val="00A322C0"/>
    <w:rsid w:val="00A32B5A"/>
    <w:rsid w:val="00A33617"/>
    <w:rsid w:val="00A33A6D"/>
    <w:rsid w:val="00A3463F"/>
    <w:rsid w:val="00A35084"/>
    <w:rsid w:val="00A35D80"/>
    <w:rsid w:val="00A363F9"/>
    <w:rsid w:val="00A376DC"/>
    <w:rsid w:val="00A40B24"/>
    <w:rsid w:val="00A41241"/>
    <w:rsid w:val="00A4190C"/>
    <w:rsid w:val="00A41BDA"/>
    <w:rsid w:val="00A42452"/>
    <w:rsid w:val="00A4349B"/>
    <w:rsid w:val="00A45E1D"/>
    <w:rsid w:val="00A464F2"/>
    <w:rsid w:val="00A47378"/>
    <w:rsid w:val="00A4753A"/>
    <w:rsid w:val="00A47D2B"/>
    <w:rsid w:val="00A511C8"/>
    <w:rsid w:val="00A513FF"/>
    <w:rsid w:val="00A52315"/>
    <w:rsid w:val="00A5331A"/>
    <w:rsid w:val="00A54266"/>
    <w:rsid w:val="00A5484E"/>
    <w:rsid w:val="00A56A41"/>
    <w:rsid w:val="00A56CFB"/>
    <w:rsid w:val="00A56E96"/>
    <w:rsid w:val="00A57630"/>
    <w:rsid w:val="00A70A8B"/>
    <w:rsid w:val="00A70C42"/>
    <w:rsid w:val="00A7287E"/>
    <w:rsid w:val="00A73205"/>
    <w:rsid w:val="00A73970"/>
    <w:rsid w:val="00A746CB"/>
    <w:rsid w:val="00A74839"/>
    <w:rsid w:val="00A75128"/>
    <w:rsid w:val="00A76C63"/>
    <w:rsid w:val="00A76CE8"/>
    <w:rsid w:val="00A76DD0"/>
    <w:rsid w:val="00A77ADC"/>
    <w:rsid w:val="00A77CB7"/>
    <w:rsid w:val="00A801A7"/>
    <w:rsid w:val="00A80674"/>
    <w:rsid w:val="00A82B42"/>
    <w:rsid w:val="00A8450D"/>
    <w:rsid w:val="00A87AEC"/>
    <w:rsid w:val="00A90798"/>
    <w:rsid w:val="00A9082F"/>
    <w:rsid w:val="00A92698"/>
    <w:rsid w:val="00A9352D"/>
    <w:rsid w:val="00A9499D"/>
    <w:rsid w:val="00A95266"/>
    <w:rsid w:val="00A97914"/>
    <w:rsid w:val="00A97B8A"/>
    <w:rsid w:val="00AA0BFE"/>
    <w:rsid w:val="00AA19EB"/>
    <w:rsid w:val="00AA1B02"/>
    <w:rsid w:val="00AA319A"/>
    <w:rsid w:val="00AA32BA"/>
    <w:rsid w:val="00AA35ED"/>
    <w:rsid w:val="00AA4365"/>
    <w:rsid w:val="00AA7E74"/>
    <w:rsid w:val="00AB221B"/>
    <w:rsid w:val="00AB259C"/>
    <w:rsid w:val="00AB3926"/>
    <w:rsid w:val="00AB451B"/>
    <w:rsid w:val="00AB7000"/>
    <w:rsid w:val="00AC2B61"/>
    <w:rsid w:val="00AC3E5F"/>
    <w:rsid w:val="00AC4AF7"/>
    <w:rsid w:val="00AC6B97"/>
    <w:rsid w:val="00AD1E82"/>
    <w:rsid w:val="00AD4678"/>
    <w:rsid w:val="00AD5347"/>
    <w:rsid w:val="00AD584D"/>
    <w:rsid w:val="00AD5FEC"/>
    <w:rsid w:val="00AD617A"/>
    <w:rsid w:val="00AD7082"/>
    <w:rsid w:val="00AD7654"/>
    <w:rsid w:val="00AD79C6"/>
    <w:rsid w:val="00AE1943"/>
    <w:rsid w:val="00AE2A95"/>
    <w:rsid w:val="00AE3B26"/>
    <w:rsid w:val="00AE4130"/>
    <w:rsid w:val="00AE5E8A"/>
    <w:rsid w:val="00AE655D"/>
    <w:rsid w:val="00AE7221"/>
    <w:rsid w:val="00AE7F3C"/>
    <w:rsid w:val="00AF0913"/>
    <w:rsid w:val="00AF25E5"/>
    <w:rsid w:val="00AF52D6"/>
    <w:rsid w:val="00AF5555"/>
    <w:rsid w:val="00AF68CB"/>
    <w:rsid w:val="00AF750E"/>
    <w:rsid w:val="00B0041D"/>
    <w:rsid w:val="00B004B8"/>
    <w:rsid w:val="00B0370C"/>
    <w:rsid w:val="00B0490B"/>
    <w:rsid w:val="00B04FF0"/>
    <w:rsid w:val="00B05411"/>
    <w:rsid w:val="00B058CD"/>
    <w:rsid w:val="00B106B5"/>
    <w:rsid w:val="00B10A20"/>
    <w:rsid w:val="00B12F5A"/>
    <w:rsid w:val="00B14FF9"/>
    <w:rsid w:val="00B15D96"/>
    <w:rsid w:val="00B15F01"/>
    <w:rsid w:val="00B324D0"/>
    <w:rsid w:val="00B325BC"/>
    <w:rsid w:val="00B32BAC"/>
    <w:rsid w:val="00B3344B"/>
    <w:rsid w:val="00B3423C"/>
    <w:rsid w:val="00B34501"/>
    <w:rsid w:val="00B34C40"/>
    <w:rsid w:val="00B36690"/>
    <w:rsid w:val="00B37705"/>
    <w:rsid w:val="00B40596"/>
    <w:rsid w:val="00B43324"/>
    <w:rsid w:val="00B44668"/>
    <w:rsid w:val="00B4492F"/>
    <w:rsid w:val="00B44C3B"/>
    <w:rsid w:val="00B4592C"/>
    <w:rsid w:val="00B46763"/>
    <w:rsid w:val="00B536EE"/>
    <w:rsid w:val="00B55399"/>
    <w:rsid w:val="00B55469"/>
    <w:rsid w:val="00B57EF2"/>
    <w:rsid w:val="00B605DB"/>
    <w:rsid w:val="00B60EA1"/>
    <w:rsid w:val="00B62D3B"/>
    <w:rsid w:val="00B63435"/>
    <w:rsid w:val="00B70673"/>
    <w:rsid w:val="00B72064"/>
    <w:rsid w:val="00B73083"/>
    <w:rsid w:val="00B75910"/>
    <w:rsid w:val="00B76841"/>
    <w:rsid w:val="00B82FA6"/>
    <w:rsid w:val="00B831C6"/>
    <w:rsid w:val="00B8332B"/>
    <w:rsid w:val="00B865D8"/>
    <w:rsid w:val="00B86F2C"/>
    <w:rsid w:val="00B86FC7"/>
    <w:rsid w:val="00B871E4"/>
    <w:rsid w:val="00B9109A"/>
    <w:rsid w:val="00B911EF"/>
    <w:rsid w:val="00B921D6"/>
    <w:rsid w:val="00B93EF0"/>
    <w:rsid w:val="00B9575E"/>
    <w:rsid w:val="00B96E0E"/>
    <w:rsid w:val="00B97A2A"/>
    <w:rsid w:val="00B97E38"/>
    <w:rsid w:val="00BA1132"/>
    <w:rsid w:val="00BA1186"/>
    <w:rsid w:val="00BA16D3"/>
    <w:rsid w:val="00BA330B"/>
    <w:rsid w:val="00BA37E2"/>
    <w:rsid w:val="00BA4330"/>
    <w:rsid w:val="00BA4F22"/>
    <w:rsid w:val="00BA68E7"/>
    <w:rsid w:val="00BA7014"/>
    <w:rsid w:val="00BA73C5"/>
    <w:rsid w:val="00BA7CF9"/>
    <w:rsid w:val="00BB0F71"/>
    <w:rsid w:val="00BB163E"/>
    <w:rsid w:val="00BB1642"/>
    <w:rsid w:val="00BB346C"/>
    <w:rsid w:val="00BB35EC"/>
    <w:rsid w:val="00BB45AB"/>
    <w:rsid w:val="00BB479C"/>
    <w:rsid w:val="00BB4FA8"/>
    <w:rsid w:val="00BB50B0"/>
    <w:rsid w:val="00BB56CA"/>
    <w:rsid w:val="00BB5B11"/>
    <w:rsid w:val="00BC0E3F"/>
    <w:rsid w:val="00BC1D30"/>
    <w:rsid w:val="00BC2296"/>
    <w:rsid w:val="00BC3853"/>
    <w:rsid w:val="00BC3B2F"/>
    <w:rsid w:val="00BC41D2"/>
    <w:rsid w:val="00BC73C7"/>
    <w:rsid w:val="00BC7B16"/>
    <w:rsid w:val="00BD1179"/>
    <w:rsid w:val="00BD18A5"/>
    <w:rsid w:val="00BD3B04"/>
    <w:rsid w:val="00BD5784"/>
    <w:rsid w:val="00BE092B"/>
    <w:rsid w:val="00BE23C4"/>
    <w:rsid w:val="00BE3B04"/>
    <w:rsid w:val="00BE3E61"/>
    <w:rsid w:val="00BE5ED3"/>
    <w:rsid w:val="00BE742F"/>
    <w:rsid w:val="00BF01C7"/>
    <w:rsid w:val="00BF083B"/>
    <w:rsid w:val="00BF0BF8"/>
    <w:rsid w:val="00BF1C91"/>
    <w:rsid w:val="00BF4811"/>
    <w:rsid w:val="00BF4B52"/>
    <w:rsid w:val="00BF576E"/>
    <w:rsid w:val="00BF7582"/>
    <w:rsid w:val="00BF763F"/>
    <w:rsid w:val="00C00092"/>
    <w:rsid w:val="00C0083F"/>
    <w:rsid w:val="00C01AEC"/>
    <w:rsid w:val="00C023C2"/>
    <w:rsid w:val="00C0306F"/>
    <w:rsid w:val="00C033F2"/>
    <w:rsid w:val="00C036E4"/>
    <w:rsid w:val="00C036F2"/>
    <w:rsid w:val="00C06248"/>
    <w:rsid w:val="00C07353"/>
    <w:rsid w:val="00C077BD"/>
    <w:rsid w:val="00C07936"/>
    <w:rsid w:val="00C10F1D"/>
    <w:rsid w:val="00C10FAB"/>
    <w:rsid w:val="00C11779"/>
    <w:rsid w:val="00C117FD"/>
    <w:rsid w:val="00C11C19"/>
    <w:rsid w:val="00C13908"/>
    <w:rsid w:val="00C144D4"/>
    <w:rsid w:val="00C145EA"/>
    <w:rsid w:val="00C151AB"/>
    <w:rsid w:val="00C15E54"/>
    <w:rsid w:val="00C16F2D"/>
    <w:rsid w:val="00C178D2"/>
    <w:rsid w:val="00C22E04"/>
    <w:rsid w:val="00C248EE"/>
    <w:rsid w:val="00C25045"/>
    <w:rsid w:val="00C25F8B"/>
    <w:rsid w:val="00C26D32"/>
    <w:rsid w:val="00C3079C"/>
    <w:rsid w:val="00C3295E"/>
    <w:rsid w:val="00C33854"/>
    <w:rsid w:val="00C35CD3"/>
    <w:rsid w:val="00C45652"/>
    <w:rsid w:val="00C458FE"/>
    <w:rsid w:val="00C473B6"/>
    <w:rsid w:val="00C51B95"/>
    <w:rsid w:val="00C560B7"/>
    <w:rsid w:val="00C60F94"/>
    <w:rsid w:val="00C66BCA"/>
    <w:rsid w:val="00C66D88"/>
    <w:rsid w:val="00C6789B"/>
    <w:rsid w:val="00C720D6"/>
    <w:rsid w:val="00C746FA"/>
    <w:rsid w:val="00C80582"/>
    <w:rsid w:val="00C81F73"/>
    <w:rsid w:val="00C82BC1"/>
    <w:rsid w:val="00C83B02"/>
    <w:rsid w:val="00C86916"/>
    <w:rsid w:val="00C86CB0"/>
    <w:rsid w:val="00C8769E"/>
    <w:rsid w:val="00C87C04"/>
    <w:rsid w:val="00C916DF"/>
    <w:rsid w:val="00C94D00"/>
    <w:rsid w:val="00C950B2"/>
    <w:rsid w:val="00CA02BA"/>
    <w:rsid w:val="00CA0B9B"/>
    <w:rsid w:val="00CA0D52"/>
    <w:rsid w:val="00CA1F89"/>
    <w:rsid w:val="00CA2058"/>
    <w:rsid w:val="00CA2DE7"/>
    <w:rsid w:val="00CA3FF4"/>
    <w:rsid w:val="00CA5141"/>
    <w:rsid w:val="00CA676F"/>
    <w:rsid w:val="00CA6823"/>
    <w:rsid w:val="00CA7243"/>
    <w:rsid w:val="00CB0174"/>
    <w:rsid w:val="00CB07C0"/>
    <w:rsid w:val="00CB10B5"/>
    <w:rsid w:val="00CB18B5"/>
    <w:rsid w:val="00CB1D10"/>
    <w:rsid w:val="00CB22CB"/>
    <w:rsid w:val="00CB4E49"/>
    <w:rsid w:val="00CB5AE0"/>
    <w:rsid w:val="00CB5EED"/>
    <w:rsid w:val="00CC0A2C"/>
    <w:rsid w:val="00CC0B4F"/>
    <w:rsid w:val="00CC182A"/>
    <w:rsid w:val="00CC31A9"/>
    <w:rsid w:val="00CC3EA2"/>
    <w:rsid w:val="00CC6C0A"/>
    <w:rsid w:val="00CD0A4F"/>
    <w:rsid w:val="00CD10E5"/>
    <w:rsid w:val="00CD2190"/>
    <w:rsid w:val="00CD4E74"/>
    <w:rsid w:val="00CD54B7"/>
    <w:rsid w:val="00CD5ACC"/>
    <w:rsid w:val="00CD6104"/>
    <w:rsid w:val="00CE099F"/>
    <w:rsid w:val="00CE1BD4"/>
    <w:rsid w:val="00CE337A"/>
    <w:rsid w:val="00CE34F0"/>
    <w:rsid w:val="00CE6D93"/>
    <w:rsid w:val="00CE74AC"/>
    <w:rsid w:val="00CF0A40"/>
    <w:rsid w:val="00CF1074"/>
    <w:rsid w:val="00CF4AE8"/>
    <w:rsid w:val="00CF514A"/>
    <w:rsid w:val="00D005BB"/>
    <w:rsid w:val="00D005DA"/>
    <w:rsid w:val="00D01214"/>
    <w:rsid w:val="00D02806"/>
    <w:rsid w:val="00D04072"/>
    <w:rsid w:val="00D06D7C"/>
    <w:rsid w:val="00D06E73"/>
    <w:rsid w:val="00D06F8B"/>
    <w:rsid w:val="00D106F7"/>
    <w:rsid w:val="00D110DC"/>
    <w:rsid w:val="00D12F29"/>
    <w:rsid w:val="00D13555"/>
    <w:rsid w:val="00D14FF1"/>
    <w:rsid w:val="00D1520B"/>
    <w:rsid w:val="00D15A72"/>
    <w:rsid w:val="00D17EB0"/>
    <w:rsid w:val="00D2064E"/>
    <w:rsid w:val="00D2078E"/>
    <w:rsid w:val="00D21BE5"/>
    <w:rsid w:val="00D21FC9"/>
    <w:rsid w:val="00D22739"/>
    <w:rsid w:val="00D22A2B"/>
    <w:rsid w:val="00D22C87"/>
    <w:rsid w:val="00D242F5"/>
    <w:rsid w:val="00D25A41"/>
    <w:rsid w:val="00D267A5"/>
    <w:rsid w:val="00D26CC1"/>
    <w:rsid w:val="00D27730"/>
    <w:rsid w:val="00D3131B"/>
    <w:rsid w:val="00D31F70"/>
    <w:rsid w:val="00D33270"/>
    <w:rsid w:val="00D37991"/>
    <w:rsid w:val="00D40A31"/>
    <w:rsid w:val="00D429C8"/>
    <w:rsid w:val="00D438D7"/>
    <w:rsid w:val="00D43A17"/>
    <w:rsid w:val="00D443B7"/>
    <w:rsid w:val="00D460D7"/>
    <w:rsid w:val="00D46E17"/>
    <w:rsid w:val="00D51252"/>
    <w:rsid w:val="00D5190A"/>
    <w:rsid w:val="00D51D41"/>
    <w:rsid w:val="00D52967"/>
    <w:rsid w:val="00D52AF5"/>
    <w:rsid w:val="00D542DB"/>
    <w:rsid w:val="00D60ADE"/>
    <w:rsid w:val="00D6316B"/>
    <w:rsid w:val="00D651FB"/>
    <w:rsid w:val="00D66465"/>
    <w:rsid w:val="00D664AA"/>
    <w:rsid w:val="00D730FF"/>
    <w:rsid w:val="00D7627B"/>
    <w:rsid w:val="00D77F13"/>
    <w:rsid w:val="00D80745"/>
    <w:rsid w:val="00D8119B"/>
    <w:rsid w:val="00D819DC"/>
    <w:rsid w:val="00D819EB"/>
    <w:rsid w:val="00D8220E"/>
    <w:rsid w:val="00D850BA"/>
    <w:rsid w:val="00D85272"/>
    <w:rsid w:val="00D8567C"/>
    <w:rsid w:val="00D90B11"/>
    <w:rsid w:val="00D90CFA"/>
    <w:rsid w:val="00D92A9B"/>
    <w:rsid w:val="00D9362F"/>
    <w:rsid w:val="00D943EE"/>
    <w:rsid w:val="00D94DE1"/>
    <w:rsid w:val="00D97E12"/>
    <w:rsid w:val="00DA04A4"/>
    <w:rsid w:val="00DA17DE"/>
    <w:rsid w:val="00DA553B"/>
    <w:rsid w:val="00DA5641"/>
    <w:rsid w:val="00DA5961"/>
    <w:rsid w:val="00DA5AEA"/>
    <w:rsid w:val="00DA69D3"/>
    <w:rsid w:val="00DA6B16"/>
    <w:rsid w:val="00DA6FC3"/>
    <w:rsid w:val="00DB171B"/>
    <w:rsid w:val="00DB1E49"/>
    <w:rsid w:val="00DB3E55"/>
    <w:rsid w:val="00DB4DDE"/>
    <w:rsid w:val="00DB53A2"/>
    <w:rsid w:val="00DB5CFC"/>
    <w:rsid w:val="00DB5FD1"/>
    <w:rsid w:val="00DC1F1E"/>
    <w:rsid w:val="00DC2299"/>
    <w:rsid w:val="00DC2F02"/>
    <w:rsid w:val="00DC46DF"/>
    <w:rsid w:val="00DC4804"/>
    <w:rsid w:val="00DC71F6"/>
    <w:rsid w:val="00DD020C"/>
    <w:rsid w:val="00DD036E"/>
    <w:rsid w:val="00DD1AAF"/>
    <w:rsid w:val="00DD2D16"/>
    <w:rsid w:val="00DD32D3"/>
    <w:rsid w:val="00DD75BE"/>
    <w:rsid w:val="00DE03F3"/>
    <w:rsid w:val="00DE2953"/>
    <w:rsid w:val="00DE3FD9"/>
    <w:rsid w:val="00DE47EB"/>
    <w:rsid w:val="00DE59B3"/>
    <w:rsid w:val="00DE75B9"/>
    <w:rsid w:val="00DE7BF6"/>
    <w:rsid w:val="00DE7D29"/>
    <w:rsid w:val="00DF1307"/>
    <w:rsid w:val="00DF26C7"/>
    <w:rsid w:val="00DF3D60"/>
    <w:rsid w:val="00DF55A3"/>
    <w:rsid w:val="00E0012A"/>
    <w:rsid w:val="00E02500"/>
    <w:rsid w:val="00E0297A"/>
    <w:rsid w:val="00E02CE1"/>
    <w:rsid w:val="00E02E8F"/>
    <w:rsid w:val="00E036E5"/>
    <w:rsid w:val="00E072DA"/>
    <w:rsid w:val="00E10139"/>
    <w:rsid w:val="00E102E8"/>
    <w:rsid w:val="00E148B7"/>
    <w:rsid w:val="00E178EA"/>
    <w:rsid w:val="00E21572"/>
    <w:rsid w:val="00E23176"/>
    <w:rsid w:val="00E27773"/>
    <w:rsid w:val="00E3097C"/>
    <w:rsid w:val="00E3156B"/>
    <w:rsid w:val="00E31BFA"/>
    <w:rsid w:val="00E32B1D"/>
    <w:rsid w:val="00E34952"/>
    <w:rsid w:val="00E34E93"/>
    <w:rsid w:val="00E35269"/>
    <w:rsid w:val="00E352BB"/>
    <w:rsid w:val="00E356E3"/>
    <w:rsid w:val="00E35DB0"/>
    <w:rsid w:val="00E3724E"/>
    <w:rsid w:val="00E40AAA"/>
    <w:rsid w:val="00E41A8A"/>
    <w:rsid w:val="00E41BFA"/>
    <w:rsid w:val="00E42DB1"/>
    <w:rsid w:val="00E42E19"/>
    <w:rsid w:val="00E43A1E"/>
    <w:rsid w:val="00E44EF9"/>
    <w:rsid w:val="00E4518B"/>
    <w:rsid w:val="00E461ED"/>
    <w:rsid w:val="00E46BFB"/>
    <w:rsid w:val="00E47A2A"/>
    <w:rsid w:val="00E50D0E"/>
    <w:rsid w:val="00E50DE9"/>
    <w:rsid w:val="00E5196D"/>
    <w:rsid w:val="00E54F50"/>
    <w:rsid w:val="00E55646"/>
    <w:rsid w:val="00E55D9E"/>
    <w:rsid w:val="00E5619B"/>
    <w:rsid w:val="00E565DB"/>
    <w:rsid w:val="00E60A4E"/>
    <w:rsid w:val="00E61027"/>
    <w:rsid w:val="00E61432"/>
    <w:rsid w:val="00E614A5"/>
    <w:rsid w:val="00E63652"/>
    <w:rsid w:val="00E63DBF"/>
    <w:rsid w:val="00E64A0A"/>
    <w:rsid w:val="00E65684"/>
    <w:rsid w:val="00E658E5"/>
    <w:rsid w:val="00E679C9"/>
    <w:rsid w:val="00E67C09"/>
    <w:rsid w:val="00E706DC"/>
    <w:rsid w:val="00E7163E"/>
    <w:rsid w:val="00E71B63"/>
    <w:rsid w:val="00E71B91"/>
    <w:rsid w:val="00E7223F"/>
    <w:rsid w:val="00E73CEF"/>
    <w:rsid w:val="00E74781"/>
    <w:rsid w:val="00E74A5B"/>
    <w:rsid w:val="00E7511F"/>
    <w:rsid w:val="00E757F3"/>
    <w:rsid w:val="00E75E09"/>
    <w:rsid w:val="00E76F78"/>
    <w:rsid w:val="00E808E2"/>
    <w:rsid w:val="00E80C0E"/>
    <w:rsid w:val="00E83340"/>
    <w:rsid w:val="00E8387D"/>
    <w:rsid w:val="00E84FBF"/>
    <w:rsid w:val="00E85ACF"/>
    <w:rsid w:val="00E85D79"/>
    <w:rsid w:val="00E87530"/>
    <w:rsid w:val="00E87AFC"/>
    <w:rsid w:val="00E902B1"/>
    <w:rsid w:val="00E90709"/>
    <w:rsid w:val="00E917FF"/>
    <w:rsid w:val="00E91BD1"/>
    <w:rsid w:val="00E92A60"/>
    <w:rsid w:val="00E92EC8"/>
    <w:rsid w:val="00E93D37"/>
    <w:rsid w:val="00E961B3"/>
    <w:rsid w:val="00E967EC"/>
    <w:rsid w:val="00E97B7C"/>
    <w:rsid w:val="00EA04FF"/>
    <w:rsid w:val="00EA2914"/>
    <w:rsid w:val="00EA36A9"/>
    <w:rsid w:val="00EA42E5"/>
    <w:rsid w:val="00EA4B98"/>
    <w:rsid w:val="00EA4E99"/>
    <w:rsid w:val="00EA56CE"/>
    <w:rsid w:val="00EA58FA"/>
    <w:rsid w:val="00EA732F"/>
    <w:rsid w:val="00EB14DD"/>
    <w:rsid w:val="00EB6081"/>
    <w:rsid w:val="00EC3F90"/>
    <w:rsid w:val="00EC411F"/>
    <w:rsid w:val="00EC5ED9"/>
    <w:rsid w:val="00EC6B38"/>
    <w:rsid w:val="00EC76D5"/>
    <w:rsid w:val="00EC79F8"/>
    <w:rsid w:val="00ED0AE2"/>
    <w:rsid w:val="00ED16FB"/>
    <w:rsid w:val="00ED204B"/>
    <w:rsid w:val="00ED24E6"/>
    <w:rsid w:val="00ED33DC"/>
    <w:rsid w:val="00ED523D"/>
    <w:rsid w:val="00ED5352"/>
    <w:rsid w:val="00ED5E5B"/>
    <w:rsid w:val="00ED6012"/>
    <w:rsid w:val="00ED640A"/>
    <w:rsid w:val="00ED640E"/>
    <w:rsid w:val="00ED6EB6"/>
    <w:rsid w:val="00ED75C8"/>
    <w:rsid w:val="00ED75FC"/>
    <w:rsid w:val="00ED7849"/>
    <w:rsid w:val="00EE19EF"/>
    <w:rsid w:val="00EE21BC"/>
    <w:rsid w:val="00EE2643"/>
    <w:rsid w:val="00EE3B70"/>
    <w:rsid w:val="00EE512B"/>
    <w:rsid w:val="00EE51CB"/>
    <w:rsid w:val="00EE5B4F"/>
    <w:rsid w:val="00EE715D"/>
    <w:rsid w:val="00EE73F2"/>
    <w:rsid w:val="00EF0A47"/>
    <w:rsid w:val="00EF0FAB"/>
    <w:rsid w:val="00EF1D95"/>
    <w:rsid w:val="00EF202C"/>
    <w:rsid w:val="00EF2B0E"/>
    <w:rsid w:val="00EF2CE7"/>
    <w:rsid w:val="00EF3CA1"/>
    <w:rsid w:val="00EF45C6"/>
    <w:rsid w:val="00EF5384"/>
    <w:rsid w:val="00EF5A81"/>
    <w:rsid w:val="00EF70F5"/>
    <w:rsid w:val="00F00070"/>
    <w:rsid w:val="00F01148"/>
    <w:rsid w:val="00F0267E"/>
    <w:rsid w:val="00F02A8B"/>
    <w:rsid w:val="00F06948"/>
    <w:rsid w:val="00F06FBF"/>
    <w:rsid w:val="00F151B6"/>
    <w:rsid w:val="00F16E4F"/>
    <w:rsid w:val="00F17A78"/>
    <w:rsid w:val="00F21253"/>
    <w:rsid w:val="00F22459"/>
    <w:rsid w:val="00F2469D"/>
    <w:rsid w:val="00F2586E"/>
    <w:rsid w:val="00F25C42"/>
    <w:rsid w:val="00F25F98"/>
    <w:rsid w:val="00F27964"/>
    <w:rsid w:val="00F302B6"/>
    <w:rsid w:val="00F30C34"/>
    <w:rsid w:val="00F30C4C"/>
    <w:rsid w:val="00F331C4"/>
    <w:rsid w:val="00F33E0B"/>
    <w:rsid w:val="00F3404A"/>
    <w:rsid w:val="00F35C27"/>
    <w:rsid w:val="00F4202F"/>
    <w:rsid w:val="00F42C4F"/>
    <w:rsid w:val="00F4357F"/>
    <w:rsid w:val="00F4685F"/>
    <w:rsid w:val="00F477C6"/>
    <w:rsid w:val="00F478D2"/>
    <w:rsid w:val="00F508D8"/>
    <w:rsid w:val="00F5178F"/>
    <w:rsid w:val="00F5190E"/>
    <w:rsid w:val="00F51C51"/>
    <w:rsid w:val="00F51CFD"/>
    <w:rsid w:val="00F51F3D"/>
    <w:rsid w:val="00F52B74"/>
    <w:rsid w:val="00F53E83"/>
    <w:rsid w:val="00F55439"/>
    <w:rsid w:val="00F562C0"/>
    <w:rsid w:val="00F61EFB"/>
    <w:rsid w:val="00F6238D"/>
    <w:rsid w:val="00F62564"/>
    <w:rsid w:val="00F63219"/>
    <w:rsid w:val="00F65377"/>
    <w:rsid w:val="00F65B32"/>
    <w:rsid w:val="00F67ABE"/>
    <w:rsid w:val="00F7210F"/>
    <w:rsid w:val="00F721A7"/>
    <w:rsid w:val="00F730A0"/>
    <w:rsid w:val="00F73FE2"/>
    <w:rsid w:val="00F75D5A"/>
    <w:rsid w:val="00F76C0E"/>
    <w:rsid w:val="00F77EE3"/>
    <w:rsid w:val="00F81C7C"/>
    <w:rsid w:val="00F8565A"/>
    <w:rsid w:val="00F86242"/>
    <w:rsid w:val="00F86475"/>
    <w:rsid w:val="00F877F4"/>
    <w:rsid w:val="00F91365"/>
    <w:rsid w:val="00F96497"/>
    <w:rsid w:val="00F96624"/>
    <w:rsid w:val="00F966DA"/>
    <w:rsid w:val="00F96B1A"/>
    <w:rsid w:val="00F97C6E"/>
    <w:rsid w:val="00F97EAF"/>
    <w:rsid w:val="00FA2436"/>
    <w:rsid w:val="00FA39D6"/>
    <w:rsid w:val="00FA4292"/>
    <w:rsid w:val="00FA4914"/>
    <w:rsid w:val="00FA4A2F"/>
    <w:rsid w:val="00FA68D2"/>
    <w:rsid w:val="00FA6A0B"/>
    <w:rsid w:val="00FA6D81"/>
    <w:rsid w:val="00FB40F5"/>
    <w:rsid w:val="00FB52BC"/>
    <w:rsid w:val="00FB582E"/>
    <w:rsid w:val="00FB5A8C"/>
    <w:rsid w:val="00FB7A7A"/>
    <w:rsid w:val="00FC0EF3"/>
    <w:rsid w:val="00FC1684"/>
    <w:rsid w:val="00FC179E"/>
    <w:rsid w:val="00FC5EBA"/>
    <w:rsid w:val="00FC6E11"/>
    <w:rsid w:val="00FC7BBF"/>
    <w:rsid w:val="00FC7E89"/>
    <w:rsid w:val="00FD0B7E"/>
    <w:rsid w:val="00FD1BA8"/>
    <w:rsid w:val="00FD2667"/>
    <w:rsid w:val="00FD34CA"/>
    <w:rsid w:val="00FD4A22"/>
    <w:rsid w:val="00FD4D1B"/>
    <w:rsid w:val="00FD4D27"/>
    <w:rsid w:val="00FD5746"/>
    <w:rsid w:val="00FD6939"/>
    <w:rsid w:val="00FD7511"/>
    <w:rsid w:val="00FD7807"/>
    <w:rsid w:val="00FE196C"/>
    <w:rsid w:val="00FE3577"/>
    <w:rsid w:val="00FE4BE9"/>
    <w:rsid w:val="00FE663C"/>
    <w:rsid w:val="00FE681C"/>
    <w:rsid w:val="00FF0678"/>
    <w:rsid w:val="00FF095D"/>
    <w:rsid w:val="00FF1CFD"/>
    <w:rsid w:val="00FF2632"/>
    <w:rsid w:val="00FF3588"/>
    <w:rsid w:val="00FF481B"/>
    <w:rsid w:val="00FF71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2EBD85"/>
  <w15:docId w15:val="{27D94124-F071-42E5-9225-8D6CC62B1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qFormat="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7A5"/>
    <w:pPr>
      <w:spacing w:line="240" w:lineRule="atLeast"/>
      <w:jc w:val="both"/>
    </w:pPr>
    <w:rPr>
      <w:sz w:val="24"/>
      <w:szCs w:val="24"/>
      <w:lang w:val="en-US" w:eastAsia="zh-CN"/>
    </w:rPr>
  </w:style>
  <w:style w:type="paragraph" w:styleId="Heading1">
    <w:name w:val="heading 1"/>
    <w:basedOn w:val="Normal"/>
    <w:next w:val="Normal"/>
    <w:link w:val="Heading1Char"/>
    <w:uiPriority w:val="99"/>
    <w:qFormat/>
    <w:rsid w:val="00D267A5"/>
    <w:pPr>
      <w:keepNext/>
      <w:outlineLvl w:val="0"/>
    </w:pPr>
    <w:rPr>
      <w:b/>
      <w:bCs/>
      <w:sz w:val="22"/>
      <w:szCs w:val="22"/>
    </w:rPr>
  </w:style>
  <w:style w:type="paragraph" w:styleId="Heading2">
    <w:name w:val="heading 2"/>
    <w:basedOn w:val="Normal"/>
    <w:next w:val="Normal"/>
    <w:link w:val="Heading2Char"/>
    <w:uiPriority w:val="99"/>
    <w:qFormat/>
    <w:rsid w:val="00D267A5"/>
    <w:pPr>
      <w:keepNext/>
      <w:outlineLvl w:val="1"/>
    </w:pPr>
    <w:rPr>
      <w:b/>
      <w:bCs/>
      <w:sz w:val="32"/>
      <w:szCs w:val="32"/>
    </w:rPr>
  </w:style>
  <w:style w:type="paragraph" w:styleId="Heading3">
    <w:name w:val="heading 3"/>
    <w:basedOn w:val="Normal"/>
    <w:next w:val="Normal"/>
    <w:link w:val="Heading3Char"/>
    <w:uiPriority w:val="99"/>
    <w:qFormat/>
    <w:rsid w:val="00D267A5"/>
    <w:pPr>
      <w:keepNext/>
      <w:jc w:val="center"/>
      <w:outlineLvl w:val="2"/>
    </w:pPr>
    <w:rPr>
      <w:rFonts w:ascii="Verdana" w:hAnsi="Verdana" w:cs="Verdana"/>
      <w:b/>
      <w:bCs/>
      <w:color w:val="000000"/>
    </w:rPr>
  </w:style>
  <w:style w:type="paragraph" w:styleId="Heading4">
    <w:name w:val="heading 4"/>
    <w:basedOn w:val="Normal"/>
    <w:next w:val="Normal"/>
    <w:link w:val="Heading4Char"/>
    <w:uiPriority w:val="99"/>
    <w:qFormat/>
    <w:rsid w:val="00D267A5"/>
    <w:pPr>
      <w:keepNext/>
      <w:jc w:val="center"/>
      <w:outlineLvl w:val="3"/>
    </w:pPr>
    <w:rPr>
      <w:rFonts w:ascii="Verdana" w:hAnsi="Verdana" w:cs="Verdana"/>
      <w:b/>
      <w:bCs/>
      <w:color w:val="000000"/>
      <w:sz w:val="26"/>
      <w:szCs w:val="26"/>
    </w:rPr>
  </w:style>
  <w:style w:type="paragraph" w:styleId="Heading5">
    <w:name w:val="heading 5"/>
    <w:basedOn w:val="Normal"/>
    <w:next w:val="Normal"/>
    <w:link w:val="Heading5Char"/>
    <w:uiPriority w:val="99"/>
    <w:qFormat/>
    <w:rsid w:val="00D267A5"/>
    <w:pPr>
      <w:keepNext/>
      <w:jc w:val="center"/>
      <w:outlineLvl w:val="4"/>
    </w:pPr>
    <w:rPr>
      <w:rFonts w:ascii="Verdana" w:hAnsi="Verdana" w:cs="Verdana"/>
      <w:b/>
      <w:bCs/>
    </w:rPr>
  </w:style>
  <w:style w:type="paragraph" w:styleId="Heading6">
    <w:name w:val="heading 6"/>
    <w:basedOn w:val="Normal"/>
    <w:next w:val="Normal"/>
    <w:link w:val="Heading6Char"/>
    <w:uiPriority w:val="99"/>
    <w:qFormat/>
    <w:rsid w:val="00D267A5"/>
    <w:pPr>
      <w:keepNext/>
      <w:outlineLvl w:val="5"/>
    </w:pPr>
    <w:rPr>
      <w:rFonts w:ascii="Arial" w:hAnsi="Arial" w:cs="Arial"/>
      <w:i/>
      <w:iCs/>
    </w:rPr>
  </w:style>
  <w:style w:type="paragraph" w:styleId="Heading7">
    <w:name w:val="heading 7"/>
    <w:basedOn w:val="Normal"/>
    <w:next w:val="Normal"/>
    <w:link w:val="Heading7Char"/>
    <w:uiPriority w:val="99"/>
    <w:qFormat/>
    <w:rsid w:val="00D267A5"/>
    <w:pPr>
      <w:keepNext/>
      <w:jc w:val="center"/>
      <w:outlineLvl w:val="6"/>
    </w:pPr>
    <w:rPr>
      <w:b/>
      <w:bCs/>
      <w:sz w:val="28"/>
      <w:szCs w:val="28"/>
    </w:rPr>
  </w:style>
  <w:style w:type="paragraph" w:styleId="Heading8">
    <w:name w:val="heading 8"/>
    <w:basedOn w:val="Normal"/>
    <w:next w:val="Normal"/>
    <w:link w:val="Heading8Char"/>
    <w:uiPriority w:val="99"/>
    <w:qFormat/>
    <w:rsid w:val="00D267A5"/>
    <w:pPr>
      <w:spacing w:before="240" w:after="60"/>
      <w:outlineLvl w:val="7"/>
    </w:pPr>
    <w:rPr>
      <w:rFonts w:ascii="Calibri" w:hAnsi="Calibri" w:cs="Calibr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267A5"/>
    <w:rPr>
      <w:b/>
      <w:bCs/>
      <w:sz w:val="22"/>
      <w:szCs w:val="22"/>
    </w:rPr>
  </w:style>
  <w:style w:type="character" w:customStyle="1" w:styleId="Heading2Char">
    <w:name w:val="Heading 2 Char"/>
    <w:link w:val="Heading2"/>
    <w:uiPriority w:val="99"/>
    <w:locked/>
    <w:rsid w:val="00D267A5"/>
    <w:rPr>
      <w:b/>
      <w:bCs/>
      <w:sz w:val="32"/>
      <w:szCs w:val="32"/>
    </w:rPr>
  </w:style>
  <w:style w:type="character" w:customStyle="1" w:styleId="Heading3Char">
    <w:name w:val="Heading 3 Char"/>
    <w:link w:val="Heading3"/>
    <w:uiPriority w:val="99"/>
    <w:semiHidden/>
    <w:locked/>
    <w:rsid w:val="00DE75B9"/>
    <w:rPr>
      <w:rFonts w:ascii="Cambria" w:hAnsi="Cambria" w:cs="Cambria"/>
      <w:b/>
      <w:bCs/>
      <w:sz w:val="26"/>
      <w:szCs w:val="26"/>
      <w:lang w:eastAsia="zh-CN"/>
    </w:rPr>
  </w:style>
  <w:style w:type="character" w:customStyle="1" w:styleId="Heading4Char">
    <w:name w:val="Heading 4 Char"/>
    <w:link w:val="Heading4"/>
    <w:uiPriority w:val="99"/>
    <w:locked/>
    <w:rsid w:val="00D267A5"/>
    <w:rPr>
      <w:rFonts w:ascii="Verdana" w:hAnsi="Verdana" w:cs="Verdana"/>
      <w:b/>
      <w:bCs/>
      <w:color w:val="000000"/>
      <w:sz w:val="26"/>
      <w:szCs w:val="26"/>
    </w:rPr>
  </w:style>
  <w:style w:type="character" w:customStyle="1" w:styleId="Heading5Char">
    <w:name w:val="Heading 5 Char"/>
    <w:link w:val="Heading5"/>
    <w:uiPriority w:val="99"/>
    <w:semiHidden/>
    <w:locked/>
    <w:rsid w:val="00DE75B9"/>
    <w:rPr>
      <w:rFonts w:ascii="Calibri" w:hAnsi="Calibri" w:cs="Calibri"/>
      <w:b/>
      <w:bCs/>
      <w:i/>
      <w:iCs/>
      <w:sz w:val="26"/>
      <w:szCs w:val="26"/>
      <w:lang w:eastAsia="zh-CN"/>
    </w:rPr>
  </w:style>
  <w:style w:type="character" w:customStyle="1" w:styleId="Heading6Char">
    <w:name w:val="Heading 6 Char"/>
    <w:link w:val="Heading6"/>
    <w:uiPriority w:val="99"/>
    <w:semiHidden/>
    <w:locked/>
    <w:rsid w:val="00DE75B9"/>
    <w:rPr>
      <w:rFonts w:ascii="Calibri" w:hAnsi="Calibri" w:cs="Calibri"/>
      <w:b/>
      <w:bCs/>
      <w:lang w:eastAsia="zh-CN"/>
    </w:rPr>
  </w:style>
  <w:style w:type="character" w:customStyle="1" w:styleId="Heading7Char">
    <w:name w:val="Heading 7 Char"/>
    <w:link w:val="Heading7"/>
    <w:uiPriority w:val="99"/>
    <w:semiHidden/>
    <w:locked/>
    <w:rsid w:val="00DE75B9"/>
    <w:rPr>
      <w:rFonts w:ascii="Calibri" w:hAnsi="Calibri" w:cs="Calibri"/>
      <w:sz w:val="24"/>
      <w:szCs w:val="24"/>
      <w:lang w:eastAsia="zh-CN"/>
    </w:rPr>
  </w:style>
  <w:style w:type="character" w:customStyle="1" w:styleId="Heading8Char">
    <w:name w:val="Heading 8 Char"/>
    <w:link w:val="Heading8"/>
    <w:uiPriority w:val="99"/>
    <w:locked/>
    <w:rsid w:val="00D267A5"/>
    <w:rPr>
      <w:rFonts w:ascii="Calibri" w:hAnsi="Calibri" w:cs="Calibri"/>
      <w:i/>
      <w:iCs/>
      <w:sz w:val="24"/>
      <w:szCs w:val="24"/>
    </w:rPr>
  </w:style>
  <w:style w:type="character" w:customStyle="1" w:styleId="WW8Num1z0">
    <w:name w:val="WW8Num1z0"/>
    <w:uiPriority w:val="99"/>
    <w:rsid w:val="00D267A5"/>
  </w:style>
  <w:style w:type="character" w:customStyle="1" w:styleId="WW8Num1z1">
    <w:name w:val="WW8Num1z1"/>
    <w:uiPriority w:val="99"/>
    <w:rsid w:val="00D267A5"/>
  </w:style>
  <w:style w:type="character" w:customStyle="1" w:styleId="WW8Num1z2">
    <w:name w:val="WW8Num1z2"/>
    <w:uiPriority w:val="99"/>
    <w:rsid w:val="00D267A5"/>
  </w:style>
  <w:style w:type="character" w:customStyle="1" w:styleId="WW8Num1z3">
    <w:name w:val="WW8Num1z3"/>
    <w:uiPriority w:val="99"/>
    <w:rsid w:val="00D267A5"/>
    <w:rPr>
      <w:rFonts w:ascii="Courier New" w:hAnsi="Courier New" w:cs="Courier New"/>
    </w:rPr>
  </w:style>
  <w:style w:type="character" w:customStyle="1" w:styleId="WW8Num1z4">
    <w:name w:val="WW8Num1z4"/>
    <w:uiPriority w:val="99"/>
    <w:rsid w:val="00D267A5"/>
  </w:style>
  <w:style w:type="character" w:customStyle="1" w:styleId="WW8Num1z5">
    <w:name w:val="WW8Num1z5"/>
    <w:uiPriority w:val="99"/>
    <w:rsid w:val="00D267A5"/>
  </w:style>
  <w:style w:type="character" w:customStyle="1" w:styleId="WW8Num1z6">
    <w:name w:val="WW8Num1z6"/>
    <w:uiPriority w:val="99"/>
    <w:rsid w:val="00D267A5"/>
  </w:style>
  <w:style w:type="character" w:customStyle="1" w:styleId="WW8Num1z7">
    <w:name w:val="WW8Num1z7"/>
    <w:uiPriority w:val="99"/>
    <w:rsid w:val="00D267A5"/>
  </w:style>
  <w:style w:type="character" w:customStyle="1" w:styleId="WW8Num1z8">
    <w:name w:val="WW8Num1z8"/>
    <w:uiPriority w:val="99"/>
    <w:rsid w:val="00D267A5"/>
  </w:style>
  <w:style w:type="character" w:customStyle="1" w:styleId="WW8Num2z0">
    <w:name w:val="WW8Num2z0"/>
    <w:uiPriority w:val="99"/>
    <w:rsid w:val="00D267A5"/>
  </w:style>
  <w:style w:type="character" w:customStyle="1" w:styleId="WW8Num2z1">
    <w:name w:val="WW8Num2z1"/>
    <w:uiPriority w:val="99"/>
    <w:rsid w:val="00D267A5"/>
  </w:style>
  <w:style w:type="character" w:customStyle="1" w:styleId="WW8Num2z2">
    <w:name w:val="WW8Num2z2"/>
    <w:uiPriority w:val="99"/>
    <w:rsid w:val="00D267A5"/>
  </w:style>
  <w:style w:type="character" w:customStyle="1" w:styleId="WW8Num2z3">
    <w:name w:val="WW8Num2z3"/>
    <w:uiPriority w:val="99"/>
    <w:rsid w:val="00D267A5"/>
    <w:rPr>
      <w:rFonts w:ascii="Courier New" w:hAnsi="Courier New" w:cs="Courier New"/>
    </w:rPr>
  </w:style>
  <w:style w:type="character" w:customStyle="1" w:styleId="WW8Num2z4">
    <w:name w:val="WW8Num2z4"/>
    <w:uiPriority w:val="99"/>
    <w:rsid w:val="00D267A5"/>
  </w:style>
  <w:style w:type="character" w:customStyle="1" w:styleId="WW8Num2z5">
    <w:name w:val="WW8Num2z5"/>
    <w:uiPriority w:val="99"/>
    <w:rsid w:val="00D267A5"/>
  </w:style>
  <w:style w:type="character" w:customStyle="1" w:styleId="WW8Num2z6">
    <w:name w:val="WW8Num2z6"/>
    <w:uiPriority w:val="99"/>
    <w:rsid w:val="00D267A5"/>
  </w:style>
  <w:style w:type="character" w:customStyle="1" w:styleId="WW8Num2z7">
    <w:name w:val="WW8Num2z7"/>
    <w:uiPriority w:val="99"/>
    <w:rsid w:val="00D267A5"/>
  </w:style>
  <w:style w:type="character" w:customStyle="1" w:styleId="WW8Num2z8">
    <w:name w:val="WW8Num2z8"/>
    <w:uiPriority w:val="99"/>
    <w:rsid w:val="00D267A5"/>
  </w:style>
  <w:style w:type="character" w:customStyle="1" w:styleId="WW8Num3z0">
    <w:name w:val="WW8Num3z0"/>
    <w:uiPriority w:val="99"/>
    <w:rsid w:val="00D267A5"/>
    <w:rPr>
      <w:rFonts w:ascii="Times New Roman" w:hAnsi="Times New Roman" w:cs="Times New Roman"/>
    </w:rPr>
  </w:style>
  <w:style w:type="character" w:customStyle="1" w:styleId="WW8Num6z0">
    <w:name w:val="WW8Num6z0"/>
    <w:uiPriority w:val="99"/>
    <w:rsid w:val="00D267A5"/>
    <w:rPr>
      <w:rFonts w:ascii="Symbol" w:hAnsi="Symbol" w:cs="Symbol"/>
    </w:rPr>
  </w:style>
  <w:style w:type="character" w:customStyle="1" w:styleId="WW8Num9z0">
    <w:name w:val="WW8Num9z0"/>
    <w:uiPriority w:val="99"/>
    <w:rsid w:val="00D267A5"/>
    <w:rPr>
      <w:rFonts w:ascii="Times New Roman" w:hAnsi="Times New Roman" w:cs="Times New Roman"/>
    </w:rPr>
  </w:style>
  <w:style w:type="character" w:customStyle="1" w:styleId="WW8Num4z0">
    <w:name w:val="WW8Num4z0"/>
    <w:uiPriority w:val="99"/>
    <w:rsid w:val="00D267A5"/>
    <w:rPr>
      <w:rFonts w:ascii="Symbol" w:hAnsi="Symbol" w:cs="Symbol"/>
    </w:rPr>
  </w:style>
  <w:style w:type="character" w:customStyle="1" w:styleId="WW8Num5z0">
    <w:name w:val="WW8Num5z0"/>
    <w:uiPriority w:val="99"/>
    <w:rsid w:val="00D267A5"/>
    <w:rPr>
      <w:rFonts w:ascii="Times New Roman" w:hAnsi="Times New Roman" w:cs="Times New Roman"/>
    </w:rPr>
  </w:style>
  <w:style w:type="character" w:customStyle="1" w:styleId="WW8Num8z0">
    <w:name w:val="WW8Num8z0"/>
    <w:uiPriority w:val="99"/>
    <w:rsid w:val="00D267A5"/>
    <w:rPr>
      <w:rFonts w:ascii="Times New Roman" w:eastAsia="MS Mincho" w:hAnsi="Times New Roman" w:cs="Times New Roman"/>
    </w:rPr>
  </w:style>
  <w:style w:type="character" w:customStyle="1" w:styleId="WW8Num10z0">
    <w:name w:val="WW8Num10z0"/>
    <w:uiPriority w:val="99"/>
    <w:rsid w:val="00D267A5"/>
    <w:rPr>
      <w:rFonts w:ascii="Symbol" w:hAnsi="Symbol" w:cs="Symbol"/>
    </w:rPr>
  </w:style>
  <w:style w:type="character" w:customStyle="1" w:styleId="WW8Num12z0">
    <w:name w:val="WW8Num12z0"/>
    <w:uiPriority w:val="99"/>
    <w:rsid w:val="00D267A5"/>
  </w:style>
  <w:style w:type="character" w:customStyle="1" w:styleId="WW8Num15z0">
    <w:name w:val="WW8Num15z0"/>
    <w:uiPriority w:val="99"/>
    <w:rsid w:val="00D267A5"/>
    <w:rPr>
      <w:rFonts w:ascii="Times New Roman" w:hAnsi="Times New Roman" w:cs="Times New Roman"/>
    </w:rPr>
  </w:style>
  <w:style w:type="character" w:customStyle="1" w:styleId="WW8Num18z0">
    <w:name w:val="WW8Num18z0"/>
    <w:uiPriority w:val="99"/>
    <w:rsid w:val="00D267A5"/>
  </w:style>
  <w:style w:type="character" w:customStyle="1" w:styleId="WW8Num19z0">
    <w:name w:val="WW8Num19z0"/>
    <w:uiPriority w:val="99"/>
    <w:rsid w:val="00D267A5"/>
    <w:rPr>
      <w:rFonts w:ascii="Symbol" w:hAnsi="Symbol" w:cs="Symbol"/>
    </w:rPr>
  </w:style>
  <w:style w:type="character" w:customStyle="1" w:styleId="Absatz-Standardschriftart">
    <w:name w:val="Absatz-Standardschriftart"/>
    <w:uiPriority w:val="99"/>
    <w:rsid w:val="00D267A5"/>
  </w:style>
  <w:style w:type="character" w:customStyle="1" w:styleId="WW-Absatz-Standardschriftart">
    <w:name w:val="WW-Absatz-Standardschriftart"/>
    <w:uiPriority w:val="99"/>
    <w:rsid w:val="00D267A5"/>
  </w:style>
  <w:style w:type="character" w:customStyle="1" w:styleId="WW-Absatz-Standardschriftart1">
    <w:name w:val="WW-Absatz-Standardschriftart1"/>
    <w:uiPriority w:val="99"/>
    <w:rsid w:val="00D267A5"/>
  </w:style>
  <w:style w:type="character" w:customStyle="1" w:styleId="WW-Absatz-Standardschriftart11">
    <w:name w:val="WW-Absatz-Standardschriftart11"/>
    <w:uiPriority w:val="99"/>
    <w:rsid w:val="00D267A5"/>
  </w:style>
  <w:style w:type="character" w:customStyle="1" w:styleId="WW8Num3z1">
    <w:name w:val="WW8Num3z1"/>
    <w:uiPriority w:val="99"/>
    <w:rsid w:val="00D267A5"/>
    <w:rPr>
      <w:rFonts w:ascii="Courier New" w:hAnsi="Courier New" w:cs="Courier New"/>
    </w:rPr>
  </w:style>
  <w:style w:type="character" w:customStyle="1" w:styleId="WW8Num3z2">
    <w:name w:val="WW8Num3z2"/>
    <w:uiPriority w:val="99"/>
    <w:rsid w:val="00D267A5"/>
    <w:rPr>
      <w:rFonts w:ascii="Wingdings" w:hAnsi="Wingdings" w:cs="Wingdings"/>
    </w:rPr>
  </w:style>
  <w:style w:type="character" w:customStyle="1" w:styleId="WW8Num3z3">
    <w:name w:val="WW8Num3z3"/>
    <w:uiPriority w:val="99"/>
    <w:rsid w:val="00D267A5"/>
    <w:rPr>
      <w:rFonts w:ascii="Symbol" w:hAnsi="Symbol" w:cs="Symbol"/>
    </w:rPr>
  </w:style>
  <w:style w:type="character" w:customStyle="1" w:styleId="WW8Num5z1">
    <w:name w:val="WW8Num5z1"/>
    <w:uiPriority w:val="99"/>
    <w:rsid w:val="00D267A5"/>
    <w:rPr>
      <w:rFonts w:ascii="Courier New" w:hAnsi="Courier New" w:cs="Courier New"/>
    </w:rPr>
  </w:style>
  <w:style w:type="character" w:customStyle="1" w:styleId="WW8Num5z2">
    <w:name w:val="WW8Num5z2"/>
    <w:uiPriority w:val="99"/>
    <w:rsid w:val="00D267A5"/>
    <w:rPr>
      <w:rFonts w:ascii="Wingdings" w:hAnsi="Wingdings" w:cs="Wingdings"/>
    </w:rPr>
  </w:style>
  <w:style w:type="character" w:customStyle="1" w:styleId="WW8Num5z3">
    <w:name w:val="WW8Num5z3"/>
    <w:uiPriority w:val="99"/>
    <w:rsid w:val="00D267A5"/>
    <w:rPr>
      <w:rFonts w:ascii="Symbol" w:hAnsi="Symbol" w:cs="Symbol"/>
    </w:rPr>
  </w:style>
  <w:style w:type="character" w:customStyle="1" w:styleId="WW8Num6z1">
    <w:name w:val="WW8Num6z1"/>
    <w:uiPriority w:val="99"/>
    <w:rsid w:val="00D267A5"/>
    <w:rPr>
      <w:rFonts w:ascii="Courier New" w:hAnsi="Courier New" w:cs="Courier New"/>
    </w:rPr>
  </w:style>
  <w:style w:type="character" w:customStyle="1" w:styleId="WW8Num6z2">
    <w:name w:val="WW8Num6z2"/>
    <w:uiPriority w:val="99"/>
    <w:rsid w:val="00D267A5"/>
    <w:rPr>
      <w:rFonts w:ascii="Wingdings" w:hAnsi="Wingdings" w:cs="Wingdings"/>
    </w:rPr>
  </w:style>
  <w:style w:type="character" w:customStyle="1" w:styleId="WW8Num7z0">
    <w:name w:val="WW8Num7z0"/>
    <w:uiPriority w:val="99"/>
    <w:rsid w:val="00D267A5"/>
  </w:style>
  <w:style w:type="character" w:customStyle="1" w:styleId="WW8Num8z1">
    <w:name w:val="WW8Num8z1"/>
    <w:uiPriority w:val="99"/>
    <w:rsid w:val="00D267A5"/>
    <w:rPr>
      <w:rFonts w:ascii="Courier New" w:hAnsi="Courier New" w:cs="Courier New"/>
    </w:rPr>
  </w:style>
  <w:style w:type="character" w:customStyle="1" w:styleId="WW8Num8z2">
    <w:name w:val="WW8Num8z2"/>
    <w:uiPriority w:val="99"/>
    <w:rsid w:val="00D267A5"/>
    <w:rPr>
      <w:rFonts w:ascii="Wingdings" w:hAnsi="Wingdings" w:cs="Wingdings"/>
    </w:rPr>
  </w:style>
  <w:style w:type="character" w:customStyle="1" w:styleId="WW8Num8z3">
    <w:name w:val="WW8Num8z3"/>
    <w:uiPriority w:val="99"/>
    <w:rsid w:val="00D267A5"/>
    <w:rPr>
      <w:rFonts w:ascii="Symbol" w:hAnsi="Symbol" w:cs="Symbol"/>
    </w:rPr>
  </w:style>
  <w:style w:type="character" w:customStyle="1" w:styleId="WW8Num10z1">
    <w:name w:val="WW8Num10z1"/>
    <w:uiPriority w:val="99"/>
    <w:rsid w:val="00D267A5"/>
    <w:rPr>
      <w:rFonts w:ascii="Courier New" w:hAnsi="Courier New" w:cs="Courier New"/>
    </w:rPr>
  </w:style>
  <w:style w:type="character" w:customStyle="1" w:styleId="WW8Num10z2">
    <w:name w:val="WW8Num10z2"/>
    <w:uiPriority w:val="99"/>
    <w:rsid w:val="00D267A5"/>
    <w:rPr>
      <w:rFonts w:ascii="Wingdings" w:hAnsi="Wingdings" w:cs="Wingdings"/>
    </w:rPr>
  </w:style>
  <w:style w:type="character" w:customStyle="1" w:styleId="WW8Num16z0">
    <w:name w:val="WW8Num16z0"/>
    <w:uiPriority w:val="99"/>
    <w:rsid w:val="00D267A5"/>
  </w:style>
  <w:style w:type="character" w:customStyle="1" w:styleId="WW8Num22z0">
    <w:name w:val="WW8Num22z0"/>
    <w:uiPriority w:val="99"/>
    <w:rsid w:val="00D267A5"/>
    <w:rPr>
      <w:rFonts w:ascii="Times New Roman" w:hAnsi="Times New Roman" w:cs="Times New Roman"/>
    </w:rPr>
  </w:style>
  <w:style w:type="character" w:customStyle="1" w:styleId="WW8Num22z1">
    <w:name w:val="WW8Num22z1"/>
    <w:uiPriority w:val="99"/>
    <w:rsid w:val="00D267A5"/>
    <w:rPr>
      <w:rFonts w:ascii="Courier New" w:hAnsi="Courier New" w:cs="Courier New"/>
    </w:rPr>
  </w:style>
  <w:style w:type="character" w:customStyle="1" w:styleId="WW8Num22z2">
    <w:name w:val="WW8Num22z2"/>
    <w:uiPriority w:val="99"/>
    <w:rsid w:val="00D267A5"/>
    <w:rPr>
      <w:rFonts w:ascii="Wingdings" w:hAnsi="Wingdings" w:cs="Wingdings"/>
    </w:rPr>
  </w:style>
  <w:style w:type="character" w:customStyle="1" w:styleId="WW8Num22z3">
    <w:name w:val="WW8Num22z3"/>
    <w:uiPriority w:val="99"/>
    <w:rsid w:val="00D267A5"/>
    <w:rPr>
      <w:rFonts w:ascii="Symbol" w:hAnsi="Symbol" w:cs="Symbol"/>
    </w:rPr>
  </w:style>
  <w:style w:type="character" w:customStyle="1" w:styleId="WW8Num23z0">
    <w:name w:val="WW8Num23z0"/>
    <w:uiPriority w:val="99"/>
    <w:rsid w:val="00D267A5"/>
    <w:rPr>
      <w:rFonts w:ascii="Times New Roman" w:hAnsi="Times New Roman" w:cs="Times New Roman"/>
    </w:rPr>
  </w:style>
  <w:style w:type="character" w:customStyle="1" w:styleId="WW8Num23z1">
    <w:name w:val="WW8Num23z1"/>
    <w:uiPriority w:val="99"/>
    <w:rsid w:val="00D267A5"/>
    <w:rPr>
      <w:rFonts w:ascii="Courier New" w:hAnsi="Courier New" w:cs="Courier New"/>
    </w:rPr>
  </w:style>
  <w:style w:type="character" w:customStyle="1" w:styleId="WW8Num23z2">
    <w:name w:val="WW8Num23z2"/>
    <w:uiPriority w:val="99"/>
    <w:rsid w:val="00D267A5"/>
    <w:rPr>
      <w:rFonts w:ascii="Wingdings" w:hAnsi="Wingdings" w:cs="Wingdings"/>
    </w:rPr>
  </w:style>
  <w:style w:type="character" w:customStyle="1" w:styleId="WW8Num23z3">
    <w:name w:val="WW8Num23z3"/>
    <w:uiPriority w:val="99"/>
    <w:rsid w:val="00D267A5"/>
    <w:rPr>
      <w:rFonts w:ascii="Symbol" w:hAnsi="Symbol" w:cs="Symbol"/>
    </w:rPr>
  </w:style>
  <w:style w:type="character" w:customStyle="1" w:styleId="WW8Num24z0">
    <w:name w:val="WW8Num24z0"/>
    <w:uiPriority w:val="99"/>
    <w:rsid w:val="00D267A5"/>
  </w:style>
  <w:style w:type="character" w:customStyle="1" w:styleId="WW8Num25z0">
    <w:name w:val="WW8Num25z0"/>
    <w:uiPriority w:val="99"/>
    <w:rsid w:val="00D267A5"/>
  </w:style>
  <w:style w:type="character" w:customStyle="1" w:styleId="WW8Num26z0">
    <w:name w:val="WW8Num26z0"/>
    <w:uiPriority w:val="99"/>
    <w:rsid w:val="00D267A5"/>
    <w:rPr>
      <w:rFonts w:ascii="Times New Roman" w:hAnsi="Times New Roman" w:cs="Times New Roman"/>
    </w:rPr>
  </w:style>
  <w:style w:type="character" w:customStyle="1" w:styleId="WW8Num26z1">
    <w:name w:val="WW8Num26z1"/>
    <w:uiPriority w:val="99"/>
    <w:rsid w:val="00D267A5"/>
    <w:rPr>
      <w:rFonts w:ascii="Courier New" w:hAnsi="Courier New" w:cs="Courier New"/>
    </w:rPr>
  </w:style>
  <w:style w:type="character" w:customStyle="1" w:styleId="WW8Num26z2">
    <w:name w:val="WW8Num26z2"/>
    <w:uiPriority w:val="99"/>
    <w:rsid w:val="00D267A5"/>
    <w:rPr>
      <w:rFonts w:ascii="Wingdings" w:hAnsi="Wingdings" w:cs="Wingdings"/>
    </w:rPr>
  </w:style>
  <w:style w:type="character" w:customStyle="1" w:styleId="WW8Num26z3">
    <w:name w:val="WW8Num26z3"/>
    <w:uiPriority w:val="99"/>
    <w:rsid w:val="00D267A5"/>
    <w:rPr>
      <w:rFonts w:ascii="Symbol" w:hAnsi="Symbol" w:cs="Symbol"/>
    </w:rPr>
  </w:style>
  <w:style w:type="character" w:customStyle="1" w:styleId="WW8Num27z0">
    <w:name w:val="WW8Num27z0"/>
    <w:uiPriority w:val="99"/>
    <w:rsid w:val="00D267A5"/>
    <w:rPr>
      <w:rFonts w:ascii="Times New Roman" w:hAnsi="Times New Roman" w:cs="Times New Roman"/>
    </w:rPr>
  </w:style>
  <w:style w:type="character" w:customStyle="1" w:styleId="WW8Num27z1">
    <w:name w:val="WW8Num27z1"/>
    <w:uiPriority w:val="99"/>
    <w:rsid w:val="00D267A5"/>
    <w:rPr>
      <w:rFonts w:ascii="Courier New" w:hAnsi="Courier New" w:cs="Courier New"/>
    </w:rPr>
  </w:style>
  <w:style w:type="character" w:customStyle="1" w:styleId="WW8Num27z2">
    <w:name w:val="WW8Num27z2"/>
    <w:uiPriority w:val="99"/>
    <w:rsid w:val="00D267A5"/>
    <w:rPr>
      <w:rFonts w:ascii="Times New Roman" w:hAnsi="Times New Roman" w:cs="Times New Roman"/>
    </w:rPr>
  </w:style>
  <w:style w:type="character" w:customStyle="1" w:styleId="WW8Num28z0">
    <w:name w:val="WW8Num28z0"/>
    <w:uiPriority w:val="99"/>
    <w:rsid w:val="00D267A5"/>
    <w:rPr>
      <w:rFonts w:ascii="Wingdings" w:hAnsi="Wingdings" w:cs="Wingdings"/>
    </w:rPr>
  </w:style>
  <w:style w:type="character" w:customStyle="1" w:styleId="WW8Num28z1">
    <w:name w:val="WW8Num28z1"/>
    <w:uiPriority w:val="99"/>
    <w:rsid w:val="00D267A5"/>
    <w:rPr>
      <w:rFonts w:ascii="Courier New" w:hAnsi="Courier New" w:cs="Courier New"/>
    </w:rPr>
  </w:style>
  <w:style w:type="character" w:customStyle="1" w:styleId="WW8Num28z3">
    <w:name w:val="WW8Num28z3"/>
    <w:uiPriority w:val="99"/>
    <w:rsid w:val="00D267A5"/>
    <w:rPr>
      <w:rFonts w:ascii="Symbol" w:hAnsi="Symbol" w:cs="Symbol"/>
    </w:rPr>
  </w:style>
  <w:style w:type="character" w:customStyle="1" w:styleId="WW8Num31z0">
    <w:name w:val="WW8Num31z0"/>
    <w:uiPriority w:val="99"/>
    <w:rsid w:val="00D267A5"/>
    <w:rPr>
      <w:rFonts w:ascii="Times New Roman" w:hAnsi="Times New Roman" w:cs="Times New Roman"/>
    </w:rPr>
  </w:style>
  <w:style w:type="character" w:customStyle="1" w:styleId="WW8Num32z0">
    <w:name w:val="WW8Num32z0"/>
    <w:uiPriority w:val="99"/>
    <w:rsid w:val="00D267A5"/>
  </w:style>
  <w:style w:type="character" w:customStyle="1" w:styleId="WW8Num33z0">
    <w:name w:val="WW8Num33z0"/>
    <w:uiPriority w:val="99"/>
    <w:rsid w:val="00D267A5"/>
  </w:style>
  <w:style w:type="character" w:customStyle="1" w:styleId="WW8Num35z0">
    <w:name w:val="WW8Num35z0"/>
    <w:uiPriority w:val="99"/>
    <w:rsid w:val="00D267A5"/>
    <w:rPr>
      <w:rFonts w:ascii="Times New Roman" w:hAnsi="Times New Roman" w:cs="Times New Roman"/>
    </w:rPr>
  </w:style>
  <w:style w:type="character" w:customStyle="1" w:styleId="WW8Num36z0">
    <w:name w:val="WW8Num36z0"/>
    <w:uiPriority w:val="99"/>
    <w:rsid w:val="00D267A5"/>
    <w:rPr>
      <w:rFonts w:ascii="Times New Roman" w:hAnsi="Times New Roman" w:cs="Times New Roman"/>
    </w:rPr>
  </w:style>
  <w:style w:type="character" w:customStyle="1" w:styleId="WW8Num36z1">
    <w:name w:val="WW8Num36z1"/>
    <w:uiPriority w:val="99"/>
    <w:rsid w:val="00D267A5"/>
    <w:rPr>
      <w:rFonts w:ascii="Courier New" w:hAnsi="Courier New" w:cs="Courier New"/>
    </w:rPr>
  </w:style>
  <w:style w:type="character" w:customStyle="1" w:styleId="WW8Num36z2">
    <w:name w:val="WW8Num36z2"/>
    <w:uiPriority w:val="99"/>
    <w:rsid w:val="00D267A5"/>
    <w:rPr>
      <w:rFonts w:ascii="Wingdings" w:hAnsi="Wingdings" w:cs="Wingdings"/>
    </w:rPr>
  </w:style>
  <w:style w:type="character" w:customStyle="1" w:styleId="WW8Num36z3">
    <w:name w:val="WW8Num36z3"/>
    <w:uiPriority w:val="99"/>
    <w:rsid w:val="00D267A5"/>
    <w:rPr>
      <w:rFonts w:ascii="Symbol" w:hAnsi="Symbol" w:cs="Symbol"/>
    </w:rPr>
  </w:style>
  <w:style w:type="character" w:customStyle="1" w:styleId="WW8Num37z0">
    <w:name w:val="WW8Num37z0"/>
    <w:uiPriority w:val="99"/>
    <w:rsid w:val="00D267A5"/>
    <w:rPr>
      <w:rFonts w:ascii="Times New Roman" w:hAnsi="Times New Roman" w:cs="Times New Roman"/>
    </w:rPr>
  </w:style>
  <w:style w:type="character" w:customStyle="1" w:styleId="WW8Num38z0">
    <w:name w:val="WW8Num38z0"/>
    <w:uiPriority w:val="99"/>
    <w:rsid w:val="00D267A5"/>
  </w:style>
  <w:style w:type="character" w:customStyle="1" w:styleId="WW8Num40z0">
    <w:name w:val="WW8Num40z0"/>
    <w:uiPriority w:val="99"/>
    <w:rsid w:val="00D267A5"/>
  </w:style>
  <w:style w:type="character" w:customStyle="1" w:styleId="WW8Num41z3">
    <w:name w:val="WW8Num41z3"/>
    <w:uiPriority w:val="99"/>
    <w:rsid w:val="00D267A5"/>
    <w:rPr>
      <w:rFonts w:ascii="Courier New" w:hAnsi="Courier New" w:cs="Courier New"/>
    </w:rPr>
  </w:style>
  <w:style w:type="character" w:customStyle="1" w:styleId="WW8Num42z0">
    <w:name w:val="WW8Num42z0"/>
    <w:uiPriority w:val="99"/>
    <w:rsid w:val="00D267A5"/>
    <w:rPr>
      <w:rFonts w:ascii="Symbol" w:hAnsi="Symbol" w:cs="Symbol"/>
    </w:rPr>
  </w:style>
  <w:style w:type="character" w:customStyle="1" w:styleId="WW8Num42z1">
    <w:name w:val="WW8Num42z1"/>
    <w:uiPriority w:val="99"/>
    <w:rsid w:val="00D267A5"/>
    <w:rPr>
      <w:rFonts w:ascii="Courier New" w:hAnsi="Courier New" w:cs="Courier New"/>
    </w:rPr>
  </w:style>
  <w:style w:type="character" w:customStyle="1" w:styleId="WW8Num42z2">
    <w:name w:val="WW8Num42z2"/>
    <w:uiPriority w:val="99"/>
    <w:rsid w:val="00D267A5"/>
    <w:rPr>
      <w:rFonts w:ascii="Wingdings" w:hAnsi="Wingdings" w:cs="Wingdings"/>
    </w:rPr>
  </w:style>
  <w:style w:type="character" w:customStyle="1" w:styleId="WW8Num43z0">
    <w:name w:val="WW8Num43z0"/>
    <w:uiPriority w:val="99"/>
    <w:rsid w:val="00D267A5"/>
  </w:style>
  <w:style w:type="character" w:customStyle="1" w:styleId="WW8Num45z0">
    <w:name w:val="WW8Num45z0"/>
    <w:uiPriority w:val="99"/>
    <w:rsid w:val="00D267A5"/>
  </w:style>
  <w:style w:type="character" w:customStyle="1" w:styleId="WW8Num46z0">
    <w:name w:val="WW8Num46z0"/>
    <w:uiPriority w:val="99"/>
    <w:rsid w:val="00D267A5"/>
    <w:rPr>
      <w:rFonts w:ascii="Times New Roman" w:hAnsi="Times New Roman" w:cs="Times New Roman"/>
      <w:color w:val="auto"/>
    </w:rPr>
  </w:style>
  <w:style w:type="character" w:customStyle="1" w:styleId="WW8Num47z1">
    <w:name w:val="WW8Num47z1"/>
    <w:uiPriority w:val="99"/>
    <w:rsid w:val="00D267A5"/>
    <w:rPr>
      <w:rFonts w:ascii="Courier New" w:hAnsi="Courier New" w:cs="Courier New"/>
    </w:rPr>
  </w:style>
  <w:style w:type="character" w:customStyle="1" w:styleId="WW8Num47z2">
    <w:name w:val="WW8Num47z2"/>
    <w:uiPriority w:val="99"/>
    <w:rsid w:val="00D267A5"/>
    <w:rPr>
      <w:rFonts w:ascii="Wingdings" w:hAnsi="Wingdings" w:cs="Wingdings"/>
    </w:rPr>
  </w:style>
  <w:style w:type="character" w:customStyle="1" w:styleId="WW8Num47z3">
    <w:name w:val="WW8Num47z3"/>
    <w:uiPriority w:val="99"/>
    <w:rsid w:val="00D267A5"/>
    <w:rPr>
      <w:rFonts w:ascii="Symbol" w:hAnsi="Symbol" w:cs="Symbol"/>
    </w:rPr>
  </w:style>
  <w:style w:type="character" w:customStyle="1" w:styleId="WW8Num50z0">
    <w:name w:val="WW8Num50z0"/>
    <w:uiPriority w:val="99"/>
    <w:rsid w:val="00D267A5"/>
  </w:style>
  <w:style w:type="character" w:customStyle="1" w:styleId="WW8Num51z0">
    <w:name w:val="WW8Num51z0"/>
    <w:uiPriority w:val="99"/>
    <w:rsid w:val="00D267A5"/>
    <w:rPr>
      <w:sz w:val="22"/>
      <w:szCs w:val="22"/>
    </w:rPr>
  </w:style>
  <w:style w:type="character" w:customStyle="1" w:styleId="WW8Num52z0">
    <w:name w:val="WW8Num52z0"/>
    <w:uiPriority w:val="99"/>
    <w:rsid w:val="00D267A5"/>
  </w:style>
  <w:style w:type="character" w:customStyle="1" w:styleId="WW8Num53z0">
    <w:name w:val="WW8Num53z0"/>
    <w:uiPriority w:val="99"/>
    <w:rsid w:val="00D267A5"/>
    <w:rPr>
      <w:rFonts w:ascii="Times New Roman" w:eastAsia="MS Mincho" w:hAnsi="Times New Roman" w:cs="Times New Roman"/>
    </w:rPr>
  </w:style>
  <w:style w:type="character" w:customStyle="1" w:styleId="WW8Num53z1">
    <w:name w:val="WW8Num53z1"/>
    <w:uiPriority w:val="99"/>
    <w:rsid w:val="00D267A5"/>
    <w:rPr>
      <w:rFonts w:ascii="Courier New" w:hAnsi="Courier New" w:cs="Courier New"/>
    </w:rPr>
  </w:style>
  <w:style w:type="character" w:customStyle="1" w:styleId="WW8Num53z2">
    <w:name w:val="WW8Num53z2"/>
    <w:uiPriority w:val="99"/>
    <w:rsid w:val="00D267A5"/>
    <w:rPr>
      <w:rFonts w:ascii="Wingdings" w:hAnsi="Wingdings" w:cs="Wingdings"/>
    </w:rPr>
  </w:style>
  <w:style w:type="character" w:customStyle="1" w:styleId="WW8Num53z3">
    <w:name w:val="WW8Num53z3"/>
    <w:uiPriority w:val="99"/>
    <w:rsid w:val="00D267A5"/>
    <w:rPr>
      <w:rFonts w:ascii="Symbol" w:hAnsi="Symbol" w:cs="Symbol"/>
    </w:rPr>
  </w:style>
  <w:style w:type="character" w:customStyle="1" w:styleId="WW8Num54z0">
    <w:name w:val="WW8Num54z0"/>
    <w:uiPriority w:val="99"/>
    <w:rsid w:val="00D267A5"/>
    <w:rPr>
      <w:rFonts w:ascii="Symbol" w:hAnsi="Symbol" w:cs="Symbol"/>
    </w:rPr>
  </w:style>
  <w:style w:type="character" w:customStyle="1" w:styleId="WW8Num54z1">
    <w:name w:val="WW8Num54z1"/>
    <w:uiPriority w:val="99"/>
    <w:rsid w:val="00D267A5"/>
    <w:rPr>
      <w:rFonts w:ascii="Courier New" w:hAnsi="Courier New" w:cs="Courier New"/>
    </w:rPr>
  </w:style>
  <w:style w:type="character" w:customStyle="1" w:styleId="WW8Num54z2">
    <w:name w:val="WW8Num54z2"/>
    <w:uiPriority w:val="99"/>
    <w:rsid w:val="00D267A5"/>
    <w:rPr>
      <w:rFonts w:ascii="Wingdings" w:hAnsi="Wingdings" w:cs="Wingdings"/>
    </w:rPr>
  </w:style>
  <w:style w:type="character" w:customStyle="1" w:styleId="WW8Num57z0">
    <w:name w:val="WW8Num57z0"/>
    <w:uiPriority w:val="99"/>
    <w:rsid w:val="00D267A5"/>
    <w:rPr>
      <w:rFonts w:ascii="Symbol" w:hAnsi="Symbol" w:cs="Symbol"/>
    </w:rPr>
  </w:style>
  <w:style w:type="character" w:customStyle="1" w:styleId="WW8Num57z1">
    <w:name w:val="WW8Num57z1"/>
    <w:uiPriority w:val="99"/>
    <w:rsid w:val="00D267A5"/>
    <w:rPr>
      <w:rFonts w:ascii="Courier New" w:hAnsi="Courier New" w:cs="Courier New"/>
    </w:rPr>
  </w:style>
  <w:style w:type="character" w:customStyle="1" w:styleId="WW8Num57z2">
    <w:name w:val="WW8Num57z2"/>
    <w:uiPriority w:val="99"/>
    <w:rsid w:val="00D267A5"/>
    <w:rPr>
      <w:rFonts w:ascii="Wingdings" w:hAnsi="Wingdings" w:cs="Wingdings"/>
    </w:rPr>
  </w:style>
  <w:style w:type="character" w:customStyle="1" w:styleId="WW8Num58z0">
    <w:name w:val="WW8Num58z0"/>
    <w:uiPriority w:val="99"/>
    <w:rsid w:val="00D267A5"/>
  </w:style>
  <w:style w:type="character" w:customStyle="1" w:styleId="WW8Num59z0">
    <w:name w:val="WW8Num59z0"/>
    <w:uiPriority w:val="99"/>
    <w:rsid w:val="00D267A5"/>
    <w:rPr>
      <w:rFonts w:ascii="Times New Roman" w:hAnsi="Times New Roman" w:cs="Times New Roman"/>
    </w:rPr>
  </w:style>
  <w:style w:type="character" w:customStyle="1" w:styleId="WW8Num59z1">
    <w:name w:val="WW8Num59z1"/>
    <w:uiPriority w:val="99"/>
    <w:rsid w:val="00D267A5"/>
  </w:style>
  <w:style w:type="character" w:customStyle="1" w:styleId="WW8Num60z0">
    <w:name w:val="WW8Num60z0"/>
    <w:uiPriority w:val="99"/>
    <w:rsid w:val="00D267A5"/>
    <w:rPr>
      <w:rFonts w:ascii="Symbol" w:hAnsi="Symbol" w:cs="Symbol"/>
    </w:rPr>
  </w:style>
  <w:style w:type="character" w:customStyle="1" w:styleId="WW8Num60z1">
    <w:name w:val="WW8Num60z1"/>
    <w:uiPriority w:val="99"/>
    <w:rsid w:val="00D267A5"/>
    <w:rPr>
      <w:rFonts w:ascii="Courier New" w:hAnsi="Courier New" w:cs="Courier New"/>
    </w:rPr>
  </w:style>
  <w:style w:type="character" w:customStyle="1" w:styleId="WW8Num60z2">
    <w:name w:val="WW8Num60z2"/>
    <w:uiPriority w:val="99"/>
    <w:rsid w:val="00D267A5"/>
    <w:rPr>
      <w:rFonts w:ascii="Wingdings" w:hAnsi="Wingdings" w:cs="Wingdings"/>
    </w:rPr>
  </w:style>
  <w:style w:type="character" w:customStyle="1" w:styleId="WW8NumSt18z0">
    <w:name w:val="WW8NumSt18z0"/>
    <w:uiPriority w:val="99"/>
    <w:rsid w:val="00D267A5"/>
    <w:rPr>
      <w:rFonts w:ascii="Times New Roman" w:hAnsi="Times New Roman" w:cs="Times New Roman"/>
    </w:rPr>
  </w:style>
  <w:style w:type="character" w:customStyle="1" w:styleId="WW8NumSt19z0">
    <w:name w:val="WW8NumSt19z0"/>
    <w:uiPriority w:val="99"/>
    <w:rsid w:val="00D267A5"/>
    <w:rPr>
      <w:rFonts w:ascii="Times New Roman" w:hAnsi="Times New Roman" w:cs="Times New Roman"/>
    </w:rPr>
  </w:style>
  <w:style w:type="character" w:customStyle="1" w:styleId="WW8NumSt25z0">
    <w:name w:val="WW8NumSt25z0"/>
    <w:uiPriority w:val="99"/>
    <w:rsid w:val="00D267A5"/>
  </w:style>
  <w:style w:type="character" w:styleId="PageNumber">
    <w:name w:val="page number"/>
    <w:basedOn w:val="DefaultParagraphFont"/>
    <w:uiPriority w:val="99"/>
    <w:rsid w:val="00D267A5"/>
  </w:style>
  <w:style w:type="character" w:styleId="Hyperlink">
    <w:name w:val="Hyperlink"/>
    <w:uiPriority w:val="99"/>
    <w:rsid w:val="00D267A5"/>
    <w:rPr>
      <w:color w:val="0000FF"/>
      <w:u w:val="single"/>
    </w:rPr>
  </w:style>
  <w:style w:type="character" w:styleId="FollowedHyperlink">
    <w:name w:val="FollowedHyperlink"/>
    <w:uiPriority w:val="99"/>
    <w:rsid w:val="00D267A5"/>
    <w:rPr>
      <w:color w:val="800080"/>
      <w:u w:val="single"/>
    </w:rPr>
  </w:style>
  <w:style w:type="character" w:customStyle="1" w:styleId="FootnoteCharacters">
    <w:name w:val="Footnote Characters"/>
    <w:uiPriority w:val="99"/>
    <w:rsid w:val="00D267A5"/>
    <w:rPr>
      <w:vertAlign w:val="superscript"/>
    </w:rPr>
  </w:style>
  <w:style w:type="character" w:customStyle="1" w:styleId="TitleChar">
    <w:name w:val="Title Char"/>
    <w:uiPriority w:val="99"/>
    <w:rsid w:val="00D267A5"/>
    <w:rPr>
      <w:b/>
      <w:bCs/>
      <w:sz w:val="28"/>
      <w:szCs w:val="28"/>
      <w:lang w:val="en-US"/>
    </w:rPr>
  </w:style>
  <w:style w:type="character" w:customStyle="1" w:styleId="HeaderChar">
    <w:name w:val="Header Char"/>
    <w:uiPriority w:val="99"/>
    <w:rsid w:val="00D267A5"/>
    <w:rPr>
      <w:sz w:val="26"/>
      <w:szCs w:val="26"/>
    </w:rPr>
  </w:style>
  <w:style w:type="character" w:customStyle="1" w:styleId="Bullets">
    <w:name w:val="Bullets"/>
    <w:uiPriority w:val="99"/>
    <w:rsid w:val="00D267A5"/>
    <w:rPr>
      <w:rFonts w:ascii="OpenSymbol" w:hAnsi="OpenSymbol" w:cs="OpenSymbol"/>
    </w:rPr>
  </w:style>
  <w:style w:type="character" w:customStyle="1" w:styleId="NumberingSymbols">
    <w:name w:val="Numbering Symbols"/>
    <w:uiPriority w:val="99"/>
    <w:rsid w:val="00D267A5"/>
  </w:style>
  <w:style w:type="paragraph" w:customStyle="1" w:styleId="Heading">
    <w:name w:val="Heading"/>
    <w:basedOn w:val="Normal"/>
    <w:next w:val="BodyText"/>
    <w:uiPriority w:val="99"/>
    <w:rsid w:val="00D267A5"/>
    <w:pPr>
      <w:spacing w:after="120"/>
      <w:jc w:val="center"/>
    </w:pPr>
    <w:rPr>
      <w:b/>
      <w:bCs/>
      <w:sz w:val="28"/>
      <w:szCs w:val="28"/>
    </w:rPr>
  </w:style>
  <w:style w:type="paragraph" w:styleId="BodyText">
    <w:name w:val="Body Text"/>
    <w:basedOn w:val="Normal"/>
    <w:link w:val="BodyTextChar"/>
    <w:uiPriority w:val="99"/>
    <w:rsid w:val="00D267A5"/>
    <w:rPr>
      <w:rFonts w:ascii="Arial" w:hAnsi="Arial" w:cs="Arial"/>
    </w:rPr>
  </w:style>
  <w:style w:type="character" w:customStyle="1" w:styleId="BodyTextChar">
    <w:name w:val="Body Text Char"/>
    <w:link w:val="BodyText"/>
    <w:uiPriority w:val="99"/>
    <w:semiHidden/>
    <w:locked/>
    <w:rsid w:val="00DE75B9"/>
    <w:rPr>
      <w:sz w:val="24"/>
      <w:szCs w:val="24"/>
      <w:lang w:eastAsia="zh-CN"/>
    </w:rPr>
  </w:style>
  <w:style w:type="paragraph" w:styleId="List">
    <w:name w:val="List"/>
    <w:basedOn w:val="BodyText"/>
    <w:uiPriority w:val="99"/>
    <w:rsid w:val="00D267A5"/>
  </w:style>
  <w:style w:type="paragraph" w:styleId="Caption">
    <w:name w:val="caption"/>
    <w:basedOn w:val="Normal"/>
    <w:next w:val="Normal"/>
    <w:uiPriority w:val="99"/>
    <w:qFormat/>
    <w:rsid w:val="00D267A5"/>
    <w:pPr>
      <w:tabs>
        <w:tab w:val="left" w:pos="7088"/>
      </w:tabs>
      <w:spacing w:before="120"/>
      <w:ind w:firstLine="284"/>
    </w:pPr>
    <w:rPr>
      <w:rFonts w:ascii=".VnTime" w:hAnsi=".VnTime" w:cs=".VnTime"/>
      <w:i/>
      <w:iCs/>
    </w:rPr>
  </w:style>
  <w:style w:type="paragraph" w:customStyle="1" w:styleId="Index">
    <w:name w:val="Index"/>
    <w:basedOn w:val="Normal"/>
    <w:uiPriority w:val="99"/>
    <w:rsid w:val="00D267A5"/>
    <w:pPr>
      <w:suppressLineNumbers/>
    </w:pPr>
  </w:style>
  <w:style w:type="paragraph" w:styleId="BodyTextIndent3">
    <w:name w:val="Body Text Indent 3"/>
    <w:basedOn w:val="Normal"/>
    <w:link w:val="BodyTextIndent3Char"/>
    <w:uiPriority w:val="99"/>
    <w:rsid w:val="00D267A5"/>
    <w:pPr>
      <w:spacing w:before="240" w:line="360" w:lineRule="atLeast"/>
      <w:ind w:left="900" w:hanging="333"/>
    </w:pPr>
    <w:rPr>
      <w:rFonts w:ascii="Arial" w:hAnsi="Arial" w:cs="Arial"/>
      <w:b/>
      <w:bCs/>
      <w:i/>
      <w:iCs/>
    </w:rPr>
  </w:style>
  <w:style w:type="character" w:customStyle="1" w:styleId="BodyTextIndent3Char">
    <w:name w:val="Body Text Indent 3 Char"/>
    <w:link w:val="BodyTextIndent3"/>
    <w:uiPriority w:val="99"/>
    <w:semiHidden/>
    <w:locked/>
    <w:rsid w:val="00DE75B9"/>
    <w:rPr>
      <w:sz w:val="16"/>
      <w:szCs w:val="16"/>
      <w:lang w:eastAsia="zh-CN"/>
    </w:rPr>
  </w:style>
  <w:style w:type="paragraph" w:styleId="BodyTextIndent2">
    <w:name w:val="Body Text Indent 2"/>
    <w:basedOn w:val="Normal"/>
    <w:link w:val="BodyTextIndent2Char"/>
    <w:uiPriority w:val="99"/>
    <w:rsid w:val="00D267A5"/>
    <w:pPr>
      <w:spacing w:before="120" w:line="360" w:lineRule="atLeast"/>
      <w:ind w:firstLine="567"/>
    </w:pPr>
    <w:rPr>
      <w:rFonts w:ascii="Arial" w:hAnsi="Arial" w:cs="Arial"/>
    </w:rPr>
  </w:style>
  <w:style w:type="character" w:customStyle="1" w:styleId="BodyTextIndent2Char">
    <w:name w:val="Body Text Indent 2 Char"/>
    <w:link w:val="BodyTextIndent2"/>
    <w:uiPriority w:val="99"/>
    <w:semiHidden/>
    <w:locked/>
    <w:rsid w:val="00DE75B9"/>
    <w:rPr>
      <w:sz w:val="24"/>
      <w:szCs w:val="24"/>
      <w:lang w:eastAsia="zh-CN"/>
    </w:rPr>
  </w:style>
  <w:style w:type="paragraph" w:styleId="BodyText3">
    <w:name w:val="Body Text 3"/>
    <w:basedOn w:val="Normal"/>
    <w:link w:val="BodyText3Char"/>
    <w:uiPriority w:val="99"/>
    <w:rsid w:val="00D267A5"/>
    <w:rPr>
      <w:sz w:val="28"/>
      <w:szCs w:val="28"/>
    </w:rPr>
  </w:style>
  <w:style w:type="character" w:customStyle="1" w:styleId="BodyText3Char">
    <w:name w:val="Body Text 3 Char"/>
    <w:link w:val="BodyText3"/>
    <w:uiPriority w:val="99"/>
    <w:semiHidden/>
    <w:locked/>
    <w:rsid w:val="00DE75B9"/>
    <w:rPr>
      <w:sz w:val="16"/>
      <w:szCs w:val="16"/>
      <w:lang w:eastAsia="zh-CN"/>
    </w:rPr>
  </w:style>
  <w:style w:type="paragraph" w:styleId="BodyTextIndent">
    <w:name w:val="Body Text Indent"/>
    <w:basedOn w:val="Normal"/>
    <w:link w:val="BodyTextIndentChar"/>
    <w:uiPriority w:val="99"/>
    <w:rsid w:val="00D267A5"/>
    <w:rPr>
      <w:rFonts w:ascii="Arial" w:hAnsi="Arial" w:cs="Arial"/>
    </w:rPr>
  </w:style>
  <w:style w:type="character" w:customStyle="1" w:styleId="BodyTextIndentChar">
    <w:name w:val="Body Text Indent Char"/>
    <w:link w:val="BodyTextIndent"/>
    <w:uiPriority w:val="99"/>
    <w:semiHidden/>
    <w:locked/>
    <w:rsid w:val="00DE75B9"/>
    <w:rPr>
      <w:sz w:val="24"/>
      <w:szCs w:val="24"/>
      <w:lang w:eastAsia="zh-CN"/>
    </w:rPr>
  </w:style>
  <w:style w:type="paragraph" w:styleId="Footer">
    <w:name w:val="footer"/>
    <w:basedOn w:val="Normal"/>
    <w:link w:val="FooterChar"/>
    <w:uiPriority w:val="99"/>
    <w:qFormat/>
    <w:rsid w:val="00D267A5"/>
    <w:pPr>
      <w:tabs>
        <w:tab w:val="center" w:pos="4320"/>
        <w:tab w:val="right" w:pos="8640"/>
      </w:tabs>
    </w:pPr>
    <w:rPr>
      <w:sz w:val="26"/>
      <w:szCs w:val="26"/>
    </w:rPr>
  </w:style>
  <w:style w:type="character" w:customStyle="1" w:styleId="FooterChar">
    <w:name w:val="Footer Char"/>
    <w:link w:val="Footer"/>
    <w:uiPriority w:val="99"/>
    <w:locked/>
    <w:rsid w:val="00DE75B9"/>
    <w:rPr>
      <w:sz w:val="24"/>
      <w:szCs w:val="24"/>
      <w:lang w:eastAsia="zh-CN"/>
    </w:rPr>
  </w:style>
  <w:style w:type="paragraph" w:styleId="Header">
    <w:name w:val="header"/>
    <w:basedOn w:val="Normal"/>
    <w:link w:val="HeaderChar1"/>
    <w:uiPriority w:val="99"/>
    <w:rsid w:val="00D267A5"/>
    <w:pPr>
      <w:tabs>
        <w:tab w:val="center" w:pos="4320"/>
        <w:tab w:val="right" w:pos="8640"/>
      </w:tabs>
    </w:pPr>
    <w:rPr>
      <w:sz w:val="26"/>
      <w:szCs w:val="26"/>
    </w:rPr>
  </w:style>
  <w:style w:type="character" w:customStyle="1" w:styleId="HeaderChar1">
    <w:name w:val="Header Char1"/>
    <w:link w:val="Header"/>
    <w:uiPriority w:val="99"/>
    <w:semiHidden/>
    <w:locked/>
    <w:rsid w:val="00DE75B9"/>
    <w:rPr>
      <w:sz w:val="24"/>
      <w:szCs w:val="24"/>
      <w:lang w:eastAsia="zh-CN"/>
    </w:rPr>
  </w:style>
  <w:style w:type="paragraph" w:styleId="BlockText">
    <w:name w:val="Block Text"/>
    <w:basedOn w:val="Normal"/>
    <w:uiPriority w:val="99"/>
    <w:rsid w:val="00D267A5"/>
    <w:pPr>
      <w:ind w:left="90" w:right="290"/>
    </w:pPr>
    <w:rPr>
      <w:sz w:val="22"/>
      <w:szCs w:val="22"/>
    </w:rPr>
  </w:style>
  <w:style w:type="paragraph" w:styleId="FootnoteText">
    <w:name w:val="footnote text"/>
    <w:basedOn w:val="Normal"/>
    <w:link w:val="FootnoteTextChar"/>
    <w:uiPriority w:val="99"/>
    <w:semiHidden/>
    <w:rsid w:val="00D267A5"/>
    <w:rPr>
      <w:sz w:val="20"/>
      <w:szCs w:val="20"/>
    </w:rPr>
  </w:style>
  <w:style w:type="character" w:customStyle="1" w:styleId="FootnoteTextChar">
    <w:name w:val="Footnote Text Char"/>
    <w:link w:val="FootnoteText"/>
    <w:uiPriority w:val="99"/>
    <w:semiHidden/>
    <w:locked/>
    <w:rsid w:val="00DE75B9"/>
    <w:rPr>
      <w:sz w:val="20"/>
      <w:szCs w:val="20"/>
      <w:lang w:eastAsia="zh-CN"/>
    </w:rPr>
  </w:style>
  <w:style w:type="paragraph" w:customStyle="1" w:styleId="BIEUTUONG">
    <w:name w:val="BIEU TUONG"/>
    <w:basedOn w:val="Normal"/>
    <w:uiPriority w:val="99"/>
    <w:rsid w:val="00D267A5"/>
    <w:pPr>
      <w:pBdr>
        <w:top w:val="single" w:sz="6" w:space="1" w:color="000000"/>
        <w:left w:val="single" w:sz="6" w:space="1" w:color="000000"/>
        <w:bottom w:val="single" w:sz="6" w:space="1" w:color="000000"/>
        <w:right w:val="single" w:sz="6" w:space="1" w:color="000000"/>
      </w:pBdr>
      <w:spacing w:after="120"/>
    </w:pPr>
    <w:rPr>
      <w:rFonts w:ascii=".VnTime" w:hAnsi=".VnTime" w:cs=".VnTime"/>
      <w:color w:val="0000FF"/>
    </w:rPr>
  </w:style>
  <w:style w:type="paragraph" w:customStyle="1" w:styleId="Giua">
    <w:name w:val="Giua"/>
    <w:basedOn w:val="Normal"/>
    <w:uiPriority w:val="99"/>
    <w:rsid w:val="00D267A5"/>
    <w:pPr>
      <w:spacing w:after="120"/>
      <w:jc w:val="center"/>
    </w:pPr>
    <w:rPr>
      <w:rFonts w:ascii=".VnTime" w:hAnsi=".VnTime" w:cs=".VnTime"/>
      <w:color w:val="0000FF"/>
    </w:rPr>
  </w:style>
  <w:style w:type="paragraph" w:customStyle="1" w:styleId="giua0">
    <w:name w:val="giua"/>
    <w:basedOn w:val="Normal"/>
    <w:uiPriority w:val="99"/>
    <w:rsid w:val="00D267A5"/>
    <w:pPr>
      <w:spacing w:after="120"/>
      <w:jc w:val="center"/>
    </w:pPr>
    <w:rPr>
      <w:rFonts w:ascii=".VnTime" w:hAnsi=".VnTime" w:cs=".VnTime"/>
      <w:color w:val="0000FF"/>
    </w:rPr>
  </w:style>
  <w:style w:type="paragraph" w:customStyle="1" w:styleId="Center">
    <w:name w:val="Center"/>
    <w:basedOn w:val="Normal"/>
    <w:uiPriority w:val="99"/>
    <w:rsid w:val="00D267A5"/>
    <w:pPr>
      <w:spacing w:after="120"/>
      <w:jc w:val="center"/>
    </w:pPr>
    <w:rPr>
      <w:rFonts w:ascii=".VnTime" w:hAnsi=".VnTime" w:cs=".VnTime"/>
      <w:color w:val="0000FF"/>
    </w:rPr>
  </w:style>
  <w:style w:type="paragraph" w:styleId="BodyText2">
    <w:name w:val="Body Text 2"/>
    <w:basedOn w:val="Normal"/>
    <w:link w:val="BodyText2Char"/>
    <w:uiPriority w:val="99"/>
    <w:rsid w:val="00D267A5"/>
    <w:rPr>
      <w:rFonts w:ascii=".VnTime" w:hAnsi=".VnTime" w:cs=".VnTime"/>
      <w:sz w:val="28"/>
      <w:szCs w:val="28"/>
    </w:rPr>
  </w:style>
  <w:style w:type="character" w:customStyle="1" w:styleId="BodyText2Char">
    <w:name w:val="Body Text 2 Char"/>
    <w:link w:val="BodyText2"/>
    <w:uiPriority w:val="99"/>
    <w:semiHidden/>
    <w:locked/>
    <w:rsid w:val="00DE75B9"/>
    <w:rPr>
      <w:sz w:val="24"/>
      <w:szCs w:val="24"/>
      <w:lang w:eastAsia="zh-CN"/>
    </w:rPr>
  </w:style>
  <w:style w:type="paragraph" w:customStyle="1" w:styleId="Text">
    <w:name w:val="Text"/>
    <w:basedOn w:val="Normal"/>
    <w:uiPriority w:val="99"/>
    <w:rsid w:val="00D267A5"/>
    <w:pPr>
      <w:spacing w:before="120"/>
    </w:pPr>
  </w:style>
  <w:style w:type="paragraph" w:customStyle="1" w:styleId="IdeaListing">
    <w:name w:val="Idea Listing"/>
    <w:basedOn w:val="Normal"/>
    <w:uiPriority w:val="99"/>
    <w:rsid w:val="00D267A5"/>
    <w:pPr>
      <w:numPr>
        <w:ilvl w:val="3"/>
        <w:numId w:val="1"/>
      </w:numPr>
      <w:tabs>
        <w:tab w:val="left" w:pos="1080"/>
      </w:tabs>
      <w:spacing w:before="60"/>
      <w:outlineLvl w:val="3"/>
    </w:pPr>
  </w:style>
  <w:style w:type="paragraph" w:styleId="ListParagraph">
    <w:name w:val="List Paragraph"/>
    <w:basedOn w:val="Normal"/>
    <w:link w:val="ListParagraphChar"/>
    <w:uiPriority w:val="34"/>
    <w:qFormat/>
    <w:rsid w:val="00D267A5"/>
    <w:pPr>
      <w:ind w:left="720"/>
    </w:pPr>
    <w:rPr>
      <w:rFonts w:ascii="Calibri" w:eastAsia="MS Mincho" w:hAnsi="Calibri" w:cs="Calibri"/>
      <w:sz w:val="22"/>
      <w:szCs w:val="22"/>
      <w:lang w:eastAsia="ja-JP"/>
    </w:rPr>
  </w:style>
  <w:style w:type="paragraph" w:customStyle="1" w:styleId="TableContents">
    <w:name w:val="Table Contents"/>
    <w:basedOn w:val="Normal"/>
    <w:uiPriority w:val="99"/>
    <w:rsid w:val="00D267A5"/>
    <w:pPr>
      <w:suppressLineNumbers/>
    </w:pPr>
  </w:style>
  <w:style w:type="paragraph" w:customStyle="1" w:styleId="TableHeading">
    <w:name w:val="Table Heading"/>
    <w:basedOn w:val="TableContents"/>
    <w:uiPriority w:val="99"/>
    <w:rsid w:val="00D267A5"/>
    <w:pPr>
      <w:jc w:val="center"/>
    </w:pPr>
    <w:rPr>
      <w:b/>
      <w:bCs/>
    </w:rPr>
  </w:style>
  <w:style w:type="paragraph" w:customStyle="1" w:styleId="Framecontents">
    <w:name w:val="Frame contents"/>
    <w:basedOn w:val="BodyText"/>
    <w:uiPriority w:val="99"/>
    <w:rsid w:val="00D267A5"/>
  </w:style>
  <w:style w:type="paragraph" w:customStyle="1" w:styleId="FrameContents0">
    <w:name w:val="Frame Contents"/>
    <w:basedOn w:val="BodyText"/>
    <w:uiPriority w:val="99"/>
    <w:rsid w:val="00D267A5"/>
  </w:style>
  <w:style w:type="paragraph" w:customStyle="1" w:styleId="Abstract">
    <w:name w:val="Abstract"/>
    <w:uiPriority w:val="99"/>
    <w:rsid w:val="00D267A5"/>
    <w:pPr>
      <w:suppressAutoHyphens/>
      <w:spacing w:after="200" w:line="240" w:lineRule="atLeast"/>
      <w:jc w:val="both"/>
    </w:pPr>
    <w:rPr>
      <w:rFonts w:eastAsia="SimSun"/>
      <w:b/>
      <w:bCs/>
      <w:sz w:val="18"/>
      <w:szCs w:val="18"/>
      <w:lang w:val="en-US" w:eastAsia="zh-CN"/>
    </w:rPr>
  </w:style>
  <w:style w:type="paragraph" w:customStyle="1" w:styleId="annexe">
    <w:name w:val="annexe"/>
    <w:basedOn w:val="Normal"/>
    <w:uiPriority w:val="99"/>
    <w:rsid w:val="00D267A5"/>
    <w:pPr>
      <w:spacing w:line="360" w:lineRule="auto"/>
      <w:jc w:val="center"/>
    </w:pPr>
    <w:rPr>
      <w:b/>
      <w:bCs/>
      <w:sz w:val="32"/>
      <w:szCs w:val="32"/>
      <w:lang w:val="es-ES"/>
    </w:rPr>
  </w:style>
  <w:style w:type="paragraph" w:styleId="NormalWeb">
    <w:name w:val="Normal (Web)"/>
    <w:basedOn w:val="Normal"/>
    <w:uiPriority w:val="99"/>
    <w:rsid w:val="00DE59B3"/>
    <w:pPr>
      <w:spacing w:before="100" w:beforeAutospacing="1" w:after="100" w:afterAutospacing="1"/>
    </w:pPr>
    <w:rPr>
      <w:lang w:val="vi-VN" w:eastAsia="vi-VN"/>
    </w:rPr>
  </w:style>
  <w:style w:type="character" w:customStyle="1" w:styleId="apple-converted-space">
    <w:name w:val="apple-converted-space"/>
    <w:basedOn w:val="DefaultParagraphFont"/>
    <w:rsid w:val="004A5827"/>
  </w:style>
  <w:style w:type="table" w:styleId="TableGrid">
    <w:name w:val="Table Grid"/>
    <w:basedOn w:val="TableNormal"/>
    <w:uiPriority w:val="99"/>
    <w:rsid w:val="00A01F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99"/>
    <w:rsid w:val="00CF514A"/>
    <w:pPr>
      <w:widowControl w:val="0"/>
      <w:ind w:left="103"/>
    </w:pPr>
    <w:rPr>
      <w:sz w:val="22"/>
      <w:szCs w:val="22"/>
      <w:lang w:eastAsia="en-US"/>
    </w:rPr>
  </w:style>
  <w:style w:type="paragraph" w:customStyle="1" w:styleId="MTDisplayEquation">
    <w:name w:val="MTDisplayEquation"/>
    <w:basedOn w:val="ListParagraph"/>
    <w:next w:val="Normal"/>
    <w:link w:val="MTDisplayEquationChar"/>
    <w:rsid w:val="00D25A41"/>
    <w:pPr>
      <w:widowControl w:val="0"/>
      <w:tabs>
        <w:tab w:val="center" w:pos="4400"/>
        <w:tab w:val="right" w:pos="8780"/>
      </w:tabs>
      <w:ind w:left="0" w:right="286"/>
    </w:pPr>
    <w:rPr>
      <w:sz w:val="26"/>
      <w:szCs w:val="26"/>
      <w:lang w:val="es-ES"/>
    </w:rPr>
  </w:style>
  <w:style w:type="character" w:customStyle="1" w:styleId="ListParagraphChar">
    <w:name w:val="List Paragraph Char"/>
    <w:link w:val="ListParagraph"/>
    <w:uiPriority w:val="34"/>
    <w:rsid w:val="00D25A41"/>
    <w:rPr>
      <w:rFonts w:ascii="Calibri" w:eastAsia="MS Mincho" w:hAnsi="Calibri" w:cs="Calibri"/>
      <w:sz w:val="22"/>
      <w:szCs w:val="22"/>
      <w:lang w:val="en-US" w:eastAsia="ja-JP"/>
    </w:rPr>
  </w:style>
  <w:style w:type="character" w:customStyle="1" w:styleId="MTDisplayEquationChar">
    <w:name w:val="MTDisplayEquation Char"/>
    <w:link w:val="MTDisplayEquation"/>
    <w:rsid w:val="00D25A41"/>
    <w:rPr>
      <w:rFonts w:ascii="Calibri" w:eastAsia="MS Mincho" w:hAnsi="Calibri" w:cs="Calibri"/>
      <w:sz w:val="26"/>
      <w:szCs w:val="26"/>
      <w:lang w:val="es-ES" w:eastAsia="ja-JP"/>
    </w:rPr>
  </w:style>
  <w:style w:type="character" w:styleId="PlaceholderText">
    <w:name w:val="Placeholder Text"/>
    <w:basedOn w:val="DefaultParagraphFont"/>
    <w:uiPriority w:val="99"/>
    <w:semiHidden/>
    <w:rsid w:val="00043842"/>
    <w:rPr>
      <w:color w:val="808080"/>
    </w:rPr>
  </w:style>
  <w:style w:type="paragraph" w:styleId="Title">
    <w:name w:val="Title"/>
    <w:basedOn w:val="Normal"/>
    <w:next w:val="Normal"/>
    <w:link w:val="TitleChar1"/>
    <w:qFormat/>
    <w:rsid w:val="006223A9"/>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6223A9"/>
    <w:rPr>
      <w:rFonts w:asciiTheme="majorHAnsi" w:eastAsiaTheme="majorEastAsia" w:hAnsiTheme="majorHAnsi" w:cstheme="majorBidi"/>
      <w:spacing w:val="-10"/>
      <w:kern w:val="28"/>
      <w:sz w:val="56"/>
      <w:szCs w:val="56"/>
      <w:lang w:val="en-US" w:eastAsia="zh-CN"/>
    </w:rPr>
  </w:style>
  <w:style w:type="table" w:styleId="TableGridLight">
    <w:name w:val="Grid Table Light"/>
    <w:basedOn w:val="TableNormal"/>
    <w:uiPriority w:val="40"/>
    <w:rsid w:val="00934F6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0066B9"/>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lang w:eastAsia="en-US"/>
    </w:rPr>
  </w:style>
  <w:style w:type="paragraph" w:styleId="TOC1">
    <w:name w:val="toc 1"/>
    <w:basedOn w:val="Normal"/>
    <w:next w:val="Normal"/>
    <w:autoRedefine/>
    <w:uiPriority w:val="39"/>
    <w:unhideWhenUsed/>
    <w:rsid w:val="00CB5AE0"/>
    <w:pPr>
      <w:tabs>
        <w:tab w:val="right" w:leader="dot" w:pos="8777"/>
      </w:tabs>
      <w:spacing w:after="100"/>
    </w:pPr>
    <w:rPr>
      <w:b/>
      <w:noProof/>
      <w:lang w:val="es-ES"/>
    </w:rPr>
  </w:style>
  <w:style w:type="paragraph" w:styleId="TOC2">
    <w:name w:val="toc 2"/>
    <w:basedOn w:val="Normal"/>
    <w:next w:val="Normal"/>
    <w:autoRedefine/>
    <w:uiPriority w:val="39"/>
    <w:unhideWhenUsed/>
    <w:rsid w:val="000066B9"/>
    <w:pPr>
      <w:spacing w:after="100"/>
      <w:ind w:left="240"/>
    </w:pPr>
  </w:style>
  <w:style w:type="paragraph" w:styleId="TOC3">
    <w:name w:val="toc 3"/>
    <w:basedOn w:val="Normal"/>
    <w:next w:val="Normal"/>
    <w:autoRedefine/>
    <w:uiPriority w:val="39"/>
    <w:unhideWhenUsed/>
    <w:rsid w:val="000066B9"/>
    <w:pPr>
      <w:spacing w:after="100"/>
      <w:ind w:left="480"/>
    </w:pPr>
  </w:style>
  <w:style w:type="paragraph" w:styleId="TOC4">
    <w:name w:val="toc 4"/>
    <w:basedOn w:val="Normal"/>
    <w:next w:val="Normal"/>
    <w:autoRedefine/>
    <w:uiPriority w:val="39"/>
    <w:unhideWhenUsed/>
    <w:rsid w:val="006659FC"/>
    <w:pPr>
      <w:tabs>
        <w:tab w:val="right" w:leader="dot" w:pos="8777"/>
      </w:tabs>
      <w:spacing w:after="100"/>
      <w:ind w:left="720"/>
    </w:pPr>
  </w:style>
  <w:style w:type="paragraph" w:styleId="TableofFigures">
    <w:name w:val="table of figures"/>
    <w:basedOn w:val="Normal"/>
    <w:next w:val="Normal"/>
    <w:uiPriority w:val="99"/>
    <w:unhideWhenUsed/>
    <w:locked/>
    <w:rsid w:val="003C43DF"/>
  </w:style>
  <w:style w:type="character" w:styleId="Strong">
    <w:name w:val="Strong"/>
    <w:basedOn w:val="DefaultParagraphFont"/>
    <w:qFormat/>
    <w:rsid w:val="00CA2D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271388">
      <w:bodyDiv w:val="1"/>
      <w:marLeft w:val="0"/>
      <w:marRight w:val="0"/>
      <w:marTop w:val="0"/>
      <w:marBottom w:val="0"/>
      <w:divBdr>
        <w:top w:val="none" w:sz="0" w:space="0" w:color="auto"/>
        <w:left w:val="none" w:sz="0" w:space="0" w:color="auto"/>
        <w:bottom w:val="none" w:sz="0" w:space="0" w:color="auto"/>
        <w:right w:val="none" w:sz="0" w:space="0" w:color="auto"/>
      </w:divBdr>
    </w:div>
    <w:div w:id="263542682">
      <w:bodyDiv w:val="1"/>
      <w:marLeft w:val="0"/>
      <w:marRight w:val="0"/>
      <w:marTop w:val="0"/>
      <w:marBottom w:val="0"/>
      <w:divBdr>
        <w:top w:val="none" w:sz="0" w:space="0" w:color="auto"/>
        <w:left w:val="none" w:sz="0" w:space="0" w:color="auto"/>
        <w:bottom w:val="none" w:sz="0" w:space="0" w:color="auto"/>
        <w:right w:val="none" w:sz="0" w:space="0" w:color="auto"/>
      </w:divBdr>
    </w:div>
    <w:div w:id="277611817">
      <w:bodyDiv w:val="1"/>
      <w:marLeft w:val="0"/>
      <w:marRight w:val="0"/>
      <w:marTop w:val="0"/>
      <w:marBottom w:val="0"/>
      <w:divBdr>
        <w:top w:val="none" w:sz="0" w:space="0" w:color="auto"/>
        <w:left w:val="none" w:sz="0" w:space="0" w:color="auto"/>
        <w:bottom w:val="none" w:sz="0" w:space="0" w:color="auto"/>
        <w:right w:val="none" w:sz="0" w:space="0" w:color="auto"/>
      </w:divBdr>
    </w:div>
    <w:div w:id="322856762">
      <w:bodyDiv w:val="1"/>
      <w:marLeft w:val="0"/>
      <w:marRight w:val="0"/>
      <w:marTop w:val="0"/>
      <w:marBottom w:val="0"/>
      <w:divBdr>
        <w:top w:val="none" w:sz="0" w:space="0" w:color="auto"/>
        <w:left w:val="none" w:sz="0" w:space="0" w:color="auto"/>
        <w:bottom w:val="none" w:sz="0" w:space="0" w:color="auto"/>
        <w:right w:val="none" w:sz="0" w:space="0" w:color="auto"/>
      </w:divBdr>
    </w:div>
    <w:div w:id="381713284">
      <w:bodyDiv w:val="1"/>
      <w:marLeft w:val="0"/>
      <w:marRight w:val="0"/>
      <w:marTop w:val="0"/>
      <w:marBottom w:val="0"/>
      <w:divBdr>
        <w:top w:val="none" w:sz="0" w:space="0" w:color="auto"/>
        <w:left w:val="none" w:sz="0" w:space="0" w:color="auto"/>
        <w:bottom w:val="none" w:sz="0" w:space="0" w:color="auto"/>
        <w:right w:val="none" w:sz="0" w:space="0" w:color="auto"/>
      </w:divBdr>
    </w:div>
    <w:div w:id="428359487">
      <w:bodyDiv w:val="1"/>
      <w:marLeft w:val="0"/>
      <w:marRight w:val="0"/>
      <w:marTop w:val="0"/>
      <w:marBottom w:val="0"/>
      <w:divBdr>
        <w:top w:val="none" w:sz="0" w:space="0" w:color="auto"/>
        <w:left w:val="none" w:sz="0" w:space="0" w:color="auto"/>
        <w:bottom w:val="none" w:sz="0" w:space="0" w:color="auto"/>
        <w:right w:val="none" w:sz="0" w:space="0" w:color="auto"/>
      </w:divBdr>
    </w:div>
    <w:div w:id="434911783">
      <w:bodyDiv w:val="1"/>
      <w:marLeft w:val="0"/>
      <w:marRight w:val="0"/>
      <w:marTop w:val="0"/>
      <w:marBottom w:val="0"/>
      <w:divBdr>
        <w:top w:val="none" w:sz="0" w:space="0" w:color="auto"/>
        <w:left w:val="none" w:sz="0" w:space="0" w:color="auto"/>
        <w:bottom w:val="none" w:sz="0" w:space="0" w:color="auto"/>
        <w:right w:val="none" w:sz="0" w:space="0" w:color="auto"/>
      </w:divBdr>
    </w:div>
    <w:div w:id="487094398">
      <w:bodyDiv w:val="1"/>
      <w:marLeft w:val="0"/>
      <w:marRight w:val="0"/>
      <w:marTop w:val="0"/>
      <w:marBottom w:val="0"/>
      <w:divBdr>
        <w:top w:val="none" w:sz="0" w:space="0" w:color="auto"/>
        <w:left w:val="none" w:sz="0" w:space="0" w:color="auto"/>
        <w:bottom w:val="none" w:sz="0" w:space="0" w:color="auto"/>
        <w:right w:val="none" w:sz="0" w:space="0" w:color="auto"/>
      </w:divBdr>
    </w:div>
    <w:div w:id="539166418">
      <w:bodyDiv w:val="1"/>
      <w:marLeft w:val="0"/>
      <w:marRight w:val="0"/>
      <w:marTop w:val="0"/>
      <w:marBottom w:val="0"/>
      <w:divBdr>
        <w:top w:val="none" w:sz="0" w:space="0" w:color="auto"/>
        <w:left w:val="none" w:sz="0" w:space="0" w:color="auto"/>
        <w:bottom w:val="none" w:sz="0" w:space="0" w:color="auto"/>
        <w:right w:val="none" w:sz="0" w:space="0" w:color="auto"/>
      </w:divBdr>
    </w:div>
    <w:div w:id="621232144">
      <w:bodyDiv w:val="1"/>
      <w:marLeft w:val="0"/>
      <w:marRight w:val="0"/>
      <w:marTop w:val="0"/>
      <w:marBottom w:val="0"/>
      <w:divBdr>
        <w:top w:val="none" w:sz="0" w:space="0" w:color="auto"/>
        <w:left w:val="none" w:sz="0" w:space="0" w:color="auto"/>
        <w:bottom w:val="none" w:sz="0" w:space="0" w:color="auto"/>
        <w:right w:val="none" w:sz="0" w:space="0" w:color="auto"/>
      </w:divBdr>
    </w:div>
    <w:div w:id="688800823">
      <w:bodyDiv w:val="1"/>
      <w:marLeft w:val="0"/>
      <w:marRight w:val="0"/>
      <w:marTop w:val="0"/>
      <w:marBottom w:val="0"/>
      <w:divBdr>
        <w:top w:val="none" w:sz="0" w:space="0" w:color="auto"/>
        <w:left w:val="none" w:sz="0" w:space="0" w:color="auto"/>
        <w:bottom w:val="none" w:sz="0" w:space="0" w:color="auto"/>
        <w:right w:val="none" w:sz="0" w:space="0" w:color="auto"/>
      </w:divBdr>
    </w:div>
    <w:div w:id="999580032">
      <w:bodyDiv w:val="1"/>
      <w:marLeft w:val="0"/>
      <w:marRight w:val="0"/>
      <w:marTop w:val="0"/>
      <w:marBottom w:val="0"/>
      <w:divBdr>
        <w:top w:val="none" w:sz="0" w:space="0" w:color="auto"/>
        <w:left w:val="none" w:sz="0" w:space="0" w:color="auto"/>
        <w:bottom w:val="none" w:sz="0" w:space="0" w:color="auto"/>
        <w:right w:val="none" w:sz="0" w:space="0" w:color="auto"/>
      </w:divBdr>
    </w:div>
    <w:div w:id="1040858572">
      <w:marLeft w:val="0"/>
      <w:marRight w:val="0"/>
      <w:marTop w:val="0"/>
      <w:marBottom w:val="0"/>
      <w:divBdr>
        <w:top w:val="none" w:sz="0" w:space="0" w:color="auto"/>
        <w:left w:val="none" w:sz="0" w:space="0" w:color="auto"/>
        <w:bottom w:val="none" w:sz="0" w:space="0" w:color="auto"/>
        <w:right w:val="none" w:sz="0" w:space="0" w:color="auto"/>
      </w:divBdr>
    </w:div>
    <w:div w:id="1040858573">
      <w:marLeft w:val="0"/>
      <w:marRight w:val="0"/>
      <w:marTop w:val="0"/>
      <w:marBottom w:val="0"/>
      <w:divBdr>
        <w:top w:val="none" w:sz="0" w:space="0" w:color="auto"/>
        <w:left w:val="none" w:sz="0" w:space="0" w:color="auto"/>
        <w:bottom w:val="none" w:sz="0" w:space="0" w:color="auto"/>
        <w:right w:val="none" w:sz="0" w:space="0" w:color="auto"/>
      </w:divBdr>
    </w:div>
    <w:div w:id="1071736607">
      <w:bodyDiv w:val="1"/>
      <w:marLeft w:val="0"/>
      <w:marRight w:val="0"/>
      <w:marTop w:val="0"/>
      <w:marBottom w:val="0"/>
      <w:divBdr>
        <w:top w:val="none" w:sz="0" w:space="0" w:color="auto"/>
        <w:left w:val="none" w:sz="0" w:space="0" w:color="auto"/>
        <w:bottom w:val="none" w:sz="0" w:space="0" w:color="auto"/>
        <w:right w:val="none" w:sz="0" w:space="0" w:color="auto"/>
      </w:divBdr>
    </w:div>
    <w:div w:id="1129593967">
      <w:bodyDiv w:val="1"/>
      <w:marLeft w:val="0"/>
      <w:marRight w:val="0"/>
      <w:marTop w:val="0"/>
      <w:marBottom w:val="0"/>
      <w:divBdr>
        <w:top w:val="none" w:sz="0" w:space="0" w:color="auto"/>
        <w:left w:val="none" w:sz="0" w:space="0" w:color="auto"/>
        <w:bottom w:val="none" w:sz="0" w:space="0" w:color="auto"/>
        <w:right w:val="none" w:sz="0" w:space="0" w:color="auto"/>
      </w:divBdr>
      <w:divsChild>
        <w:div w:id="362945701">
          <w:marLeft w:val="0"/>
          <w:marRight w:val="0"/>
          <w:marTop w:val="0"/>
          <w:marBottom w:val="0"/>
          <w:divBdr>
            <w:top w:val="none" w:sz="0" w:space="0" w:color="auto"/>
            <w:left w:val="none" w:sz="0" w:space="0" w:color="auto"/>
            <w:bottom w:val="none" w:sz="0" w:space="0" w:color="auto"/>
            <w:right w:val="none" w:sz="0" w:space="0" w:color="auto"/>
          </w:divBdr>
          <w:divsChild>
            <w:div w:id="1445424686">
              <w:marLeft w:val="0"/>
              <w:marRight w:val="60"/>
              <w:marTop w:val="0"/>
              <w:marBottom w:val="0"/>
              <w:divBdr>
                <w:top w:val="none" w:sz="0" w:space="0" w:color="auto"/>
                <w:left w:val="none" w:sz="0" w:space="0" w:color="auto"/>
                <w:bottom w:val="none" w:sz="0" w:space="0" w:color="auto"/>
                <w:right w:val="none" w:sz="0" w:space="0" w:color="auto"/>
              </w:divBdr>
              <w:divsChild>
                <w:div w:id="1433818917">
                  <w:marLeft w:val="0"/>
                  <w:marRight w:val="0"/>
                  <w:marTop w:val="0"/>
                  <w:marBottom w:val="120"/>
                  <w:divBdr>
                    <w:top w:val="single" w:sz="6" w:space="0" w:color="C0C0C0"/>
                    <w:left w:val="single" w:sz="6" w:space="0" w:color="D9D9D9"/>
                    <w:bottom w:val="single" w:sz="6" w:space="0" w:color="D9D9D9"/>
                    <w:right w:val="single" w:sz="6" w:space="0" w:color="D9D9D9"/>
                  </w:divBdr>
                  <w:divsChild>
                    <w:div w:id="182820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639726">
          <w:marLeft w:val="0"/>
          <w:marRight w:val="0"/>
          <w:marTop w:val="0"/>
          <w:marBottom w:val="0"/>
          <w:divBdr>
            <w:top w:val="none" w:sz="0" w:space="0" w:color="auto"/>
            <w:left w:val="none" w:sz="0" w:space="0" w:color="auto"/>
            <w:bottom w:val="none" w:sz="0" w:space="0" w:color="auto"/>
            <w:right w:val="none" w:sz="0" w:space="0" w:color="auto"/>
          </w:divBdr>
          <w:divsChild>
            <w:div w:id="358432213">
              <w:marLeft w:val="60"/>
              <w:marRight w:val="0"/>
              <w:marTop w:val="0"/>
              <w:marBottom w:val="0"/>
              <w:divBdr>
                <w:top w:val="none" w:sz="0" w:space="0" w:color="auto"/>
                <w:left w:val="none" w:sz="0" w:space="0" w:color="auto"/>
                <w:bottom w:val="none" w:sz="0" w:space="0" w:color="auto"/>
                <w:right w:val="none" w:sz="0" w:space="0" w:color="auto"/>
              </w:divBdr>
              <w:divsChild>
                <w:div w:id="113795069">
                  <w:marLeft w:val="0"/>
                  <w:marRight w:val="0"/>
                  <w:marTop w:val="0"/>
                  <w:marBottom w:val="0"/>
                  <w:divBdr>
                    <w:top w:val="none" w:sz="0" w:space="0" w:color="auto"/>
                    <w:left w:val="none" w:sz="0" w:space="0" w:color="auto"/>
                    <w:bottom w:val="none" w:sz="0" w:space="0" w:color="auto"/>
                    <w:right w:val="none" w:sz="0" w:space="0" w:color="auto"/>
                  </w:divBdr>
                  <w:divsChild>
                    <w:div w:id="1223254036">
                      <w:marLeft w:val="0"/>
                      <w:marRight w:val="0"/>
                      <w:marTop w:val="0"/>
                      <w:marBottom w:val="750"/>
                      <w:divBdr>
                        <w:top w:val="single" w:sz="6" w:space="0" w:color="F5F5F5"/>
                        <w:left w:val="single" w:sz="6" w:space="0" w:color="F5F5F5"/>
                        <w:bottom w:val="single" w:sz="6" w:space="0" w:color="F5F5F5"/>
                        <w:right w:val="single" w:sz="6" w:space="0" w:color="F5F5F5"/>
                      </w:divBdr>
                      <w:divsChild>
                        <w:div w:id="1520582459">
                          <w:marLeft w:val="0"/>
                          <w:marRight w:val="0"/>
                          <w:marTop w:val="0"/>
                          <w:marBottom w:val="0"/>
                          <w:divBdr>
                            <w:top w:val="none" w:sz="0" w:space="0" w:color="auto"/>
                            <w:left w:val="none" w:sz="0" w:space="0" w:color="auto"/>
                            <w:bottom w:val="none" w:sz="0" w:space="0" w:color="auto"/>
                            <w:right w:val="none" w:sz="0" w:space="0" w:color="auto"/>
                          </w:divBdr>
                          <w:divsChild>
                            <w:div w:id="188043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0312620">
      <w:bodyDiv w:val="1"/>
      <w:marLeft w:val="0"/>
      <w:marRight w:val="0"/>
      <w:marTop w:val="0"/>
      <w:marBottom w:val="0"/>
      <w:divBdr>
        <w:top w:val="none" w:sz="0" w:space="0" w:color="auto"/>
        <w:left w:val="none" w:sz="0" w:space="0" w:color="auto"/>
        <w:bottom w:val="none" w:sz="0" w:space="0" w:color="auto"/>
        <w:right w:val="none" w:sz="0" w:space="0" w:color="auto"/>
      </w:divBdr>
    </w:div>
    <w:div w:id="1542129186">
      <w:bodyDiv w:val="1"/>
      <w:marLeft w:val="0"/>
      <w:marRight w:val="0"/>
      <w:marTop w:val="0"/>
      <w:marBottom w:val="0"/>
      <w:divBdr>
        <w:top w:val="none" w:sz="0" w:space="0" w:color="auto"/>
        <w:left w:val="none" w:sz="0" w:space="0" w:color="auto"/>
        <w:bottom w:val="none" w:sz="0" w:space="0" w:color="auto"/>
        <w:right w:val="none" w:sz="0" w:space="0" w:color="auto"/>
      </w:divBdr>
    </w:div>
    <w:div w:id="1605186664">
      <w:bodyDiv w:val="1"/>
      <w:marLeft w:val="0"/>
      <w:marRight w:val="0"/>
      <w:marTop w:val="0"/>
      <w:marBottom w:val="0"/>
      <w:divBdr>
        <w:top w:val="none" w:sz="0" w:space="0" w:color="auto"/>
        <w:left w:val="none" w:sz="0" w:space="0" w:color="auto"/>
        <w:bottom w:val="none" w:sz="0" w:space="0" w:color="auto"/>
        <w:right w:val="none" w:sz="0" w:space="0" w:color="auto"/>
      </w:divBdr>
    </w:div>
    <w:div w:id="1609315016">
      <w:bodyDiv w:val="1"/>
      <w:marLeft w:val="0"/>
      <w:marRight w:val="0"/>
      <w:marTop w:val="0"/>
      <w:marBottom w:val="0"/>
      <w:divBdr>
        <w:top w:val="none" w:sz="0" w:space="0" w:color="auto"/>
        <w:left w:val="none" w:sz="0" w:space="0" w:color="auto"/>
        <w:bottom w:val="none" w:sz="0" w:space="0" w:color="auto"/>
        <w:right w:val="none" w:sz="0" w:space="0" w:color="auto"/>
      </w:divBdr>
    </w:div>
    <w:div w:id="2038382202">
      <w:bodyDiv w:val="1"/>
      <w:marLeft w:val="0"/>
      <w:marRight w:val="0"/>
      <w:marTop w:val="0"/>
      <w:marBottom w:val="0"/>
      <w:divBdr>
        <w:top w:val="none" w:sz="0" w:space="0" w:color="auto"/>
        <w:left w:val="none" w:sz="0" w:space="0" w:color="auto"/>
        <w:bottom w:val="none" w:sz="0" w:space="0" w:color="auto"/>
        <w:right w:val="none" w:sz="0" w:space="0" w:color="auto"/>
      </w:divBdr>
    </w:div>
    <w:div w:id="2068139528">
      <w:bodyDiv w:val="1"/>
      <w:marLeft w:val="0"/>
      <w:marRight w:val="0"/>
      <w:marTop w:val="0"/>
      <w:marBottom w:val="0"/>
      <w:divBdr>
        <w:top w:val="none" w:sz="0" w:space="0" w:color="auto"/>
        <w:left w:val="none" w:sz="0" w:space="0" w:color="auto"/>
        <w:bottom w:val="none" w:sz="0" w:space="0" w:color="auto"/>
        <w:right w:val="none" w:sz="0" w:space="0" w:color="auto"/>
      </w:divBdr>
    </w:div>
    <w:div w:id="2128501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B3ED8-D9E7-4273-B8C9-2AB5F193E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9</Pages>
  <Words>2369</Words>
  <Characters>13507</Characters>
  <Application>Microsoft Office Word</Application>
  <DocSecurity>0</DocSecurity>
  <Lines>112</Lines>
  <Paragraphs>31</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Phụ lục I</vt:lpstr>
      <vt:lpstr>Phụ lục I</vt:lpstr>
    </vt:vector>
  </TitlesOfParts>
  <Company>a</Company>
  <LinksUpToDate>false</LinksUpToDate>
  <CharactersWithSpaces>1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ụ lục I</dc:title>
  <dc:subject/>
  <dc:creator>Sinh viên thực hiện: Đào Công Tính  – Tạ Đặng Vĩnh Phúc</dc:creator>
  <cp:keywords/>
  <dc:description/>
  <cp:lastModifiedBy>Tinh Dao</cp:lastModifiedBy>
  <cp:revision>41</cp:revision>
  <cp:lastPrinted>2017-01-08T07:14:00Z</cp:lastPrinted>
  <dcterms:created xsi:type="dcterms:W3CDTF">2020-01-06T02:16:00Z</dcterms:created>
  <dcterms:modified xsi:type="dcterms:W3CDTF">2020-11-08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